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7A8F2" w14:textId="56D09F15" w:rsidR="000A7AE3" w:rsidRDefault="00910A4D" w:rsidP="004C1695">
      <w:r>
        <w:rPr>
          <w:noProof/>
        </w:rPr>
        <w:drawing>
          <wp:anchor distT="0" distB="0" distL="114300" distR="114300" simplePos="0" relativeHeight="251660288" behindDoc="0" locked="0" layoutInCell="0" allowOverlap="1" wp14:anchorId="599E583A" wp14:editId="763774D7">
            <wp:simplePos x="0" y="0"/>
            <wp:positionH relativeFrom="column">
              <wp:posOffset>-274320</wp:posOffset>
            </wp:positionH>
            <wp:positionV relativeFrom="paragraph">
              <wp:posOffset>0</wp:posOffset>
            </wp:positionV>
            <wp:extent cx="1097280" cy="1088390"/>
            <wp:effectExtent l="0" t="0" r="762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88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7AE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5EBFEE4" wp14:editId="6527D5F0">
                <wp:simplePos x="0" y="0"/>
                <wp:positionH relativeFrom="column">
                  <wp:posOffset>1371600</wp:posOffset>
                </wp:positionH>
                <wp:positionV relativeFrom="paragraph">
                  <wp:posOffset>-457200</wp:posOffset>
                </wp:positionV>
                <wp:extent cx="3383280" cy="173736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83280" cy="173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AB9C63" w14:textId="77777777" w:rsidR="00462396" w:rsidRDefault="00462396" w:rsidP="000A7AE3">
                            <w:pPr>
                              <w:pStyle w:val="Title"/>
                              <w:ind w:left="0"/>
                            </w:pPr>
                            <w:r>
                              <w:t>The Pauline K. Winkler</w:t>
                            </w:r>
                          </w:p>
                          <w:p w14:paraId="149B4A59" w14:textId="77777777" w:rsidR="00462396" w:rsidRDefault="00462396" w:rsidP="000A7AE3">
                            <w:pPr>
                              <w:pStyle w:val="Title"/>
                              <w:ind w:left="-810" w:firstLine="810"/>
                            </w:pPr>
                            <w:r>
                              <w:t>Speech-Language-Hearing Center</w:t>
                            </w:r>
                          </w:p>
                          <w:p w14:paraId="247FFDA5" w14:textId="77777777" w:rsidR="00462396" w:rsidRDefault="00462396" w:rsidP="000A7AE3">
                            <w:pPr>
                              <w:pStyle w:val="Title"/>
                              <w:ind w:left="0"/>
                              <w:jc w:val="left"/>
                              <w:rPr>
                                <w:b w:val="0"/>
                                <w:sz w:val="20"/>
                              </w:rPr>
                            </w:pPr>
                            <w:r>
                              <w:rPr>
                                <w:b w:val="0"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b w:val="0"/>
                                <w:sz w:val="20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0"/>
                              </w:rPr>
                              <w:tab/>
                            </w:r>
                            <w:r>
                              <w:rPr>
                                <w:b w:val="0"/>
                                <w:sz w:val="20"/>
                              </w:rPr>
                              <w:tab/>
                              <w:t xml:space="preserve">  at</w:t>
                            </w:r>
                          </w:p>
                          <w:p w14:paraId="5D325717" w14:textId="77777777" w:rsidR="00462396" w:rsidRDefault="00462396" w:rsidP="000A7AE3">
                            <w:pPr>
                              <w:ind w:firstLine="72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 xml:space="preserve">          The College of Saint Rose</w:t>
                            </w:r>
                          </w:p>
                          <w:p w14:paraId="6F43F760" w14:textId="77777777" w:rsidR="00462396" w:rsidRDefault="00462396" w:rsidP="000A7AE3">
                            <w:pPr>
                              <w:ind w:left="72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 xml:space="preserve">             432 Western Avenue</w:t>
                            </w:r>
                          </w:p>
                          <w:p w14:paraId="1D761EE7" w14:textId="77777777" w:rsidR="00462396" w:rsidRDefault="00462396" w:rsidP="000A7AE3">
                            <w:pPr>
                              <w:ind w:left="720" w:firstLine="72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 xml:space="preserve">   Albany, NY 12203</w:t>
                            </w:r>
                          </w:p>
                          <w:p w14:paraId="578C55AA" w14:textId="740435F1" w:rsidR="00462396" w:rsidRDefault="00462396" w:rsidP="000A7AE3">
                            <w:p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 xml:space="preserve">            (518) </w:t>
                            </w:r>
                            <w:r w:rsidR="000E247D">
                              <w:rPr>
                                <w:rFonts w:ascii="Arial" w:hAnsi="Arial"/>
                              </w:rPr>
                              <w:t>337-4914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/ Fax: (518) 337-2313</w:t>
                            </w:r>
                          </w:p>
                          <w:p w14:paraId="3DBF3B1E" w14:textId="77777777" w:rsidR="00462396" w:rsidRDefault="00462396" w:rsidP="000A7AE3">
                            <w:pPr>
                              <w:ind w:left="-900" w:firstLine="900"/>
                              <w:jc w:val="center"/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>Director of Clinical Services, Melissa Spring, M.S., CCC-SLP</w:t>
                            </w:r>
                          </w:p>
                          <w:p w14:paraId="6C4BB800" w14:textId="77777777" w:rsidR="00462396" w:rsidRDefault="00462396" w:rsidP="000A7AE3">
                            <w:pPr>
                              <w:jc w:val="center"/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>Coordinator of the Winkler Center, Grace Paster, M.A., CCC-SLP</w:t>
                            </w:r>
                          </w:p>
                          <w:p w14:paraId="110B0C3B" w14:textId="54BAC1C2" w:rsidR="00462396" w:rsidRPr="00604720" w:rsidRDefault="00462396" w:rsidP="000E247D">
                            <w:pPr>
                              <w:jc w:val="center"/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>Coordinator of Early Intervention &amp; Preschool Servi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EBFEE4" id="Rectangle 2" o:spid="_x0000_s1026" style="position:absolute;margin-left:108pt;margin-top:-36pt;width:266.4pt;height:1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" o:allowincell="f" stroked="f">
                <v:textbox>
                  <w:txbxContent>
                    <w:p w14:paraId="2AAB9C63" w14:textId="77777777" w:rsidR="00462396" w:rsidRDefault="00462396" w:rsidP="000A7AE3">
                      <w:pPr>
                        <w:pStyle w:val="Title"/>
                        <w:ind w:left="0"/>
                      </w:pPr>
                      <w:r>
                        <w:t>The Pauline K. Winkler</w:t>
                      </w:r>
                    </w:p>
                    <w:p w14:paraId="149B4A59" w14:textId="77777777" w:rsidR="00462396" w:rsidRDefault="00462396" w:rsidP="000A7AE3">
                      <w:pPr>
                        <w:pStyle w:val="Title"/>
                        <w:ind w:left="-810" w:firstLine="810"/>
                      </w:pPr>
                      <w:r>
                        <w:t>Speech-Language-Hearing Center</w:t>
                      </w:r>
                    </w:p>
                    <w:p w14:paraId="247FFDA5" w14:textId="77777777" w:rsidR="00462396" w:rsidRDefault="00462396" w:rsidP="000A7AE3">
                      <w:pPr>
                        <w:pStyle w:val="Title"/>
                        <w:ind w:left="0"/>
                        <w:jc w:val="left"/>
                        <w:rPr>
                          <w:b w:val="0"/>
                          <w:sz w:val="20"/>
                        </w:rPr>
                      </w:pPr>
                      <w:r>
                        <w:rPr>
                          <w:b w:val="0"/>
                          <w:sz w:val="20"/>
                        </w:rPr>
                        <w:t xml:space="preserve">  </w:t>
                      </w:r>
                      <w:r>
                        <w:rPr>
                          <w:b w:val="0"/>
                          <w:sz w:val="20"/>
                        </w:rPr>
                        <w:tab/>
                      </w:r>
                      <w:r>
                        <w:rPr>
                          <w:b w:val="0"/>
                          <w:sz w:val="20"/>
                        </w:rPr>
                        <w:tab/>
                      </w:r>
                      <w:r>
                        <w:rPr>
                          <w:b w:val="0"/>
                          <w:sz w:val="20"/>
                        </w:rPr>
                        <w:tab/>
                        <w:t xml:space="preserve">  at</w:t>
                      </w:r>
                    </w:p>
                    <w:p w14:paraId="5D325717" w14:textId="77777777" w:rsidR="00462396" w:rsidRDefault="00462396" w:rsidP="000A7AE3">
                      <w:pPr>
                        <w:ind w:firstLine="720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 xml:space="preserve">          The College of Saint Rose</w:t>
                      </w:r>
                    </w:p>
                    <w:p w14:paraId="6F43F760" w14:textId="77777777" w:rsidR="00462396" w:rsidRDefault="00462396" w:rsidP="000A7AE3">
                      <w:pPr>
                        <w:ind w:left="720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 xml:space="preserve">             432 Western Avenue</w:t>
                      </w:r>
                    </w:p>
                    <w:p w14:paraId="1D761EE7" w14:textId="77777777" w:rsidR="00462396" w:rsidRDefault="00462396" w:rsidP="000A7AE3">
                      <w:pPr>
                        <w:ind w:left="720" w:firstLine="720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 xml:space="preserve">   Albany, NY 12203</w:t>
                      </w:r>
                    </w:p>
                    <w:p w14:paraId="578C55AA" w14:textId="740435F1" w:rsidR="00462396" w:rsidRDefault="00462396" w:rsidP="000A7AE3">
                      <w:p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 xml:space="preserve">            (518) </w:t>
                      </w:r>
                      <w:r w:rsidR="000E247D">
                        <w:rPr>
                          <w:rFonts w:ascii="Arial" w:hAnsi="Arial"/>
                        </w:rPr>
                        <w:t>337-4914</w:t>
                      </w:r>
                      <w:r>
                        <w:rPr>
                          <w:rFonts w:ascii="Arial" w:hAnsi="Arial"/>
                        </w:rPr>
                        <w:t xml:space="preserve"> / Fax: (518) 337-2313</w:t>
                      </w:r>
                    </w:p>
                    <w:p w14:paraId="3DBF3B1E" w14:textId="77777777" w:rsidR="00462396" w:rsidRDefault="00462396" w:rsidP="000A7AE3">
                      <w:pPr>
                        <w:ind w:left="-900" w:firstLine="900"/>
                        <w:jc w:val="center"/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Director of Clinical Services, Melissa Spring, M.S., CCC-SLP</w:t>
                      </w:r>
                    </w:p>
                    <w:p w14:paraId="6C4BB800" w14:textId="77777777" w:rsidR="00462396" w:rsidRDefault="00462396" w:rsidP="000A7AE3">
                      <w:pPr>
                        <w:jc w:val="center"/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Coordinator of the Winkler Center, Grace Paster, M.A., CCC-SLP</w:t>
                      </w:r>
                    </w:p>
                    <w:p w14:paraId="110B0C3B" w14:textId="54BAC1C2" w:rsidR="00462396" w:rsidRPr="00604720" w:rsidRDefault="00462396" w:rsidP="000E247D">
                      <w:pPr>
                        <w:jc w:val="center"/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>Coordinator of Early Intervention &amp; Preschool Services</w:t>
                      </w:r>
                    </w:p>
                  </w:txbxContent>
                </v:textbox>
              </v:rect>
            </w:pict>
          </mc:Fallback>
        </mc:AlternateContent>
      </w:r>
    </w:p>
    <w:p w14:paraId="1C73C52B" w14:textId="77777777" w:rsidR="004C1695" w:rsidRPr="004C1695" w:rsidRDefault="004C1695" w:rsidP="004C1695"/>
    <w:p w14:paraId="21E92F7F" w14:textId="77777777" w:rsidR="000A7AE3" w:rsidRPr="007C17E7" w:rsidRDefault="000A7AE3" w:rsidP="000A7AE3">
      <w:pPr>
        <w:spacing w:after="126" w:line="259" w:lineRule="auto"/>
        <w:jc w:val="center"/>
        <w:rPr>
          <w:b/>
          <w:bCs/>
          <w:sz w:val="32"/>
          <w:szCs w:val="32"/>
          <w:u w:val="single"/>
        </w:rPr>
      </w:pPr>
      <w:r w:rsidRPr="007C17E7">
        <w:rPr>
          <w:b/>
          <w:bCs/>
          <w:sz w:val="32"/>
          <w:szCs w:val="32"/>
          <w:u w:val="single"/>
        </w:rPr>
        <w:t>Feeding Case History Form</w:t>
      </w:r>
    </w:p>
    <w:p w14:paraId="09CFDDFA" w14:textId="205FC29D" w:rsidR="000A7AE3" w:rsidRDefault="000A7AE3" w:rsidP="000A7AE3">
      <w:pPr>
        <w:pStyle w:val="Heading1"/>
        <w:spacing w:after="260"/>
        <w:jc w:val="center"/>
        <w:rPr>
          <w:b/>
          <w:bCs/>
          <w:sz w:val="24"/>
          <w:szCs w:val="24"/>
          <w:u w:val="single"/>
        </w:rPr>
      </w:pPr>
      <w:r w:rsidRPr="007C17E7">
        <w:rPr>
          <w:b/>
          <w:bCs/>
          <w:sz w:val="24"/>
          <w:szCs w:val="24"/>
          <w:u w:val="single"/>
        </w:rPr>
        <w:t>General Information</w:t>
      </w:r>
    </w:p>
    <w:p w14:paraId="14B9B929" w14:textId="77777777" w:rsidR="004C1695" w:rsidRPr="004C1695" w:rsidRDefault="004C1695" w:rsidP="004C1695">
      <w:pPr>
        <w:rPr>
          <w:sz w:val="6"/>
          <w:szCs w:val="6"/>
        </w:rPr>
      </w:pPr>
    </w:p>
    <w:p w14:paraId="06837433" w14:textId="2EFC21BD" w:rsidR="000A7AE3" w:rsidRPr="00110DBB" w:rsidRDefault="000A7AE3" w:rsidP="004C1695">
      <w:pPr>
        <w:tabs>
          <w:tab w:val="left" w:pos="5220"/>
          <w:tab w:val="left" w:pos="5580"/>
          <w:tab w:val="left" w:pos="9180"/>
        </w:tabs>
        <w:ind w:right="-67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hild’s Name: </w:t>
      </w:r>
      <w:r w:rsidR="00363EC1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476805243"/>
          <w:placeholder>
            <w:docPart w:val="2499EA145C9343F38A2511D12DFB580C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661D33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Date of Birth: </w:t>
      </w:r>
      <w:r w:rsidR="00363EC1">
        <w:rPr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1135448090"/>
          <w:placeholder>
            <w:docPart w:val="445C852E88A04D7980A57C481C67504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M</w:t>
          </w:r>
        </w:sdtContent>
      </w:sdt>
      <w:r w:rsidR="00363EC1">
        <w:rPr>
          <w:rStyle w:val="Style4"/>
        </w:rPr>
        <w:t xml:space="preserve"> / </w:t>
      </w:r>
      <w:sdt>
        <w:sdtPr>
          <w:rPr>
            <w:rStyle w:val="Style4"/>
          </w:rPr>
          <w:id w:val="908648501"/>
          <w:placeholder>
            <w:docPart w:val="10101C513500461394F77409D28C4CB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D</w:t>
          </w:r>
        </w:sdtContent>
      </w:sdt>
      <w:r w:rsidR="00363EC1">
        <w:rPr>
          <w:rStyle w:val="Style4"/>
        </w:rPr>
        <w:t xml:space="preserve"> / </w:t>
      </w:r>
      <w:sdt>
        <w:sdtPr>
          <w:rPr>
            <w:rStyle w:val="Style4"/>
          </w:rPr>
          <w:id w:val="-1491865826"/>
          <w:placeholder>
            <w:docPart w:val="D504D3C033E6467089FCB2B97087350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Y</w:t>
          </w:r>
        </w:sdtContent>
      </w:sdt>
      <w:r>
        <w:rPr>
          <w:sz w:val="24"/>
          <w:szCs w:val="24"/>
          <w:u w:val="single"/>
        </w:rPr>
        <w:tab/>
      </w:r>
    </w:p>
    <w:p w14:paraId="745E3BF2" w14:textId="77777777" w:rsidR="004C1695" w:rsidRPr="004C1695" w:rsidRDefault="004C1695" w:rsidP="004C1695">
      <w:pPr>
        <w:tabs>
          <w:tab w:val="left" w:pos="5220"/>
          <w:tab w:val="left" w:pos="5580"/>
          <w:tab w:val="left" w:pos="9180"/>
        </w:tabs>
        <w:ind w:right="-67"/>
        <w:rPr>
          <w:sz w:val="16"/>
          <w:szCs w:val="16"/>
        </w:rPr>
      </w:pPr>
    </w:p>
    <w:p w14:paraId="7C0D7ABA" w14:textId="331F3BDB" w:rsidR="000A7AE3" w:rsidRDefault="000A7AE3" w:rsidP="004C1695">
      <w:pPr>
        <w:tabs>
          <w:tab w:val="left" w:pos="5220"/>
          <w:tab w:val="left" w:pos="5580"/>
          <w:tab w:val="left" w:pos="9180"/>
        </w:tabs>
        <w:ind w:right="-67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</w:t>
      </w:r>
      <w:r w:rsidR="00363EC1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112946575"/>
          <w:placeholder>
            <w:docPart w:val="F47F268FE22844F5B7C9F36933D2088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93373B">
            <w:rPr>
              <w:rStyle w:val="PlaceholderText"/>
              <w:rFonts w:eastAsiaTheme="minorHAnsi"/>
            </w:rPr>
            <w:t>Street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>Home Phone</w:t>
      </w:r>
      <w:proofErr w:type="gramStart"/>
      <w:r>
        <w:rPr>
          <w:sz w:val="24"/>
          <w:szCs w:val="24"/>
        </w:rPr>
        <w:t xml:space="preserve">: </w:t>
      </w:r>
      <w:r w:rsidR="00363EC1">
        <w:rPr>
          <w:sz w:val="24"/>
          <w:szCs w:val="24"/>
          <w:u w:val="single"/>
        </w:rPr>
        <w:t xml:space="preserve"> (</w:t>
      </w:r>
      <w:proofErr w:type="gramEnd"/>
      <w:r w:rsidR="00363EC1">
        <w:rPr>
          <w:sz w:val="24"/>
          <w:szCs w:val="24"/>
          <w:u w:val="single"/>
        </w:rPr>
        <w:t xml:space="preserve"> </w:t>
      </w:r>
      <w:sdt>
        <w:sdtPr>
          <w:rPr>
            <w:rStyle w:val="Style4"/>
          </w:rPr>
          <w:id w:val="-2140875960"/>
          <w:placeholder>
            <w:docPart w:val="1A8DE51E15AC40B58A06A6D08C9FD71B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###</w:t>
          </w:r>
        </w:sdtContent>
      </w:sdt>
      <w:r w:rsidR="00363EC1">
        <w:rPr>
          <w:rStyle w:val="Style4"/>
        </w:rPr>
        <w:t xml:space="preserve"> )  </w:t>
      </w:r>
      <w:sdt>
        <w:sdtPr>
          <w:rPr>
            <w:rStyle w:val="Style4"/>
          </w:rPr>
          <w:id w:val="-1701619591"/>
          <w:placeholder>
            <w:docPart w:val="B964668A2D8D4561A003ADBC7270A96C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###</w:t>
          </w:r>
        </w:sdtContent>
      </w:sdt>
      <w:r w:rsidR="00363EC1">
        <w:rPr>
          <w:rStyle w:val="Style4"/>
        </w:rPr>
        <w:t xml:space="preserve">  -  </w:t>
      </w:r>
      <w:sdt>
        <w:sdtPr>
          <w:rPr>
            <w:rStyle w:val="Style4"/>
          </w:rPr>
          <w:id w:val="1728419511"/>
          <w:placeholder>
            <w:docPart w:val="103CE1C8048C45A29F81F1EF2E7F7FEC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####</w:t>
          </w:r>
        </w:sdtContent>
      </w:sdt>
      <w:r w:rsidR="00363EC1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ab/>
      </w:r>
    </w:p>
    <w:p w14:paraId="50481933" w14:textId="77777777" w:rsidR="004C1695" w:rsidRPr="004C1695" w:rsidRDefault="004C1695" w:rsidP="004C1695">
      <w:pPr>
        <w:tabs>
          <w:tab w:val="left" w:pos="5220"/>
          <w:tab w:val="left" w:pos="5580"/>
          <w:tab w:val="left" w:pos="9180"/>
        </w:tabs>
        <w:ind w:right="-67"/>
        <w:rPr>
          <w:sz w:val="10"/>
          <w:szCs w:val="10"/>
          <w:u w:val="single"/>
        </w:rPr>
      </w:pPr>
    </w:p>
    <w:p w14:paraId="2C2A263C" w14:textId="5767571A" w:rsidR="000A7AE3" w:rsidRDefault="0093373B" w:rsidP="004C1695">
      <w:pPr>
        <w:tabs>
          <w:tab w:val="left" w:pos="900"/>
          <w:tab w:val="left" w:pos="5220"/>
          <w:tab w:val="left" w:pos="5580"/>
          <w:tab w:val="left" w:pos="9180"/>
        </w:tabs>
        <w:ind w:right="-67"/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551729460"/>
          <w:placeholder>
            <w:docPart w:val="F9C5FF9AA3E946A395973DECF7A604F3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>
            <w:rPr>
              <w:rStyle w:val="PlaceholderText"/>
              <w:rFonts w:eastAsiaTheme="minorHAnsi"/>
            </w:rPr>
            <w:t>City, State, Zip Code</w:t>
          </w:r>
        </w:sdtContent>
      </w:sdt>
      <w:r>
        <w:rPr>
          <w:sz w:val="24"/>
          <w:szCs w:val="24"/>
          <w:u w:val="single"/>
        </w:rPr>
        <w:tab/>
      </w:r>
      <w:r w:rsidR="000A7AE3">
        <w:rPr>
          <w:sz w:val="24"/>
          <w:szCs w:val="24"/>
        </w:rPr>
        <w:tab/>
        <w:t>Cell:</w:t>
      </w:r>
      <w:proofErr w:type="gramStart"/>
      <w:r w:rsidR="000A7AE3">
        <w:rPr>
          <w:sz w:val="24"/>
          <w:szCs w:val="24"/>
        </w:rPr>
        <w:t xml:space="preserve"> </w:t>
      </w:r>
      <w:r w:rsidR="00363EC1">
        <w:rPr>
          <w:sz w:val="24"/>
          <w:szCs w:val="24"/>
          <w:u w:val="single"/>
        </w:rPr>
        <w:t xml:space="preserve">  (</w:t>
      </w:r>
      <w:proofErr w:type="gramEnd"/>
      <w:r w:rsidR="00363EC1">
        <w:rPr>
          <w:sz w:val="24"/>
          <w:szCs w:val="24"/>
          <w:u w:val="single"/>
        </w:rPr>
        <w:t xml:space="preserve"> </w:t>
      </w:r>
      <w:sdt>
        <w:sdtPr>
          <w:rPr>
            <w:rStyle w:val="Style4"/>
          </w:rPr>
          <w:id w:val="-941768419"/>
          <w:placeholder>
            <w:docPart w:val="08505DF8A2A740FE948CE70BDCE812CC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###</w:t>
          </w:r>
        </w:sdtContent>
      </w:sdt>
      <w:r w:rsidR="00363EC1">
        <w:rPr>
          <w:rStyle w:val="Style4"/>
        </w:rPr>
        <w:t xml:space="preserve"> )  </w:t>
      </w:r>
      <w:sdt>
        <w:sdtPr>
          <w:rPr>
            <w:rStyle w:val="Style4"/>
          </w:rPr>
          <w:id w:val="-845082392"/>
          <w:placeholder>
            <w:docPart w:val="DA0C353DB0FC4765BFD557D06F1DDD43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###</w:t>
          </w:r>
        </w:sdtContent>
      </w:sdt>
      <w:r w:rsidR="00363EC1">
        <w:rPr>
          <w:rStyle w:val="Style4"/>
        </w:rPr>
        <w:t xml:space="preserve">  -  </w:t>
      </w:r>
      <w:sdt>
        <w:sdtPr>
          <w:rPr>
            <w:rStyle w:val="Style4"/>
          </w:rPr>
          <w:id w:val="-786423611"/>
          <w:placeholder>
            <w:docPart w:val="96B5732A488B40898820FF6E451F6F85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>
            <w:rPr>
              <w:rStyle w:val="PlaceholderText"/>
              <w:rFonts w:eastAsiaTheme="minorHAnsi"/>
            </w:rPr>
            <w:t>####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3285600E" w14:textId="77777777" w:rsidR="004C1695" w:rsidRPr="004C1695" w:rsidRDefault="004C1695" w:rsidP="004C1695">
      <w:pPr>
        <w:tabs>
          <w:tab w:val="left" w:pos="900"/>
          <w:tab w:val="left" w:pos="5220"/>
          <w:tab w:val="left" w:pos="5580"/>
          <w:tab w:val="left" w:pos="9180"/>
        </w:tabs>
        <w:ind w:right="-67"/>
        <w:rPr>
          <w:sz w:val="18"/>
          <w:szCs w:val="18"/>
          <w:u w:val="single"/>
        </w:rPr>
      </w:pPr>
    </w:p>
    <w:p w14:paraId="68099E97" w14:textId="358EA70B" w:rsidR="000A7AE3" w:rsidRDefault="003C00F8" w:rsidP="004C1695">
      <w:pPr>
        <w:tabs>
          <w:tab w:val="left" w:pos="5220"/>
          <w:tab w:val="left" w:pos="5580"/>
          <w:tab w:val="left" w:pos="9180"/>
        </w:tabs>
        <w:ind w:right="-67"/>
        <w:rPr>
          <w:sz w:val="24"/>
          <w:szCs w:val="24"/>
          <w:u w:val="single"/>
        </w:rPr>
      </w:pPr>
      <w:r>
        <w:rPr>
          <w:sz w:val="24"/>
          <w:szCs w:val="24"/>
        </w:rPr>
        <w:t>Parent/Guardian</w:t>
      </w:r>
      <w:r w:rsidR="000A7AE3">
        <w:rPr>
          <w:sz w:val="24"/>
          <w:szCs w:val="24"/>
        </w:rPr>
        <w:t xml:space="preserve">’s Name: </w:t>
      </w:r>
      <w:r w:rsidR="00363EC1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686742773"/>
          <w:placeholder>
            <w:docPart w:val="1B691E64DB804167ABD0F53A30EAA068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0A7AE3">
        <w:rPr>
          <w:sz w:val="24"/>
          <w:szCs w:val="24"/>
          <w:u w:val="single"/>
        </w:rPr>
        <w:tab/>
      </w:r>
      <w:r w:rsidR="000A7AE3">
        <w:rPr>
          <w:sz w:val="24"/>
          <w:szCs w:val="24"/>
        </w:rPr>
        <w:tab/>
        <w:t xml:space="preserve">Occupation: </w:t>
      </w:r>
      <w:r w:rsidR="00363EC1">
        <w:rPr>
          <w:sz w:val="24"/>
          <w:szCs w:val="24"/>
          <w:u w:val="single"/>
        </w:rPr>
        <w:t xml:space="preserve"> </w:t>
      </w:r>
      <w:sdt>
        <w:sdtPr>
          <w:rPr>
            <w:rStyle w:val="Style4"/>
          </w:rPr>
          <w:id w:val="1294023455"/>
          <w:placeholder>
            <w:docPart w:val="D854CE594F8048E79DE65ED4AB7C34BC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 w:rsidRPr="00374530">
            <w:rPr>
              <w:rStyle w:val="PlaceholderText"/>
              <w:rFonts w:eastAsiaTheme="minorHAnsi"/>
            </w:rPr>
            <w:t>Click or tap to enter text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4B803DCD" w14:textId="77777777" w:rsidR="004C1695" w:rsidRPr="004C1695" w:rsidRDefault="004C1695" w:rsidP="004C1695">
      <w:pPr>
        <w:tabs>
          <w:tab w:val="left" w:pos="5220"/>
          <w:tab w:val="left" w:pos="5580"/>
          <w:tab w:val="left" w:pos="9180"/>
        </w:tabs>
        <w:ind w:right="-67"/>
        <w:rPr>
          <w:sz w:val="10"/>
          <w:szCs w:val="10"/>
          <w:u w:val="single"/>
        </w:rPr>
      </w:pPr>
    </w:p>
    <w:p w14:paraId="5415FC0B" w14:textId="4CF8609F" w:rsidR="000A7AE3" w:rsidRPr="00110DBB" w:rsidRDefault="003C00F8" w:rsidP="004C1695">
      <w:pPr>
        <w:tabs>
          <w:tab w:val="left" w:pos="5220"/>
          <w:tab w:val="left" w:pos="5580"/>
          <w:tab w:val="left" w:pos="9180"/>
        </w:tabs>
        <w:ind w:right="-67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Parent/Guardian’s </w:t>
      </w:r>
      <w:r w:rsidR="000A7AE3">
        <w:rPr>
          <w:sz w:val="24"/>
          <w:szCs w:val="24"/>
        </w:rPr>
        <w:t xml:space="preserve">Name: </w:t>
      </w:r>
      <w:r w:rsidR="00363EC1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406074984"/>
          <w:placeholder>
            <w:docPart w:val="CBBD68B4EB664C869ABE19EAE3431A6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0A7AE3">
        <w:rPr>
          <w:sz w:val="24"/>
          <w:szCs w:val="24"/>
          <w:u w:val="single"/>
        </w:rPr>
        <w:tab/>
      </w:r>
      <w:r w:rsidR="000A7AE3">
        <w:rPr>
          <w:sz w:val="24"/>
          <w:szCs w:val="24"/>
        </w:rPr>
        <w:tab/>
        <w:t xml:space="preserve">Occupation: </w:t>
      </w:r>
      <w:r w:rsidR="00363EC1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664927475"/>
          <w:placeholder>
            <w:docPart w:val="51A6725420E9464BAD4D0B1C2381DBC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 w:rsidRPr="00374530">
            <w:rPr>
              <w:rStyle w:val="PlaceholderText"/>
              <w:rFonts w:eastAsiaTheme="minorHAnsi"/>
            </w:rPr>
            <w:t>Click or tap to enter text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5208FE77" w14:textId="77777777" w:rsidR="004C1695" w:rsidRPr="004C1695" w:rsidRDefault="004C1695" w:rsidP="000A7AE3">
      <w:pPr>
        <w:tabs>
          <w:tab w:val="left" w:pos="9180"/>
        </w:tabs>
        <w:rPr>
          <w:sz w:val="18"/>
          <w:szCs w:val="18"/>
        </w:rPr>
      </w:pPr>
    </w:p>
    <w:p w14:paraId="5B185CB9" w14:textId="705E5B6A" w:rsidR="000A7AE3" w:rsidRDefault="000A7AE3" w:rsidP="00661D33">
      <w:pPr>
        <w:tabs>
          <w:tab w:val="left" w:pos="9180"/>
        </w:tabs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 xml:space="preserve">Does </w:t>
      </w:r>
      <w:r>
        <w:rPr>
          <w:sz w:val="24"/>
          <w:szCs w:val="24"/>
        </w:rPr>
        <w:t>the c</w:t>
      </w:r>
      <w:r w:rsidRPr="000B01EF">
        <w:rPr>
          <w:sz w:val="24"/>
          <w:szCs w:val="24"/>
        </w:rPr>
        <w:t xml:space="preserve">hild live with </w:t>
      </w:r>
      <w:r>
        <w:rPr>
          <w:sz w:val="24"/>
          <w:szCs w:val="24"/>
        </w:rPr>
        <w:t xml:space="preserve">his/her </w:t>
      </w:r>
      <w:r w:rsidRPr="000B01EF">
        <w:rPr>
          <w:sz w:val="24"/>
          <w:szCs w:val="24"/>
        </w:rPr>
        <w:t xml:space="preserve">parents? </w:t>
      </w:r>
      <w:r w:rsidR="00363EC1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845134381"/>
          <w:placeholder>
            <w:docPart w:val="C0FB4DE65D6F4271BF9A9562BD8D15B7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63EC1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6EE5EDD0" w14:textId="6A5A2608" w:rsidR="00661D33" w:rsidRDefault="00661D33" w:rsidP="00661D33">
      <w:pPr>
        <w:tabs>
          <w:tab w:val="left" w:pos="9180"/>
        </w:tabs>
        <w:rPr>
          <w:sz w:val="24"/>
          <w:szCs w:val="24"/>
          <w:u w:val="single"/>
        </w:rPr>
      </w:pPr>
    </w:p>
    <w:p w14:paraId="1F71E22A" w14:textId="77777777" w:rsidR="00D70BE4" w:rsidRPr="00D70BE4" w:rsidRDefault="00D70BE4" w:rsidP="00661D33">
      <w:pPr>
        <w:tabs>
          <w:tab w:val="left" w:pos="9180"/>
        </w:tabs>
        <w:rPr>
          <w:sz w:val="10"/>
          <w:szCs w:val="10"/>
          <w:u w:val="single"/>
        </w:rPr>
      </w:pPr>
    </w:p>
    <w:p w14:paraId="50AA0916" w14:textId="2D80D358" w:rsidR="000A7AE3" w:rsidRDefault="000A7AE3" w:rsidP="00D70BE4">
      <w:pPr>
        <w:rPr>
          <w:sz w:val="24"/>
          <w:szCs w:val="24"/>
        </w:rPr>
      </w:pPr>
      <w:r w:rsidRPr="000B01EF">
        <w:rPr>
          <w:sz w:val="24"/>
          <w:szCs w:val="24"/>
        </w:rPr>
        <w:t xml:space="preserve">Please list all other people living in </w:t>
      </w:r>
      <w:r>
        <w:rPr>
          <w:sz w:val="24"/>
          <w:szCs w:val="24"/>
        </w:rPr>
        <w:t>the c</w:t>
      </w:r>
      <w:r w:rsidRPr="000B01EF">
        <w:rPr>
          <w:sz w:val="24"/>
          <w:szCs w:val="24"/>
        </w:rPr>
        <w:t>hild's home:</w:t>
      </w:r>
    </w:p>
    <w:p w14:paraId="423893E3" w14:textId="77777777" w:rsidR="00D70BE4" w:rsidRPr="00D70BE4" w:rsidRDefault="00D70BE4" w:rsidP="00D70BE4">
      <w:pPr>
        <w:rPr>
          <w:sz w:val="12"/>
          <w:szCs w:val="12"/>
        </w:rPr>
      </w:pPr>
    </w:p>
    <w:tbl>
      <w:tblPr>
        <w:tblW w:w="4332" w:type="pct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21"/>
        <w:gridCol w:w="1529"/>
        <w:gridCol w:w="3151"/>
      </w:tblGrid>
      <w:tr w:rsidR="00864786" w:rsidRPr="001C7EC6" w14:paraId="606C1717" w14:textId="77777777" w:rsidTr="00CB0EFD">
        <w:trPr>
          <w:trHeight w:val="485"/>
        </w:trPr>
        <w:tc>
          <w:tcPr>
            <w:tcW w:w="2111" w:type="pct"/>
            <w:shd w:val="clear" w:color="auto" w:fill="ACB9CA" w:themeFill="text2" w:themeFillTint="66"/>
            <w:vAlign w:val="center"/>
          </w:tcPr>
          <w:p w14:paraId="262B6FB4" w14:textId="77777777" w:rsidR="000A7AE3" w:rsidRPr="00864786" w:rsidRDefault="000A7AE3" w:rsidP="00864786">
            <w:pPr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944" w:type="pct"/>
            <w:shd w:val="clear" w:color="auto" w:fill="ACB9CA" w:themeFill="text2" w:themeFillTint="66"/>
            <w:vAlign w:val="center"/>
          </w:tcPr>
          <w:p w14:paraId="6B6916A4" w14:textId="77777777" w:rsidR="000A7AE3" w:rsidRPr="00864786" w:rsidRDefault="000A7AE3" w:rsidP="00864786">
            <w:pPr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1945" w:type="pct"/>
            <w:shd w:val="clear" w:color="auto" w:fill="ACB9CA" w:themeFill="text2" w:themeFillTint="66"/>
            <w:vAlign w:val="center"/>
          </w:tcPr>
          <w:p w14:paraId="39969202" w14:textId="77777777" w:rsidR="000A7AE3" w:rsidRPr="00864786" w:rsidRDefault="000A7AE3" w:rsidP="00864786">
            <w:pPr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Relationship</w:t>
            </w:r>
          </w:p>
        </w:tc>
      </w:tr>
      <w:tr w:rsidR="00864786" w:rsidRPr="001C7EC6" w14:paraId="0534429F" w14:textId="77777777" w:rsidTr="00D70BE4">
        <w:trPr>
          <w:trHeight w:val="428"/>
        </w:trPr>
        <w:tc>
          <w:tcPr>
            <w:tcW w:w="2111" w:type="pct"/>
            <w:shd w:val="clear" w:color="auto" w:fill="auto"/>
            <w:vAlign w:val="center"/>
          </w:tcPr>
          <w:p w14:paraId="2DBEA852" w14:textId="0D311F18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49360371"/>
                <w:placeholder>
                  <w:docPart w:val="C09D3EB8FAFE4295835A1BC2E3CB9756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944" w:type="pct"/>
            <w:shd w:val="clear" w:color="auto" w:fill="auto"/>
            <w:vAlign w:val="center"/>
          </w:tcPr>
          <w:p w14:paraId="064C18E6" w14:textId="5F90C9B2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305901065"/>
                <w:placeholder>
                  <w:docPart w:val="F476B1346586480584D7FAB88C95AA3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>
                  <w:rPr>
                    <w:rStyle w:val="PlaceholderText"/>
                    <w:rFonts w:eastAsiaTheme="minorHAnsi"/>
                  </w:rPr>
                  <w:t>Age</w:t>
                </w:r>
              </w:sdtContent>
            </w:sdt>
          </w:p>
        </w:tc>
        <w:tc>
          <w:tcPr>
            <w:tcW w:w="1945" w:type="pct"/>
            <w:shd w:val="clear" w:color="auto" w:fill="auto"/>
            <w:vAlign w:val="center"/>
          </w:tcPr>
          <w:p w14:paraId="3063F17E" w14:textId="6D563808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640999809"/>
                <w:placeholder>
                  <w:docPart w:val="2736964D9DF24D1EB84AAA6ECD9B3F8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1C7EC6" w14:paraId="7117745A" w14:textId="77777777" w:rsidTr="00D70BE4">
        <w:trPr>
          <w:trHeight w:val="428"/>
        </w:trPr>
        <w:tc>
          <w:tcPr>
            <w:tcW w:w="2111" w:type="pct"/>
            <w:shd w:val="clear" w:color="auto" w:fill="auto"/>
            <w:vAlign w:val="center"/>
          </w:tcPr>
          <w:p w14:paraId="40EC8B0E" w14:textId="4DFF55F1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920830493"/>
                <w:placeholder>
                  <w:docPart w:val="CC1F89DF18D047CFA2496869B23AE23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944" w:type="pct"/>
            <w:shd w:val="clear" w:color="auto" w:fill="auto"/>
            <w:vAlign w:val="center"/>
          </w:tcPr>
          <w:p w14:paraId="4D9F61E4" w14:textId="370A7E45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557747462"/>
                <w:placeholder>
                  <w:docPart w:val="3A505AEB5A644B318137DFB0EAE3C74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>
                  <w:rPr>
                    <w:rStyle w:val="PlaceholderText"/>
                    <w:rFonts w:eastAsiaTheme="minorHAnsi"/>
                  </w:rPr>
                  <w:t>Age</w:t>
                </w:r>
              </w:sdtContent>
            </w:sdt>
          </w:p>
        </w:tc>
        <w:tc>
          <w:tcPr>
            <w:tcW w:w="1945" w:type="pct"/>
            <w:shd w:val="clear" w:color="auto" w:fill="auto"/>
            <w:vAlign w:val="center"/>
          </w:tcPr>
          <w:p w14:paraId="767B3E71" w14:textId="560F9CDB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916315534"/>
                <w:placeholder>
                  <w:docPart w:val="BC0D1C8FE09747F1A8C35364F87F279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1C7EC6" w14:paraId="6750D16D" w14:textId="77777777" w:rsidTr="00D70BE4">
        <w:trPr>
          <w:trHeight w:val="428"/>
        </w:trPr>
        <w:tc>
          <w:tcPr>
            <w:tcW w:w="2111" w:type="pct"/>
            <w:shd w:val="clear" w:color="auto" w:fill="auto"/>
            <w:vAlign w:val="center"/>
          </w:tcPr>
          <w:p w14:paraId="2BD791EA" w14:textId="6E9845E8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384075957"/>
                <w:placeholder>
                  <w:docPart w:val="B2F29D38F66A403AB519A7C2A7664E3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944" w:type="pct"/>
            <w:shd w:val="clear" w:color="auto" w:fill="auto"/>
            <w:vAlign w:val="center"/>
          </w:tcPr>
          <w:p w14:paraId="0805832C" w14:textId="17555498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957876340"/>
                <w:placeholder>
                  <w:docPart w:val="A767030453344BFCB4D712E540E3B29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>
                  <w:rPr>
                    <w:rStyle w:val="PlaceholderText"/>
                    <w:rFonts w:eastAsiaTheme="minorHAnsi"/>
                  </w:rPr>
                  <w:t>Age</w:t>
                </w:r>
              </w:sdtContent>
            </w:sdt>
          </w:p>
        </w:tc>
        <w:tc>
          <w:tcPr>
            <w:tcW w:w="1945" w:type="pct"/>
            <w:shd w:val="clear" w:color="auto" w:fill="auto"/>
            <w:vAlign w:val="center"/>
          </w:tcPr>
          <w:p w14:paraId="5685D532" w14:textId="2F971850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983665351"/>
                <w:placeholder>
                  <w:docPart w:val="ED20E7829A4E4A34847C97612FF3617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1C7EC6" w14:paraId="1D1D01CF" w14:textId="77777777" w:rsidTr="00D70BE4">
        <w:trPr>
          <w:trHeight w:val="428"/>
        </w:trPr>
        <w:tc>
          <w:tcPr>
            <w:tcW w:w="2111" w:type="pct"/>
            <w:shd w:val="clear" w:color="auto" w:fill="auto"/>
            <w:vAlign w:val="center"/>
          </w:tcPr>
          <w:p w14:paraId="227F42E1" w14:textId="5608DE02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388704115"/>
                <w:placeholder>
                  <w:docPart w:val="0D6FB0D9D9E648AFBD69FE70E11FD04C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944" w:type="pct"/>
            <w:shd w:val="clear" w:color="auto" w:fill="auto"/>
            <w:vAlign w:val="center"/>
          </w:tcPr>
          <w:p w14:paraId="07356405" w14:textId="2F8669E6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010764091"/>
                <w:placeholder>
                  <w:docPart w:val="3435695F10C840C888FACDF2CEDFBC4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>
                  <w:rPr>
                    <w:rStyle w:val="PlaceholderText"/>
                    <w:rFonts w:eastAsiaTheme="minorHAnsi"/>
                  </w:rPr>
                  <w:t>Age</w:t>
                </w:r>
              </w:sdtContent>
            </w:sdt>
          </w:p>
        </w:tc>
        <w:tc>
          <w:tcPr>
            <w:tcW w:w="1945" w:type="pct"/>
            <w:shd w:val="clear" w:color="auto" w:fill="auto"/>
            <w:vAlign w:val="center"/>
          </w:tcPr>
          <w:p w14:paraId="264AC2B9" w14:textId="60995730" w:rsidR="000A7AE3" w:rsidRPr="001C7EC6" w:rsidRDefault="004F41C8" w:rsidP="00D70BE4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592896705"/>
                <w:placeholder>
                  <w:docPart w:val="F93F227BDB614A579C4B79A0457675FD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616D2062" w14:textId="0F8E38CB" w:rsidR="00D70BE4" w:rsidRDefault="00D70BE4" w:rsidP="00D70BE4">
      <w:pPr>
        <w:tabs>
          <w:tab w:val="left" w:pos="8640"/>
        </w:tabs>
        <w:rPr>
          <w:sz w:val="24"/>
          <w:szCs w:val="24"/>
        </w:rPr>
      </w:pPr>
    </w:p>
    <w:p w14:paraId="5E25889B" w14:textId="77777777" w:rsidR="00D70BE4" w:rsidRPr="00D70BE4" w:rsidRDefault="00D70BE4" w:rsidP="00D70BE4">
      <w:pPr>
        <w:tabs>
          <w:tab w:val="left" w:pos="8640"/>
        </w:tabs>
        <w:rPr>
          <w:sz w:val="10"/>
          <w:szCs w:val="10"/>
        </w:rPr>
      </w:pPr>
    </w:p>
    <w:p w14:paraId="7EF79BB1" w14:textId="020DAB31" w:rsidR="000A7AE3" w:rsidRPr="00110DBB" w:rsidRDefault="000A7AE3" w:rsidP="00D70BE4">
      <w:pPr>
        <w:tabs>
          <w:tab w:val="left" w:pos="8640"/>
        </w:tabs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Primary Language spoken at home:</w:t>
      </w:r>
      <w:r>
        <w:rPr>
          <w:sz w:val="24"/>
          <w:szCs w:val="24"/>
        </w:rPr>
        <w:t xml:space="preserve"> </w:t>
      </w:r>
      <w:r w:rsidR="00FD3E0E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293486891"/>
          <w:placeholder>
            <w:docPart w:val="07F098E5BD974510BEBF20A069A42EF0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D3E0E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7C1CDE7E" w14:textId="60F67960" w:rsidR="000A7AE3" w:rsidRPr="00D70BE4" w:rsidRDefault="000A7AE3" w:rsidP="00D70BE4">
      <w:pPr>
        <w:rPr>
          <w:sz w:val="12"/>
          <w:szCs w:val="12"/>
        </w:rPr>
      </w:pPr>
    </w:p>
    <w:p w14:paraId="7A907816" w14:textId="5FFB37C3" w:rsidR="000A7AE3" w:rsidRPr="00110DBB" w:rsidRDefault="000A7AE3" w:rsidP="00D70BE4">
      <w:pPr>
        <w:tabs>
          <w:tab w:val="left" w:pos="8640"/>
        </w:tabs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Any other languages spoken in the house:</w:t>
      </w:r>
      <w:r>
        <w:rPr>
          <w:sz w:val="24"/>
          <w:szCs w:val="24"/>
        </w:rPr>
        <w:t xml:space="preserve"> </w:t>
      </w:r>
      <w:r w:rsidR="00FD3E0E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946075297"/>
          <w:placeholder>
            <w:docPart w:val="3BDE8653A0A349F48102CE8DF87829DB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D3E0E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135BEEFD" w14:textId="77777777" w:rsidR="000A7AE3" w:rsidRPr="000B01EF" w:rsidRDefault="000A7AE3" w:rsidP="000A7AE3">
      <w:pPr>
        <w:ind w:left="91"/>
        <w:rPr>
          <w:sz w:val="24"/>
          <w:szCs w:val="24"/>
        </w:rPr>
      </w:pPr>
    </w:p>
    <w:p w14:paraId="48EC114A" w14:textId="77777777" w:rsidR="000A7AE3" w:rsidRDefault="000A7AE3" w:rsidP="00D70BE4">
      <w:pPr>
        <w:rPr>
          <w:sz w:val="24"/>
          <w:szCs w:val="24"/>
        </w:rPr>
      </w:pPr>
      <w:r>
        <w:rPr>
          <w:sz w:val="24"/>
          <w:szCs w:val="24"/>
        </w:rPr>
        <w:t>Who referred you to the Winkler center and what were the primary reasons?</w:t>
      </w:r>
    </w:p>
    <w:p w14:paraId="37A947AB" w14:textId="26CD8D30" w:rsidR="000A7AE3" w:rsidRPr="00110DBB" w:rsidRDefault="00FD3E0E" w:rsidP="00D70BE4">
      <w:pPr>
        <w:tabs>
          <w:tab w:val="left" w:pos="900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497719176"/>
          <w:placeholder>
            <w:docPart w:val="4211BD8CBC3648699AAEE21CBAFEF5F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742F2EDA" w14:textId="0AC0EC27" w:rsidR="000A7AE3" w:rsidRDefault="000A7AE3" w:rsidP="000A7AE3">
      <w:pPr>
        <w:rPr>
          <w:sz w:val="24"/>
          <w:szCs w:val="24"/>
        </w:rPr>
      </w:pPr>
    </w:p>
    <w:p w14:paraId="6084F102" w14:textId="77777777" w:rsidR="00D70BE4" w:rsidRPr="000B01EF" w:rsidRDefault="00D70BE4" w:rsidP="000A7AE3">
      <w:pPr>
        <w:rPr>
          <w:sz w:val="24"/>
          <w:szCs w:val="24"/>
        </w:rPr>
      </w:pPr>
    </w:p>
    <w:p w14:paraId="51256930" w14:textId="77777777" w:rsidR="000A7AE3" w:rsidRPr="000B01EF" w:rsidRDefault="000A7AE3" w:rsidP="000A7AE3">
      <w:pPr>
        <w:pStyle w:val="Heading1"/>
        <w:jc w:val="center"/>
        <w:rPr>
          <w:b/>
          <w:sz w:val="24"/>
          <w:szCs w:val="24"/>
          <w:u w:val="single"/>
        </w:rPr>
      </w:pPr>
      <w:r w:rsidRPr="000B01EF">
        <w:rPr>
          <w:b/>
          <w:sz w:val="24"/>
          <w:szCs w:val="24"/>
          <w:u w:val="single"/>
        </w:rPr>
        <w:t>Prenatal and Birth History</w:t>
      </w:r>
    </w:p>
    <w:p w14:paraId="23414A5B" w14:textId="53EFC0CD" w:rsidR="000A7AE3" w:rsidRPr="00110DBB" w:rsidRDefault="000A7AE3" w:rsidP="000A7AE3">
      <w:pPr>
        <w:tabs>
          <w:tab w:val="left" w:pos="7200"/>
        </w:tabs>
        <w:spacing w:line="360" w:lineRule="auto"/>
        <w:ind w:left="19"/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Length of Pregnancy:</w:t>
      </w:r>
      <w:r>
        <w:rPr>
          <w:sz w:val="24"/>
          <w:szCs w:val="24"/>
        </w:rPr>
        <w:t xml:space="preserve">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926040234"/>
          <w:placeholder>
            <w:docPart w:val="93E0C36F469B4364A288F730043B23BA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1ACE3876" w14:textId="674071FE" w:rsidR="000A7AE3" w:rsidRPr="00110DBB" w:rsidRDefault="000A7AE3" w:rsidP="000A7AE3">
      <w:pPr>
        <w:tabs>
          <w:tab w:val="left" w:pos="7200"/>
        </w:tabs>
        <w:spacing w:after="240" w:line="360" w:lineRule="auto"/>
        <w:ind w:left="19"/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Type of Delivery:</w:t>
      </w:r>
      <w:r>
        <w:rPr>
          <w:sz w:val="24"/>
          <w:szCs w:val="24"/>
        </w:rPr>
        <w:t xml:space="preserve">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98151844"/>
          <w:placeholder>
            <w:docPart w:val="17AA3B8DEB2849FEBCA562ADA4FB328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7458D191" w14:textId="4A1206CE" w:rsidR="000A7AE3" w:rsidRDefault="000A7AE3" w:rsidP="000A7AE3">
      <w:pPr>
        <w:rPr>
          <w:sz w:val="24"/>
          <w:szCs w:val="24"/>
        </w:rPr>
      </w:pPr>
      <w:r w:rsidRPr="00D70BE4">
        <w:rPr>
          <w:sz w:val="24"/>
          <w:szCs w:val="24"/>
        </w:rPr>
        <w:t>Please explain any complications or unusual conditions that may have affected the pregnancy or birth.</w:t>
      </w:r>
    </w:p>
    <w:p w14:paraId="309BDE95" w14:textId="77777777" w:rsidR="00D70BE4" w:rsidRPr="00D70BE4" w:rsidRDefault="00D70BE4" w:rsidP="000A7AE3">
      <w:pPr>
        <w:rPr>
          <w:sz w:val="4"/>
          <w:szCs w:val="4"/>
        </w:rPr>
      </w:pPr>
    </w:p>
    <w:p w14:paraId="79FE0E12" w14:textId="2D5E36CE" w:rsidR="000A7AE3" w:rsidRDefault="003C155D" w:rsidP="000A7AE3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 xml:space="preserve">  </w:t>
      </w:r>
      <w:sdt>
        <w:sdtPr>
          <w:rPr>
            <w:rStyle w:val="Style4"/>
          </w:rPr>
          <w:id w:val="67153986"/>
          <w:placeholder>
            <w:docPart w:val="F39C968566824891B12595EFF9773C55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226EBE2E" w14:textId="77777777" w:rsidR="000A7AE3" w:rsidRPr="00D70BE4" w:rsidRDefault="000A7AE3" w:rsidP="000A7AE3">
      <w:pPr>
        <w:tabs>
          <w:tab w:val="left" w:pos="9180"/>
        </w:tabs>
        <w:rPr>
          <w:sz w:val="16"/>
          <w:szCs w:val="16"/>
          <w:u w:val="single"/>
        </w:rPr>
      </w:pPr>
    </w:p>
    <w:p w14:paraId="0D82A515" w14:textId="12929CEE" w:rsidR="000A7AE3" w:rsidRPr="00110DBB" w:rsidRDefault="000A7AE3" w:rsidP="003C155D">
      <w:pPr>
        <w:tabs>
          <w:tab w:val="left" w:pos="9180"/>
        </w:tabs>
        <w:spacing w:line="446" w:lineRule="auto"/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 xml:space="preserve">Did your child stay in the Neonatal ICU?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445318063"/>
          <w:placeholder>
            <w:docPart w:val="B7A1DC87068B49F185C0E70FF31564B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6803DD36" w14:textId="103AAA66" w:rsidR="000A7AE3" w:rsidRPr="00110DBB" w:rsidRDefault="000A7AE3" w:rsidP="003C155D">
      <w:pPr>
        <w:tabs>
          <w:tab w:val="left" w:pos="450"/>
          <w:tab w:val="left" w:pos="4500"/>
        </w:tabs>
        <w:spacing w:line="446" w:lineRule="auto"/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0B01EF">
        <w:rPr>
          <w:sz w:val="24"/>
          <w:szCs w:val="24"/>
        </w:rPr>
        <w:t xml:space="preserve">How long?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897167236"/>
          <w:placeholder>
            <w:docPart w:val="3DB00DE8FF4144928346B125C9C906C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756A29D4" w14:textId="7E7F10AF" w:rsidR="000A7AE3" w:rsidRPr="00110DBB" w:rsidRDefault="000A7AE3" w:rsidP="00D70BE4">
      <w:pPr>
        <w:tabs>
          <w:tab w:val="left" w:pos="450"/>
          <w:tab w:val="left" w:pos="8640"/>
        </w:tabs>
        <w:ind w:left="360"/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0B01EF">
        <w:rPr>
          <w:sz w:val="24"/>
          <w:szCs w:val="24"/>
        </w:rPr>
        <w:t>What was the reason for their stay?</w:t>
      </w:r>
      <w:r>
        <w:rPr>
          <w:sz w:val="24"/>
          <w:szCs w:val="24"/>
        </w:rPr>
        <w:t xml:space="preserve">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582190241"/>
          <w:placeholder>
            <w:docPart w:val="5969337659634B4A9F373433574651A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93373B" w:rsidRPr="00374530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sz w:val="24"/>
          <w:szCs w:val="24"/>
          <w:u w:val="single"/>
        </w:rPr>
        <w:tab/>
      </w:r>
    </w:p>
    <w:p w14:paraId="2048CE6F" w14:textId="77777777" w:rsidR="00D70BE4" w:rsidRPr="00D70BE4" w:rsidRDefault="00D70BE4" w:rsidP="000A7AE3">
      <w:pPr>
        <w:rPr>
          <w:sz w:val="18"/>
          <w:szCs w:val="18"/>
        </w:rPr>
      </w:pPr>
    </w:p>
    <w:p w14:paraId="04D3B2EA" w14:textId="66B6DA7C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>Describe any of your child’s feeding difficulties as an infant.</w:t>
      </w:r>
    </w:p>
    <w:p w14:paraId="0FE8B784" w14:textId="77777777" w:rsidR="00D70BE4" w:rsidRPr="00D70BE4" w:rsidRDefault="00D70BE4" w:rsidP="000A7AE3">
      <w:pPr>
        <w:rPr>
          <w:sz w:val="6"/>
          <w:szCs w:val="6"/>
        </w:rPr>
      </w:pPr>
    </w:p>
    <w:p w14:paraId="244E101C" w14:textId="65B78960" w:rsidR="000A7AE3" w:rsidRDefault="003C155D" w:rsidP="003C155D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314713345"/>
          <w:placeholder>
            <w:docPart w:val="A2B2159AEFAA4F2083D62F6C302597E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4D1E054F" w14:textId="77777777" w:rsidR="003C155D" w:rsidRPr="00D70BE4" w:rsidRDefault="003C155D" w:rsidP="003C155D">
      <w:pPr>
        <w:tabs>
          <w:tab w:val="left" w:pos="9180"/>
        </w:tabs>
        <w:rPr>
          <w:sz w:val="18"/>
          <w:szCs w:val="18"/>
          <w:u w:val="single"/>
        </w:rPr>
      </w:pPr>
    </w:p>
    <w:p w14:paraId="61CCB57F" w14:textId="5D9BEE54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>Describe any respiratory or gastrointestinal issues as an infant</w:t>
      </w:r>
      <w:r w:rsidR="00D70BE4">
        <w:rPr>
          <w:sz w:val="24"/>
          <w:szCs w:val="24"/>
        </w:rPr>
        <w:t>.</w:t>
      </w:r>
    </w:p>
    <w:p w14:paraId="21B06116" w14:textId="77777777" w:rsidR="00D70BE4" w:rsidRPr="00D70BE4" w:rsidRDefault="00D70BE4" w:rsidP="000A7AE3">
      <w:pPr>
        <w:rPr>
          <w:sz w:val="6"/>
          <w:szCs w:val="6"/>
        </w:rPr>
      </w:pPr>
    </w:p>
    <w:p w14:paraId="60148643" w14:textId="77777777" w:rsidR="003C155D" w:rsidRDefault="003C155D" w:rsidP="003C155D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2113042112"/>
          <w:placeholder>
            <w:docPart w:val="42C44E0A2185464D9E4B04A79647406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</w:p>
    <w:p w14:paraId="41B98F3A" w14:textId="77777777" w:rsidR="003C155D" w:rsidRPr="00D70BE4" w:rsidRDefault="003C155D" w:rsidP="000A7AE3">
      <w:pPr>
        <w:tabs>
          <w:tab w:val="left" w:pos="9180"/>
        </w:tabs>
        <w:rPr>
          <w:sz w:val="18"/>
          <w:szCs w:val="18"/>
        </w:rPr>
      </w:pPr>
    </w:p>
    <w:p w14:paraId="494D81DF" w14:textId="6C177475" w:rsidR="000A7AE3" w:rsidRPr="00022FE1" w:rsidRDefault="000A7AE3" w:rsidP="003C155D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Medical diagnoses: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876657494"/>
          <w:placeholder>
            <w:docPart w:val="F13589E6A63047F68B378F2CEC64573A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 w:rsidRPr="00374530">
            <w:rPr>
              <w:rStyle w:val="PlaceholderText"/>
              <w:rFonts w:eastAsiaTheme="minorHAnsi"/>
            </w:rPr>
            <w:t>Click or tap here to enter t</w:t>
          </w:r>
          <w:r w:rsidR="003C155D">
            <w:rPr>
              <w:rStyle w:val="PlaceholderText"/>
              <w:rFonts w:eastAsiaTheme="minorHAnsi"/>
            </w:rPr>
            <w:t>ext</w:t>
          </w:r>
          <w:r w:rsidR="003C155D" w:rsidRPr="00374530">
            <w:rPr>
              <w:rStyle w:val="PlaceholderText"/>
              <w:rFonts w:eastAsiaTheme="minorHAnsi"/>
            </w:rPr>
            <w:t>.</w:t>
          </w:r>
        </w:sdtContent>
      </w:sdt>
      <w:r w:rsidR="003C155D">
        <w:rPr>
          <w:sz w:val="24"/>
          <w:szCs w:val="24"/>
          <w:u w:val="single"/>
        </w:rPr>
        <w:tab/>
      </w:r>
    </w:p>
    <w:p w14:paraId="3D7C2526" w14:textId="77777777" w:rsidR="000A7AE3" w:rsidRPr="00D70BE4" w:rsidRDefault="000A7AE3" w:rsidP="000A7AE3">
      <w:pPr>
        <w:rPr>
          <w:sz w:val="24"/>
          <w:szCs w:val="24"/>
        </w:rPr>
      </w:pPr>
    </w:p>
    <w:p w14:paraId="6BF92D43" w14:textId="77777777" w:rsidR="00D70BE4" w:rsidRPr="00D70BE4" w:rsidRDefault="00D70BE4" w:rsidP="000A7AE3">
      <w:pPr>
        <w:rPr>
          <w:sz w:val="24"/>
          <w:szCs w:val="24"/>
        </w:rPr>
      </w:pPr>
    </w:p>
    <w:p w14:paraId="0721A916" w14:textId="77777777" w:rsidR="000A7AE3" w:rsidRPr="000B01EF" w:rsidRDefault="000A7AE3" w:rsidP="000A7AE3">
      <w:pPr>
        <w:pStyle w:val="Heading1"/>
        <w:jc w:val="center"/>
        <w:rPr>
          <w:b/>
          <w:sz w:val="24"/>
          <w:szCs w:val="24"/>
          <w:u w:val="single"/>
        </w:rPr>
      </w:pPr>
      <w:r w:rsidRPr="000B01EF">
        <w:rPr>
          <w:b/>
          <w:sz w:val="24"/>
          <w:szCs w:val="24"/>
          <w:u w:val="single"/>
        </w:rPr>
        <w:t>Medical History</w:t>
      </w:r>
    </w:p>
    <w:p w14:paraId="316068D1" w14:textId="542C8F39" w:rsidR="000A7AE3" w:rsidRDefault="000A7AE3" w:rsidP="000A7AE3">
      <w:pPr>
        <w:tabs>
          <w:tab w:val="left" w:pos="9180"/>
        </w:tabs>
        <w:spacing w:line="360" w:lineRule="auto"/>
        <w:rPr>
          <w:sz w:val="24"/>
          <w:szCs w:val="24"/>
        </w:rPr>
      </w:pPr>
      <w:r w:rsidRPr="000B01EF">
        <w:rPr>
          <w:sz w:val="24"/>
          <w:szCs w:val="24"/>
        </w:rPr>
        <w:t>Child's Primary Care Physician:</w:t>
      </w:r>
      <w:r>
        <w:rPr>
          <w:sz w:val="24"/>
          <w:szCs w:val="24"/>
        </w:rPr>
        <w:t xml:space="preserve">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833878184"/>
          <w:placeholder>
            <w:docPart w:val="3FB599780FEA4B1188F011AA68108FF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 w:rsidRPr="00374530">
            <w:rPr>
              <w:rStyle w:val="PlaceholderText"/>
              <w:rFonts w:eastAsiaTheme="minorHAnsi"/>
            </w:rPr>
            <w:t>Click or tap here to enter t</w:t>
          </w:r>
          <w:r w:rsidR="003C155D">
            <w:rPr>
              <w:rStyle w:val="PlaceholderText"/>
              <w:rFonts w:eastAsiaTheme="minorHAnsi"/>
            </w:rPr>
            <w:t>ext</w:t>
          </w:r>
          <w:r w:rsidR="003C155D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  <w:r w:rsidRPr="000B01EF">
        <w:rPr>
          <w:sz w:val="24"/>
          <w:szCs w:val="24"/>
        </w:rPr>
        <w:tab/>
        <w:t xml:space="preserve">      </w:t>
      </w:r>
    </w:p>
    <w:p w14:paraId="5AA1D9C3" w14:textId="7A2C2E53" w:rsidR="000A7AE3" w:rsidRPr="00022FE1" w:rsidRDefault="000A7AE3" w:rsidP="000A7AE3">
      <w:pPr>
        <w:tabs>
          <w:tab w:val="left" w:pos="2070"/>
          <w:tab w:val="left" w:pos="9180"/>
        </w:tabs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0B01EF">
        <w:rPr>
          <w:sz w:val="24"/>
          <w:szCs w:val="24"/>
        </w:rPr>
        <w:t>Phone:</w:t>
      </w:r>
      <w:proofErr w:type="gramStart"/>
      <w:r>
        <w:rPr>
          <w:sz w:val="24"/>
          <w:szCs w:val="24"/>
        </w:rPr>
        <w:t xml:space="preserve"> </w:t>
      </w:r>
      <w:r w:rsidR="003C155D">
        <w:rPr>
          <w:sz w:val="24"/>
          <w:szCs w:val="24"/>
          <w:u w:val="single"/>
        </w:rPr>
        <w:t xml:space="preserve">  (</w:t>
      </w:r>
      <w:proofErr w:type="gramEnd"/>
      <w:r w:rsidR="003C155D">
        <w:rPr>
          <w:sz w:val="24"/>
          <w:szCs w:val="24"/>
          <w:u w:val="single"/>
        </w:rPr>
        <w:t xml:space="preserve"> </w:t>
      </w:r>
      <w:sdt>
        <w:sdtPr>
          <w:rPr>
            <w:rStyle w:val="Style4"/>
          </w:rPr>
          <w:id w:val="584501186"/>
          <w:placeholder>
            <w:docPart w:val="6B6FB5193DCF431B800B10F636E63557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>
            <w:rPr>
              <w:rStyle w:val="PlaceholderText"/>
              <w:rFonts w:eastAsiaTheme="minorHAnsi"/>
            </w:rPr>
            <w:t>###</w:t>
          </w:r>
        </w:sdtContent>
      </w:sdt>
      <w:r w:rsidR="003C155D">
        <w:rPr>
          <w:rStyle w:val="Style4"/>
        </w:rPr>
        <w:t xml:space="preserve"> )  </w:t>
      </w:r>
      <w:sdt>
        <w:sdtPr>
          <w:rPr>
            <w:rStyle w:val="Style4"/>
          </w:rPr>
          <w:id w:val="-1253885684"/>
          <w:placeholder>
            <w:docPart w:val="5F87C8E2952E4D68B50609D625FED0D4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>
            <w:rPr>
              <w:rStyle w:val="PlaceholderText"/>
              <w:rFonts w:eastAsiaTheme="minorHAnsi"/>
            </w:rPr>
            <w:t>###</w:t>
          </w:r>
        </w:sdtContent>
      </w:sdt>
      <w:r w:rsidR="003C155D">
        <w:rPr>
          <w:rStyle w:val="Style4"/>
        </w:rPr>
        <w:t xml:space="preserve">  -  </w:t>
      </w:r>
      <w:sdt>
        <w:sdtPr>
          <w:rPr>
            <w:rStyle w:val="Style4"/>
          </w:rPr>
          <w:id w:val="-595166598"/>
          <w:placeholder>
            <w:docPart w:val="DE1E575795AF4D4FA999A407DA6061A5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>
            <w:rPr>
              <w:rStyle w:val="PlaceholderText"/>
              <w:rFonts w:eastAsiaTheme="minorHAnsi"/>
            </w:rPr>
            <w:t>####</w:t>
          </w:r>
        </w:sdtContent>
      </w:sdt>
      <w:r>
        <w:rPr>
          <w:sz w:val="24"/>
          <w:szCs w:val="24"/>
          <w:u w:val="single"/>
        </w:rPr>
        <w:tab/>
      </w:r>
    </w:p>
    <w:p w14:paraId="0E2C04C1" w14:textId="0B3970AB" w:rsidR="000A7AE3" w:rsidRDefault="000A7AE3" w:rsidP="000A7AE3">
      <w:pPr>
        <w:tabs>
          <w:tab w:val="left" w:pos="2070"/>
          <w:tab w:val="left" w:pos="9180"/>
        </w:tabs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0B01EF">
        <w:rPr>
          <w:sz w:val="24"/>
          <w:szCs w:val="24"/>
        </w:rPr>
        <w:t>Address:</w:t>
      </w:r>
      <w:r>
        <w:rPr>
          <w:sz w:val="24"/>
          <w:szCs w:val="24"/>
        </w:rPr>
        <w:t xml:space="preserve"> </w:t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795740318"/>
          <w:placeholder>
            <w:docPart w:val="44219B7496564AD19BB39C6D626C3047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>
            <w:rPr>
              <w:rStyle w:val="PlaceholderText"/>
              <w:rFonts w:eastAsiaTheme="minorHAnsi"/>
            </w:rPr>
            <w:t>Street</w:t>
          </w:r>
        </w:sdtContent>
      </w:sdt>
      <w:r>
        <w:rPr>
          <w:sz w:val="24"/>
          <w:szCs w:val="24"/>
          <w:u w:val="single"/>
        </w:rPr>
        <w:tab/>
      </w:r>
    </w:p>
    <w:p w14:paraId="49BF1DB4" w14:textId="7B16A45A" w:rsidR="000A7AE3" w:rsidRPr="00022FE1" w:rsidRDefault="000A7AE3" w:rsidP="00D70BE4">
      <w:pPr>
        <w:tabs>
          <w:tab w:val="left" w:pos="2970"/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="003C155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2120486720"/>
          <w:placeholder>
            <w:docPart w:val="73178880779C4B199D82B8BD10CA280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3C155D">
            <w:rPr>
              <w:rStyle w:val="PlaceholderText"/>
              <w:rFonts w:eastAsiaTheme="minorHAnsi"/>
            </w:rPr>
            <w:t>City, State, Zip Code</w:t>
          </w:r>
        </w:sdtContent>
      </w:sdt>
      <w:r>
        <w:rPr>
          <w:sz w:val="24"/>
          <w:szCs w:val="24"/>
          <w:u w:val="single"/>
        </w:rPr>
        <w:tab/>
      </w:r>
    </w:p>
    <w:p w14:paraId="43E36812" w14:textId="77777777" w:rsidR="000A7AE3" w:rsidRPr="00D70BE4" w:rsidRDefault="000A7AE3" w:rsidP="000A7AE3">
      <w:pPr>
        <w:tabs>
          <w:tab w:val="left" w:pos="2070"/>
        </w:tabs>
        <w:spacing w:after="79"/>
        <w:rPr>
          <w:sz w:val="14"/>
          <w:szCs w:val="14"/>
        </w:rPr>
      </w:pPr>
    </w:p>
    <w:p w14:paraId="061C40AD" w14:textId="0BD9FAD7" w:rsidR="000A7AE3" w:rsidRDefault="000A7AE3" w:rsidP="000A7AE3">
      <w:pPr>
        <w:spacing w:after="79"/>
        <w:rPr>
          <w:sz w:val="24"/>
          <w:szCs w:val="24"/>
        </w:rPr>
      </w:pPr>
      <w:r w:rsidRPr="000B01EF">
        <w:rPr>
          <w:sz w:val="24"/>
          <w:szCs w:val="24"/>
        </w:rPr>
        <w:t>Has your child ever had surger</w:t>
      </w:r>
      <w:r>
        <w:rPr>
          <w:sz w:val="24"/>
          <w:szCs w:val="24"/>
        </w:rPr>
        <w:t>ies</w:t>
      </w:r>
      <w:r w:rsidRPr="000B01EF">
        <w:rPr>
          <w:sz w:val="24"/>
          <w:szCs w:val="24"/>
        </w:rPr>
        <w:t>, hospitalizations</w:t>
      </w:r>
      <w:r>
        <w:rPr>
          <w:sz w:val="24"/>
          <w:szCs w:val="24"/>
        </w:rPr>
        <w:t>,</w:t>
      </w:r>
      <w:r w:rsidRPr="000B01EF">
        <w:rPr>
          <w:sz w:val="24"/>
          <w:szCs w:val="24"/>
        </w:rPr>
        <w:t xml:space="preserve"> or serious injury? If yes, please list </w:t>
      </w:r>
      <w:r>
        <w:rPr>
          <w:sz w:val="24"/>
          <w:szCs w:val="24"/>
        </w:rPr>
        <w:t>below.</w:t>
      </w:r>
    </w:p>
    <w:p w14:paraId="4478C825" w14:textId="77777777" w:rsidR="00D70BE4" w:rsidRPr="00D70BE4" w:rsidRDefault="00D70BE4" w:rsidP="000A7AE3">
      <w:pPr>
        <w:spacing w:after="79"/>
        <w:rPr>
          <w:sz w:val="4"/>
          <w:szCs w:val="4"/>
        </w:rPr>
      </w:pPr>
    </w:p>
    <w:tbl>
      <w:tblPr>
        <w:tblW w:w="4666" w:type="pct"/>
        <w:tblInd w:w="267" w:type="dxa"/>
        <w:tblCellMar>
          <w:top w:w="47" w:type="dxa"/>
          <w:left w:w="128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2879"/>
        <w:gridCol w:w="2881"/>
        <w:gridCol w:w="1529"/>
      </w:tblGrid>
      <w:tr w:rsidR="00CB0EFD" w:rsidRPr="000B01EF" w14:paraId="6D6C9269" w14:textId="77777777" w:rsidTr="00CB0EFD">
        <w:trPr>
          <w:trHeight w:val="443"/>
        </w:trPr>
        <w:tc>
          <w:tcPr>
            <w:tcW w:w="82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CB9CA" w:themeFill="text2" w:themeFillTint="66"/>
            <w:vAlign w:val="center"/>
          </w:tcPr>
          <w:p w14:paraId="04E9E0ED" w14:textId="77777777" w:rsidR="000A7AE3" w:rsidRPr="00864786" w:rsidRDefault="000A7AE3" w:rsidP="00864786">
            <w:pPr>
              <w:spacing w:line="259" w:lineRule="auto"/>
              <w:ind w:right="11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64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CB9CA" w:themeFill="text2" w:themeFillTint="66"/>
            <w:vAlign w:val="center"/>
          </w:tcPr>
          <w:p w14:paraId="1B66A0CB" w14:textId="77777777" w:rsidR="000A7AE3" w:rsidRPr="00864786" w:rsidRDefault="000A7AE3" w:rsidP="00864786">
            <w:pPr>
              <w:spacing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Procedure/ Reason</w:t>
            </w:r>
          </w:p>
        </w:tc>
        <w:tc>
          <w:tcPr>
            <w:tcW w:w="165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CB9CA" w:themeFill="text2" w:themeFillTint="66"/>
            <w:vAlign w:val="center"/>
          </w:tcPr>
          <w:p w14:paraId="4B33442B" w14:textId="77777777" w:rsidR="000A7AE3" w:rsidRPr="00864786" w:rsidRDefault="000A7AE3" w:rsidP="00864786">
            <w:pPr>
              <w:spacing w:line="259" w:lineRule="auto"/>
              <w:ind w:left="8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Hospital</w:t>
            </w:r>
          </w:p>
        </w:tc>
        <w:tc>
          <w:tcPr>
            <w:tcW w:w="8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CB9CA" w:themeFill="text2" w:themeFillTint="66"/>
            <w:vAlign w:val="center"/>
          </w:tcPr>
          <w:p w14:paraId="08CAF6D9" w14:textId="77777777" w:rsidR="000A7AE3" w:rsidRPr="00864786" w:rsidRDefault="000A7AE3" w:rsidP="00864786">
            <w:pPr>
              <w:spacing w:line="259" w:lineRule="auto"/>
              <w:ind w:right="120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Length of Stay</w:t>
            </w:r>
          </w:p>
        </w:tc>
      </w:tr>
      <w:tr w:rsidR="00CB0EFD" w:rsidRPr="000B01EF" w14:paraId="6210934D" w14:textId="77777777" w:rsidTr="00D70BE4">
        <w:trPr>
          <w:trHeight w:val="567"/>
        </w:trPr>
        <w:tc>
          <w:tcPr>
            <w:tcW w:w="82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939AD18" w14:textId="0B8B1626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275874224"/>
                <w:placeholder>
                  <w:docPart w:val="50074DCBBDE94413B3D39EE065190BE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>
                  <w:rPr>
                    <w:rStyle w:val="PlaceholderText"/>
                    <w:rFonts w:eastAsiaTheme="minorHAnsi"/>
                  </w:rPr>
                  <w:t>M</w:t>
                </w:r>
              </w:sdtContent>
            </w:sdt>
            <w:r w:rsidR="00D70BE4">
              <w:rPr>
                <w:rStyle w:val="charts"/>
              </w:rPr>
              <w:t xml:space="preserve"> / </w:t>
            </w:r>
            <w:sdt>
              <w:sdtPr>
                <w:rPr>
                  <w:rStyle w:val="charts"/>
                </w:rPr>
                <w:id w:val="-1330062766"/>
                <w:placeholder>
                  <w:docPart w:val="19DBA064D5494F819D42254929525FB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D</w:t>
                </w:r>
              </w:sdtContent>
            </w:sdt>
            <w:r w:rsidR="00EC480C">
              <w:rPr>
                <w:rStyle w:val="charts"/>
              </w:rPr>
              <w:t xml:space="preserve"> / </w:t>
            </w:r>
            <w:sdt>
              <w:sdtPr>
                <w:rPr>
                  <w:rStyle w:val="charts"/>
                </w:rPr>
                <w:id w:val="-1951458526"/>
                <w:placeholder>
                  <w:docPart w:val="B5C133E9B1DC4D02B0A9F69FA878F06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Y</w:t>
                </w:r>
              </w:sdtContent>
            </w:sdt>
          </w:p>
        </w:tc>
        <w:tc>
          <w:tcPr>
            <w:tcW w:w="164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4B261BD" w14:textId="7D338EEA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457168286"/>
                <w:placeholder>
                  <w:docPart w:val="D3FB594B3A4E47EBAAB37D41EEEA389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65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A5C586B" w14:textId="774303C0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410381390"/>
                <w:placeholder>
                  <w:docPart w:val="AEF14FD64D79441C83EED916301764FC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3B8C2AA" w14:textId="6943EAD5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756662755"/>
                <w:placeholder>
                  <w:docPart w:val="4B561C9760CC45C3B84C664B6D43811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Length of stay.</w:t>
                </w:r>
              </w:sdtContent>
            </w:sdt>
          </w:p>
        </w:tc>
      </w:tr>
      <w:tr w:rsidR="00CB0EFD" w:rsidRPr="000B01EF" w14:paraId="0E231242" w14:textId="77777777" w:rsidTr="00D70BE4">
        <w:trPr>
          <w:trHeight w:val="567"/>
        </w:trPr>
        <w:tc>
          <w:tcPr>
            <w:tcW w:w="82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0EFDCDF" w14:textId="530A260B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317845200"/>
                <w:placeholder>
                  <w:docPart w:val="CBF539C6E5704796AA6C1BFF5FB18E9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M</w:t>
                </w:r>
              </w:sdtContent>
            </w:sdt>
            <w:r w:rsidR="00EC480C">
              <w:rPr>
                <w:rStyle w:val="charts"/>
              </w:rPr>
              <w:t xml:space="preserve"> / </w:t>
            </w:r>
            <w:sdt>
              <w:sdtPr>
                <w:rPr>
                  <w:rStyle w:val="charts"/>
                </w:rPr>
                <w:id w:val="1894545186"/>
                <w:placeholder>
                  <w:docPart w:val="415C2462A756402F8FA95AD8369394F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D</w:t>
                </w:r>
              </w:sdtContent>
            </w:sdt>
            <w:r w:rsidR="00EC480C">
              <w:rPr>
                <w:rStyle w:val="charts"/>
              </w:rPr>
              <w:t xml:space="preserve"> / </w:t>
            </w:r>
            <w:sdt>
              <w:sdtPr>
                <w:rPr>
                  <w:rStyle w:val="charts"/>
                </w:rPr>
                <w:id w:val="-1353028568"/>
                <w:placeholder>
                  <w:docPart w:val="03F28F041ABA40CCAABCFAB505CB1EA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Y</w:t>
                </w:r>
              </w:sdtContent>
            </w:sdt>
          </w:p>
        </w:tc>
        <w:tc>
          <w:tcPr>
            <w:tcW w:w="164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CF92010" w14:textId="79C20917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354964157"/>
                <w:placeholder>
                  <w:docPart w:val="F997BA465B3C41C19043B148396C68B0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65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C5009D5" w14:textId="65A12EC9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674799576"/>
                <w:placeholder>
                  <w:docPart w:val="9C310C9B32C047AC9B71A0CA094F273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59632AE" w14:textId="0DA04C47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741397503"/>
                <w:placeholder>
                  <w:docPart w:val="C0BE9FB2ABA548A6AC9513CDCF123F60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Length of stay.</w:t>
                </w:r>
              </w:sdtContent>
            </w:sdt>
          </w:p>
        </w:tc>
      </w:tr>
      <w:tr w:rsidR="00CB0EFD" w:rsidRPr="000B01EF" w14:paraId="055187EC" w14:textId="77777777" w:rsidTr="00D70BE4">
        <w:trPr>
          <w:trHeight w:val="567"/>
        </w:trPr>
        <w:tc>
          <w:tcPr>
            <w:tcW w:w="825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28027AB" w14:textId="508C93B7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368065179"/>
                <w:placeholder>
                  <w:docPart w:val="CCA679B540084D0D8228F4EC7315F51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M</w:t>
                </w:r>
              </w:sdtContent>
            </w:sdt>
            <w:r w:rsidR="00EC480C">
              <w:rPr>
                <w:rStyle w:val="charts"/>
              </w:rPr>
              <w:t xml:space="preserve"> / </w:t>
            </w:r>
            <w:sdt>
              <w:sdtPr>
                <w:rPr>
                  <w:rStyle w:val="charts"/>
                </w:rPr>
                <w:id w:val="-1070348532"/>
                <w:placeholder>
                  <w:docPart w:val="D252DD81AF2244A5B702253BB9B7CC4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D</w:t>
                </w:r>
              </w:sdtContent>
            </w:sdt>
            <w:r w:rsidR="00EC480C">
              <w:rPr>
                <w:rStyle w:val="charts"/>
              </w:rPr>
              <w:t xml:space="preserve"> / </w:t>
            </w:r>
            <w:sdt>
              <w:sdtPr>
                <w:rPr>
                  <w:rStyle w:val="charts"/>
                </w:rPr>
                <w:id w:val="-2123063502"/>
                <w:placeholder>
                  <w:docPart w:val="CA951C12A7604FD0B84B1ADD48813166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Y</w:t>
                </w:r>
              </w:sdtContent>
            </w:sdt>
          </w:p>
        </w:tc>
        <w:tc>
          <w:tcPr>
            <w:tcW w:w="164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97EC614" w14:textId="5E7FAD74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916280010"/>
                <w:placeholder>
                  <w:docPart w:val="F6AB0DF853FA4A209DD78CDACFC20D46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165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F81C9F4" w14:textId="7C295593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914904779"/>
                <w:placeholder>
                  <w:docPart w:val="73FEB024722A44CBBEE686E84FE5B05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D70BE4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12D6391" w14:textId="4191AC13" w:rsidR="000A7AE3" w:rsidRPr="000B01EF" w:rsidRDefault="004F41C8" w:rsidP="00D70BE4">
            <w:pPr>
              <w:spacing w:line="259" w:lineRule="auto"/>
              <w:jc w:val="center"/>
              <w:rPr>
                <w:rFonts w:ascii="Calibri" w:hAnsi="Calibri"/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950621104"/>
                <w:placeholder>
                  <w:docPart w:val="654EFC75B32B41569D0FD0E945D0FC16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>
                  <w:rPr>
                    <w:rStyle w:val="PlaceholderText"/>
                    <w:rFonts w:eastAsiaTheme="minorHAnsi"/>
                  </w:rPr>
                  <w:t>Length of stay.</w:t>
                </w:r>
              </w:sdtContent>
            </w:sdt>
          </w:p>
        </w:tc>
      </w:tr>
    </w:tbl>
    <w:p w14:paraId="23D81ED6" w14:textId="77777777" w:rsidR="000A7AE3" w:rsidRPr="000B01EF" w:rsidRDefault="000A7AE3" w:rsidP="000A7AE3">
      <w:pPr>
        <w:ind w:left="197"/>
        <w:rPr>
          <w:sz w:val="24"/>
          <w:szCs w:val="24"/>
        </w:rPr>
      </w:pPr>
    </w:p>
    <w:p w14:paraId="3523B0C3" w14:textId="21A9DAEB" w:rsidR="000A7AE3" w:rsidRDefault="000A7AE3" w:rsidP="00EC480C">
      <w:pPr>
        <w:rPr>
          <w:sz w:val="24"/>
          <w:szCs w:val="24"/>
        </w:rPr>
      </w:pPr>
      <w:r w:rsidRPr="000B01EF">
        <w:rPr>
          <w:sz w:val="24"/>
          <w:szCs w:val="24"/>
        </w:rPr>
        <w:t>Please list any current medications:</w:t>
      </w:r>
    </w:p>
    <w:p w14:paraId="0C4030DB" w14:textId="77777777" w:rsidR="00EC480C" w:rsidRPr="00EC480C" w:rsidRDefault="00EC480C" w:rsidP="00EC480C">
      <w:pPr>
        <w:rPr>
          <w:sz w:val="14"/>
          <w:szCs w:val="14"/>
        </w:rPr>
      </w:pPr>
    </w:p>
    <w:p w14:paraId="35410B72" w14:textId="5906D8D8" w:rsidR="000A7AE3" w:rsidRDefault="000A7AE3" w:rsidP="000A7AE3">
      <w:pPr>
        <w:tabs>
          <w:tab w:val="left" w:pos="2520"/>
          <w:tab w:val="left" w:pos="2700"/>
          <w:tab w:val="left" w:pos="4320"/>
          <w:tab w:val="left" w:pos="4860"/>
          <w:tab w:val="left" w:pos="7380"/>
          <w:tab w:val="left" w:pos="7560"/>
          <w:tab w:val="left" w:pos="9180"/>
        </w:tabs>
        <w:spacing w:after="19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Name: </w:t>
      </w:r>
      <w:r w:rsidR="002F5B2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560364632"/>
          <w:placeholder>
            <w:docPart w:val="0BA5631781AC46B98C63E16B51BFE6C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Medicin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Dose: </w:t>
      </w:r>
      <w:r w:rsidR="002F5B26">
        <w:rPr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-2016374401"/>
          <w:placeholder>
            <w:docPart w:val="CA6E655C73B546A4A87CA47DB9F5BD70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Dos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Name: </w:t>
      </w:r>
      <w:r w:rsidR="002F5B2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004210284"/>
          <w:placeholder>
            <w:docPart w:val="3B7C7FF4BA824C43AE3149AD85F67C9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Medicin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Dose: </w:t>
      </w:r>
      <w:r w:rsidR="002F5B26">
        <w:rPr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1036160363"/>
          <w:placeholder>
            <w:docPart w:val="FA6FEA5A51234C6AAB2D757C7FC7A01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Dose</w:t>
          </w:r>
        </w:sdtContent>
      </w:sdt>
      <w:r>
        <w:rPr>
          <w:sz w:val="24"/>
          <w:szCs w:val="24"/>
          <w:u w:val="single"/>
        </w:rPr>
        <w:tab/>
      </w:r>
    </w:p>
    <w:p w14:paraId="1B60EFC1" w14:textId="13ED65F4" w:rsidR="000A7AE3" w:rsidRPr="00022FE1" w:rsidRDefault="000A7AE3" w:rsidP="000A7AE3">
      <w:pPr>
        <w:tabs>
          <w:tab w:val="left" w:pos="2520"/>
          <w:tab w:val="left" w:pos="2700"/>
          <w:tab w:val="left" w:pos="4320"/>
          <w:tab w:val="left" w:pos="4860"/>
          <w:tab w:val="left" w:pos="7380"/>
          <w:tab w:val="left" w:pos="7560"/>
          <w:tab w:val="left" w:pos="9180"/>
        </w:tabs>
        <w:spacing w:after="19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Name: </w:t>
      </w:r>
      <w:r w:rsidR="002F5B2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326352021"/>
          <w:placeholder>
            <w:docPart w:val="DB3794C3DB8F44A2A3BBEC3E9F041915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Medicin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Dose: </w:t>
      </w:r>
      <w:r w:rsidR="002F5B26">
        <w:rPr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-1881089168"/>
          <w:placeholder>
            <w:docPart w:val="0082F0DFE8E94DAAB178A22B1BF435C8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Dos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Name: </w:t>
      </w:r>
      <w:r w:rsidR="002F5B2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813756363"/>
          <w:placeholder>
            <w:docPart w:val="605C3792D32945608C40ED93E9BF8CD0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Medicin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Dose: </w:t>
      </w:r>
      <w:r w:rsidR="002F5B26">
        <w:rPr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1888682544"/>
          <w:placeholder>
            <w:docPart w:val="3135F786B3084D398BFE89352246F668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Dose</w:t>
          </w:r>
        </w:sdtContent>
      </w:sdt>
      <w:r>
        <w:rPr>
          <w:sz w:val="24"/>
          <w:szCs w:val="24"/>
          <w:u w:val="single"/>
        </w:rPr>
        <w:tab/>
      </w:r>
    </w:p>
    <w:p w14:paraId="09D4E0BA" w14:textId="0FCED910" w:rsidR="000A7AE3" w:rsidRDefault="000A7AE3" w:rsidP="000A7AE3">
      <w:pPr>
        <w:tabs>
          <w:tab w:val="left" w:pos="2520"/>
          <w:tab w:val="left" w:pos="2700"/>
          <w:tab w:val="left" w:pos="4320"/>
          <w:tab w:val="left" w:pos="4860"/>
          <w:tab w:val="left" w:pos="7380"/>
          <w:tab w:val="left" w:pos="7560"/>
          <w:tab w:val="left" w:pos="9180"/>
        </w:tabs>
        <w:spacing w:after="19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Name: </w:t>
      </w:r>
      <w:r w:rsidR="002F5B2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301817975"/>
          <w:placeholder>
            <w:docPart w:val="1300D9C558714378ADE631E5B58DB01B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Medicin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Dose: </w:t>
      </w:r>
      <w:r w:rsidR="002F5B26">
        <w:rPr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1405574892"/>
          <w:placeholder>
            <w:docPart w:val="59E8A8925D77466287936BADC8E0C41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Dos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Name: </w:t>
      </w:r>
      <w:r w:rsidR="002F5B2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55166909"/>
          <w:placeholder>
            <w:docPart w:val="A7BCF02732B542078C201DBB95F9529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Medicine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Dose: </w:t>
      </w:r>
      <w:r w:rsidR="002F5B26">
        <w:rPr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1475493801"/>
          <w:placeholder>
            <w:docPart w:val="DCB486DA725D482FBEA0293FC4590625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2F5B26">
            <w:rPr>
              <w:rStyle w:val="PlaceholderText"/>
              <w:rFonts w:eastAsiaTheme="minorHAnsi"/>
            </w:rPr>
            <w:t>Dose</w:t>
          </w:r>
        </w:sdtContent>
      </w:sdt>
      <w:r>
        <w:rPr>
          <w:sz w:val="24"/>
          <w:szCs w:val="24"/>
          <w:u w:val="single"/>
        </w:rPr>
        <w:tab/>
      </w:r>
    </w:p>
    <w:p w14:paraId="0D69F9FB" w14:textId="59F2978C" w:rsidR="00EC480C" w:rsidRDefault="00EC480C" w:rsidP="000A7AE3">
      <w:pPr>
        <w:tabs>
          <w:tab w:val="left" w:pos="2520"/>
          <w:tab w:val="left" w:pos="2700"/>
          <w:tab w:val="left" w:pos="4320"/>
          <w:tab w:val="left" w:pos="4860"/>
          <w:tab w:val="left" w:pos="7380"/>
          <w:tab w:val="left" w:pos="7560"/>
          <w:tab w:val="left" w:pos="9180"/>
        </w:tabs>
        <w:spacing w:after="191"/>
        <w:rPr>
          <w:sz w:val="24"/>
          <w:szCs w:val="24"/>
          <w:u w:val="single"/>
        </w:rPr>
      </w:pPr>
    </w:p>
    <w:p w14:paraId="4AACBDC9" w14:textId="77777777" w:rsidR="00EA5DB3" w:rsidRPr="00EC480C" w:rsidRDefault="00EA5DB3" w:rsidP="000A7AE3">
      <w:pPr>
        <w:tabs>
          <w:tab w:val="left" w:pos="2520"/>
          <w:tab w:val="left" w:pos="2700"/>
          <w:tab w:val="left" w:pos="4320"/>
          <w:tab w:val="left" w:pos="4860"/>
          <w:tab w:val="left" w:pos="7380"/>
          <w:tab w:val="left" w:pos="7560"/>
          <w:tab w:val="left" w:pos="9180"/>
        </w:tabs>
        <w:spacing w:after="191"/>
        <w:rPr>
          <w:sz w:val="24"/>
          <w:szCs w:val="24"/>
          <w:u w:val="single"/>
        </w:rPr>
      </w:pPr>
    </w:p>
    <w:p w14:paraId="46BDEF00" w14:textId="5DAFC830" w:rsidR="000A7AE3" w:rsidRDefault="000A7AE3" w:rsidP="000A7AE3">
      <w:pPr>
        <w:rPr>
          <w:sz w:val="24"/>
          <w:szCs w:val="24"/>
        </w:rPr>
      </w:pPr>
      <w:r w:rsidRPr="000B01EF">
        <w:rPr>
          <w:sz w:val="24"/>
          <w:szCs w:val="24"/>
        </w:rPr>
        <w:t>Please list all other specialists (nutritionist, gastroenterologist, etc.) treating your child</w:t>
      </w:r>
      <w:r w:rsidR="00EC480C">
        <w:rPr>
          <w:sz w:val="24"/>
          <w:szCs w:val="24"/>
        </w:rPr>
        <w:t>.</w:t>
      </w:r>
    </w:p>
    <w:p w14:paraId="010BCDEC" w14:textId="77777777" w:rsidR="00EC480C" w:rsidRPr="00EC480C" w:rsidRDefault="00EC480C" w:rsidP="000A7AE3">
      <w:pPr>
        <w:rPr>
          <w:sz w:val="6"/>
          <w:szCs w:val="6"/>
        </w:rPr>
      </w:pPr>
    </w:p>
    <w:p w14:paraId="6C81E733" w14:textId="4343B822" w:rsidR="000A7AE3" w:rsidRDefault="00255972" w:rsidP="00EC480C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688641986"/>
          <w:placeholder>
            <w:docPart w:val="3F6AD7C022EA4957AD92FD6C194FF09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17FBD26F" w14:textId="77777777" w:rsidR="00255972" w:rsidRPr="00EC480C" w:rsidRDefault="00255972" w:rsidP="00255972">
      <w:pPr>
        <w:tabs>
          <w:tab w:val="left" w:pos="9180"/>
        </w:tabs>
        <w:rPr>
          <w:sz w:val="18"/>
          <w:szCs w:val="18"/>
          <w:u w:val="single"/>
        </w:rPr>
      </w:pPr>
    </w:p>
    <w:p w14:paraId="4E8F6FF6" w14:textId="7208B861" w:rsidR="000A7AE3" w:rsidRDefault="000A7AE3" w:rsidP="000A7AE3">
      <w:pPr>
        <w:rPr>
          <w:sz w:val="24"/>
          <w:szCs w:val="24"/>
        </w:rPr>
      </w:pPr>
      <w:r w:rsidRPr="000B01EF">
        <w:rPr>
          <w:sz w:val="24"/>
          <w:szCs w:val="24"/>
        </w:rPr>
        <w:lastRenderedPageBreak/>
        <w:t>Has your child had any allergy tests? (blood, skin prick, skin patch, endoscopies)</w:t>
      </w:r>
    </w:p>
    <w:p w14:paraId="539651C8" w14:textId="77777777" w:rsidR="00EC480C" w:rsidRPr="00EC480C" w:rsidRDefault="00EC480C" w:rsidP="000A7AE3">
      <w:pPr>
        <w:rPr>
          <w:sz w:val="18"/>
          <w:szCs w:val="18"/>
        </w:rPr>
      </w:pPr>
    </w:p>
    <w:p w14:paraId="6FC70183" w14:textId="78B06CC9" w:rsidR="000A7AE3" w:rsidRDefault="00255972" w:rsidP="00EC480C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442686667"/>
          <w:placeholder>
            <w:docPart w:val="859FFFA16C554D9B968B1D49EEFBC14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234A4AD1" w14:textId="77777777" w:rsidR="00255972" w:rsidRPr="00EC480C" w:rsidRDefault="00255972" w:rsidP="00255972">
      <w:pPr>
        <w:tabs>
          <w:tab w:val="left" w:pos="9180"/>
        </w:tabs>
        <w:rPr>
          <w:sz w:val="18"/>
          <w:szCs w:val="18"/>
          <w:u w:val="single"/>
        </w:rPr>
      </w:pPr>
    </w:p>
    <w:p w14:paraId="3A47B652" w14:textId="0CB635EA" w:rsidR="000A7AE3" w:rsidRDefault="000A7AE3" w:rsidP="000A7AE3">
      <w:pPr>
        <w:rPr>
          <w:sz w:val="24"/>
          <w:szCs w:val="24"/>
        </w:rPr>
      </w:pPr>
      <w:r w:rsidRPr="000B01EF">
        <w:rPr>
          <w:sz w:val="24"/>
          <w:szCs w:val="24"/>
        </w:rPr>
        <w:t>Does your child have any allergies?</w:t>
      </w:r>
      <w:r>
        <w:rPr>
          <w:sz w:val="24"/>
          <w:szCs w:val="24"/>
        </w:rPr>
        <w:t xml:space="preserve"> Any food allergies?</w:t>
      </w:r>
      <w:r w:rsidRPr="000B01EF">
        <w:rPr>
          <w:sz w:val="24"/>
          <w:szCs w:val="24"/>
        </w:rPr>
        <w:t xml:space="preserve"> </w:t>
      </w:r>
    </w:p>
    <w:p w14:paraId="453F01E3" w14:textId="77777777" w:rsidR="00EC480C" w:rsidRPr="00EC480C" w:rsidRDefault="00EC480C" w:rsidP="000A7AE3">
      <w:pPr>
        <w:rPr>
          <w:sz w:val="6"/>
          <w:szCs w:val="6"/>
        </w:rPr>
      </w:pPr>
    </w:p>
    <w:p w14:paraId="6C2A3EDA" w14:textId="5FEB4BB3" w:rsidR="000A7AE3" w:rsidRDefault="00255972" w:rsidP="00EC480C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499765892"/>
          <w:placeholder>
            <w:docPart w:val="8BB943220D9E4F33959E37144FE8C19C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60C405B7" w14:textId="77777777" w:rsidR="00255972" w:rsidRPr="00EC480C" w:rsidRDefault="00255972" w:rsidP="00255972">
      <w:pPr>
        <w:tabs>
          <w:tab w:val="left" w:pos="9180"/>
        </w:tabs>
        <w:rPr>
          <w:sz w:val="18"/>
          <w:szCs w:val="18"/>
          <w:u w:val="single"/>
        </w:rPr>
      </w:pPr>
    </w:p>
    <w:p w14:paraId="2167A368" w14:textId="63D68D4A" w:rsidR="000A7AE3" w:rsidRDefault="000A7AE3" w:rsidP="000A7AE3">
      <w:pPr>
        <w:tabs>
          <w:tab w:val="center" w:pos="6194"/>
        </w:tabs>
        <w:rPr>
          <w:sz w:val="24"/>
          <w:szCs w:val="24"/>
        </w:rPr>
      </w:pPr>
      <w:r w:rsidRPr="000B01EF">
        <w:rPr>
          <w:sz w:val="24"/>
          <w:szCs w:val="24"/>
        </w:rPr>
        <w:t xml:space="preserve">Has your child been diagnosed with a developmental disability or as having behavior problems?  </w:t>
      </w:r>
    </w:p>
    <w:p w14:paraId="38F749F1" w14:textId="77777777" w:rsidR="00EC480C" w:rsidRPr="00EC480C" w:rsidRDefault="00EC480C" w:rsidP="000A7AE3">
      <w:pPr>
        <w:tabs>
          <w:tab w:val="center" w:pos="6194"/>
        </w:tabs>
        <w:rPr>
          <w:sz w:val="6"/>
          <w:szCs w:val="6"/>
        </w:rPr>
      </w:pPr>
    </w:p>
    <w:p w14:paraId="1FF4941E" w14:textId="66C1CD5C" w:rsidR="000A7AE3" w:rsidRDefault="00255972" w:rsidP="00EC480C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908615863"/>
          <w:placeholder>
            <w:docPart w:val="D2D481055C4749A5BBD75731252123D8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0A7AE3">
        <w:rPr>
          <w:sz w:val="24"/>
          <w:szCs w:val="24"/>
          <w:u w:val="single"/>
        </w:rPr>
        <w:tab/>
      </w:r>
    </w:p>
    <w:p w14:paraId="33F0386F" w14:textId="77777777" w:rsidR="00255972" w:rsidRPr="00EC480C" w:rsidRDefault="00255972" w:rsidP="00255972">
      <w:pPr>
        <w:tabs>
          <w:tab w:val="left" w:pos="9180"/>
        </w:tabs>
        <w:rPr>
          <w:sz w:val="22"/>
          <w:szCs w:val="22"/>
          <w:u w:val="single"/>
        </w:rPr>
      </w:pPr>
    </w:p>
    <w:p w14:paraId="4C4A835D" w14:textId="77777777" w:rsidR="000A7AE3" w:rsidRDefault="000A7AE3" w:rsidP="000A7AE3">
      <w:pPr>
        <w:spacing w:after="191"/>
        <w:rPr>
          <w:sz w:val="24"/>
          <w:szCs w:val="24"/>
        </w:rPr>
      </w:pPr>
      <w:r w:rsidRPr="000B01EF">
        <w:rPr>
          <w:sz w:val="24"/>
          <w:szCs w:val="24"/>
        </w:rPr>
        <w:t>Has your child been diagnosed with any of the following? Check all that apply</w:t>
      </w:r>
      <w:r>
        <w:rPr>
          <w:sz w:val="24"/>
          <w:szCs w:val="24"/>
        </w:rPr>
        <w:t>.</w:t>
      </w:r>
    </w:p>
    <w:p w14:paraId="4427F6AD" w14:textId="1A74F815" w:rsidR="002152C6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82630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B0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 w:rsidRPr="002152C6">
        <w:rPr>
          <w:rFonts w:eastAsia="MS Gothic"/>
          <w:sz w:val="24"/>
          <w:szCs w:val="24"/>
        </w:rPr>
        <w:t xml:space="preserve"> GE </w:t>
      </w:r>
      <w:r w:rsidR="002152C6">
        <w:rPr>
          <w:rFonts w:eastAsia="MS Gothic"/>
          <w:sz w:val="24"/>
          <w:szCs w:val="24"/>
        </w:rPr>
        <w:t>Reflux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207389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Cardiac Issues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42704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Pulmonary Issues</w:t>
      </w:r>
    </w:p>
    <w:p w14:paraId="118FB8BE" w14:textId="4C51259B" w:rsidR="002152C6" w:rsidRPr="002152C6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477235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 w:rsidRPr="002152C6">
        <w:rPr>
          <w:rFonts w:eastAsia="MS Gothic"/>
          <w:sz w:val="24"/>
          <w:szCs w:val="24"/>
        </w:rPr>
        <w:t xml:space="preserve"> </w:t>
      </w:r>
      <w:r w:rsidR="002152C6">
        <w:rPr>
          <w:rFonts w:eastAsia="MS Gothic"/>
          <w:sz w:val="24"/>
          <w:szCs w:val="24"/>
        </w:rPr>
        <w:t>ADD / ADHD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593853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Mental Health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064100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Neurologic Issues</w:t>
      </w:r>
    </w:p>
    <w:p w14:paraId="6C63A715" w14:textId="12B7BFCC" w:rsidR="002152C6" w:rsidRPr="002152C6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1554150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 w:rsidRPr="002152C6">
        <w:rPr>
          <w:rFonts w:eastAsia="MS Gothic"/>
          <w:sz w:val="24"/>
          <w:szCs w:val="24"/>
        </w:rPr>
        <w:t xml:space="preserve"> </w:t>
      </w:r>
      <w:r w:rsidR="002152C6">
        <w:rPr>
          <w:rFonts w:eastAsia="MS Gothic"/>
          <w:sz w:val="24"/>
          <w:szCs w:val="24"/>
        </w:rPr>
        <w:t>Autism / PDD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993704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Diarrhea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627007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Constipation</w:t>
      </w:r>
    </w:p>
    <w:p w14:paraId="2BE5FB18" w14:textId="6E5F4FE1" w:rsidR="002152C6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1944441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 w:rsidRPr="002152C6">
        <w:rPr>
          <w:rFonts w:eastAsia="MS Gothic"/>
          <w:sz w:val="24"/>
          <w:szCs w:val="24"/>
        </w:rPr>
        <w:t xml:space="preserve"> </w:t>
      </w:r>
      <w:r w:rsidR="002152C6">
        <w:rPr>
          <w:rFonts w:eastAsia="MS Gothic"/>
          <w:sz w:val="24"/>
          <w:szCs w:val="24"/>
        </w:rPr>
        <w:t>Esophagitis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614872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Motor Delay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628225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Cleft Lip/Palate</w:t>
      </w:r>
    </w:p>
    <w:p w14:paraId="2D076C0D" w14:textId="684ADA95" w:rsidR="002152C6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1003735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 w:rsidRPr="002152C6">
        <w:rPr>
          <w:rFonts w:eastAsia="MS Gothic"/>
          <w:sz w:val="24"/>
          <w:szCs w:val="24"/>
        </w:rPr>
        <w:t xml:space="preserve"> </w:t>
      </w:r>
      <w:r w:rsidR="002152C6">
        <w:rPr>
          <w:rFonts w:eastAsia="MS Gothic"/>
          <w:sz w:val="24"/>
          <w:szCs w:val="24"/>
        </w:rPr>
        <w:t>Aggressive Behavior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959520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Developmental Delay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945894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Oppositional Behavior</w:t>
      </w:r>
    </w:p>
    <w:p w14:paraId="6FFCA44A" w14:textId="4A379B20" w:rsidR="004548AE" w:rsidRDefault="004F41C8" w:rsidP="00996B0F">
      <w:pPr>
        <w:tabs>
          <w:tab w:val="left" w:pos="3150"/>
          <w:tab w:val="left" w:pos="441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2138915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48A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 w:rsidRPr="002152C6">
        <w:rPr>
          <w:rFonts w:eastAsia="MS Gothic"/>
          <w:sz w:val="24"/>
          <w:szCs w:val="24"/>
        </w:rPr>
        <w:t xml:space="preserve"> </w:t>
      </w:r>
      <w:r w:rsidR="002152C6">
        <w:rPr>
          <w:rFonts w:eastAsia="MS Gothic"/>
          <w:sz w:val="24"/>
          <w:szCs w:val="24"/>
        </w:rPr>
        <w:t>Failure to Thrive / Slow Growth</w:t>
      </w:r>
      <w:r w:rsidR="002152C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4193649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</w:t>
      </w:r>
      <w:r w:rsidR="004548AE">
        <w:rPr>
          <w:rFonts w:eastAsia="MS Gothic"/>
          <w:sz w:val="24"/>
          <w:szCs w:val="24"/>
        </w:rPr>
        <w:t>Genetic / Chromosomal Abnormality</w:t>
      </w:r>
      <w:r w:rsidR="002152C6" w:rsidRPr="002152C6">
        <w:rPr>
          <w:rFonts w:eastAsia="MS Gothic"/>
          <w:sz w:val="24"/>
          <w:szCs w:val="24"/>
        </w:rPr>
        <w:tab/>
      </w:r>
    </w:p>
    <w:p w14:paraId="29D138E6" w14:textId="4C7CB576" w:rsidR="002152C6" w:rsidRPr="004548AE" w:rsidRDefault="004F41C8" w:rsidP="00996B0F">
      <w:pPr>
        <w:tabs>
          <w:tab w:val="left" w:pos="450"/>
          <w:tab w:val="left" w:pos="3150"/>
          <w:tab w:val="left" w:pos="4230"/>
          <w:tab w:val="left" w:pos="6030"/>
          <w:tab w:val="left" w:pos="900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37882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52C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152C6">
        <w:rPr>
          <w:rFonts w:eastAsia="MS Gothic"/>
          <w:sz w:val="24"/>
          <w:szCs w:val="24"/>
        </w:rPr>
        <w:t xml:space="preserve"> </w:t>
      </w:r>
      <w:r w:rsidR="004548AE">
        <w:rPr>
          <w:rFonts w:eastAsia="MS Gothic"/>
          <w:sz w:val="24"/>
          <w:szCs w:val="24"/>
        </w:rPr>
        <w:t xml:space="preserve">Other (please </w:t>
      </w:r>
      <w:proofErr w:type="gramStart"/>
      <w:r w:rsidR="004548AE">
        <w:rPr>
          <w:rFonts w:eastAsia="MS Gothic"/>
          <w:sz w:val="24"/>
          <w:szCs w:val="24"/>
        </w:rPr>
        <w:t xml:space="preserve">specify) </w:t>
      </w:r>
      <w:r w:rsidR="00FE2BA2">
        <w:rPr>
          <w:rFonts w:eastAsia="MS Gothic"/>
          <w:sz w:val="24"/>
          <w:szCs w:val="24"/>
          <w:u w:val="single"/>
        </w:rPr>
        <w:t xml:space="preserve">  </w:t>
      </w:r>
      <w:proofErr w:type="gramEnd"/>
      <w:sdt>
        <w:sdtPr>
          <w:rPr>
            <w:rStyle w:val="Style4"/>
          </w:rPr>
          <w:id w:val="-530655381"/>
          <w:placeholder>
            <w:docPart w:val="2345BC8A20644120B1F774116372F8AC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4548AE">
        <w:rPr>
          <w:rFonts w:eastAsia="MS Gothic"/>
          <w:sz w:val="24"/>
          <w:szCs w:val="24"/>
          <w:u w:val="single"/>
        </w:rPr>
        <w:tab/>
      </w:r>
      <w:r w:rsidR="004548AE">
        <w:rPr>
          <w:rFonts w:eastAsia="MS Gothic"/>
          <w:sz w:val="24"/>
          <w:szCs w:val="24"/>
          <w:u w:val="single"/>
        </w:rPr>
        <w:tab/>
      </w:r>
    </w:p>
    <w:p w14:paraId="5B3E75FF" w14:textId="677ADCB7" w:rsidR="000A7AE3" w:rsidRPr="000B01EF" w:rsidRDefault="002152C6" w:rsidP="004548AE">
      <w:pPr>
        <w:tabs>
          <w:tab w:val="left" w:pos="2880"/>
          <w:tab w:val="left" w:pos="5760"/>
        </w:tabs>
        <w:spacing w:line="276" w:lineRule="auto"/>
        <w:rPr>
          <w:sz w:val="24"/>
          <w:szCs w:val="24"/>
        </w:rPr>
      </w:pPr>
      <w:r>
        <w:rPr>
          <w:rFonts w:eastAsia="MS Gothic"/>
          <w:sz w:val="24"/>
          <w:szCs w:val="24"/>
        </w:rPr>
        <w:t xml:space="preserve">     </w:t>
      </w:r>
    </w:p>
    <w:p w14:paraId="06419646" w14:textId="23CDB231" w:rsidR="000A7AE3" w:rsidRDefault="000A7AE3" w:rsidP="000A7AE3">
      <w:pPr>
        <w:spacing w:after="191"/>
        <w:rPr>
          <w:sz w:val="24"/>
          <w:szCs w:val="24"/>
        </w:rPr>
      </w:pPr>
      <w:r w:rsidRPr="000B01EF">
        <w:rPr>
          <w:sz w:val="24"/>
          <w:szCs w:val="24"/>
        </w:rPr>
        <w:t>Has your child had any of the following medical tests done?</w:t>
      </w:r>
    </w:p>
    <w:p w14:paraId="2539CB62" w14:textId="1EC71263" w:rsidR="00465ABC" w:rsidRDefault="004F41C8" w:rsidP="00996B0F">
      <w:pPr>
        <w:tabs>
          <w:tab w:val="left" w:pos="3330"/>
          <w:tab w:val="left" w:pos="5760"/>
          <w:tab w:val="left" w:pos="585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1473134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 w:rsidRPr="002152C6">
        <w:rPr>
          <w:rFonts w:eastAsia="MS Gothic"/>
          <w:sz w:val="24"/>
          <w:szCs w:val="24"/>
        </w:rPr>
        <w:t xml:space="preserve"> </w:t>
      </w:r>
      <w:r w:rsidR="00465ABC">
        <w:rPr>
          <w:rFonts w:eastAsia="MS Gothic"/>
          <w:sz w:val="24"/>
          <w:szCs w:val="24"/>
        </w:rPr>
        <w:t>Upper GI Series</w:t>
      </w:r>
      <w:r w:rsidR="00465ABC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860734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Endoscopy </w:t>
      </w:r>
      <w:r w:rsidR="00465ABC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974172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</w:t>
      </w:r>
      <w:r w:rsidR="00255972">
        <w:rPr>
          <w:rFonts w:eastAsia="MS Gothic"/>
          <w:sz w:val="24"/>
          <w:szCs w:val="24"/>
        </w:rPr>
        <w:t>Genetic Testing</w:t>
      </w:r>
    </w:p>
    <w:p w14:paraId="27FACE3C" w14:textId="06D1AAD1" w:rsidR="00465ABC" w:rsidRDefault="004F41C8" w:rsidP="00996B0F">
      <w:pPr>
        <w:tabs>
          <w:tab w:val="left" w:pos="3330"/>
          <w:tab w:val="left" w:pos="576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1215506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</w:t>
      </w:r>
      <w:r w:rsidR="00255972">
        <w:rPr>
          <w:rFonts w:eastAsia="MS Gothic"/>
          <w:sz w:val="24"/>
          <w:szCs w:val="24"/>
        </w:rPr>
        <w:t>Milk Scan</w:t>
      </w:r>
      <w:r w:rsidR="00465ABC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894696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55972" w:rsidRPr="00255972">
        <w:rPr>
          <w:rFonts w:eastAsia="MS Gothic"/>
          <w:sz w:val="24"/>
          <w:szCs w:val="24"/>
        </w:rPr>
        <w:t xml:space="preserve"> </w:t>
      </w:r>
      <w:r w:rsidR="00255972">
        <w:rPr>
          <w:rFonts w:eastAsia="MS Gothic"/>
          <w:sz w:val="24"/>
          <w:szCs w:val="24"/>
        </w:rPr>
        <w:t>Modified Barium Swallow Study</w:t>
      </w:r>
    </w:p>
    <w:p w14:paraId="2733EBAD" w14:textId="48C541AE" w:rsidR="000A7AE3" w:rsidRDefault="004F41C8" w:rsidP="00996B0F">
      <w:pPr>
        <w:tabs>
          <w:tab w:val="left" w:pos="2880"/>
          <w:tab w:val="left" w:pos="3330"/>
          <w:tab w:val="left" w:pos="5760"/>
          <w:tab w:val="left" w:pos="5850"/>
          <w:tab w:val="left" w:pos="900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879287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Other (please </w:t>
      </w:r>
      <w:proofErr w:type="gramStart"/>
      <w:r w:rsidR="00465ABC">
        <w:rPr>
          <w:rFonts w:eastAsia="MS Gothic"/>
          <w:sz w:val="24"/>
          <w:szCs w:val="24"/>
        </w:rPr>
        <w:t xml:space="preserve">specify) </w:t>
      </w:r>
      <w:r w:rsidR="00FE2BA2">
        <w:rPr>
          <w:rFonts w:eastAsia="MS Gothic"/>
          <w:sz w:val="24"/>
          <w:szCs w:val="24"/>
          <w:u w:val="single"/>
        </w:rPr>
        <w:t xml:space="preserve">  </w:t>
      </w:r>
      <w:proofErr w:type="gramEnd"/>
      <w:sdt>
        <w:sdtPr>
          <w:rPr>
            <w:rStyle w:val="Style4"/>
          </w:rPr>
          <w:id w:val="-1766368876"/>
          <w:placeholder>
            <w:docPart w:val="2FEEBEBB79274BB49F7661F13492076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465ABC">
        <w:rPr>
          <w:rFonts w:eastAsia="MS Gothic"/>
          <w:sz w:val="24"/>
          <w:szCs w:val="24"/>
          <w:u w:val="single"/>
        </w:rPr>
        <w:tab/>
      </w:r>
      <w:r w:rsidR="00465ABC">
        <w:rPr>
          <w:rFonts w:eastAsia="MS Gothic"/>
          <w:sz w:val="24"/>
          <w:szCs w:val="24"/>
          <w:u w:val="single"/>
        </w:rPr>
        <w:tab/>
      </w:r>
      <w:r w:rsidR="00465ABC">
        <w:rPr>
          <w:rFonts w:eastAsia="MS Gothic"/>
          <w:sz w:val="24"/>
          <w:szCs w:val="24"/>
          <w:u w:val="single"/>
        </w:rPr>
        <w:tab/>
      </w:r>
      <w:r w:rsidR="00465ABC">
        <w:rPr>
          <w:rFonts w:eastAsia="MS Gothic"/>
          <w:sz w:val="24"/>
          <w:szCs w:val="24"/>
          <w:u w:val="single"/>
        </w:rPr>
        <w:tab/>
      </w:r>
    </w:p>
    <w:p w14:paraId="52759AC2" w14:textId="77777777" w:rsidR="00EC480C" w:rsidRPr="00465ABC" w:rsidRDefault="00EC480C" w:rsidP="00EC480C">
      <w:pPr>
        <w:tabs>
          <w:tab w:val="left" w:pos="2880"/>
          <w:tab w:val="left" w:pos="5490"/>
          <w:tab w:val="left" w:pos="5850"/>
          <w:tab w:val="left" w:pos="9000"/>
        </w:tabs>
        <w:rPr>
          <w:sz w:val="24"/>
          <w:szCs w:val="24"/>
          <w:u w:val="single"/>
        </w:rPr>
      </w:pPr>
    </w:p>
    <w:p w14:paraId="4D012BCD" w14:textId="61563C53" w:rsidR="00465ABC" w:rsidRDefault="00465ABC" w:rsidP="000A7AE3">
      <w:pPr>
        <w:tabs>
          <w:tab w:val="center" w:pos="5383"/>
        </w:tabs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hild’s Current Height: </w:t>
      </w:r>
      <w:r w:rsidR="00FE2BA2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253475396"/>
          <w:placeholder>
            <w:docPart w:val="9E5A1807412C41A998AA8E75AE0E014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</w:p>
    <w:p w14:paraId="445533D0" w14:textId="77777777" w:rsidR="00EC480C" w:rsidRPr="00EC480C" w:rsidRDefault="00EC480C" w:rsidP="000A7AE3">
      <w:pPr>
        <w:tabs>
          <w:tab w:val="center" w:pos="5383"/>
        </w:tabs>
        <w:rPr>
          <w:sz w:val="10"/>
          <w:szCs w:val="10"/>
          <w:u w:val="single"/>
        </w:rPr>
      </w:pPr>
    </w:p>
    <w:p w14:paraId="5B3598D3" w14:textId="1DD9F7CA" w:rsidR="000A7AE3" w:rsidRDefault="00465ABC" w:rsidP="000A7AE3">
      <w:pPr>
        <w:tabs>
          <w:tab w:val="center" w:pos="5383"/>
        </w:tabs>
        <w:rPr>
          <w:sz w:val="24"/>
          <w:szCs w:val="24"/>
          <w:u w:val="single"/>
        </w:rPr>
      </w:pPr>
      <w:r>
        <w:rPr>
          <w:sz w:val="24"/>
          <w:szCs w:val="24"/>
        </w:rPr>
        <w:t>Child’s C</w:t>
      </w:r>
      <w:r w:rsidR="000A7AE3">
        <w:rPr>
          <w:sz w:val="24"/>
          <w:szCs w:val="24"/>
        </w:rPr>
        <w:t xml:space="preserve">urrent </w:t>
      </w:r>
      <w:r>
        <w:rPr>
          <w:sz w:val="24"/>
          <w:szCs w:val="24"/>
        </w:rPr>
        <w:t>W</w:t>
      </w:r>
      <w:r w:rsidR="000A7AE3">
        <w:rPr>
          <w:sz w:val="24"/>
          <w:szCs w:val="24"/>
        </w:rPr>
        <w:t>eight:</w:t>
      </w:r>
      <w:r>
        <w:rPr>
          <w:sz w:val="24"/>
          <w:szCs w:val="24"/>
        </w:rPr>
        <w:t xml:space="preserve"> </w:t>
      </w:r>
      <w:r w:rsidR="00FE2BA2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883358563"/>
          <w:placeholder>
            <w:docPart w:val="148ACE0F94534AA0A5390312A6722F84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</w:p>
    <w:p w14:paraId="4E03CA43" w14:textId="77777777" w:rsidR="00EC480C" w:rsidRPr="00EC480C" w:rsidRDefault="00EC480C" w:rsidP="000A7AE3">
      <w:pPr>
        <w:tabs>
          <w:tab w:val="center" w:pos="5383"/>
        </w:tabs>
        <w:rPr>
          <w:sz w:val="8"/>
          <w:szCs w:val="8"/>
          <w:u w:val="single"/>
        </w:rPr>
      </w:pPr>
    </w:p>
    <w:p w14:paraId="5BEF408F" w14:textId="77777777" w:rsidR="00465ABC" w:rsidRDefault="000A7AE3" w:rsidP="000A7AE3">
      <w:pPr>
        <w:tabs>
          <w:tab w:val="center" w:pos="5383"/>
        </w:tabs>
        <w:rPr>
          <w:sz w:val="24"/>
          <w:szCs w:val="24"/>
        </w:rPr>
      </w:pPr>
      <w:r>
        <w:rPr>
          <w:sz w:val="24"/>
          <w:szCs w:val="24"/>
        </w:rPr>
        <w:t xml:space="preserve">How would you describe your child’s weight?   </w:t>
      </w:r>
    </w:p>
    <w:p w14:paraId="3234BD9B" w14:textId="5213133D" w:rsidR="000A7AE3" w:rsidRPr="000B01EF" w:rsidRDefault="00465ABC" w:rsidP="00465ABC">
      <w:pPr>
        <w:tabs>
          <w:tab w:val="left" w:pos="720"/>
          <w:tab w:val="left" w:pos="3240"/>
          <w:tab w:val="left" w:pos="6030"/>
        </w:tabs>
        <w:rPr>
          <w:sz w:val="24"/>
          <w:szCs w:val="24"/>
        </w:rPr>
      </w:pPr>
      <w:r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52649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eastAsia="MS Gothic"/>
          <w:sz w:val="24"/>
          <w:szCs w:val="24"/>
        </w:rPr>
        <w:t xml:space="preserve"> </w:t>
      </w:r>
      <w:r w:rsidR="000A7AE3">
        <w:rPr>
          <w:sz w:val="24"/>
          <w:szCs w:val="24"/>
        </w:rPr>
        <w:t>Ideal</w:t>
      </w:r>
      <w:r w:rsidR="000A7AE3">
        <w:rPr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2014900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eastAsia="MS Gothic"/>
          <w:sz w:val="24"/>
          <w:szCs w:val="24"/>
        </w:rPr>
        <w:t xml:space="preserve"> </w:t>
      </w:r>
      <w:r w:rsidR="000A7AE3">
        <w:rPr>
          <w:sz w:val="24"/>
          <w:szCs w:val="24"/>
        </w:rPr>
        <w:t>Underweight</w:t>
      </w:r>
      <w:r w:rsidR="000A7AE3">
        <w:rPr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2028316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eastAsia="MS Gothic"/>
          <w:sz w:val="24"/>
          <w:szCs w:val="24"/>
        </w:rPr>
        <w:t xml:space="preserve"> </w:t>
      </w:r>
      <w:r w:rsidR="000A7AE3">
        <w:rPr>
          <w:sz w:val="24"/>
          <w:szCs w:val="24"/>
        </w:rPr>
        <w:t>Overweight</w:t>
      </w:r>
    </w:p>
    <w:p w14:paraId="55BA1B09" w14:textId="77777777" w:rsidR="00EC480C" w:rsidRDefault="00EC480C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F03FFA8" w14:textId="66408EFB" w:rsidR="000A7AE3" w:rsidRPr="00EC480C" w:rsidRDefault="000A7AE3" w:rsidP="00EC480C">
      <w:pPr>
        <w:spacing w:after="160" w:line="259" w:lineRule="auto"/>
        <w:jc w:val="center"/>
        <w:rPr>
          <w:sz w:val="24"/>
          <w:szCs w:val="24"/>
        </w:rPr>
      </w:pPr>
      <w:r w:rsidRPr="000B01EF">
        <w:rPr>
          <w:b/>
          <w:sz w:val="24"/>
          <w:szCs w:val="24"/>
          <w:u w:val="single"/>
        </w:rPr>
        <w:lastRenderedPageBreak/>
        <w:t>Feeding History</w:t>
      </w:r>
    </w:p>
    <w:p w14:paraId="77739F3A" w14:textId="5FABF8AA" w:rsidR="000A7AE3" w:rsidRDefault="000A7AE3" w:rsidP="00EC480C">
      <w:pPr>
        <w:rPr>
          <w:sz w:val="24"/>
          <w:szCs w:val="24"/>
        </w:rPr>
      </w:pPr>
      <w:r w:rsidRPr="000B01EF">
        <w:rPr>
          <w:sz w:val="24"/>
          <w:szCs w:val="24"/>
        </w:rPr>
        <w:t>What modes of feeing do you currently use, or have you used in the past?</w:t>
      </w:r>
    </w:p>
    <w:p w14:paraId="636F8E23" w14:textId="77777777" w:rsidR="00EC480C" w:rsidRPr="00EC480C" w:rsidRDefault="00EC480C" w:rsidP="000A7AE3">
      <w:pPr>
        <w:spacing w:line="360" w:lineRule="auto"/>
        <w:rPr>
          <w:sz w:val="12"/>
          <w:szCs w:val="1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3149"/>
        <w:gridCol w:w="3865"/>
      </w:tblGrid>
      <w:tr w:rsidR="000A7AE3" w:rsidRPr="001C7EC6" w14:paraId="15434083" w14:textId="77777777" w:rsidTr="00EC480C">
        <w:trPr>
          <w:trHeight w:val="458"/>
        </w:trPr>
        <w:tc>
          <w:tcPr>
            <w:tcW w:w="1249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CB9CA" w:themeFill="text2" w:themeFillTint="66"/>
            <w:vAlign w:val="center"/>
          </w:tcPr>
          <w:p w14:paraId="29B0740D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Feeding Method</w:t>
            </w:r>
          </w:p>
        </w:tc>
        <w:tc>
          <w:tcPr>
            <w:tcW w:w="1684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ACB9CA" w:themeFill="text2" w:themeFillTint="66"/>
            <w:vAlign w:val="center"/>
          </w:tcPr>
          <w:p w14:paraId="7160D37D" w14:textId="04828FC2" w:rsidR="000A7AE3" w:rsidRPr="00465ABC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465ABC">
              <w:rPr>
                <w:b/>
                <w:bCs/>
                <w:sz w:val="24"/>
                <w:szCs w:val="24"/>
              </w:rPr>
              <w:t>Age introduced</w:t>
            </w:r>
            <w:r w:rsidR="00EC480C">
              <w:rPr>
                <w:b/>
                <w:bCs/>
                <w:sz w:val="24"/>
                <w:szCs w:val="24"/>
              </w:rPr>
              <w:t xml:space="preserve"> </w:t>
            </w:r>
            <w:r w:rsidRPr="00465ABC">
              <w:rPr>
                <w:b/>
                <w:bCs/>
                <w:sz w:val="24"/>
                <w:szCs w:val="24"/>
              </w:rPr>
              <w:t>/</w:t>
            </w:r>
            <w:r w:rsidR="00EC480C">
              <w:rPr>
                <w:b/>
                <w:bCs/>
                <w:sz w:val="24"/>
                <w:szCs w:val="24"/>
              </w:rPr>
              <w:t xml:space="preserve"> H</w:t>
            </w:r>
            <w:r w:rsidRPr="00465ABC">
              <w:rPr>
                <w:b/>
                <w:bCs/>
                <w:sz w:val="24"/>
                <w:szCs w:val="24"/>
              </w:rPr>
              <w:t>ow long?</w:t>
            </w:r>
          </w:p>
        </w:tc>
        <w:tc>
          <w:tcPr>
            <w:tcW w:w="2067" w:type="pct"/>
            <w:tcBorders>
              <w:bottom w:val="single" w:sz="12" w:space="0" w:color="auto"/>
            </w:tcBorders>
            <w:shd w:val="clear" w:color="auto" w:fill="ACB9CA" w:themeFill="text2" w:themeFillTint="66"/>
            <w:vAlign w:val="center"/>
          </w:tcPr>
          <w:p w14:paraId="2A9E482A" w14:textId="3A5CB205" w:rsidR="000A7AE3" w:rsidRPr="00465ABC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465ABC">
              <w:rPr>
                <w:b/>
                <w:bCs/>
                <w:sz w:val="24"/>
                <w:szCs w:val="24"/>
              </w:rPr>
              <w:t>Any problems noted</w:t>
            </w:r>
            <w:r w:rsidR="00EC480C">
              <w:rPr>
                <w:b/>
                <w:bCs/>
                <w:sz w:val="24"/>
                <w:szCs w:val="24"/>
              </w:rPr>
              <w:t xml:space="preserve"> </w:t>
            </w:r>
            <w:r w:rsidRPr="00465ABC">
              <w:rPr>
                <w:b/>
                <w:bCs/>
                <w:sz w:val="24"/>
                <w:szCs w:val="24"/>
              </w:rPr>
              <w:t>/</w:t>
            </w:r>
            <w:r w:rsidR="00EC480C">
              <w:rPr>
                <w:b/>
                <w:bCs/>
                <w:sz w:val="24"/>
                <w:szCs w:val="24"/>
              </w:rPr>
              <w:t xml:space="preserve"> C</w:t>
            </w:r>
            <w:r w:rsidRPr="00465ABC">
              <w:rPr>
                <w:b/>
                <w:bCs/>
                <w:sz w:val="24"/>
                <w:szCs w:val="24"/>
              </w:rPr>
              <w:t>omments</w:t>
            </w:r>
          </w:p>
        </w:tc>
      </w:tr>
      <w:tr w:rsidR="000A7AE3" w:rsidRPr="001C7EC6" w14:paraId="3E5DF91E" w14:textId="77777777" w:rsidTr="00EA5DB3">
        <w:trPr>
          <w:trHeight w:val="432"/>
        </w:trPr>
        <w:tc>
          <w:tcPr>
            <w:tcW w:w="1249" w:type="pct"/>
            <w:tcBorders>
              <w:top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500E9F7B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Breast fed</w:t>
            </w:r>
          </w:p>
        </w:tc>
        <w:tc>
          <w:tcPr>
            <w:tcW w:w="1684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5C090CDF" w14:textId="48ABC525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800493011"/>
                <w:placeholder>
                  <w:docPart w:val="CBE0A597AD41497AA95B8A62780F9E5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23FA306" w14:textId="023D1796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676625152"/>
                <w:placeholder>
                  <w:docPart w:val="40E1465BF9E04FBD870152EA9F880326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6E258B1C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ACB9CA" w:themeFill="text2" w:themeFillTint="66"/>
            <w:vAlign w:val="center"/>
          </w:tcPr>
          <w:p w14:paraId="362AC8DE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Bottle fed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268C5BE" w14:textId="16EE5E7E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719895004"/>
                <w:placeholder>
                  <w:docPart w:val="9341D61A78E445E786B7AF3E3035D53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2876BC61" w14:textId="53B980ED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408837981"/>
                <w:placeholder>
                  <w:docPart w:val="1D366E1B94A1459797CFB73AB81B92CD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72024CB0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3156A204" w14:textId="50F7137F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Finger feed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3923C35" w14:textId="76C01AE4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000704902"/>
                <w:placeholder>
                  <w:docPart w:val="DE59B59FD3484D9491E552BF4928CD6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7C1CA567" w14:textId="11E0084E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408272622"/>
                <w:placeholder>
                  <w:docPart w:val="54D5392F59E94E4A81F3D976344EDE3C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02F81B73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ACB9CA" w:themeFill="text2" w:themeFillTint="66"/>
            <w:vAlign w:val="center"/>
          </w:tcPr>
          <w:p w14:paraId="5D44E7E8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Cereals/baby foods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781A5BE" w14:textId="2AB964CF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799798507"/>
                <w:placeholder>
                  <w:docPart w:val="994312EBC4D24B1D84F82386D24AE68C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03C04A89" w14:textId="22E3D179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059091716"/>
                <w:placeholder>
                  <w:docPart w:val="0E9566476FBC4352968ED0F87370274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7466A195" w14:textId="77777777" w:rsidTr="00EA5DB3">
        <w:trPr>
          <w:trHeight w:val="432"/>
        </w:trPr>
        <w:tc>
          <w:tcPr>
            <w:tcW w:w="1249" w:type="pct"/>
            <w:tcBorders>
              <w:top w:val="single" w:sz="8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0341CEAB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Table foods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EA218F8" w14:textId="792F6155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787654463"/>
                <w:placeholder>
                  <w:docPart w:val="85345A67C97C431181593E4590190740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7BA497F6" w14:textId="057975D6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305897754"/>
                <w:placeholder>
                  <w:docPart w:val="CDFD5AC95B8D4BABA0CC103C25B093D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273951A6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ACB9CA" w:themeFill="text2" w:themeFillTint="66"/>
            <w:vAlign w:val="center"/>
          </w:tcPr>
          <w:p w14:paraId="2051CA71" w14:textId="5C1D4EDE" w:rsidR="000A7AE3" w:rsidRPr="00CB0EFD" w:rsidRDefault="00CB0EFD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S</w:t>
            </w:r>
            <w:r w:rsidR="000A7AE3" w:rsidRPr="00CB0EFD">
              <w:rPr>
                <w:b/>
                <w:bCs/>
                <w:sz w:val="24"/>
                <w:szCs w:val="24"/>
              </w:rPr>
              <w:t>poon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CD00785" w14:textId="55842C46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870730141"/>
                <w:placeholder>
                  <w:docPart w:val="35F5B6A44DED4063A0BD45C48DCDC42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53BD7B8A" w14:textId="7DE4701D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405112446"/>
                <w:placeholder>
                  <w:docPart w:val="6B25AF11A1474144958F33FF2246D8AD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1673DE59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5CFE1216" w14:textId="7B42ED33" w:rsidR="000A7AE3" w:rsidRPr="00CB0EFD" w:rsidRDefault="00CB0EFD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F</w:t>
            </w:r>
            <w:r w:rsidR="000A7AE3" w:rsidRPr="00CB0EFD">
              <w:rPr>
                <w:b/>
                <w:bCs/>
                <w:sz w:val="24"/>
                <w:szCs w:val="24"/>
              </w:rPr>
              <w:t>ork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A08CC75" w14:textId="4B64E2CD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684124817"/>
                <w:placeholder>
                  <w:docPart w:val="B7F7D9C3E38B41F78E2A8FC851B0CB9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5E985EA6" w14:textId="05345EFD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426266877"/>
                <w:placeholder>
                  <w:docPart w:val="568F46A457B844ACB5A10EC63943585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042BDEEC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ACB9CA" w:themeFill="text2" w:themeFillTint="66"/>
            <w:vAlign w:val="center"/>
          </w:tcPr>
          <w:p w14:paraId="7625C037" w14:textId="042C9034" w:rsidR="000A7AE3" w:rsidRPr="00CB0EFD" w:rsidRDefault="00CB0EFD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K</w:t>
            </w:r>
            <w:r w:rsidR="000A7AE3" w:rsidRPr="00CB0EFD">
              <w:rPr>
                <w:b/>
                <w:bCs/>
                <w:sz w:val="24"/>
                <w:szCs w:val="24"/>
              </w:rPr>
              <w:t>nife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14BED8D" w14:textId="2BB4C242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754132202"/>
                <w:placeholder>
                  <w:docPart w:val="2A487A3496DE4176BC7779F79AF3495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78E4FF87" w14:textId="2CFF5175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916891418"/>
                <w:placeholder>
                  <w:docPart w:val="E2260EEDAE254DF29616896EEEA12C4C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3997AB87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2213C766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Straw drinking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BD5485A" w14:textId="022DA45F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760521399"/>
                <w:placeholder>
                  <w:docPart w:val="55DCA171C99B4962BB12CBCEE9BD593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70459CA7" w14:textId="16DED88E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233006591"/>
                <w:placeholder>
                  <w:docPart w:val="6157C1CAF20040A6A61BD7FF758B9D00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5B3EEDCC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ACB9CA" w:themeFill="text2" w:themeFillTint="66"/>
            <w:vAlign w:val="center"/>
          </w:tcPr>
          <w:p w14:paraId="0A9C3370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Sippy cup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56DF78D" w14:textId="50182385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785544653"/>
                <w:placeholder>
                  <w:docPart w:val="6E1304D88C2340B9A84F08C12ABF4BE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06BEA7FB" w14:textId="4CE9698C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486387662"/>
                <w:placeholder>
                  <w:docPart w:val="D1AC321ACF9A4B70A11DE94D6FD3F63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4D651F68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18358BFF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Open cup drinking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94863CB" w14:textId="7A3F7EC3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768920024"/>
                <w:placeholder>
                  <w:docPart w:val="22C65DD8B5F64A0BBA46FE6B4247F8A1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49293864" w14:textId="20B3B6FE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2059159292"/>
                <w:placeholder>
                  <w:docPart w:val="DFE8B3BE2FDF459DBB183C7DACF9860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4E9C911C" w14:textId="77777777" w:rsidTr="00EC480C">
        <w:tc>
          <w:tcPr>
            <w:tcW w:w="1249" w:type="pct"/>
            <w:tcBorders>
              <w:right w:val="single" w:sz="12" w:space="0" w:color="auto"/>
            </w:tcBorders>
            <w:shd w:val="clear" w:color="auto" w:fill="ACB9CA" w:themeFill="text2" w:themeFillTint="66"/>
            <w:vAlign w:val="center"/>
          </w:tcPr>
          <w:p w14:paraId="3B72B2C5" w14:textId="77777777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 xml:space="preserve">Feeding tube </w:t>
            </w:r>
            <w:r w:rsidRPr="00CB0EFD">
              <w:rPr>
                <w:b/>
                <w:bCs/>
              </w:rPr>
              <w:t>(G-tube, NG tube, NJ tube)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A410F2D" w14:textId="182F8785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22813895"/>
                <w:placeholder>
                  <w:docPart w:val="0AB3EFAF29274BEDB105A6FBD4EA372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6CF0027E" w14:textId="092CA50C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21277966"/>
                <w:placeholder>
                  <w:docPart w:val="2493CF0852484BF489CEC7F9D880CDB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02AFDFC8" w14:textId="77777777" w:rsidTr="00EA5DB3">
        <w:trPr>
          <w:trHeight w:val="432"/>
        </w:trPr>
        <w:tc>
          <w:tcPr>
            <w:tcW w:w="1249" w:type="pct"/>
            <w:tcBorders>
              <w:right w:val="single" w:sz="12" w:space="0" w:color="auto"/>
            </w:tcBorders>
            <w:shd w:val="clear" w:color="auto" w:fill="D5DCE4" w:themeFill="text2" w:themeFillTint="33"/>
            <w:vAlign w:val="center"/>
          </w:tcPr>
          <w:p w14:paraId="6777CA64" w14:textId="326E0625" w:rsidR="000A7AE3" w:rsidRPr="00CB0EFD" w:rsidRDefault="000A7AE3" w:rsidP="000269AD">
            <w:pPr>
              <w:jc w:val="center"/>
              <w:rPr>
                <w:b/>
                <w:bCs/>
                <w:sz w:val="24"/>
                <w:szCs w:val="24"/>
              </w:rPr>
            </w:pPr>
            <w:r w:rsidRPr="00CB0EFD">
              <w:rPr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1684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99C5BC1" w14:textId="772C9195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459066976"/>
                <w:placeholder>
                  <w:docPart w:val="82983A837D5D4F0084327943C0609DE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067" w:type="pct"/>
            <w:shd w:val="clear" w:color="auto" w:fill="auto"/>
            <w:vAlign w:val="center"/>
          </w:tcPr>
          <w:p w14:paraId="7E78FDDC" w14:textId="74A40466" w:rsidR="000A7AE3" w:rsidRPr="001C7EC6" w:rsidRDefault="004F41C8" w:rsidP="00EC480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416248044"/>
                <w:placeholder>
                  <w:docPart w:val="ADA5D54C06B34C62B94ABC4BDF8CC52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C480C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30289CB3" w14:textId="77777777" w:rsidR="000A7AE3" w:rsidRDefault="000A7AE3" w:rsidP="000A7AE3">
      <w:pPr>
        <w:rPr>
          <w:sz w:val="24"/>
          <w:szCs w:val="24"/>
        </w:rPr>
      </w:pPr>
    </w:p>
    <w:p w14:paraId="5523FF1E" w14:textId="77777777" w:rsidR="000A7AE3" w:rsidRDefault="000A7AE3" w:rsidP="000A7AE3">
      <w:pPr>
        <w:rPr>
          <w:sz w:val="24"/>
          <w:szCs w:val="24"/>
        </w:rPr>
      </w:pPr>
    </w:p>
    <w:p w14:paraId="60FEF2BF" w14:textId="2C8C75EF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>Please list various foods, flavors, textures that are favorites/easy or dislikes/difficult.</w:t>
      </w:r>
    </w:p>
    <w:p w14:paraId="23951137" w14:textId="77777777" w:rsidR="00EA5DB3" w:rsidRPr="00EA5DB3" w:rsidRDefault="00EA5DB3" w:rsidP="000A7AE3">
      <w:pPr>
        <w:rPr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25"/>
        <w:gridCol w:w="4625"/>
      </w:tblGrid>
      <w:tr w:rsidR="000A7AE3" w:rsidRPr="001C7EC6" w14:paraId="3CD535F6" w14:textId="77777777" w:rsidTr="00CB0EFD">
        <w:trPr>
          <w:trHeight w:val="377"/>
        </w:trPr>
        <w:tc>
          <w:tcPr>
            <w:tcW w:w="2527" w:type="pct"/>
            <w:shd w:val="clear" w:color="auto" w:fill="ACB9CA" w:themeFill="text2" w:themeFillTint="66"/>
            <w:vAlign w:val="center"/>
          </w:tcPr>
          <w:p w14:paraId="2FB362DA" w14:textId="77777777" w:rsidR="000A7AE3" w:rsidRPr="00465ABC" w:rsidRDefault="000A7AE3" w:rsidP="00465ABC">
            <w:pPr>
              <w:jc w:val="center"/>
              <w:rPr>
                <w:b/>
                <w:bCs/>
                <w:sz w:val="24"/>
                <w:szCs w:val="24"/>
              </w:rPr>
            </w:pPr>
            <w:r w:rsidRPr="00465ABC">
              <w:rPr>
                <w:b/>
                <w:bCs/>
                <w:sz w:val="24"/>
                <w:szCs w:val="24"/>
              </w:rPr>
              <w:t>Favorites/Easy</w:t>
            </w:r>
          </w:p>
        </w:tc>
        <w:tc>
          <w:tcPr>
            <w:tcW w:w="2473" w:type="pct"/>
            <w:shd w:val="clear" w:color="auto" w:fill="ACB9CA" w:themeFill="text2" w:themeFillTint="66"/>
            <w:vAlign w:val="center"/>
          </w:tcPr>
          <w:p w14:paraId="0FE41A64" w14:textId="77777777" w:rsidR="000A7AE3" w:rsidRPr="00465ABC" w:rsidRDefault="000A7AE3" w:rsidP="00465ABC">
            <w:pPr>
              <w:jc w:val="center"/>
              <w:rPr>
                <w:b/>
                <w:bCs/>
                <w:sz w:val="24"/>
                <w:szCs w:val="24"/>
              </w:rPr>
            </w:pPr>
            <w:r w:rsidRPr="00465ABC">
              <w:rPr>
                <w:b/>
                <w:bCs/>
                <w:sz w:val="24"/>
                <w:szCs w:val="24"/>
              </w:rPr>
              <w:t>Dislikes/Refuses/Difficult</w:t>
            </w:r>
          </w:p>
        </w:tc>
      </w:tr>
      <w:tr w:rsidR="000A7AE3" w:rsidRPr="001C7EC6" w14:paraId="04BA1B2C" w14:textId="77777777" w:rsidTr="00CB0EFD">
        <w:trPr>
          <w:trHeight w:val="3518"/>
        </w:trPr>
        <w:tc>
          <w:tcPr>
            <w:tcW w:w="2527" w:type="pct"/>
            <w:shd w:val="clear" w:color="auto" w:fill="auto"/>
          </w:tcPr>
          <w:p w14:paraId="5A83EAB8" w14:textId="7B174E57" w:rsidR="000A7AE3" w:rsidRPr="001C7EC6" w:rsidRDefault="004F41C8" w:rsidP="00EA5DB3">
            <w:pPr>
              <w:spacing w:line="276" w:lineRule="auto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367636956"/>
                <w:placeholder>
                  <w:docPart w:val="AADDF9D1EDEC4EC88F3AF04204409E7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A5DB3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2473" w:type="pct"/>
            <w:shd w:val="clear" w:color="auto" w:fill="auto"/>
          </w:tcPr>
          <w:p w14:paraId="11D07235" w14:textId="6465403B" w:rsidR="000A7AE3" w:rsidRPr="001C7EC6" w:rsidRDefault="004F41C8" w:rsidP="00EA5DB3">
            <w:pPr>
              <w:spacing w:line="276" w:lineRule="auto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773667942"/>
                <w:placeholder>
                  <w:docPart w:val="E440904E99DC4767964911E5805091A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EA5DB3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72B11822" w14:textId="77777777" w:rsidR="000A7AE3" w:rsidRDefault="000A7AE3" w:rsidP="000A7AE3">
      <w:pPr>
        <w:rPr>
          <w:sz w:val="24"/>
          <w:szCs w:val="24"/>
        </w:rPr>
      </w:pPr>
    </w:p>
    <w:p w14:paraId="0EF7D68D" w14:textId="23A65B43" w:rsidR="000A7AE3" w:rsidRDefault="000A7AE3" w:rsidP="000A7AE3">
      <w:pPr>
        <w:rPr>
          <w:sz w:val="24"/>
          <w:szCs w:val="24"/>
        </w:rPr>
      </w:pPr>
    </w:p>
    <w:p w14:paraId="4007D4D5" w14:textId="077CD1C3" w:rsidR="00EA5DB3" w:rsidRDefault="00EA5DB3" w:rsidP="000A7AE3">
      <w:pPr>
        <w:rPr>
          <w:sz w:val="24"/>
          <w:szCs w:val="24"/>
        </w:rPr>
      </w:pPr>
    </w:p>
    <w:p w14:paraId="5A87EC45" w14:textId="77777777" w:rsidR="00EA5DB3" w:rsidRDefault="00EA5DB3" w:rsidP="000A7AE3">
      <w:pPr>
        <w:rPr>
          <w:sz w:val="24"/>
          <w:szCs w:val="24"/>
        </w:rPr>
      </w:pPr>
    </w:p>
    <w:p w14:paraId="54EE9EFC" w14:textId="2B800961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lastRenderedPageBreak/>
        <w:t>Does your child display any of the following? Please check all that apply and indicate when the problem started.</w:t>
      </w:r>
    </w:p>
    <w:p w14:paraId="45FDEC44" w14:textId="395DC5A5" w:rsidR="00465ABC" w:rsidRPr="00EA5DB3" w:rsidRDefault="00465ABC" w:rsidP="000A7AE3">
      <w:pPr>
        <w:rPr>
          <w:sz w:val="16"/>
          <w:szCs w:val="16"/>
        </w:rPr>
      </w:pPr>
    </w:p>
    <w:p w14:paraId="5D7415B8" w14:textId="0A38410D" w:rsidR="00465ABC" w:rsidRDefault="004F41C8" w:rsidP="00996B0F">
      <w:pPr>
        <w:tabs>
          <w:tab w:val="left" w:pos="5580"/>
          <w:tab w:val="left" w:pos="73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957613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 Food refusal (of all or most foods)</w:t>
      </w:r>
      <w:r w:rsidR="00465ABC">
        <w:rPr>
          <w:rFonts w:eastAsia="MS Gothic"/>
          <w:sz w:val="24"/>
          <w:szCs w:val="24"/>
        </w:rPr>
        <w:tab/>
        <w:t xml:space="preserve">Age? </w:t>
      </w:r>
      <w:r w:rsidR="00FE2BA2">
        <w:rPr>
          <w:rFonts w:eastAsia="MS Gothic"/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849686087"/>
          <w:placeholder>
            <w:docPart w:val="EB5FB4E86CFA433DA13D3F30280605A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>
            <w:rPr>
              <w:rStyle w:val="PlaceholderText"/>
              <w:rFonts w:eastAsiaTheme="minorHAnsi"/>
            </w:rPr>
            <w:t>Age</w:t>
          </w:r>
        </w:sdtContent>
      </w:sdt>
      <w:r w:rsidR="00465ABC">
        <w:rPr>
          <w:rFonts w:eastAsia="MS Gothic"/>
          <w:sz w:val="24"/>
          <w:szCs w:val="24"/>
          <w:u w:val="single"/>
        </w:rPr>
        <w:tab/>
      </w:r>
    </w:p>
    <w:p w14:paraId="03000708" w14:textId="22BF64C8" w:rsidR="00465ABC" w:rsidRDefault="004F41C8" w:rsidP="00996B0F">
      <w:pPr>
        <w:tabs>
          <w:tab w:val="left" w:pos="5580"/>
          <w:tab w:val="left" w:pos="73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-640811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 Food selectivity by texture</w:t>
      </w:r>
      <w:r w:rsidR="00465ABC">
        <w:rPr>
          <w:rFonts w:eastAsia="MS Gothic"/>
          <w:sz w:val="24"/>
          <w:szCs w:val="24"/>
        </w:rPr>
        <w:tab/>
        <w:t xml:space="preserve">Age? </w:t>
      </w:r>
      <w:r w:rsidR="00FE2BA2">
        <w:rPr>
          <w:rFonts w:eastAsia="MS Gothic"/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406115854"/>
          <w:placeholder>
            <w:docPart w:val="F1C518A273F14086B06E09AB6C63EEC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>
            <w:rPr>
              <w:rStyle w:val="PlaceholderText"/>
              <w:rFonts w:eastAsiaTheme="minorHAnsi"/>
            </w:rPr>
            <w:t>Age</w:t>
          </w:r>
        </w:sdtContent>
      </w:sdt>
      <w:r w:rsidR="00465ABC">
        <w:rPr>
          <w:rFonts w:eastAsia="MS Gothic"/>
          <w:sz w:val="24"/>
          <w:szCs w:val="24"/>
          <w:u w:val="single"/>
        </w:rPr>
        <w:tab/>
      </w:r>
    </w:p>
    <w:p w14:paraId="5FCA32DF" w14:textId="224EA8C2" w:rsidR="00465ABC" w:rsidRDefault="004F41C8" w:rsidP="00996B0F">
      <w:pPr>
        <w:tabs>
          <w:tab w:val="left" w:pos="5580"/>
          <w:tab w:val="left" w:pos="73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392397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 Food selectivity by type (limited variety)</w:t>
      </w:r>
      <w:r w:rsidR="00465ABC">
        <w:rPr>
          <w:rFonts w:eastAsia="MS Gothic"/>
          <w:sz w:val="24"/>
          <w:szCs w:val="24"/>
        </w:rPr>
        <w:tab/>
        <w:t xml:space="preserve">Age? </w:t>
      </w:r>
      <w:r w:rsidR="00FE2BA2">
        <w:rPr>
          <w:rFonts w:eastAsia="MS Gothic"/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344293913"/>
          <w:placeholder>
            <w:docPart w:val="2E6892DA3D6F4EC5AA814039549C0B8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>
            <w:rPr>
              <w:rStyle w:val="PlaceholderText"/>
              <w:rFonts w:eastAsiaTheme="minorHAnsi"/>
            </w:rPr>
            <w:t>Age</w:t>
          </w:r>
        </w:sdtContent>
      </w:sdt>
      <w:r w:rsidR="00465ABC">
        <w:rPr>
          <w:rFonts w:eastAsia="MS Gothic"/>
          <w:sz w:val="24"/>
          <w:szCs w:val="24"/>
          <w:u w:val="single"/>
        </w:rPr>
        <w:tab/>
      </w:r>
    </w:p>
    <w:p w14:paraId="09211EBF" w14:textId="178CE7AB" w:rsidR="00465ABC" w:rsidRDefault="004F41C8" w:rsidP="00996B0F">
      <w:pPr>
        <w:tabs>
          <w:tab w:val="left" w:pos="5580"/>
          <w:tab w:val="left" w:pos="73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2128345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ABC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65ABC">
        <w:rPr>
          <w:rFonts w:eastAsia="MS Gothic"/>
          <w:sz w:val="24"/>
          <w:szCs w:val="24"/>
        </w:rPr>
        <w:t xml:space="preserve">  Abnormal preferences (temperature sensitive,</w:t>
      </w:r>
      <w:r w:rsidR="00465ABC">
        <w:rPr>
          <w:rFonts w:eastAsia="MS Gothic"/>
          <w:sz w:val="24"/>
          <w:szCs w:val="24"/>
        </w:rPr>
        <w:tab/>
        <w:t xml:space="preserve">Age? </w:t>
      </w:r>
      <w:r w:rsidR="00FE2BA2">
        <w:rPr>
          <w:rFonts w:eastAsia="MS Gothic"/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-1013685051"/>
          <w:placeholder>
            <w:docPart w:val="48D542D9601B4A7BB8C7D8D7CA66F7E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>
            <w:rPr>
              <w:rStyle w:val="PlaceholderText"/>
              <w:rFonts w:eastAsiaTheme="minorHAnsi"/>
            </w:rPr>
            <w:t>Age</w:t>
          </w:r>
        </w:sdtContent>
      </w:sdt>
      <w:r w:rsidR="00465ABC">
        <w:rPr>
          <w:rFonts w:eastAsia="MS Gothic"/>
          <w:sz w:val="24"/>
          <w:szCs w:val="24"/>
          <w:u w:val="single"/>
        </w:rPr>
        <w:tab/>
      </w:r>
    </w:p>
    <w:p w14:paraId="193B1C1A" w14:textId="676653C7" w:rsidR="00465ABC" w:rsidRPr="00840A4E" w:rsidRDefault="00840A4E" w:rsidP="00996B0F">
      <w:pPr>
        <w:tabs>
          <w:tab w:val="left" w:pos="5580"/>
          <w:tab w:val="left" w:pos="7380"/>
        </w:tabs>
        <w:spacing w:line="360" w:lineRule="auto"/>
        <w:ind w:left="270"/>
        <w:rPr>
          <w:rFonts w:eastAsia="MS Gothic"/>
          <w:sz w:val="24"/>
          <w:szCs w:val="24"/>
        </w:rPr>
      </w:pPr>
      <w:r>
        <w:rPr>
          <w:rFonts w:eastAsia="MS Gothic"/>
          <w:sz w:val="24"/>
          <w:szCs w:val="24"/>
        </w:rPr>
        <w:t xml:space="preserve">      color specific, etc.)</w:t>
      </w:r>
    </w:p>
    <w:p w14:paraId="286CA38E" w14:textId="09E13C7F" w:rsidR="00840A4E" w:rsidRDefault="004F41C8" w:rsidP="00996B0F">
      <w:pPr>
        <w:tabs>
          <w:tab w:val="left" w:pos="5580"/>
          <w:tab w:val="left" w:pos="73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-150296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Difficulty swallowing (Dysphagia)</w:t>
      </w:r>
      <w:r w:rsidR="00840A4E">
        <w:rPr>
          <w:rFonts w:eastAsia="MS Gothic"/>
          <w:sz w:val="24"/>
          <w:szCs w:val="24"/>
        </w:rPr>
        <w:tab/>
        <w:t xml:space="preserve">Age? </w:t>
      </w:r>
      <w:r w:rsidR="00FE2BA2">
        <w:rPr>
          <w:rFonts w:eastAsia="MS Gothic"/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-1929725366"/>
          <w:placeholder>
            <w:docPart w:val="73776BB248994C148DAE3AF3BB230CD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>
            <w:rPr>
              <w:rStyle w:val="PlaceholderText"/>
              <w:rFonts w:eastAsiaTheme="minorHAnsi"/>
            </w:rPr>
            <w:t>Age</w:t>
          </w:r>
        </w:sdtContent>
      </w:sdt>
      <w:r w:rsidR="00840A4E">
        <w:rPr>
          <w:rFonts w:eastAsia="MS Gothic"/>
          <w:sz w:val="24"/>
          <w:szCs w:val="24"/>
          <w:u w:val="single"/>
        </w:rPr>
        <w:tab/>
      </w:r>
    </w:p>
    <w:p w14:paraId="782B6B1D" w14:textId="6CCEE34A" w:rsidR="000A7AE3" w:rsidRPr="00EA5DB3" w:rsidRDefault="004F41C8" w:rsidP="00996B0F">
      <w:pPr>
        <w:tabs>
          <w:tab w:val="left" w:pos="4860"/>
          <w:tab w:val="left" w:pos="5580"/>
          <w:tab w:val="left" w:pos="73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1386152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Other: </w:t>
      </w:r>
      <w:r w:rsidR="00FE2BA2">
        <w:rPr>
          <w:rFonts w:eastAsia="MS Gothic"/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320777213"/>
          <w:placeholder>
            <w:docPart w:val="65B539BEB9934B4C91AED2FAF337D139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rFonts w:eastAsia="MS Gothic"/>
          <w:sz w:val="24"/>
          <w:szCs w:val="24"/>
          <w:u w:val="single"/>
        </w:rPr>
        <w:tab/>
      </w:r>
      <w:r w:rsidR="00840A4E">
        <w:rPr>
          <w:rFonts w:eastAsia="MS Gothic"/>
          <w:sz w:val="24"/>
          <w:szCs w:val="24"/>
        </w:rPr>
        <w:tab/>
        <w:t xml:space="preserve">Age? </w:t>
      </w:r>
      <w:r w:rsidR="00FE2BA2">
        <w:rPr>
          <w:rFonts w:eastAsia="MS Gothic"/>
          <w:sz w:val="24"/>
          <w:szCs w:val="24"/>
          <w:u w:val="single"/>
        </w:rPr>
        <w:t xml:space="preserve">    </w:t>
      </w:r>
      <w:sdt>
        <w:sdtPr>
          <w:rPr>
            <w:rStyle w:val="Style4"/>
          </w:rPr>
          <w:id w:val="1544480743"/>
          <w:placeholder>
            <w:docPart w:val="FE772AE41505432FB607716B6B1D7A59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>
            <w:rPr>
              <w:rStyle w:val="PlaceholderText"/>
              <w:rFonts w:eastAsiaTheme="minorHAnsi"/>
            </w:rPr>
            <w:t>Age</w:t>
          </w:r>
        </w:sdtContent>
      </w:sdt>
      <w:r w:rsidR="00840A4E">
        <w:rPr>
          <w:rFonts w:eastAsia="MS Gothic"/>
          <w:sz w:val="24"/>
          <w:szCs w:val="24"/>
          <w:u w:val="single"/>
        </w:rPr>
        <w:tab/>
      </w:r>
    </w:p>
    <w:p w14:paraId="34B929E0" w14:textId="77777777" w:rsidR="000A7AE3" w:rsidRDefault="000A7AE3" w:rsidP="000A7AE3">
      <w:pPr>
        <w:rPr>
          <w:sz w:val="24"/>
          <w:szCs w:val="24"/>
        </w:rPr>
      </w:pPr>
    </w:p>
    <w:p w14:paraId="3E885768" w14:textId="0A581D8F" w:rsidR="000A7AE3" w:rsidRDefault="000A7AE3" w:rsidP="000A7AE3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here does your child usually feed? Check all that apply.</w:t>
      </w:r>
    </w:p>
    <w:p w14:paraId="7172AF72" w14:textId="38E1A891" w:rsidR="00840A4E" w:rsidRPr="00EA5DB3" w:rsidRDefault="00840A4E" w:rsidP="000A7AE3">
      <w:pPr>
        <w:spacing w:line="276" w:lineRule="auto"/>
        <w:rPr>
          <w:sz w:val="14"/>
          <w:szCs w:val="14"/>
        </w:rPr>
      </w:pPr>
    </w:p>
    <w:p w14:paraId="6D7AC391" w14:textId="2DFE2D15" w:rsidR="00840A4E" w:rsidRDefault="004F41C8" w:rsidP="00996B0F">
      <w:pPr>
        <w:tabs>
          <w:tab w:val="left" w:pos="2160"/>
          <w:tab w:val="left" w:pos="4410"/>
          <w:tab w:val="left" w:pos="69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936408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5DB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 w:rsidRPr="002152C6">
        <w:rPr>
          <w:rFonts w:eastAsia="MS Gothic"/>
          <w:sz w:val="24"/>
          <w:szCs w:val="24"/>
        </w:rPr>
        <w:t xml:space="preserve"> </w:t>
      </w:r>
      <w:r w:rsidR="00840A4E">
        <w:rPr>
          <w:rFonts w:eastAsia="MS Gothic"/>
          <w:sz w:val="24"/>
          <w:szCs w:val="24"/>
        </w:rPr>
        <w:t xml:space="preserve"> Lap</w:t>
      </w:r>
      <w:r w:rsidR="00840A4E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651598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Infant Seat</w:t>
      </w:r>
      <w:r w:rsidR="00840A4E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594247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Table / Chair</w:t>
      </w:r>
      <w:r w:rsidR="00840A4E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899027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Floor</w:t>
      </w:r>
    </w:p>
    <w:p w14:paraId="440C904D" w14:textId="1D07249A" w:rsidR="00840A4E" w:rsidRDefault="004F41C8" w:rsidP="00996B0F">
      <w:pPr>
        <w:tabs>
          <w:tab w:val="left" w:pos="2160"/>
          <w:tab w:val="left" w:pos="4410"/>
          <w:tab w:val="left" w:pos="69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828550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Highchair</w:t>
      </w:r>
      <w:r w:rsidR="00840A4E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334773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Couch</w:t>
      </w:r>
      <w:r w:rsidR="00840A4E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984071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Stand / Roam</w:t>
      </w:r>
    </w:p>
    <w:p w14:paraId="32B0BE84" w14:textId="7F637E7C" w:rsidR="00840A4E" w:rsidRPr="00840A4E" w:rsidRDefault="004F41C8" w:rsidP="00996B0F">
      <w:pPr>
        <w:tabs>
          <w:tab w:val="left" w:pos="2160"/>
          <w:tab w:val="left" w:pos="4230"/>
          <w:tab w:val="left" w:pos="4410"/>
          <w:tab w:val="left" w:pos="6930"/>
          <w:tab w:val="left" w:pos="8640"/>
        </w:tabs>
        <w:ind w:left="270" w:right="720"/>
        <w:rPr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-1899588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4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40A4E">
        <w:rPr>
          <w:rFonts w:eastAsia="MS Gothic"/>
          <w:sz w:val="24"/>
          <w:szCs w:val="24"/>
        </w:rPr>
        <w:t xml:space="preserve">  Other: </w:t>
      </w:r>
      <w:r w:rsidR="00FE2BA2">
        <w:rPr>
          <w:rFonts w:eastAsia="MS Gothic"/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906724637"/>
          <w:placeholder>
            <w:docPart w:val="1CC8578668D34A5DBFBB81635905E448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rFonts w:eastAsia="MS Gothic"/>
          <w:sz w:val="24"/>
          <w:szCs w:val="24"/>
          <w:u w:val="single"/>
        </w:rPr>
        <w:tab/>
      </w:r>
      <w:r w:rsidR="00840A4E">
        <w:rPr>
          <w:rFonts w:eastAsia="MS Gothic"/>
          <w:sz w:val="24"/>
          <w:szCs w:val="24"/>
          <w:u w:val="single"/>
        </w:rPr>
        <w:tab/>
      </w:r>
    </w:p>
    <w:p w14:paraId="2D44AFFC" w14:textId="77777777" w:rsidR="00840A4E" w:rsidRPr="00EA5DB3" w:rsidRDefault="00840A4E" w:rsidP="00EA5DB3">
      <w:pPr>
        <w:rPr>
          <w:sz w:val="24"/>
          <w:szCs w:val="24"/>
        </w:rPr>
      </w:pPr>
    </w:p>
    <w:p w14:paraId="275B1D72" w14:textId="71645C91" w:rsidR="000A7AE3" w:rsidRDefault="000A7AE3" w:rsidP="000A7AE3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re your child’s feet supported while they are eating? (Touching the ground, supported by footrest</w:t>
      </w:r>
      <w:r w:rsidR="00840A4E">
        <w:rPr>
          <w:sz w:val="24"/>
          <w:szCs w:val="24"/>
        </w:rPr>
        <w:t>, etc.</w:t>
      </w:r>
      <w:r>
        <w:rPr>
          <w:sz w:val="24"/>
          <w:szCs w:val="24"/>
        </w:rPr>
        <w:t>)</w:t>
      </w:r>
    </w:p>
    <w:p w14:paraId="32401904" w14:textId="77777777" w:rsidR="00EA5DB3" w:rsidRPr="00EA5DB3" w:rsidRDefault="00EA5DB3" w:rsidP="000A7AE3">
      <w:pPr>
        <w:spacing w:line="276" w:lineRule="auto"/>
        <w:rPr>
          <w:sz w:val="4"/>
          <w:szCs w:val="4"/>
        </w:rPr>
      </w:pPr>
    </w:p>
    <w:p w14:paraId="47486CF0" w14:textId="37EA3AA5" w:rsidR="00840A4E" w:rsidRDefault="00FE2BA2" w:rsidP="00EA5DB3">
      <w:pPr>
        <w:tabs>
          <w:tab w:val="left" w:pos="9180"/>
        </w:tabs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962995137"/>
          <w:placeholder>
            <w:docPart w:val="0B168DA5DFC64FE1B62B8CFA2D99D27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  <w:r w:rsidR="00840A4E">
        <w:rPr>
          <w:sz w:val="24"/>
          <w:szCs w:val="24"/>
        </w:rPr>
        <w:tab/>
      </w:r>
    </w:p>
    <w:p w14:paraId="31F3635A" w14:textId="77777777" w:rsidR="000A7AE3" w:rsidRPr="00EA5DB3" w:rsidRDefault="000A7AE3" w:rsidP="000A7AE3">
      <w:pPr>
        <w:rPr>
          <w:sz w:val="18"/>
          <w:szCs w:val="18"/>
        </w:rPr>
      </w:pPr>
    </w:p>
    <w:p w14:paraId="613732B5" w14:textId="77777777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>How does your child let you know he/she is hungry?</w:t>
      </w:r>
    </w:p>
    <w:p w14:paraId="17559089" w14:textId="77777777" w:rsidR="00EA5DB3" w:rsidRPr="00EA5DB3" w:rsidRDefault="00EA5DB3" w:rsidP="00840A4E">
      <w:pPr>
        <w:tabs>
          <w:tab w:val="left" w:pos="9180"/>
        </w:tabs>
        <w:rPr>
          <w:sz w:val="6"/>
          <w:szCs w:val="6"/>
          <w:u w:val="single"/>
        </w:rPr>
      </w:pPr>
    </w:p>
    <w:p w14:paraId="1DA140BE" w14:textId="01A7A445" w:rsidR="000A7AE3" w:rsidRDefault="00FE2BA2" w:rsidP="00840A4E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670136149"/>
          <w:placeholder>
            <w:docPart w:val="605E9533495A4B7094719A31AE36BBA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28079EB0" w14:textId="77777777" w:rsidR="000A7AE3" w:rsidRPr="00EA5DB3" w:rsidRDefault="000A7AE3" w:rsidP="000A7AE3">
      <w:pPr>
        <w:rPr>
          <w:sz w:val="18"/>
          <w:szCs w:val="18"/>
        </w:rPr>
      </w:pPr>
    </w:p>
    <w:p w14:paraId="475F8C72" w14:textId="4896845A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>How long do meals typically last?</w:t>
      </w:r>
    </w:p>
    <w:p w14:paraId="516058F5" w14:textId="77777777" w:rsidR="00EA5DB3" w:rsidRPr="00EA5DB3" w:rsidRDefault="00EA5DB3" w:rsidP="000A7AE3">
      <w:pPr>
        <w:rPr>
          <w:sz w:val="6"/>
          <w:szCs w:val="6"/>
        </w:rPr>
      </w:pPr>
    </w:p>
    <w:p w14:paraId="104A065F" w14:textId="07087AB0" w:rsidR="00840A4E" w:rsidRPr="00840A4E" w:rsidRDefault="00FE2BA2" w:rsidP="00840A4E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623346088"/>
          <w:placeholder>
            <w:docPart w:val="18C56C44010E4F65B678AA6B2B45428A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21FAFE2D" w14:textId="77777777" w:rsidR="000A7AE3" w:rsidRPr="00EA5DB3" w:rsidRDefault="000A7AE3" w:rsidP="000A7AE3">
      <w:pPr>
        <w:rPr>
          <w:sz w:val="18"/>
          <w:szCs w:val="18"/>
        </w:rPr>
      </w:pPr>
    </w:p>
    <w:p w14:paraId="34F5C41D" w14:textId="78419281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>How much food is your child able to finish in a typical meal?</w:t>
      </w:r>
    </w:p>
    <w:p w14:paraId="069E6776" w14:textId="77777777" w:rsidR="00EA5DB3" w:rsidRPr="00EA5DB3" w:rsidRDefault="00EA5DB3" w:rsidP="000A7AE3">
      <w:pPr>
        <w:rPr>
          <w:sz w:val="6"/>
          <w:szCs w:val="6"/>
        </w:rPr>
      </w:pPr>
    </w:p>
    <w:p w14:paraId="5371561D" w14:textId="57B8D122" w:rsidR="000A7AE3" w:rsidRDefault="00FE2BA2" w:rsidP="00840A4E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2071539812"/>
          <w:placeholder>
            <w:docPart w:val="A357276A7DF5449496CD4D9EC8426144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5A630BF9" w14:textId="05F3D271" w:rsidR="000A7AE3" w:rsidRDefault="000A7AE3" w:rsidP="000A7AE3">
      <w:pPr>
        <w:rPr>
          <w:sz w:val="24"/>
          <w:szCs w:val="24"/>
        </w:rPr>
      </w:pPr>
    </w:p>
    <w:p w14:paraId="2C2A4C2F" w14:textId="77777777" w:rsidR="00EA5DB3" w:rsidRPr="000B01EF" w:rsidRDefault="00EA5DB3" w:rsidP="000A7AE3">
      <w:pPr>
        <w:rPr>
          <w:sz w:val="24"/>
          <w:szCs w:val="24"/>
        </w:rPr>
      </w:pPr>
    </w:p>
    <w:p w14:paraId="24CF3F7A" w14:textId="77777777" w:rsidR="000A7AE3" w:rsidRPr="00F04738" w:rsidRDefault="000A7AE3" w:rsidP="000A7AE3">
      <w:pPr>
        <w:pStyle w:val="Heading1"/>
        <w:spacing w:after="254"/>
        <w:ind w:left="2924" w:firstLine="676"/>
        <w:rPr>
          <w:b/>
          <w:sz w:val="24"/>
          <w:szCs w:val="24"/>
          <w:u w:val="single"/>
        </w:rPr>
      </w:pPr>
      <w:r w:rsidRPr="000B01EF">
        <w:rPr>
          <w:b/>
          <w:sz w:val="24"/>
          <w:szCs w:val="24"/>
          <w:u w:val="single"/>
        </w:rPr>
        <w:t>Feeding Status</w:t>
      </w:r>
    </w:p>
    <w:p w14:paraId="3DC2F400" w14:textId="6DB97080" w:rsidR="000A7AE3" w:rsidRDefault="000A7AE3" w:rsidP="000A7AE3">
      <w:pPr>
        <w:rPr>
          <w:sz w:val="24"/>
          <w:szCs w:val="24"/>
        </w:rPr>
      </w:pPr>
      <w:r w:rsidRPr="000B01EF">
        <w:rPr>
          <w:sz w:val="24"/>
          <w:szCs w:val="24"/>
        </w:rPr>
        <w:t>What are your major concerns regarding your child’s feeding?</w:t>
      </w:r>
    </w:p>
    <w:p w14:paraId="7E1DDF00" w14:textId="77777777" w:rsidR="00EA5DB3" w:rsidRPr="00EA5DB3" w:rsidRDefault="00EA5DB3" w:rsidP="000A7AE3">
      <w:pPr>
        <w:rPr>
          <w:sz w:val="6"/>
          <w:szCs w:val="6"/>
        </w:rPr>
      </w:pPr>
    </w:p>
    <w:p w14:paraId="7B17852E" w14:textId="691CCAFE" w:rsidR="000A7AE3" w:rsidRDefault="00FE2BA2" w:rsidP="00840A4E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830365365"/>
          <w:placeholder>
            <w:docPart w:val="1B9EEF3B69214247A60858E6904B399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208B9EF8" w14:textId="77777777" w:rsidR="000A7AE3" w:rsidRPr="00EA5DB3" w:rsidRDefault="000A7AE3" w:rsidP="000A7AE3">
      <w:pPr>
        <w:rPr>
          <w:sz w:val="18"/>
          <w:szCs w:val="18"/>
        </w:rPr>
      </w:pPr>
    </w:p>
    <w:p w14:paraId="275E5CAC" w14:textId="37E7A339" w:rsidR="000A7AE3" w:rsidRDefault="000A7AE3" w:rsidP="000A7AE3">
      <w:pPr>
        <w:ind w:left="24"/>
        <w:rPr>
          <w:sz w:val="24"/>
          <w:szCs w:val="24"/>
        </w:rPr>
      </w:pPr>
      <w:r w:rsidRPr="000B01EF">
        <w:rPr>
          <w:sz w:val="24"/>
          <w:szCs w:val="24"/>
        </w:rPr>
        <w:t>Describe your child's regular feeding schedule</w:t>
      </w:r>
      <w:r w:rsidR="00EA5DB3">
        <w:rPr>
          <w:sz w:val="24"/>
          <w:szCs w:val="24"/>
        </w:rPr>
        <w:t>.</w:t>
      </w:r>
    </w:p>
    <w:p w14:paraId="4C6D84D8" w14:textId="77777777" w:rsidR="00EA5DB3" w:rsidRPr="00EA5DB3" w:rsidRDefault="00EA5DB3" w:rsidP="000A7AE3">
      <w:pPr>
        <w:ind w:left="24"/>
        <w:rPr>
          <w:sz w:val="6"/>
          <w:szCs w:val="6"/>
        </w:rPr>
      </w:pPr>
    </w:p>
    <w:p w14:paraId="6A15FE62" w14:textId="52B2C013" w:rsidR="000A7AE3" w:rsidRDefault="00FE2BA2" w:rsidP="00840A4E">
      <w:pPr>
        <w:tabs>
          <w:tab w:val="left" w:pos="9180"/>
        </w:tabs>
        <w:ind w:left="24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492719703"/>
          <w:placeholder>
            <w:docPart w:val="F75F9E93ED514365B67B37EA5BCCEF0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1A019162" w14:textId="77777777" w:rsidR="000A7AE3" w:rsidRPr="00FE2BA2" w:rsidRDefault="000A7AE3" w:rsidP="00840A4E">
      <w:pPr>
        <w:rPr>
          <w:sz w:val="18"/>
          <w:szCs w:val="18"/>
        </w:rPr>
      </w:pPr>
    </w:p>
    <w:p w14:paraId="49330B82" w14:textId="208E22B8" w:rsidR="000A7AE3" w:rsidRDefault="000A7AE3" w:rsidP="00840A4E">
      <w:pPr>
        <w:ind w:left="24"/>
        <w:rPr>
          <w:sz w:val="24"/>
          <w:szCs w:val="24"/>
        </w:rPr>
      </w:pPr>
      <w:r w:rsidRPr="000B01EF">
        <w:rPr>
          <w:sz w:val="24"/>
          <w:szCs w:val="24"/>
        </w:rPr>
        <w:t>Who usually feeds your child?</w:t>
      </w:r>
    </w:p>
    <w:p w14:paraId="07D6B4EE" w14:textId="77777777" w:rsidR="00EA5DB3" w:rsidRPr="00EA5DB3" w:rsidRDefault="00EA5DB3" w:rsidP="00840A4E">
      <w:pPr>
        <w:ind w:left="24"/>
        <w:rPr>
          <w:sz w:val="6"/>
          <w:szCs w:val="6"/>
        </w:rPr>
      </w:pPr>
    </w:p>
    <w:p w14:paraId="6E8322CA" w14:textId="7B9B1044" w:rsidR="00840A4E" w:rsidRDefault="00FE2BA2" w:rsidP="00840A4E">
      <w:pPr>
        <w:tabs>
          <w:tab w:val="left" w:pos="9180"/>
        </w:tabs>
        <w:ind w:left="24"/>
        <w:rPr>
          <w:rFonts w:ascii="MS Gothic" w:eastAsia="MS Gothic" w:hAnsi="MS Gothic"/>
          <w:sz w:val="24"/>
          <w:szCs w:val="24"/>
          <w:u w:val="single"/>
        </w:rPr>
      </w:pPr>
      <w:r>
        <w:rPr>
          <w:rFonts w:ascii="MS Gothic" w:eastAsia="MS Gothic" w:hAnsi="MS Gothic"/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847913067"/>
          <w:placeholder>
            <w:docPart w:val="104911766DCC44389E2E91815B8C708B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rFonts w:ascii="MS Gothic" w:eastAsia="MS Gothic" w:hAnsi="MS Gothic"/>
          <w:sz w:val="24"/>
          <w:szCs w:val="24"/>
          <w:u w:val="single"/>
        </w:rPr>
        <w:tab/>
      </w:r>
    </w:p>
    <w:p w14:paraId="7B3EF5DB" w14:textId="6847D437" w:rsidR="00840A4E" w:rsidRPr="00FE2BA2" w:rsidRDefault="00840A4E" w:rsidP="00FE2BA2">
      <w:pPr>
        <w:tabs>
          <w:tab w:val="left" w:pos="9180"/>
        </w:tabs>
        <w:ind w:left="24"/>
        <w:rPr>
          <w:sz w:val="18"/>
          <w:szCs w:val="18"/>
        </w:rPr>
      </w:pPr>
    </w:p>
    <w:p w14:paraId="464D48D4" w14:textId="312E94F7" w:rsidR="000A7AE3" w:rsidRDefault="000A7AE3" w:rsidP="00840A4E">
      <w:pPr>
        <w:ind w:left="24"/>
        <w:rPr>
          <w:sz w:val="24"/>
          <w:szCs w:val="24"/>
        </w:rPr>
      </w:pPr>
      <w:r>
        <w:rPr>
          <w:sz w:val="24"/>
          <w:szCs w:val="24"/>
        </w:rPr>
        <w:t xml:space="preserve">Please </w:t>
      </w:r>
      <w:r w:rsidR="00840A4E">
        <w:rPr>
          <w:sz w:val="24"/>
          <w:szCs w:val="24"/>
        </w:rPr>
        <w:t>l</w:t>
      </w:r>
      <w:r>
        <w:rPr>
          <w:sz w:val="24"/>
          <w:szCs w:val="24"/>
        </w:rPr>
        <w:t>ist any food allergies</w:t>
      </w:r>
      <w:r w:rsidR="00EA5DB3">
        <w:rPr>
          <w:sz w:val="24"/>
          <w:szCs w:val="24"/>
        </w:rPr>
        <w:t>.</w:t>
      </w:r>
    </w:p>
    <w:p w14:paraId="63158A1D" w14:textId="77777777" w:rsidR="00EA5DB3" w:rsidRPr="00EA5DB3" w:rsidRDefault="00EA5DB3" w:rsidP="00840A4E">
      <w:pPr>
        <w:ind w:left="24"/>
        <w:rPr>
          <w:sz w:val="6"/>
          <w:szCs w:val="6"/>
        </w:rPr>
      </w:pPr>
    </w:p>
    <w:p w14:paraId="5F241DBF" w14:textId="6C915A0A" w:rsidR="00840A4E" w:rsidRDefault="00FE2BA2" w:rsidP="00FE2BA2">
      <w:pPr>
        <w:tabs>
          <w:tab w:val="left" w:pos="9180"/>
        </w:tabs>
        <w:ind w:left="24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 xml:space="preserve">  </w:t>
      </w:r>
      <w:sdt>
        <w:sdtPr>
          <w:rPr>
            <w:rStyle w:val="Style4"/>
          </w:rPr>
          <w:id w:val="-1978290623"/>
          <w:placeholder>
            <w:docPart w:val="91C1E51FC0FA45509C58E4631DF80FB7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2B4C0DB2" w14:textId="77777777" w:rsidR="00840A4E" w:rsidRPr="00FE2BA2" w:rsidRDefault="00840A4E" w:rsidP="00840A4E">
      <w:pPr>
        <w:tabs>
          <w:tab w:val="left" w:pos="9180"/>
        </w:tabs>
        <w:ind w:left="24"/>
        <w:rPr>
          <w:sz w:val="18"/>
          <w:szCs w:val="18"/>
          <w:u w:val="single"/>
        </w:rPr>
      </w:pPr>
    </w:p>
    <w:p w14:paraId="10090FA0" w14:textId="26DB63FD" w:rsidR="000A7AE3" w:rsidRDefault="000A7AE3" w:rsidP="00840A4E">
      <w:pPr>
        <w:ind w:left="24"/>
        <w:rPr>
          <w:sz w:val="24"/>
          <w:szCs w:val="24"/>
        </w:rPr>
      </w:pPr>
      <w:r>
        <w:rPr>
          <w:sz w:val="24"/>
          <w:szCs w:val="24"/>
        </w:rPr>
        <w:t xml:space="preserve">Please </w:t>
      </w:r>
      <w:r w:rsidR="00840A4E">
        <w:rPr>
          <w:sz w:val="24"/>
          <w:szCs w:val="24"/>
        </w:rPr>
        <w:t>l</w:t>
      </w:r>
      <w:r>
        <w:rPr>
          <w:sz w:val="24"/>
          <w:szCs w:val="24"/>
        </w:rPr>
        <w:t>ist preferred foods</w:t>
      </w:r>
      <w:r w:rsidR="00EA5DB3">
        <w:rPr>
          <w:sz w:val="24"/>
          <w:szCs w:val="24"/>
        </w:rPr>
        <w:t>.</w:t>
      </w:r>
    </w:p>
    <w:p w14:paraId="4997A266" w14:textId="77777777" w:rsidR="00EA5DB3" w:rsidRPr="00EA5DB3" w:rsidRDefault="00EA5DB3" w:rsidP="00840A4E">
      <w:pPr>
        <w:ind w:left="24"/>
        <w:rPr>
          <w:sz w:val="6"/>
          <w:szCs w:val="6"/>
        </w:rPr>
      </w:pPr>
    </w:p>
    <w:p w14:paraId="2E615E1A" w14:textId="5BD2F10A" w:rsidR="00840A4E" w:rsidRDefault="00FE2BA2" w:rsidP="00FE2BA2">
      <w:pPr>
        <w:tabs>
          <w:tab w:val="left" w:pos="9180"/>
        </w:tabs>
        <w:ind w:left="24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831321048"/>
          <w:placeholder>
            <w:docPart w:val="438874C134E5492AA2759C1127182D23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65E5A21F" w14:textId="77777777" w:rsidR="00840A4E" w:rsidRPr="00EA5DB3" w:rsidRDefault="00840A4E" w:rsidP="00840A4E">
      <w:pPr>
        <w:tabs>
          <w:tab w:val="left" w:pos="9180"/>
        </w:tabs>
        <w:ind w:left="24"/>
        <w:rPr>
          <w:sz w:val="18"/>
          <w:szCs w:val="18"/>
          <w:u w:val="single"/>
        </w:rPr>
      </w:pPr>
    </w:p>
    <w:p w14:paraId="62AA963A" w14:textId="0C680F74" w:rsidR="000A7AE3" w:rsidRDefault="000A7AE3" w:rsidP="00840A4E">
      <w:pPr>
        <w:ind w:left="24"/>
        <w:rPr>
          <w:sz w:val="24"/>
          <w:szCs w:val="24"/>
        </w:rPr>
      </w:pPr>
      <w:r>
        <w:rPr>
          <w:sz w:val="24"/>
          <w:szCs w:val="24"/>
        </w:rPr>
        <w:t>Please list non-preferred foods</w:t>
      </w:r>
      <w:r w:rsidR="00EA5DB3">
        <w:rPr>
          <w:sz w:val="24"/>
          <w:szCs w:val="24"/>
        </w:rPr>
        <w:t>.</w:t>
      </w:r>
    </w:p>
    <w:p w14:paraId="0F259A87" w14:textId="77777777" w:rsidR="00EA5DB3" w:rsidRPr="00EA5DB3" w:rsidRDefault="00EA5DB3" w:rsidP="00840A4E">
      <w:pPr>
        <w:ind w:left="24"/>
        <w:rPr>
          <w:sz w:val="6"/>
          <w:szCs w:val="6"/>
        </w:rPr>
      </w:pPr>
    </w:p>
    <w:p w14:paraId="455210C7" w14:textId="0FEC56B0" w:rsidR="000A7AE3" w:rsidRDefault="00FE2BA2" w:rsidP="00840A4E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119374033"/>
          <w:placeholder>
            <w:docPart w:val="2F0DB3C1A9C54F3E8F2CA1546C54CD7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840A4E">
        <w:rPr>
          <w:sz w:val="24"/>
          <w:szCs w:val="24"/>
          <w:u w:val="single"/>
        </w:rPr>
        <w:tab/>
      </w:r>
    </w:p>
    <w:p w14:paraId="675D9C0D" w14:textId="7512A8A1" w:rsidR="00840A4E" w:rsidRPr="00EA5DB3" w:rsidRDefault="00840A4E" w:rsidP="00FE2BA2">
      <w:pPr>
        <w:tabs>
          <w:tab w:val="left" w:pos="9180"/>
        </w:tabs>
        <w:rPr>
          <w:sz w:val="24"/>
          <w:szCs w:val="24"/>
          <w:u w:val="single"/>
        </w:rPr>
      </w:pPr>
    </w:p>
    <w:p w14:paraId="4189FF56" w14:textId="0D388AD9" w:rsidR="000A7AE3" w:rsidRDefault="000A7AE3" w:rsidP="00D36B69">
      <w:pPr>
        <w:rPr>
          <w:sz w:val="24"/>
          <w:szCs w:val="24"/>
        </w:rPr>
      </w:pPr>
      <w:r>
        <w:rPr>
          <w:sz w:val="24"/>
          <w:szCs w:val="24"/>
        </w:rPr>
        <w:t>Please check any difficulty your child has during mealtime.</w:t>
      </w:r>
    </w:p>
    <w:p w14:paraId="4D335E6E" w14:textId="46BA7342" w:rsidR="00840A4E" w:rsidRPr="00EA5DB3" w:rsidRDefault="00840A4E" w:rsidP="00D36B69">
      <w:pPr>
        <w:rPr>
          <w:sz w:val="12"/>
          <w:szCs w:val="12"/>
        </w:rPr>
      </w:pPr>
    </w:p>
    <w:p w14:paraId="71E71EEE" w14:textId="63173DA0" w:rsidR="00D36B69" w:rsidRDefault="004F41C8" w:rsidP="00996B0F">
      <w:pPr>
        <w:tabs>
          <w:tab w:val="left" w:pos="2340"/>
          <w:tab w:val="left" w:pos="4500"/>
          <w:tab w:val="left" w:pos="6660"/>
        </w:tabs>
        <w:spacing w:line="360" w:lineRule="auto"/>
        <w:ind w:left="270"/>
        <w:rPr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92729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5DB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Drooling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040201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Choking 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964382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Gagging 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562162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Biting</w:t>
      </w:r>
    </w:p>
    <w:p w14:paraId="200C0E89" w14:textId="52E3EB54" w:rsidR="00D36B69" w:rsidRDefault="004F41C8" w:rsidP="00996B0F">
      <w:pPr>
        <w:tabs>
          <w:tab w:val="left" w:pos="2340"/>
          <w:tab w:val="left" w:pos="4500"/>
          <w:tab w:val="left" w:pos="666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78330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Vomiting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008601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Coughing 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631751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Chewing 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420839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Swallowing</w:t>
      </w:r>
    </w:p>
    <w:p w14:paraId="6F96093D" w14:textId="1B7D9E6C" w:rsidR="00D36B69" w:rsidRDefault="004F41C8" w:rsidP="00996B0F">
      <w:pPr>
        <w:tabs>
          <w:tab w:val="left" w:pos="2340"/>
          <w:tab w:val="left" w:pos="4500"/>
          <w:tab w:val="left" w:pos="666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739720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Reflux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071006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Teeth grinding 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885519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Fails to chew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60929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Penetration / aspiration</w:t>
      </w:r>
    </w:p>
    <w:p w14:paraId="7A146C07" w14:textId="77777777" w:rsidR="00D36B69" w:rsidRDefault="004F41C8" w:rsidP="00996B0F">
      <w:pPr>
        <w:tabs>
          <w:tab w:val="left" w:pos="2340"/>
          <w:tab w:val="left" w:pos="4500"/>
          <w:tab w:val="left" w:pos="666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28473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Food or liquid coming out of nose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687952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Hypersensitivity to textures or temperatures</w:t>
      </w:r>
    </w:p>
    <w:p w14:paraId="19D330D9" w14:textId="6BFE48F1" w:rsidR="00D36B69" w:rsidRDefault="004F41C8" w:rsidP="00996B0F">
      <w:pPr>
        <w:tabs>
          <w:tab w:val="left" w:pos="2340"/>
          <w:tab w:val="left" w:pos="4500"/>
          <w:tab w:val="left" w:pos="666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503869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Continuous sucking / Poor sucking </w:t>
      </w:r>
      <w:r w:rsidR="00D36B69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870521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Lip control (keeping mouth closed)</w:t>
      </w:r>
    </w:p>
    <w:p w14:paraId="341B7999" w14:textId="77777777" w:rsidR="00D36B69" w:rsidRDefault="004F41C8" w:rsidP="00996B0F">
      <w:pPr>
        <w:tabs>
          <w:tab w:val="left" w:pos="2340"/>
          <w:tab w:val="left" w:pos="4500"/>
          <w:tab w:val="left" w:pos="666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655487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Tongue control (thrust or poor mobility</w:t>
      </w:r>
      <w:r w:rsidR="00D36B69">
        <w:rPr>
          <w:rFonts w:eastAsia="MS Gothic"/>
          <w:sz w:val="24"/>
          <w:szCs w:val="24"/>
        </w:rPr>
        <w:tab/>
      </w:r>
    </w:p>
    <w:p w14:paraId="6C0BA6ED" w14:textId="7719D7E3" w:rsidR="00D36B69" w:rsidRPr="00D36B69" w:rsidRDefault="004F41C8" w:rsidP="00996B0F">
      <w:pPr>
        <w:tabs>
          <w:tab w:val="left" w:pos="2340"/>
          <w:tab w:val="left" w:pos="4500"/>
          <w:tab w:val="left" w:pos="6660"/>
          <w:tab w:val="left" w:pos="9180"/>
        </w:tabs>
        <w:spacing w:line="360" w:lineRule="auto"/>
        <w:ind w:left="270"/>
        <w:rPr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601459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 Other: </w:t>
      </w:r>
      <w:r w:rsidR="00FE2BA2">
        <w:rPr>
          <w:rFonts w:eastAsia="MS Gothic"/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919470807"/>
          <w:placeholder>
            <w:docPart w:val="B708B5C6B43646B3884087F95FD843A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D36B69">
        <w:rPr>
          <w:rFonts w:eastAsia="MS Gothic"/>
          <w:sz w:val="24"/>
          <w:szCs w:val="24"/>
          <w:u w:val="single"/>
        </w:rPr>
        <w:tab/>
      </w:r>
      <w:r w:rsidR="00D36B69">
        <w:rPr>
          <w:rFonts w:eastAsia="MS Gothic"/>
          <w:sz w:val="24"/>
          <w:szCs w:val="24"/>
          <w:u w:val="single"/>
        </w:rPr>
        <w:tab/>
      </w:r>
      <w:r w:rsidR="00D36B69">
        <w:rPr>
          <w:rFonts w:eastAsia="MS Gothic"/>
          <w:sz w:val="24"/>
          <w:szCs w:val="24"/>
          <w:u w:val="single"/>
        </w:rPr>
        <w:tab/>
      </w:r>
      <w:r w:rsidR="00D36B69">
        <w:rPr>
          <w:rFonts w:eastAsia="MS Gothic"/>
          <w:sz w:val="24"/>
          <w:szCs w:val="24"/>
          <w:u w:val="single"/>
        </w:rPr>
        <w:tab/>
      </w:r>
    </w:p>
    <w:p w14:paraId="07910528" w14:textId="77777777" w:rsidR="000A7AE3" w:rsidRPr="00EA5DB3" w:rsidRDefault="000A7AE3" w:rsidP="00EA5DB3">
      <w:pPr>
        <w:rPr>
          <w:sz w:val="18"/>
          <w:szCs w:val="18"/>
        </w:rPr>
      </w:pPr>
    </w:p>
    <w:p w14:paraId="617F91B1" w14:textId="00AE7BFE" w:rsidR="000A7AE3" w:rsidRDefault="000A7AE3" w:rsidP="000A7AE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lease check any behaviors that are of concern during mealtime.</w:t>
      </w:r>
    </w:p>
    <w:p w14:paraId="40D77991" w14:textId="32F92912" w:rsidR="00D36B69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967857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 w:rsidRPr="002152C6">
        <w:rPr>
          <w:rFonts w:eastAsia="MS Gothic"/>
          <w:sz w:val="24"/>
          <w:szCs w:val="24"/>
        </w:rPr>
        <w:t xml:space="preserve"> </w:t>
      </w:r>
      <w:r w:rsidR="00D36B69">
        <w:rPr>
          <w:rFonts w:eastAsia="MS Gothic"/>
          <w:sz w:val="24"/>
          <w:szCs w:val="24"/>
        </w:rPr>
        <w:t>Eats too fast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994871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Eats non-food items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223673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Pushes away foods</w:t>
      </w:r>
    </w:p>
    <w:p w14:paraId="4A1AF09C" w14:textId="65B029ED" w:rsidR="00D36B69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572964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 w:rsidRPr="002152C6">
        <w:rPr>
          <w:rFonts w:eastAsia="MS Gothic"/>
          <w:sz w:val="24"/>
          <w:szCs w:val="24"/>
        </w:rPr>
        <w:t xml:space="preserve"> </w:t>
      </w:r>
      <w:r w:rsidR="00D36B69">
        <w:rPr>
          <w:rFonts w:eastAsia="MS Gothic"/>
          <w:sz w:val="24"/>
          <w:szCs w:val="24"/>
        </w:rPr>
        <w:t>Eats too much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574046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Uses a bottle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519008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Refuses to open mouth</w:t>
      </w:r>
    </w:p>
    <w:p w14:paraId="200D6B19" w14:textId="4DB1445D" w:rsidR="00D36B69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309365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 w:rsidRPr="002152C6">
        <w:rPr>
          <w:rFonts w:eastAsia="MS Gothic"/>
          <w:sz w:val="24"/>
          <w:szCs w:val="24"/>
        </w:rPr>
        <w:t xml:space="preserve"> </w:t>
      </w:r>
      <w:r w:rsidR="00D36B69">
        <w:rPr>
          <w:rFonts w:eastAsia="MS Gothic"/>
          <w:sz w:val="24"/>
          <w:szCs w:val="24"/>
        </w:rPr>
        <w:t>Eats too little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245263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Spits food out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20495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Leaves table</w:t>
      </w:r>
    </w:p>
    <w:p w14:paraId="5555E9AE" w14:textId="051D29E1" w:rsidR="00D36B69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250484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 w:rsidRPr="002152C6">
        <w:rPr>
          <w:rFonts w:eastAsia="MS Gothic"/>
          <w:sz w:val="24"/>
          <w:szCs w:val="24"/>
        </w:rPr>
        <w:t xml:space="preserve"> </w:t>
      </w:r>
      <w:r w:rsidR="00D36B69">
        <w:rPr>
          <w:rFonts w:eastAsia="MS Gothic"/>
          <w:sz w:val="24"/>
          <w:szCs w:val="24"/>
        </w:rPr>
        <w:t>Eats too slow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209713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Throws or drops food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2000381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Cries or tantrums</w:t>
      </w:r>
    </w:p>
    <w:p w14:paraId="4A01E34C" w14:textId="65CAA92B" w:rsidR="00D36B69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41571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 w:rsidRPr="002152C6">
        <w:rPr>
          <w:rFonts w:eastAsia="MS Gothic"/>
          <w:sz w:val="24"/>
          <w:szCs w:val="24"/>
        </w:rPr>
        <w:t xml:space="preserve"> </w:t>
      </w:r>
      <w:r w:rsidR="00D36B69">
        <w:rPr>
          <w:rFonts w:eastAsia="MS Gothic"/>
          <w:sz w:val="24"/>
          <w:szCs w:val="24"/>
        </w:rPr>
        <w:t>Turns away from food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904757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Sneaks / Steals food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51403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Plays with food</w:t>
      </w:r>
    </w:p>
    <w:p w14:paraId="6409DFD9" w14:textId="795522FB" w:rsidR="00D36B69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362296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 w:rsidRPr="002152C6">
        <w:rPr>
          <w:rFonts w:eastAsia="MS Gothic"/>
          <w:sz w:val="24"/>
          <w:szCs w:val="24"/>
        </w:rPr>
        <w:t xml:space="preserve"> </w:t>
      </w:r>
      <w:r w:rsidR="00D36B69">
        <w:rPr>
          <w:rFonts w:eastAsia="MS Gothic"/>
          <w:sz w:val="24"/>
          <w:szCs w:val="24"/>
        </w:rPr>
        <w:t>Only eats certain foods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991744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Messy eater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436996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Holds food in mouth</w:t>
      </w:r>
    </w:p>
    <w:p w14:paraId="0C69425D" w14:textId="77777777" w:rsidR="00D36B69" w:rsidRDefault="004F41C8" w:rsidP="00996B0F">
      <w:pPr>
        <w:tabs>
          <w:tab w:val="left" w:pos="315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885249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 w:rsidRPr="002152C6">
        <w:rPr>
          <w:rFonts w:eastAsia="MS Gothic"/>
          <w:sz w:val="24"/>
          <w:szCs w:val="24"/>
        </w:rPr>
        <w:t xml:space="preserve"> </w:t>
      </w:r>
      <w:r w:rsidR="00D36B69">
        <w:rPr>
          <w:rFonts w:eastAsia="MS Gothic"/>
          <w:sz w:val="24"/>
          <w:szCs w:val="24"/>
        </w:rPr>
        <w:t>Falls asleep or fatigues</w:t>
      </w:r>
      <w:r w:rsidR="00D36B69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746959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Over stuffing mouth</w:t>
      </w:r>
      <w:r w:rsidR="00D36B69" w:rsidRPr="002152C6">
        <w:rPr>
          <w:rFonts w:eastAsia="MS Gothic"/>
          <w:sz w:val="24"/>
          <w:szCs w:val="24"/>
        </w:rPr>
        <w:tab/>
      </w:r>
    </w:p>
    <w:p w14:paraId="28A27092" w14:textId="6D98268E" w:rsidR="000A7AE3" w:rsidRPr="00D36B69" w:rsidRDefault="004F41C8" w:rsidP="00996B0F">
      <w:pPr>
        <w:tabs>
          <w:tab w:val="left" w:pos="3150"/>
          <w:tab w:val="left" w:pos="6030"/>
          <w:tab w:val="left" w:pos="91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-186902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B6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6B69">
        <w:rPr>
          <w:rFonts w:eastAsia="MS Gothic"/>
          <w:sz w:val="24"/>
          <w:szCs w:val="24"/>
        </w:rPr>
        <w:t xml:space="preserve"> Other: </w:t>
      </w:r>
      <w:r w:rsidR="00FE2BA2">
        <w:rPr>
          <w:rFonts w:eastAsia="MS Gothic"/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822552022"/>
          <w:placeholder>
            <w:docPart w:val="79F411CDB12641E78241891F303003C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D36B69">
        <w:rPr>
          <w:rFonts w:eastAsia="MS Gothic"/>
          <w:sz w:val="24"/>
          <w:szCs w:val="24"/>
          <w:u w:val="single"/>
        </w:rPr>
        <w:tab/>
      </w:r>
      <w:r w:rsidR="00D36B69">
        <w:rPr>
          <w:rFonts w:eastAsia="MS Gothic"/>
          <w:sz w:val="24"/>
          <w:szCs w:val="24"/>
          <w:u w:val="single"/>
        </w:rPr>
        <w:tab/>
      </w:r>
      <w:r w:rsidR="00D36B69">
        <w:rPr>
          <w:rFonts w:eastAsia="MS Gothic"/>
          <w:sz w:val="24"/>
          <w:szCs w:val="24"/>
          <w:u w:val="single"/>
        </w:rPr>
        <w:tab/>
      </w:r>
    </w:p>
    <w:p w14:paraId="7AC5676E" w14:textId="77777777" w:rsidR="000A7AE3" w:rsidRDefault="000A7AE3" w:rsidP="000A7AE3">
      <w:pPr>
        <w:rPr>
          <w:sz w:val="24"/>
          <w:szCs w:val="24"/>
        </w:rPr>
      </w:pPr>
    </w:p>
    <w:p w14:paraId="021DD15D" w14:textId="6C5F6BA5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 xml:space="preserve">Check </w:t>
      </w:r>
      <w:r w:rsidR="00333053">
        <w:rPr>
          <w:sz w:val="24"/>
          <w:szCs w:val="24"/>
        </w:rPr>
        <w:t xml:space="preserve">the square for </w:t>
      </w:r>
      <w:r>
        <w:rPr>
          <w:sz w:val="24"/>
          <w:szCs w:val="24"/>
        </w:rPr>
        <w:t>any of the</w:t>
      </w:r>
      <w:r w:rsidRPr="000B01EF">
        <w:rPr>
          <w:sz w:val="24"/>
          <w:szCs w:val="24"/>
        </w:rPr>
        <w:t xml:space="preserve"> feeding techniques you use with your child to get him/her to eat</w:t>
      </w:r>
      <w:r>
        <w:rPr>
          <w:sz w:val="24"/>
          <w:szCs w:val="24"/>
        </w:rPr>
        <w:t xml:space="preserve">. </w:t>
      </w:r>
      <w:r w:rsidR="00333053">
        <w:rPr>
          <w:sz w:val="24"/>
          <w:szCs w:val="24"/>
        </w:rPr>
        <w:t>Check the circle for</w:t>
      </w:r>
      <w:r>
        <w:rPr>
          <w:sz w:val="24"/>
          <w:szCs w:val="24"/>
        </w:rPr>
        <w:t xml:space="preserve"> any </w:t>
      </w:r>
      <w:r w:rsidR="00333053">
        <w:rPr>
          <w:sz w:val="24"/>
          <w:szCs w:val="24"/>
        </w:rPr>
        <w:t xml:space="preserve">of the </w:t>
      </w:r>
      <w:r>
        <w:rPr>
          <w:sz w:val="24"/>
          <w:szCs w:val="24"/>
        </w:rPr>
        <w:t xml:space="preserve">techniques that are affective. </w:t>
      </w:r>
    </w:p>
    <w:p w14:paraId="075493EF" w14:textId="52BBE1C9" w:rsidR="00333053" w:rsidRPr="00EA5DB3" w:rsidRDefault="00333053" w:rsidP="000A7AE3">
      <w:pPr>
        <w:rPr>
          <w:sz w:val="16"/>
          <w:szCs w:val="16"/>
        </w:rPr>
      </w:pPr>
    </w:p>
    <w:p w14:paraId="6DFB1BF3" w14:textId="770D729B" w:rsidR="00333053" w:rsidRDefault="004F41C8" w:rsidP="00996B0F">
      <w:pPr>
        <w:tabs>
          <w:tab w:val="left" w:pos="2790"/>
          <w:tab w:val="left" w:pos="5760"/>
        </w:tabs>
        <w:spacing w:line="360" w:lineRule="auto"/>
        <w:ind w:left="270"/>
        <w:rPr>
          <w:rStyle w:val="Style1"/>
          <w:rFonts w:eastAsia="MS Gothic"/>
          <w:sz w:val="24"/>
          <w:szCs w:val="18"/>
        </w:rPr>
      </w:pPr>
      <w:sdt>
        <w:sdtPr>
          <w:rPr>
            <w:rStyle w:val="Style1"/>
            <w:rFonts w:eastAsia="MS Gothic"/>
          </w:rPr>
          <w:id w:val="-98616254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EA5DB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1740979403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Offer reward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7878543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1671377941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Sent to time out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10866449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-1883233824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Distract with toys / tv / ipad</w:t>
      </w:r>
    </w:p>
    <w:p w14:paraId="3B1ED712" w14:textId="10079E0C" w:rsidR="00333053" w:rsidRDefault="004F41C8" w:rsidP="00996B0F">
      <w:pPr>
        <w:tabs>
          <w:tab w:val="left" w:pos="2790"/>
          <w:tab w:val="left" w:pos="5760"/>
        </w:tabs>
        <w:spacing w:line="360" w:lineRule="auto"/>
        <w:ind w:left="270"/>
        <w:rPr>
          <w:rStyle w:val="Style1"/>
          <w:rFonts w:eastAsia="MS Gothic"/>
          <w:sz w:val="24"/>
          <w:szCs w:val="18"/>
        </w:rPr>
      </w:pPr>
      <w:sdt>
        <w:sdtPr>
          <w:rPr>
            <w:rStyle w:val="Style1"/>
            <w:rFonts w:eastAsia="MS Gothic"/>
          </w:rPr>
          <w:id w:val="-18369927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-261765201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Praise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-184577494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216631009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Force feed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26643601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1839259145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Threaten “if you don’t eat…”</w:t>
      </w:r>
    </w:p>
    <w:p w14:paraId="75A93080" w14:textId="39702251" w:rsidR="00333053" w:rsidRPr="00333053" w:rsidRDefault="004F41C8" w:rsidP="00996B0F">
      <w:pPr>
        <w:tabs>
          <w:tab w:val="left" w:pos="2790"/>
          <w:tab w:val="left" w:pos="5760"/>
        </w:tabs>
        <w:spacing w:line="360" w:lineRule="auto"/>
        <w:ind w:left="270"/>
        <w:rPr>
          <w:rFonts w:eastAsia="MS Gothic"/>
          <w:sz w:val="24"/>
          <w:szCs w:val="18"/>
        </w:rPr>
      </w:pPr>
      <w:sdt>
        <w:sdtPr>
          <w:rPr>
            <w:rStyle w:val="Style1"/>
            <w:rFonts w:eastAsia="MS Gothic"/>
          </w:rPr>
          <w:id w:val="-164010798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1717614663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Ignore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153237939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1798558354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Allow roaming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-10694160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-185534461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Change meal schedule</w:t>
      </w:r>
    </w:p>
    <w:p w14:paraId="33BD5DE4" w14:textId="2FD08003" w:rsidR="00333053" w:rsidRDefault="004F41C8" w:rsidP="00996B0F">
      <w:pPr>
        <w:tabs>
          <w:tab w:val="left" w:pos="2790"/>
          <w:tab w:val="left" w:pos="5760"/>
        </w:tabs>
        <w:spacing w:line="360" w:lineRule="auto"/>
        <w:ind w:left="270"/>
        <w:rPr>
          <w:rStyle w:val="Style1"/>
          <w:rFonts w:eastAsia="MS Gothic"/>
          <w:sz w:val="24"/>
          <w:szCs w:val="18"/>
        </w:rPr>
      </w:pPr>
      <w:sdt>
        <w:sdtPr>
          <w:rPr>
            <w:rStyle w:val="Style1"/>
            <w:rFonts w:eastAsia="MS Gothic"/>
          </w:rPr>
          <w:id w:val="10026240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-756742713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Punish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-5449830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1035463015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Change foods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-98278141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-627323391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Coax</w:t>
      </w:r>
    </w:p>
    <w:p w14:paraId="3BE2E072" w14:textId="133548C1" w:rsidR="00333053" w:rsidRDefault="004F41C8" w:rsidP="00996B0F">
      <w:pPr>
        <w:tabs>
          <w:tab w:val="left" w:pos="2790"/>
          <w:tab w:val="left" w:pos="4770"/>
          <w:tab w:val="left" w:pos="5760"/>
        </w:tabs>
        <w:spacing w:line="360" w:lineRule="auto"/>
        <w:ind w:left="270"/>
        <w:rPr>
          <w:rStyle w:val="Style1"/>
          <w:rFonts w:eastAsia="MS Gothic"/>
          <w:sz w:val="24"/>
          <w:szCs w:val="18"/>
        </w:rPr>
      </w:pPr>
      <w:sdt>
        <w:sdtPr>
          <w:rPr>
            <w:rStyle w:val="Style1"/>
            <w:rFonts w:eastAsia="MS Gothic"/>
          </w:rPr>
          <w:id w:val="-6201478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1659582294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Offer food throughout the day</w:t>
      </w:r>
      <w:r w:rsidR="00333053">
        <w:rPr>
          <w:rStyle w:val="Style1"/>
          <w:rFonts w:eastAsia="MS Gothic"/>
          <w:sz w:val="24"/>
          <w:szCs w:val="18"/>
        </w:rPr>
        <w:tab/>
      </w:r>
      <w:sdt>
        <w:sdtPr>
          <w:rPr>
            <w:rStyle w:val="Style1"/>
            <w:rFonts w:eastAsia="MS Gothic"/>
          </w:rPr>
          <w:id w:val="14929116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809360405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>Serve only preferred foods</w:t>
      </w:r>
    </w:p>
    <w:p w14:paraId="7BD70F04" w14:textId="77777777" w:rsidR="00EA5DB3" w:rsidRDefault="004F41C8" w:rsidP="00996B0F">
      <w:pPr>
        <w:tabs>
          <w:tab w:val="left" w:pos="2790"/>
          <w:tab w:val="left" w:pos="5760"/>
          <w:tab w:val="left" w:pos="9180"/>
        </w:tabs>
        <w:ind w:left="270"/>
        <w:rPr>
          <w:rStyle w:val="Style1"/>
          <w:rFonts w:eastAsia="MS Gothic"/>
          <w:sz w:val="24"/>
          <w:szCs w:val="18"/>
          <w:u w:val="single"/>
        </w:rPr>
      </w:pPr>
      <w:sdt>
        <w:sdtPr>
          <w:rPr>
            <w:rStyle w:val="Style1"/>
            <w:rFonts w:eastAsia="MS Gothic"/>
          </w:rPr>
          <w:id w:val="10668380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ascii="MS Gothic" w:eastAsia="MS Gothic" w:hAnsi="MS Gothic" w:hint="eastAsia"/>
            </w:rPr>
            <w:t>☐</w:t>
          </w:r>
        </w:sdtContent>
      </w:sdt>
      <w:r w:rsidR="00333053" w:rsidRPr="002152C6">
        <w:rPr>
          <w:rFonts w:eastAsia="MS Gothic"/>
          <w:sz w:val="24"/>
          <w:szCs w:val="24"/>
        </w:rPr>
        <w:t xml:space="preserve"> </w:t>
      </w:r>
      <w:sdt>
        <w:sdtPr>
          <w:rPr>
            <w:rStyle w:val="Style1"/>
            <w:rFonts w:eastAsia="MS Gothic"/>
          </w:rPr>
          <w:id w:val="991988004"/>
          <w14:checkbox>
            <w14:checked w14:val="0"/>
            <w14:checkedState w14:val="0055" w14:font="Wingdings 2"/>
            <w14:uncheckedState w14:val="0081" w14:font="Wingdings 2"/>
          </w14:checkbox>
        </w:sdtPr>
        <w:sdtEndPr>
          <w:rPr>
            <w:rStyle w:val="Style1"/>
          </w:rPr>
        </w:sdtEndPr>
        <w:sdtContent>
          <w:r w:rsidR="00333053">
            <w:rPr>
              <w:rStyle w:val="Style1"/>
              <w:rFonts w:eastAsia="MS Gothic"/>
            </w:rPr>
            <w:sym w:font="Wingdings 2" w:char="F081"/>
          </w:r>
        </w:sdtContent>
      </w:sdt>
      <w:r w:rsidR="00333053">
        <w:rPr>
          <w:rStyle w:val="Style1"/>
          <w:rFonts w:eastAsia="MS Gothic"/>
        </w:rPr>
        <w:t xml:space="preserve">  </w:t>
      </w:r>
      <w:r w:rsidR="00333053">
        <w:rPr>
          <w:rStyle w:val="Style1"/>
          <w:rFonts w:eastAsia="MS Gothic"/>
          <w:sz w:val="24"/>
          <w:szCs w:val="18"/>
        </w:rPr>
        <w:t xml:space="preserve">Other: </w:t>
      </w:r>
      <w:r w:rsidR="00FE2BA2">
        <w:rPr>
          <w:rStyle w:val="Style1"/>
          <w:rFonts w:eastAsia="MS Gothic"/>
          <w:sz w:val="24"/>
          <w:szCs w:val="18"/>
          <w:u w:val="single"/>
        </w:rPr>
        <w:t xml:space="preserve">  </w:t>
      </w:r>
      <w:sdt>
        <w:sdtPr>
          <w:rPr>
            <w:rStyle w:val="Style4"/>
          </w:rPr>
          <w:id w:val="1462769720"/>
          <w:placeholder>
            <w:docPart w:val="2106720A302545729B58CE5726AD528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333053">
        <w:rPr>
          <w:rStyle w:val="Style1"/>
          <w:rFonts w:eastAsia="MS Gothic"/>
          <w:sz w:val="24"/>
          <w:szCs w:val="18"/>
          <w:u w:val="single"/>
        </w:rPr>
        <w:tab/>
      </w:r>
      <w:r w:rsidR="00333053">
        <w:rPr>
          <w:rStyle w:val="Style1"/>
          <w:rFonts w:eastAsia="MS Gothic"/>
          <w:sz w:val="24"/>
          <w:szCs w:val="18"/>
          <w:u w:val="single"/>
        </w:rPr>
        <w:tab/>
      </w:r>
      <w:r w:rsidR="00333053">
        <w:rPr>
          <w:rStyle w:val="Style1"/>
          <w:rFonts w:eastAsia="MS Gothic"/>
          <w:sz w:val="24"/>
          <w:szCs w:val="18"/>
          <w:u w:val="single"/>
        </w:rPr>
        <w:tab/>
      </w:r>
    </w:p>
    <w:p w14:paraId="2C47368F" w14:textId="77777777" w:rsidR="00EA5DB3" w:rsidRPr="00EA5DB3" w:rsidRDefault="00EA5DB3" w:rsidP="00EA5DB3">
      <w:pPr>
        <w:tabs>
          <w:tab w:val="left" w:pos="2880"/>
          <w:tab w:val="left" w:pos="5760"/>
          <w:tab w:val="left" w:pos="9180"/>
        </w:tabs>
        <w:rPr>
          <w:sz w:val="12"/>
          <w:szCs w:val="12"/>
        </w:rPr>
      </w:pPr>
    </w:p>
    <w:p w14:paraId="789D31FE" w14:textId="6851FC41" w:rsidR="000A7AE3" w:rsidRPr="00333053" w:rsidRDefault="000A7AE3" w:rsidP="00EA5DB3">
      <w:pPr>
        <w:tabs>
          <w:tab w:val="left" w:pos="2880"/>
          <w:tab w:val="left" w:pos="5760"/>
          <w:tab w:val="left" w:pos="9180"/>
        </w:tabs>
        <w:rPr>
          <w:rFonts w:eastAsia="MS Gothic"/>
          <w:sz w:val="24"/>
          <w:szCs w:val="18"/>
          <w:u w:val="single"/>
        </w:rPr>
      </w:pPr>
      <w:r>
        <w:rPr>
          <w:sz w:val="24"/>
          <w:szCs w:val="24"/>
        </w:rPr>
        <w:tab/>
      </w:r>
      <w:r w:rsidRPr="000B01EF">
        <w:rPr>
          <w:sz w:val="24"/>
          <w:szCs w:val="24"/>
        </w:rPr>
        <w:tab/>
      </w:r>
    </w:p>
    <w:p w14:paraId="4193C6B3" w14:textId="4304E9D6" w:rsidR="000A7AE3" w:rsidRDefault="000A7AE3" w:rsidP="00EA5DB3">
      <w:pPr>
        <w:rPr>
          <w:bCs/>
          <w:color w:val="000000"/>
          <w:sz w:val="24"/>
          <w:szCs w:val="24"/>
        </w:rPr>
      </w:pPr>
      <w:r w:rsidRPr="00D875DB">
        <w:rPr>
          <w:bCs/>
          <w:color w:val="000000"/>
          <w:sz w:val="24"/>
          <w:szCs w:val="24"/>
        </w:rPr>
        <w:t xml:space="preserve">What does your child drink from? </w:t>
      </w:r>
      <w:r w:rsidR="00333053">
        <w:rPr>
          <w:bCs/>
          <w:color w:val="000000"/>
          <w:sz w:val="24"/>
          <w:szCs w:val="24"/>
        </w:rPr>
        <w:t>Check</w:t>
      </w:r>
      <w:r w:rsidRPr="00D875DB">
        <w:rPr>
          <w:bCs/>
          <w:color w:val="000000"/>
          <w:sz w:val="24"/>
          <w:szCs w:val="24"/>
        </w:rPr>
        <w:t xml:space="preserve"> all that apply.</w:t>
      </w:r>
    </w:p>
    <w:p w14:paraId="2E8B8113" w14:textId="77777777" w:rsidR="00EA5DB3" w:rsidRPr="00EA5DB3" w:rsidRDefault="00EA5DB3" w:rsidP="00EA5DB3">
      <w:pPr>
        <w:rPr>
          <w:bCs/>
          <w:color w:val="000000"/>
          <w:sz w:val="16"/>
          <w:szCs w:val="16"/>
        </w:rPr>
      </w:pPr>
    </w:p>
    <w:p w14:paraId="5F7FA543" w14:textId="589A91EB" w:rsidR="009F79EF" w:rsidRDefault="004F41C8" w:rsidP="00996B0F">
      <w:pPr>
        <w:tabs>
          <w:tab w:val="left" w:pos="2160"/>
          <w:tab w:val="left" w:pos="4320"/>
          <w:tab w:val="left" w:pos="6480"/>
        </w:tabs>
        <w:ind w:left="270"/>
        <w:rPr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1437359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9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F79EF">
        <w:rPr>
          <w:rFonts w:eastAsia="MS Gothic"/>
          <w:sz w:val="24"/>
          <w:szCs w:val="24"/>
        </w:rPr>
        <w:t xml:space="preserve">  Bottle</w:t>
      </w:r>
      <w:r w:rsidR="009F79EF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282534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9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F79EF">
        <w:rPr>
          <w:rFonts w:eastAsia="MS Gothic"/>
          <w:sz w:val="24"/>
          <w:szCs w:val="24"/>
        </w:rPr>
        <w:t xml:space="preserve">  Sippy cup </w:t>
      </w:r>
      <w:r w:rsidR="009F79EF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79413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9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F79EF">
        <w:rPr>
          <w:rFonts w:eastAsia="MS Gothic"/>
          <w:sz w:val="24"/>
          <w:szCs w:val="24"/>
        </w:rPr>
        <w:t xml:space="preserve">  </w:t>
      </w:r>
      <w:r w:rsidR="00400666">
        <w:rPr>
          <w:rFonts w:eastAsia="MS Gothic"/>
          <w:sz w:val="24"/>
          <w:szCs w:val="24"/>
        </w:rPr>
        <w:t>Open cup</w:t>
      </w:r>
      <w:r w:rsidR="009F79EF">
        <w:rPr>
          <w:rFonts w:eastAsia="MS Gothic"/>
          <w:sz w:val="24"/>
          <w:szCs w:val="24"/>
        </w:rPr>
        <w:t xml:space="preserve"> </w:t>
      </w:r>
      <w:r w:rsidR="009F79EF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422831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9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F79EF">
        <w:rPr>
          <w:rFonts w:eastAsia="MS Gothic"/>
          <w:sz w:val="24"/>
          <w:szCs w:val="24"/>
        </w:rPr>
        <w:t xml:space="preserve">  </w:t>
      </w:r>
      <w:r w:rsidR="00400666">
        <w:rPr>
          <w:rFonts w:eastAsia="MS Gothic"/>
          <w:sz w:val="24"/>
          <w:szCs w:val="24"/>
        </w:rPr>
        <w:t>Straw</w:t>
      </w:r>
    </w:p>
    <w:p w14:paraId="7D0C5D2E" w14:textId="77777777" w:rsidR="00400666" w:rsidRPr="000B01EF" w:rsidRDefault="00400666" w:rsidP="00EA5DB3">
      <w:pPr>
        <w:rPr>
          <w:sz w:val="24"/>
          <w:szCs w:val="24"/>
        </w:rPr>
      </w:pPr>
    </w:p>
    <w:p w14:paraId="28B4C554" w14:textId="4096AA26" w:rsidR="000A7AE3" w:rsidRPr="00400666" w:rsidRDefault="000A7AE3" w:rsidP="00EA5DB3">
      <w:pPr>
        <w:tabs>
          <w:tab w:val="left" w:pos="9180"/>
        </w:tabs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Does your child take oral supplements or caloric boosters?</w:t>
      </w:r>
      <w:r w:rsidR="00400666">
        <w:rPr>
          <w:sz w:val="24"/>
          <w:szCs w:val="24"/>
        </w:rPr>
        <w:t xml:space="preserve"> </w:t>
      </w:r>
      <w:r w:rsidR="00FE2BA2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468665363"/>
          <w:placeholder>
            <w:docPart w:val="172923635EBA41C8AEA9481207E276E4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400666">
        <w:rPr>
          <w:sz w:val="24"/>
          <w:szCs w:val="24"/>
          <w:u w:val="single"/>
        </w:rPr>
        <w:tab/>
      </w:r>
    </w:p>
    <w:p w14:paraId="1754FF1F" w14:textId="77777777" w:rsidR="00400666" w:rsidRPr="000B01EF" w:rsidRDefault="00400666" w:rsidP="00FE2BA2">
      <w:pPr>
        <w:rPr>
          <w:sz w:val="24"/>
          <w:szCs w:val="24"/>
        </w:rPr>
      </w:pPr>
    </w:p>
    <w:p w14:paraId="1F5ADD1D" w14:textId="5050F137" w:rsidR="000A7AE3" w:rsidRPr="00400666" w:rsidRDefault="000A7AE3" w:rsidP="00400666">
      <w:pPr>
        <w:tabs>
          <w:tab w:val="left" w:pos="9180"/>
        </w:tabs>
        <w:spacing w:line="360" w:lineRule="auto"/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 xml:space="preserve">Is your </w:t>
      </w:r>
      <w:r>
        <w:rPr>
          <w:sz w:val="24"/>
          <w:szCs w:val="24"/>
        </w:rPr>
        <w:t>child able to self-feed?</w:t>
      </w:r>
      <w:r w:rsidR="00400666">
        <w:rPr>
          <w:sz w:val="24"/>
          <w:szCs w:val="24"/>
        </w:rPr>
        <w:t xml:space="preserve"> </w:t>
      </w:r>
      <w:r w:rsidR="00FE2BA2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1096685892"/>
          <w:placeholder>
            <w:docPart w:val="C34E063B972A4AC592AD4672D98567E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400666">
        <w:rPr>
          <w:sz w:val="24"/>
          <w:szCs w:val="24"/>
          <w:u w:val="single"/>
        </w:rPr>
        <w:tab/>
      </w:r>
    </w:p>
    <w:p w14:paraId="1110C88A" w14:textId="77777777" w:rsidR="000A7AE3" w:rsidRDefault="000A7AE3" w:rsidP="000A7AE3">
      <w:pPr>
        <w:rPr>
          <w:sz w:val="24"/>
          <w:szCs w:val="24"/>
        </w:rPr>
      </w:pPr>
    </w:p>
    <w:p w14:paraId="4BE9FE85" w14:textId="1DFB8752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 xml:space="preserve">List any foods </w:t>
      </w:r>
      <w:r w:rsidRPr="0072799C">
        <w:rPr>
          <w:i/>
          <w:iCs/>
          <w:sz w:val="24"/>
          <w:szCs w:val="24"/>
          <w:u w:val="single"/>
        </w:rPr>
        <w:t>consistently</w:t>
      </w:r>
      <w:r>
        <w:rPr>
          <w:sz w:val="24"/>
          <w:szCs w:val="24"/>
        </w:rPr>
        <w:t xml:space="preserve"> accepted in the following categories:</w:t>
      </w:r>
    </w:p>
    <w:p w14:paraId="55830B1C" w14:textId="77777777" w:rsidR="00EA5DB3" w:rsidRPr="00EA5DB3" w:rsidRDefault="00EA5DB3" w:rsidP="000A7AE3">
      <w:pPr>
        <w:rPr>
          <w:sz w:val="10"/>
          <w:szCs w:val="10"/>
        </w:rPr>
      </w:pPr>
    </w:p>
    <w:p w14:paraId="33B660D6" w14:textId="77777777" w:rsidR="000269AD" w:rsidRPr="000269AD" w:rsidRDefault="000269AD" w:rsidP="000A7AE3">
      <w:pPr>
        <w:rPr>
          <w:sz w:val="12"/>
          <w:szCs w:val="1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7555"/>
      </w:tblGrid>
      <w:tr w:rsidR="000A7AE3" w:rsidRPr="001C7EC6" w14:paraId="7CB6EDB6" w14:textId="77777777" w:rsidTr="00CB0EFD">
        <w:trPr>
          <w:trHeight w:val="503"/>
        </w:trPr>
        <w:tc>
          <w:tcPr>
            <w:tcW w:w="960" w:type="pct"/>
            <w:shd w:val="clear" w:color="auto" w:fill="ACB9CA" w:themeFill="text2" w:themeFillTint="66"/>
            <w:vAlign w:val="center"/>
          </w:tcPr>
          <w:p w14:paraId="6AD60A7B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Fruits</w:t>
            </w:r>
          </w:p>
        </w:tc>
        <w:tc>
          <w:tcPr>
            <w:tcW w:w="4040" w:type="pct"/>
            <w:shd w:val="clear" w:color="auto" w:fill="auto"/>
          </w:tcPr>
          <w:p w14:paraId="305D0C8B" w14:textId="6852019E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257944485"/>
                <w:placeholder>
                  <w:docPart w:val="3496CA0BCB3F44A681D315739965E05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66D5F1D2" w14:textId="77777777" w:rsidTr="00213CBE">
        <w:trPr>
          <w:trHeight w:val="504"/>
        </w:trPr>
        <w:tc>
          <w:tcPr>
            <w:tcW w:w="960" w:type="pct"/>
            <w:shd w:val="clear" w:color="auto" w:fill="D5DCE4" w:themeFill="text2" w:themeFillTint="33"/>
            <w:vAlign w:val="center"/>
          </w:tcPr>
          <w:p w14:paraId="10CA4852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Meats</w:t>
            </w:r>
          </w:p>
        </w:tc>
        <w:tc>
          <w:tcPr>
            <w:tcW w:w="4040" w:type="pct"/>
            <w:shd w:val="clear" w:color="auto" w:fill="auto"/>
          </w:tcPr>
          <w:p w14:paraId="3B45262A" w14:textId="5BF1A639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320893628"/>
                <w:placeholder>
                  <w:docPart w:val="B3217ADADDE04ED1BE48373217FF8CD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4FD02FA4" w14:textId="77777777" w:rsidTr="00213CBE">
        <w:trPr>
          <w:trHeight w:val="504"/>
        </w:trPr>
        <w:tc>
          <w:tcPr>
            <w:tcW w:w="960" w:type="pct"/>
            <w:shd w:val="clear" w:color="auto" w:fill="ACB9CA" w:themeFill="text2" w:themeFillTint="66"/>
            <w:vAlign w:val="center"/>
          </w:tcPr>
          <w:p w14:paraId="38AAF9F4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Breads/Cereals</w:t>
            </w:r>
          </w:p>
        </w:tc>
        <w:tc>
          <w:tcPr>
            <w:tcW w:w="4040" w:type="pct"/>
            <w:shd w:val="clear" w:color="auto" w:fill="auto"/>
          </w:tcPr>
          <w:p w14:paraId="1243D85D" w14:textId="1073D8BE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879778341"/>
                <w:placeholder>
                  <w:docPart w:val="1C279733B81143058DCFC79C84F9E310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17D85311" w14:textId="77777777" w:rsidTr="00213CBE">
        <w:trPr>
          <w:trHeight w:val="504"/>
        </w:trPr>
        <w:tc>
          <w:tcPr>
            <w:tcW w:w="960" w:type="pct"/>
            <w:shd w:val="clear" w:color="auto" w:fill="D5DCE4" w:themeFill="text2" w:themeFillTint="33"/>
            <w:vAlign w:val="center"/>
          </w:tcPr>
          <w:p w14:paraId="00C087D7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Vegetables</w:t>
            </w:r>
          </w:p>
        </w:tc>
        <w:tc>
          <w:tcPr>
            <w:tcW w:w="4040" w:type="pct"/>
            <w:shd w:val="clear" w:color="auto" w:fill="auto"/>
          </w:tcPr>
          <w:p w14:paraId="7527EDBD" w14:textId="7360C7BF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384870783"/>
                <w:placeholder>
                  <w:docPart w:val="91A0DCCB8C824EB394D427CFE7EF129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3782FEF7" w14:textId="77777777" w:rsidTr="00213CBE">
        <w:trPr>
          <w:trHeight w:val="504"/>
        </w:trPr>
        <w:tc>
          <w:tcPr>
            <w:tcW w:w="960" w:type="pct"/>
            <w:shd w:val="clear" w:color="auto" w:fill="ACB9CA" w:themeFill="text2" w:themeFillTint="66"/>
            <w:vAlign w:val="center"/>
          </w:tcPr>
          <w:p w14:paraId="60F7654D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Dairy Products</w:t>
            </w:r>
          </w:p>
        </w:tc>
        <w:tc>
          <w:tcPr>
            <w:tcW w:w="4040" w:type="pct"/>
            <w:shd w:val="clear" w:color="auto" w:fill="auto"/>
          </w:tcPr>
          <w:p w14:paraId="0DF628AC" w14:textId="6F8381E4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346667584"/>
                <w:placeholder>
                  <w:docPart w:val="22236F52F2914E46A934D066363B712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6719ED4B" w14:textId="77777777" w:rsidTr="00213CBE">
        <w:trPr>
          <w:trHeight w:val="504"/>
        </w:trPr>
        <w:tc>
          <w:tcPr>
            <w:tcW w:w="960" w:type="pct"/>
            <w:shd w:val="clear" w:color="auto" w:fill="D5DCE4" w:themeFill="text2" w:themeFillTint="33"/>
            <w:vAlign w:val="center"/>
          </w:tcPr>
          <w:p w14:paraId="377C1137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Sweets</w:t>
            </w:r>
          </w:p>
        </w:tc>
        <w:tc>
          <w:tcPr>
            <w:tcW w:w="4040" w:type="pct"/>
            <w:shd w:val="clear" w:color="auto" w:fill="auto"/>
          </w:tcPr>
          <w:p w14:paraId="2DAD2966" w14:textId="6FD947EE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739934359"/>
                <w:placeholder>
                  <w:docPart w:val="D2432CCDAAA9457C937C1E7655DD474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5AC61317" w14:textId="77777777" w:rsidTr="00213CBE">
        <w:trPr>
          <w:trHeight w:val="504"/>
        </w:trPr>
        <w:tc>
          <w:tcPr>
            <w:tcW w:w="960" w:type="pct"/>
            <w:shd w:val="clear" w:color="auto" w:fill="ACB9CA" w:themeFill="text2" w:themeFillTint="66"/>
            <w:vAlign w:val="center"/>
          </w:tcPr>
          <w:p w14:paraId="68B13BC6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Snacks</w:t>
            </w:r>
          </w:p>
        </w:tc>
        <w:tc>
          <w:tcPr>
            <w:tcW w:w="4040" w:type="pct"/>
            <w:shd w:val="clear" w:color="auto" w:fill="auto"/>
          </w:tcPr>
          <w:p w14:paraId="724EF97D" w14:textId="3D291742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320077504"/>
                <w:placeholder>
                  <w:docPart w:val="E5E2D10BBA62495688C7433689A41E8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0A7AE3" w:rsidRPr="001C7EC6" w14:paraId="3A40D0AB" w14:textId="77777777" w:rsidTr="00213CBE">
        <w:trPr>
          <w:trHeight w:val="504"/>
        </w:trPr>
        <w:tc>
          <w:tcPr>
            <w:tcW w:w="960" w:type="pct"/>
            <w:shd w:val="clear" w:color="auto" w:fill="D5DCE4" w:themeFill="text2" w:themeFillTint="33"/>
            <w:vAlign w:val="center"/>
          </w:tcPr>
          <w:p w14:paraId="7BD73BBC" w14:textId="77777777" w:rsidR="000A7AE3" w:rsidRPr="00400666" w:rsidRDefault="000A7AE3" w:rsidP="00213CBE">
            <w:pPr>
              <w:jc w:val="center"/>
              <w:rPr>
                <w:b/>
                <w:bCs/>
                <w:sz w:val="24"/>
                <w:szCs w:val="24"/>
              </w:rPr>
            </w:pPr>
            <w:r w:rsidRPr="00400666">
              <w:rPr>
                <w:b/>
                <w:bCs/>
                <w:sz w:val="24"/>
                <w:szCs w:val="24"/>
              </w:rPr>
              <w:t>Beverages</w:t>
            </w:r>
          </w:p>
        </w:tc>
        <w:tc>
          <w:tcPr>
            <w:tcW w:w="4040" w:type="pct"/>
            <w:shd w:val="clear" w:color="auto" w:fill="auto"/>
          </w:tcPr>
          <w:p w14:paraId="0B1B8819" w14:textId="48F79DD3" w:rsidR="000A7AE3" w:rsidRPr="001C7EC6" w:rsidRDefault="004F41C8" w:rsidP="00213CBE">
            <w:pPr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79799287"/>
                <w:placeholder>
                  <w:docPart w:val="C094BE58A0204F5497A3145E5EF9FEE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13CBE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639202B1" w14:textId="77777777" w:rsidR="000A7AE3" w:rsidRPr="000B01EF" w:rsidRDefault="000A7AE3" w:rsidP="000A7AE3">
      <w:pPr>
        <w:spacing w:line="259" w:lineRule="auto"/>
        <w:ind w:right="4044"/>
        <w:rPr>
          <w:sz w:val="24"/>
          <w:szCs w:val="24"/>
        </w:rPr>
        <w:sectPr w:rsidR="000A7AE3" w:rsidRPr="000B01EF" w:rsidSect="000A7AE3">
          <w:headerReference w:type="even" r:id="rId9"/>
          <w:headerReference w:type="default" r:id="rId10"/>
          <w:pgSz w:w="12240" w:h="15840" w:code="1"/>
          <w:pgMar w:top="1440" w:right="1440" w:bottom="864" w:left="1440" w:header="720" w:footer="720" w:gutter="0"/>
          <w:cols w:space="720"/>
        </w:sectPr>
      </w:pPr>
    </w:p>
    <w:p w14:paraId="348A6F66" w14:textId="11452D6E" w:rsidR="00213CBE" w:rsidRDefault="00213CBE" w:rsidP="00213CBE">
      <w:pPr>
        <w:pStyle w:val="Heading1"/>
        <w:spacing w:after="0" w:line="240" w:lineRule="auto"/>
        <w:ind w:left="0" w:firstLine="0"/>
        <w:rPr>
          <w:b/>
          <w:sz w:val="24"/>
          <w:szCs w:val="24"/>
          <w:u w:val="single"/>
        </w:rPr>
      </w:pPr>
    </w:p>
    <w:p w14:paraId="25EC8C2F" w14:textId="77777777" w:rsidR="00213CBE" w:rsidRPr="00213CBE" w:rsidRDefault="00213CBE" w:rsidP="00213CBE">
      <w:pPr>
        <w:rPr>
          <w:sz w:val="8"/>
          <w:szCs w:val="8"/>
        </w:rPr>
      </w:pPr>
    </w:p>
    <w:p w14:paraId="737E2095" w14:textId="05DAC37E" w:rsidR="000A7AE3" w:rsidRPr="00B17BDE" w:rsidRDefault="000A7AE3" w:rsidP="000A7AE3">
      <w:pPr>
        <w:pStyle w:val="Heading1"/>
        <w:spacing w:after="209"/>
        <w:ind w:left="0" w:firstLine="0"/>
        <w:jc w:val="center"/>
        <w:rPr>
          <w:b/>
          <w:sz w:val="24"/>
          <w:szCs w:val="24"/>
          <w:u w:val="single"/>
        </w:rPr>
      </w:pPr>
      <w:r w:rsidRPr="000B01EF">
        <w:rPr>
          <w:b/>
          <w:sz w:val="24"/>
          <w:szCs w:val="24"/>
          <w:u w:val="single"/>
        </w:rPr>
        <w:t>Reason for Referral</w:t>
      </w:r>
    </w:p>
    <w:p w14:paraId="48B4DDA1" w14:textId="7ECABBE4" w:rsidR="000A7AE3" w:rsidRDefault="000A7AE3" w:rsidP="00400666">
      <w:pPr>
        <w:rPr>
          <w:sz w:val="24"/>
          <w:szCs w:val="24"/>
        </w:rPr>
      </w:pPr>
      <w:r w:rsidRPr="000B01EF">
        <w:rPr>
          <w:sz w:val="24"/>
          <w:szCs w:val="24"/>
        </w:rPr>
        <w:t>What is your major feeding concern that prompted this evaluation to be completed?</w:t>
      </w:r>
    </w:p>
    <w:p w14:paraId="42970B58" w14:textId="77777777" w:rsidR="00213CBE" w:rsidRPr="00213CBE" w:rsidRDefault="00213CBE" w:rsidP="00400666">
      <w:pPr>
        <w:rPr>
          <w:sz w:val="6"/>
          <w:szCs w:val="6"/>
        </w:rPr>
      </w:pPr>
    </w:p>
    <w:p w14:paraId="735ECFBD" w14:textId="5A3E8E8F" w:rsidR="000A7AE3" w:rsidRDefault="00FE2BA2" w:rsidP="00400666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561297402"/>
          <w:placeholder>
            <w:docPart w:val="21C96FAFAB3642EBB02C80BB025ED65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400666">
        <w:rPr>
          <w:sz w:val="24"/>
          <w:szCs w:val="24"/>
          <w:u w:val="single"/>
        </w:rPr>
        <w:tab/>
      </w:r>
    </w:p>
    <w:p w14:paraId="63F5E975" w14:textId="77777777" w:rsidR="00400666" w:rsidRPr="00213CBE" w:rsidRDefault="00400666" w:rsidP="00400666">
      <w:pPr>
        <w:tabs>
          <w:tab w:val="left" w:pos="9180"/>
        </w:tabs>
        <w:rPr>
          <w:sz w:val="18"/>
          <w:szCs w:val="18"/>
          <w:u w:val="single"/>
        </w:rPr>
      </w:pPr>
    </w:p>
    <w:p w14:paraId="17547BD3" w14:textId="379B1000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>What are your feeding goals for your child?</w:t>
      </w:r>
    </w:p>
    <w:p w14:paraId="52C1B274" w14:textId="77777777" w:rsidR="00213CBE" w:rsidRPr="00213CBE" w:rsidRDefault="00213CBE" w:rsidP="000A7AE3">
      <w:pPr>
        <w:rPr>
          <w:sz w:val="6"/>
          <w:szCs w:val="6"/>
        </w:rPr>
      </w:pPr>
    </w:p>
    <w:p w14:paraId="3CB0627A" w14:textId="7C23E900" w:rsidR="00400666" w:rsidRDefault="00FE2BA2" w:rsidP="00400666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2095306660"/>
          <w:placeholder>
            <w:docPart w:val="AA71F043DB1C42FB9A025005854213A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400666">
        <w:rPr>
          <w:sz w:val="24"/>
          <w:szCs w:val="24"/>
          <w:u w:val="single"/>
        </w:rPr>
        <w:tab/>
      </w:r>
    </w:p>
    <w:p w14:paraId="1F18A552" w14:textId="77777777" w:rsidR="00400666" w:rsidRPr="00213CBE" w:rsidRDefault="00400666" w:rsidP="00400666">
      <w:pPr>
        <w:tabs>
          <w:tab w:val="left" w:pos="9180"/>
        </w:tabs>
        <w:rPr>
          <w:sz w:val="24"/>
          <w:szCs w:val="24"/>
          <w:u w:val="single"/>
        </w:rPr>
      </w:pPr>
    </w:p>
    <w:p w14:paraId="061042EB" w14:textId="6BE7FFE7" w:rsidR="000A7AE3" w:rsidRDefault="00400666" w:rsidP="00213CBE">
      <w:pPr>
        <w:rPr>
          <w:sz w:val="24"/>
          <w:szCs w:val="24"/>
        </w:rPr>
      </w:pPr>
      <w:r>
        <w:rPr>
          <w:sz w:val="24"/>
          <w:szCs w:val="24"/>
        </w:rPr>
        <w:t xml:space="preserve">Check any other </w:t>
      </w:r>
      <w:r w:rsidR="000A7AE3">
        <w:rPr>
          <w:sz w:val="24"/>
          <w:szCs w:val="24"/>
        </w:rPr>
        <w:t>feeding goals that apply</w:t>
      </w:r>
      <w:r>
        <w:rPr>
          <w:sz w:val="24"/>
          <w:szCs w:val="24"/>
        </w:rPr>
        <w:t>.</w:t>
      </w:r>
    </w:p>
    <w:p w14:paraId="3E51331C" w14:textId="77777777" w:rsidR="00213CBE" w:rsidRPr="00213CBE" w:rsidRDefault="00213CBE" w:rsidP="00213CBE">
      <w:pPr>
        <w:rPr>
          <w:sz w:val="18"/>
          <w:szCs w:val="18"/>
        </w:rPr>
      </w:pPr>
    </w:p>
    <w:p w14:paraId="4BD97894" w14:textId="29BAD663" w:rsidR="00400666" w:rsidRDefault="004F41C8" w:rsidP="00996B0F">
      <w:pPr>
        <w:tabs>
          <w:tab w:val="left" w:pos="324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-557162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6B0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0666" w:rsidRPr="002152C6">
        <w:rPr>
          <w:rFonts w:eastAsia="MS Gothic"/>
          <w:sz w:val="24"/>
          <w:szCs w:val="24"/>
        </w:rPr>
        <w:t xml:space="preserve"> </w:t>
      </w:r>
      <w:r w:rsidR="00400666">
        <w:rPr>
          <w:rFonts w:eastAsia="MS Gothic"/>
          <w:sz w:val="24"/>
          <w:szCs w:val="24"/>
        </w:rPr>
        <w:t>Increase amount of food</w:t>
      </w:r>
      <w:r w:rsidR="0040066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935286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066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0666">
        <w:rPr>
          <w:rFonts w:eastAsia="MS Gothic"/>
          <w:sz w:val="24"/>
          <w:szCs w:val="24"/>
        </w:rPr>
        <w:t xml:space="preserve"> Increase variety of food</w:t>
      </w:r>
      <w:r w:rsidR="0040066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201444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066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0666">
        <w:rPr>
          <w:rFonts w:eastAsia="MS Gothic"/>
          <w:sz w:val="24"/>
          <w:szCs w:val="24"/>
        </w:rPr>
        <w:t xml:space="preserve"> Decrease / eliminate tube feeds</w:t>
      </w:r>
    </w:p>
    <w:p w14:paraId="6CCDB8C8" w14:textId="4AC3C2DA" w:rsidR="00400666" w:rsidRDefault="004F41C8" w:rsidP="00996B0F">
      <w:pPr>
        <w:tabs>
          <w:tab w:val="left" w:pos="324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sdt>
        <w:sdtPr>
          <w:rPr>
            <w:rFonts w:eastAsia="MS Gothic"/>
            <w:sz w:val="24"/>
            <w:szCs w:val="24"/>
          </w:rPr>
          <w:id w:val="1603150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066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0666" w:rsidRPr="002152C6">
        <w:rPr>
          <w:rFonts w:eastAsia="MS Gothic"/>
          <w:sz w:val="24"/>
          <w:szCs w:val="24"/>
        </w:rPr>
        <w:t xml:space="preserve"> </w:t>
      </w:r>
      <w:r w:rsidR="00400666">
        <w:rPr>
          <w:rFonts w:eastAsia="MS Gothic"/>
          <w:sz w:val="24"/>
          <w:szCs w:val="24"/>
        </w:rPr>
        <w:t>Improve oral motor skills</w:t>
      </w:r>
      <w:r w:rsidR="0040066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912355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066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0666">
        <w:rPr>
          <w:rFonts w:eastAsia="MS Gothic"/>
          <w:sz w:val="24"/>
          <w:szCs w:val="24"/>
        </w:rPr>
        <w:t xml:space="preserve"> Increased weight gain</w:t>
      </w:r>
      <w:r w:rsidR="00400666"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72412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066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0666">
        <w:rPr>
          <w:rFonts w:eastAsia="MS Gothic"/>
          <w:sz w:val="24"/>
          <w:szCs w:val="24"/>
        </w:rPr>
        <w:t xml:space="preserve"> Increase the textures of foods</w:t>
      </w:r>
    </w:p>
    <w:p w14:paraId="53170687" w14:textId="759094C7" w:rsidR="00400666" w:rsidRDefault="00400666" w:rsidP="00996B0F">
      <w:pPr>
        <w:tabs>
          <w:tab w:val="left" w:pos="900"/>
          <w:tab w:val="left" w:pos="3240"/>
          <w:tab w:val="left" w:pos="468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r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1791240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2152C6">
        <w:rPr>
          <w:rFonts w:eastAsia="MS Gothic"/>
          <w:sz w:val="24"/>
          <w:szCs w:val="24"/>
        </w:rPr>
        <w:t xml:space="preserve"> </w:t>
      </w:r>
      <w:r>
        <w:rPr>
          <w:rFonts w:eastAsia="MS Gothic"/>
          <w:sz w:val="24"/>
          <w:szCs w:val="24"/>
        </w:rPr>
        <w:t>Improve mealtime behaviors</w:t>
      </w:r>
      <w:r w:rsidRPr="002152C6"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372449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eastAsia="MS Gothic"/>
          <w:sz w:val="24"/>
          <w:szCs w:val="24"/>
        </w:rPr>
        <w:t xml:space="preserve"> Decrease vomiting related to feeding</w:t>
      </w:r>
      <w:r w:rsidRPr="002152C6">
        <w:rPr>
          <w:rFonts w:eastAsia="MS Gothic"/>
          <w:sz w:val="24"/>
          <w:szCs w:val="24"/>
        </w:rPr>
        <w:tab/>
      </w:r>
    </w:p>
    <w:p w14:paraId="108B77A4" w14:textId="5F5CCED6" w:rsidR="009D6B3D" w:rsidRDefault="00400666" w:rsidP="00996B0F">
      <w:pPr>
        <w:tabs>
          <w:tab w:val="left" w:pos="900"/>
          <w:tab w:val="left" w:pos="3240"/>
          <w:tab w:val="left" w:pos="4680"/>
          <w:tab w:val="left" w:pos="6030"/>
        </w:tabs>
        <w:spacing w:line="360" w:lineRule="auto"/>
        <w:ind w:left="270"/>
        <w:rPr>
          <w:rFonts w:eastAsia="MS Gothic"/>
          <w:sz w:val="24"/>
          <w:szCs w:val="24"/>
        </w:rPr>
      </w:pPr>
      <w:r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515110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2152C6">
        <w:rPr>
          <w:rFonts w:eastAsia="MS Gothic"/>
          <w:sz w:val="24"/>
          <w:szCs w:val="24"/>
        </w:rPr>
        <w:t xml:space="preserve"> </w:t>
      </w:r>
      <w:r>
        <w:rPr>
          <w:rFonts w:eastAsia="MS Gothic"/>
          <w:sz w:val="24"/>
          <w:szCs w:val="24"/>
        </w:rPr>
        <w:t>Resolve reflux or other GI issues</w:t>
      </w:r>
      <w:r>
        <w:rPr>
          <w:rFonts w:eastAsia="MS Gothic"/>
          <w:sz w:val="24"/>
          <w:szCs w:val="24"/>
        </w:rPr>
        <w:tab/>
      </w:r>
      <w:sdt>
        <w:sdtPr>
          <w:rPr>
            <w:rFonts w:eastAsia="MS Gothic"/>
            <w:sz w:val="24"/>
            <w:szCs w:val="24"/>
          </w:rPr>
          <w:id w:val="-1772005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eastAsia="MS Gothic"/>
          <w:sz w:val="24"/>
          <w:szCs w:val="24"/>
        </w:rPr>
        <w:t xml:space="preserve"> </w:t>
      </w:r>
      <w:r w:rsidR="009D6B3D">
        <w:rPr>
          <w:rFonts w:eastAsia="MS Gothic"/>
          <w:sz w:val="24"/>
          <w:szCs w:val="24"/>
        </w:rPr>
        <w:t>Decrease gagging during eating</w:t>
      </w:r>
    </w:p>
    <w:p w14:paraId="43CC632D" w14:textId="1D09E801" w:rsidR="009D6B3D" w:rsidRDefault="004F41C8" w:rsidP="00996B0F">
      <w:pPr>
        <w:tabs>
          <w:tab w:val="left" w:pos="3240"/>
          <w:tab w:val="left" w:pos="4680"/>
          <w:tab w:val="left" w:pos="6030"/>
          <w:tab w:val="left" w:pos="9180"/>
        </w:tabs>
        <w:spacing w:line="360" w:lineRule="auto"/>
        <w:ind w:left="270"/>
        <w:rPr>
          <w:rFonts w:eastAsia="MS Gothic"/>
          <w:sz w:val="24"/>
          <w:szCs w:val="24"/>
          <w:u w:val="single"/>
        </w:rPr>
      </w:pPr>
      <w:sdt>
        <w:sdtPr>
          <w:rPr>
            <w:rFonts w:eastAsia="MS Gothic"/>
            <w:sz w:val="24"/>
            <w:szCs w:val="24"/>
          </w:rPr>
          <w:id w:val="-313638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B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00666">
        <w:rPr>
          <w:rFonts w:eastAsia="MS Gothic"/>
          <w:sz w:val="24"/>
          <w:szCs w:val="24"/>
        </w:rPr>
        <w:t xml:space="preserve"> </w:t>
      </w:r>
      <w:r w:rsidR="009D6B3D">
        <w:rPr>
          <w:rFonts w:eastAsia="MS Gothic"/>
          <w:sz w:val="24"/>
          <w:szCs w:val="24"/>
        </w:rPr>
        <w:t xml:space="preserve">Other: </w:t>
      </w:r>
      <w:r w:rsidR="00FE2BA2">
        <w:rPr>
          <w:rFonts w:eastAsia="MS Gothic"/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744696232"/>
          <w:placeholder>
            <w:docPart w:val="8CCB978B400140EA854F8290AE00824B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FE2BA2" w:rsidRPr="00374530">
            <w:rPr>
              <w:rStyle w:val="PlaceholderText"/>
              <w:rFonts w:eastAsiaTheme="minorHAnsi"/>
            </w:rPr>
            <w:t>Click or tap here to enter t</w:t>
          </w:r>
          <w:r w:rsidR="00FE2BA2">
            <w:rPr>
              <w:rStyle w:val="PlaceholderText"/>
              <w:rFonts w:eastAsiaTheme="minorHAnsi"/>
            </w:rPr>
            <w:t>ext</w:t>
          </w:r>
          <w:r w:rsidR="00FE2BA2" w:rsidRPr="00374530">
            <w:rPr>
              <w:rStyle w:val="PlaceholderText"/>
              <w:rFonts w:eastAsiaTheme="minorHAnsi"/>
            </w:rPr>
            <w:t>.</w:t>
          </w:r>
        </w:sdtContent>
      </w:sdt>
      <w:r w:rsidR="009D6B3D">
        <w:rPr>
          <w:rFonts w:eastAsia="MS Gothic"/>
          <w:sz w:val="24"/>
          <w:szCs w:val="24"/>
          <w:u w:val="single"/>
        </w:rPr>
        <w:tab/>
      </w:r>
      <w:r w:rsidR="009D6B3D">
        <w:rPr>
          <w:rFonts w:eastAsia="MS Gothic"/>
          <w:sz w:val="24"/>
          <w:szCs w:val="24"/>
          <w:u w:val="single"/>
        </w:rPr>
        <w:tab/>
      </w:r>
      <w:r w:rsidR="009D6B3D">
        <w:rPr>
          <w:rFonts w:eastAsia="MS Gothic"/>
          <w:sz w:val="24"/>
          <w:szCs w:val="24"/>
          <w:u w:val="single"/>
        </w:rPr>
        <w:tab/>
      </w:r>
    </w:p>
    <w:p w14:paraId="20163D31" w14:textId="3BC2A546" w:rsidR="00FE2BA2" w:rsidRDefault="00FE2BA2" w:rsidP="00FE2BA2">
      <w:pPr>
        <w:tabs>
          <w:tab w:val="left" w:pos="2880"/>
          <w:tab w:val="left" w:pos="4680"/>
          <w:tab w:val="left" w:pos="9180"/>
        </w:tabs>
        <w:spacing w:line="276" w:lineRule="auto"/>
        <w:rPr>
          <w:rFonts w:eastAsia="MS Gothic"/>
          <w:sz w:val="24"/>
          <w:szCs w:val="24"/>
          <w:u w:val="single"/>
        </w:rPr>
      </w:pPr>
    </w:p>
    <w:p w14:paraId="354B4E7D" w14:textId="77777777" w:rsidR="00213CBE" w:rsidRPr="00213CBE" w:rsidRDefault="00213CBE" w:rsidP="00FE2BA2">
      <w:pPr>
        <w:tabs>
          <w:tab w:val="left" w:pos="2880"/>
          <w:tab w:val="left" w:pos="4680"/>
          <w:tab w:val="left" w:pos="9180"/>
        </w:tabs>
        <w:spacing w:line="276" w:lineRule="auto"/>
        <w:rPr>
          <w:rFonts w:eastAsia="MS Gothic"/>
          <w:sz w:val="14"/>
          <w:szCs w:val="14"/>
          <w:u w:val="single"/>
        </w:rPr>
      </w:pPr>
    </w:p>
    <w:p w14:paraId="38EE5E73" w14:textId="77777777" w:rsidR="000A7AE3" w:rsidRPr="000B01EF" w:rsidRDefault="000A7AE3" w:rsidP="00D92FE9">
      <w:pPr>
        <w:pStyle w:val="Heading1"/>
        <w:ind w:left="0" w:firstLine="0"/>
        <w:jc w:val="center"/>
        <w:rPr>
          <w:b/>
          <w:sz w:val="24"/>
          <w:szCs w:val="24"/>
          <w:u w:val="single"/>
        </w:rPr>
      </w:pPr>
      <w:r w:rsidRPr="000B01EF">
        <w:rPr>
          <w:b/>
          <w:sz w:val="24"/>
          <w:szCs w:val="24"/>
          <w:u w:val="single"/>
        </w:rPr>
        <w:t>Developmental History</w:t>
      </w:r>
    </w:p>
    <w:p w14:paraId="2BAA3F70" w14:textId="77777777" w:rsidR="000A7AE3" w:rsidRPr="000B01EF" w:rsidRDefault="000A7AE3" w:rsidP="000A7AE3">
      <w:pPr>
        <w:spacing w:after="256"/>
        <w:rPr>
          <w:sz w:val="24"/>
          <w:szCs w:val="24"/>
        </w:rPr>
        <w:sectPr w:rsidR="000A7AE3" w:rsidRPr="000B01EF" w:rsidSect="002152C6">
          <w:headerReference w:type="even" r:id="rId11"/>
          <w:headerReference w:type="default" r:id="rId12"/>
          <w:type w:val="continuous"/>
          <w:pgSz w:w="12240" w:h="15840" w:code="1"/>
          <w:pgMar w:top="1440" w:right="1440" w:bottom="864" w:left="1440" w:header="720" w:footer="720" w:gutter="0"/>
          <w:cols w:space="720"/>
        </w:sectPr>
      </w:pPr>
    </w:p>
    <w:p w14:paraId="3D50877A" w14:textId="6EE0CF79" w:rsidR="000A7AE3" w:rsidRDefault="000A7AE3" w:rsidP="000A7AE3">
      <w:pPr>
        <w:spacing w:after="256"/>
        <w:rPr>
          <w:sz w:val="24"/>
          <w:szCs w:val="24"/>
        </w:rPr>
      </w:pPr>
      <w:r w:rsidRPr="000B01EF">
        <w:rPr>
          <w:sz w:val="24"/>
          <w:szCs w:val="24"/>
        </w:rPr>
        <w:t>Please provide at what age your child began to do the following activities:</w:t>
      </w:r>
    </w:p>
    <w:p w14:paraId="5CD13F91" w14:textId="0B6650AE" w:rsidR="00174BF0" w:rsidRPr="00174BF0" w:rsidRDefault="00174BF0" w:rsidP="00213CBE">
      <w:pPr>
        <w:tabs>
          <w:tab w:val="left" w:pos="1170"/>
          <w:tab w:val="left" w:pos="2880"/>
          <w:tab w:val="left" w:pos="3420"/>
          <w:tab w:val="left" w:pos="4410"/>
          <w:tab w:val="left" w:pos="6030"/>
          <w:tab w:val="left" w:pos="6480"/>
          <w:tab w:val="left" w:pos="7650"/>
          <w:tab w:val="left" w:pos="9180"/>
        </w:tabs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Sit</w:t>
      </w:r>
      <w:r>
        <w:rPr>
          <w:sz w:val="24"/>
          <w:szCs w:val="24"/>
        </w:rPr>
        <w:tab/>
        <w:t xml:space="preserve"> </w:t>
      </w:r>
      <w:r w:rsidR="0046239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501120675"/>
          <w:placeholder>
            <w:docPart w:val="DBD1A42467074AF6A0A1DFAD4D47EC6A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>
            <w:rPr>
              <w:rStyle w:val="PlaceholderText"/>
              <w:rFonts w:eastAsiaTheme="minorHAnsi"/>
            </w:rPr>
            <w:t>E</w:t>
          </w:r>
          <w:r w:rsidR="00462396" w:rsidRPr="00374530">
            <w:rPr>
              <w:rStyle w:val="PlaceholderText"/>
              <w:rFonts w:eastAsiaTheme="minorHAnsi"/>
            </w:rPr>
            <w:t>nter t</w:t>
          </w:r>
          <w:r w:rsidR="00462396">
            <w:rPr>
              <w:rStyle w:val="PlaceholderText"/>
              <w:rFonts w:eastAsiaTheme="minorHAnsi"/>
            </w:rPr>
            <w:t>ext here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   Crawl</w:t>
      </w:r>
      <w:r>
        <w:rPr>
          <w:sz w:val="24"/>
          <w:szCs w:val="24"/>
        </w:rPr>
        <w:tab/>
        <w:t xml:space="preserve">  </w:t>
      </w:r>
      <w:r w:rsidR="0046239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098721348"/>
          <w:placeholder>
            <w:docPart w:val="1E9C734F4316438BA9126799EDB62653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>
            <w:rPr>
              <w:rStyle w:val="PlaceholderText"/>
              <w:rFonts w:eastAsiaTheme="minorHAnsi"/>
            </w:rPr>
            <w:t>E</w:t>
          </w:r>
          <w:r w:rsidR="00462396" w:rsidRPr="00374530">
            <w:rPr>
              <w:rStyle w:val="PlaceholderText"/>
              <w:rFonts w:eastAsiaTheme="minorHAnsi"/>
            </w:rPr>
            <w:t>nter t</w:t>
          </w:r>
          <w:r w:rsidR="00462396">
            <w:rPr>
              <w:rStyle w:val="PlaceholderText"/>
              <w:rFonts w:eastAsiaTheme="minorHAnsi"/>
            </w:rPr>
            <w:t>ext here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     Walk</w:t>
      </w:r>
      <w:r>
        <w:rPr>
          <w:sz w:val="24"/>
          <w:szCs w:val="24"/>
        </w:rPr>
        <w:tab/>
        <w:t xml:space="preserve">  </w:t>
      </w:r>
      <w:r w:rsidR="00462396">
        <w:rPr>
          <w:sz w:val="24"/>
          <w:szCs w:val="24"/>
          <w:u w:val="single"/>
        </w:rPr>
        <w:t xml:space="preserve"> </w:t>
      </w:r>
      <w:sdt>
        <w:sdtPr>
          <w:rPr>
            <w:rStyle w:val="Style4"/>
          </w:rPr>
          <w:id w:val="-838695572"/>
          <w:placeholder>
            <w:docPart w:val="C0780EBED1D7454C8B88BCEEE2216C59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>
            <w:rPr>
              <w:rStyle w:val="PlaceholderText"/>
              <w:rFonts w:eastAsiaTheme="minorHAnsi"/>
            </w:rPr>
            <w:t>E</w:t>
          </w:r>
          <w:r w:rsidR="00462396" w:rsidRPr="00374530">
            <w:rPr>
              <w:rStyle w:val="PlaceholderText"/>
              <w:rFonts w:eastAsiaTheme="minorHAnsi"/>
            </w:rPr>
            <w:t>nter t</w:t>
          </w:r>
          <w:r w:rsidR="00462396">
            <w:rPr>
              <w:rStyle w:val="PlaceholderText"/>
              <w:rFonts w:eastAsiaTheme="minorHAnsi"/>
            </w:rPr>
            <w:t>ext here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</w:p>
    <w:p w14:paraId="031773F5" w14:textId="7AA0F1B9" w:rsidR="000A7AE3" w:rsidRPr="00174BF0" w:rsidRDefault="00174BF0" w:rsidP="00213CBE">
      <w:pPr>
        <w:tabs>
          <w:tab w:val="left" w:pos="2880"/>
          <w:tab w:val="left" w:pos="3420"/>
          <w:tab w:val="left" w:pos="6030"/>
          <w:tab w:val="left" w:pos="6390"/>
          <w:tab w:val="left" w:pos="9180"/>
        </w:tabs>
        <w:spacing w:line="360" w:lineRule="auto"/>
        <w:rPr>
          <w:sz w:val="24"/>
          <w:szCs w:val="24"/>
          <w:u w:val="single"/>
        </w:rPr>
        <w:sectPr w:rsidR="000A7AE3" w:rsidRPr="00174BF0" w:rsidSect="002152C6">
          <w:type w:val="continuous"/>
          <w:pgSz w:w="12240" w:h="15840" w:code="1"/>
          <w:pgMar w:top="1440" w:right="1440" w:bottom="864" w:left="1440" w:header="720" w:footer="720" w:gutter="0"/>
          <w:cols w:space="720"/>
        </w:sectPr>
      </w:pPr>
      <w:r>
        <w:rPr>
          <w:sz w:val="24"/>
          <w:szCs w:val="24"/>
        </w:rPr>
        <w:t xml:space="preserve">First words  </w:t>
      </w:r>
      <w:r w:rsidR="0046239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841534009"/>
          <w:placeholder>
            <w:docPart w:val="18779AC60F9648A9A5E06FB50DBA2AE3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>
            <w:rPr>
              <w:rStyle w:val="PlaceholderText"/>
              <w:rFonts w:eastAsiaTheme="minorHAnsi"/>
            </w:rPr>
            <w:t>E</w:t>
          </w:r>
          <w:r w:rsidR="00462396" w:rsidRPr="00374530">
            <w:rPr>
              <w:rStyle w:val="PlaceholderText"/>
              <w:rFonts w:eastAsiaTheme="minorHAnsi"/>
            </w:rPr>
            <w:t>nter t</w:t>
          </w:r>
          <w:r w:rsidR="00462396">
            <w:rPr>
              <w:rStyle w:val="PlaceholderText"/>
              <w:rFonts w:eastAsiaTheme="minorHAnsi"/>
            </w:rPr>
            <w:t>ext here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Sentences  </w:t>
      </w:r>
      <w:r w:rsidR="0046239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814690232"/>
          <w:placeholder>
            <w:docPart w:val="06A81E8EF72D4ED2AACB3E6B657D64C0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>
            <w:rPr>
              <w:rStyle w:val="PlaceholderText"/>
              <w:rFonts w:eastAsiaTheme="minorHAnsi"/>
            </w:rPr>
            <w:t>E</w:t>
          </w:r>
          <w:r w:rsidR="00462396" w:rsidRPr="00374530">
            <w:rPr>
              <w:rStyle w:val="PlaceholderText"/>
              <w:rFonts w:eastAsiaTheme="minorHAnsi"/>
            </w:rPr>
            <w:t>nter t</w:t>
          </w:r>
          <w:r w:rsidR="00462396">
            <w:rPr>
              <w:rStyle w:val="PlaceholderText"/>
              <w:rFonts w:eastAsiaTheme="minorHAnsi"/>
            </w:rPr>
            <w:t>ext here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Toilet trained  </w:t>
      </w:r>
      <w:r w:rsidR="00462396">
        <w:rPr>
          <w:sz w:val="24"/>
          <w:szCs w:val="24"/>
          <w:u w:val="single"/>
        </w:rPr>
        <w:t xml:space="preserve"> </w:t>
      </w:r>
      <w:sdt>
        <w:sdtPr>
          <w:rPr>
            <w:rStyle w:val="Style4"/>
          </w:rPr>
          <w:id w:val="-2094773599"/>
          <w:placeholder>
            <w:docPart w:val="676609DD2A46458793329821081D134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>
            <w:rPr>
              <w:rStyle w:val="PlaceholderText"/>
              <w:rFonts w:eastAsiaTheme="minorHAnsi"/>
            </w:rPr>
            <w:t>E</w:t>
          </w:r>
          <w:r w:rsidR="00462396" w:rsidRPr="00374530">
            <w:rPr>
              <w:rStyle w:val="PlaceholderText"/>
              <w:rFonts w:eastAsiaTheme="minorHAnsi"/>
            </w:rPr>
            <w:t>nter t</w:t>
          </w:r>
          <w:r w:rsidR="00462396">
            <w:rPr>
              <w:rStyle w:val="PlaceholderText"/>
              <w:rFonts w:eastAsiaTheme="minorHAnsi"/>
            </w:rPr>
            <w:t>ext here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</w:p>
    <w:p w14:paraId="35C83E5E" w14:textId="34853C1D" w:rsidR="00174BF0" w:rsidRPr="00213CBE" w:rsidRDefault="00174BF0" w:rsidP="00174BF0">
      <w:pPr>
        <w:rPr>
          <w:sz w:val="12"/>
          <w:szCs w:val="12"/>
        </w:rPr>
        <w:sectPr w:rsidR="00174BF0" w:rsidRPr="00213CBE" w:rsidSect="00174BF0">
          <w:type w:val="continuous"/>
          <w:pgSz w:w="12240" w:h="15840" w:code="1"/>
          <w:pgMar w:top="1440" w:right="1440" w:bottom="864" w:left="1440" w:header="720" w:footer="720" w:gutter="0"/>
          <w:cols w:space="720"/>
        </w:sectPr>
      </w:pPr>
    </w:p>
    <w:p w14:paraId="459F71A5" w14:textId="6C31BDB6" w:rsidR="000A7AE3" w:rsidRDefault="000A7AE3" w:rsidP="00213CBE">
      <w:pPr>
        <w:spacing w:line="276" w:lineRule="auto"/>
        <w:rPr>
          <w:sz w:val="24"/>
          <w:szCs w:val="24"/>
        </w:rPr>
      </w:pPr>
      <w:r w:rsidRPr="000B01EF">
        <w:rPr>
          <w:sz w:val="24"/>
          <w:szCs w:val="24"/>
        </w:rPr>
        <w:t>Is your child currently receiving or have received any other services or evaluations (Physical Therapy, Occupational Therapy, Speech-Language Therapy, etc.)?</w:t>
      </w:r>
    </w:p>
    <w:p w14:paraId="4B47DD90" w14:textId="77777777" w:rsidR="00213CBE" w:rsidRPr="00213CBE" w:rsidRDefault="00213CBE" w:rsidP="00213CBE">
      <w:pPr>
        <w:spacing w:line="276" w:lineRule="auto"/>
        <w:rPr>
          <w:sz w:val="6"/>
          <w:szCs w:val="6"/>
        </w:rPr>
      </w:pPr>
    </w:p>
    <w:p w14:paraId="162E4E0C" w14:textId="2A98F4C1" w:rsidR="00174BF0" w:rsidRPr="00174BF0" w:rsidRDefault="00462396" w:rsidP="00174BF0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637377941"/>
          <w:placeholder>
            <w:docPart w:val="E698C5155A7843C28600B50149ABEC28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174BF0">
        <w:rPr>
          <w:sz w:val="24"/>
          <w:szCs w:val="24"/>
          <w:u w:val="single"/>
        </w:rPr>
        <w:tab/>
      </w:r>
    </w:p>
    <w:p w14:paraId="2212B369" w14:textId="1F0BAD43" w:rsidR="00174BF0" w:rsidRDefault="00174BF0" w:rsidP="00174BF0">
      <w:pPr>
        <w:rPr>
          <w:sz w:val="24"/>
          <w:szCs w:val="24"/>
        </w:rPr>
      </w:pPr>
    </w:p>
    <w:p w14:paraId="1E02B5EA" w14:textId="77777777" w:rsidR="00213CBE" w:rsidRPr="00174BF0" w:rsidRDefault="00213CBE" w:rsidP="00174BF0">
      <w:pPr>
        <w:rPr>
          <w:sz w:val="24"/>
          <w:szCs w:val="24"/>
        </w:rPr>
      </w:pPr>
    </w:p>
    <w:p w14:paraId="10D7A62E" w14:textId="77777777" w:rsidR="000A7AE3" w:rsidRPr="000B01EF" w:rsidRDefault="000A7AE3" w:rsidP="00D92FE9">
      <w:pPr>
        <w:pStyle w:val="Heading1"/>
        <w:ind w:left="0" w:firstLine="0"/>
        <w:jc w:val="center"/>
        <w:rPr>
          <w:b/>
          <w:sz w:val="24"/>
          <w:szCs w:val="24"/>
          <w:u w:val="single"/>
        </w:rPr>
      </w:pPr>
      <w:r w:rsidRPr="000B01EF">
        <w:rPr>
          <w:b/>
          <w:sz w:val="24"/>
          <w:szCs w:val="24"/>
          <w:u w:val="single"/>
        </w:rPr>
        <w:t>Education</w:t>
      </w:r>
    </w:p>
    <w:p w14:paraId="21DB3A09" w14:textId="7B430F17" w:rsidR="000A7AE3" w:rsidRDefault="000A7AE3" w:rsidP="00D92FE9">
      <w:pPr>
        <w:tabs>
          <w:tab w:val="left" w:pos="9180"/>
        </w:tabs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Is your child currently enrolled in school or daycare?</w:t>
      </w:r>
      <w:r w:rsidR="00D92FE9">
        <w:rPr>
          <w:sz w:val="24"/>
          <w:szCs w:val="24"/>
        </w:rPr>
        <w:t xml:space="preserve">   </w:t>
      </w:r>
      <w:r w:rsidR="0046239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960692355"/>
          <w:placeholder>
            <w:docPart w:val="936224B8881D42F19D8238D0F998CE25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 w:rsidRPr="00374530">
            <w:rPr>
              <w:rStyle w:val="PlaceholderText"/>
              <w:rFonts w:eastAsiaTheme="minorHAnsi"/>
            </w:rPr>
            <w:t>Click or tap here to enter t</w:t>
          </w:r>
          <w:r w:rsidR="00462396">
            <w:rPr>
              <w:rStyle w:val="PlaceholderText"/>
              <w:rFonts w:eastAsiaTheme="minorHAnsi"/>
            </w:rPr>
            <w:t>ext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 w:rsidR="00D92FE9">
        <w:rPr>
          <w:sz w:val="24"/>
          <w:szCs w:val="24"/>
          <w:u w:val="single"/>
        </w:rPr>
        <w:tab/>
      </w:r>
    </w:p>
    <w:p w14:paraId="2D40E5C3" w14:textId="77777777" w:rsidR="00D92FE9" w:rsidRPr="00213CBE" w:rsidRDefault="00D92FE9" w:rsidP="00D92FE9">
      <w:pPr>
        <w:tabs>
          <w:tab w:val="left" w:pos="9180"/>
        </w:tabs>
        <w:ind w:left="91"/>
        <w:rPr>
          <w:sz w:val="12"/>
          <w:szCs w:val="12"/>
          <w:u w:val="single"/>
        </w:rPr>
      </w:pPr>
    </w:p>
    <w:p w14:paraId="3C4B9C8C" w14:textId="146E8EFE" w:rsidR="000A7AE3" w:rsidRPr="00D92FE9" w:rsidRDefault="000A7AE3" w:rsidP="00D92FE9">
      <w:pPr>
        <w:tabs>
          <w:tab w:val="left" w:pos="5580"/>
          <w:tab w:val="left" w:pos="6120"/>
          <w:tab w:val="left" w:pos="8280"/>
        </w:tabs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School:</w:t>
      </w:r>
      <w:r w:rsidR="00D92FE9">
        <w:rPr>
          <w:sz w:val="24"/>
          <w:szCs w:val="24"/>
        </w:rPr>
        <w:t xml:space="preserve"> </w:t>
      </w:r>
      <w:r w:rsidR="0046239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205247044"/>
          <w:placeholder>
            <w:docPart w:val="B7909EB2BEE744189F8BE5546B574465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 w:rsidRPr="00374530">
            <w:rPr>
              <w:rStyle w:val="PlaceholderText"/>
              <w:rFonts w:eastAsiaTheme="minorHAnsi"/>
            </w:rPr>
            <w:t>Click or tap here to enter t</w:t>
          </w:r>
          <w:r w:rsidR="00462396">
            <w:rPr>
              <w:rStyle w:val="PlaceholderText"/>
              <w:rFonts w:eastAsiaTheme="minorHAnsi"/>
            </w:rPr>
            <w:t>ext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 w:rsidR="00D92FE9">
        <w:rPr>
          <w:sz w:val="24"/>
          <w:szCs w:val="24"/>
          <w:u w:val="single"/>
        </w:rPr>
        <w:tab/>
      </w:r>
      <w:r w:rsidR="00D92FE9">
        <w:rPr>
          <w:sz w:val="24"/>
          <w:szCs w:val="24"/>
        </w:rPr>
        <w:tab/>
      </w:r>
      <w:r w:rsidRPr="000B01EF">
        <w:rPr>
          <w:sz w:val="24"/>
          <w:szCs w:val="24"/>
        </w:rPr>
        <w:t>Grade:</w:t>
      </w:r>
      <w:r w:rsidR="00D92FE9">
        <w:rPr>
          <w:sz w:val="24"/>
          <w:szCs w:val="24"/>
        </w:rPr>
        <w:t xml:space="preserve"> </w:t>
      </w:r>
      <w:r w:rsidR="00462396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369659507"/>
          <w:placeholder>
            <w:docPart w:val="06122D2FEFA84C9598D8285BAC1FB1C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462396">
            <w:rPr>
              <w:rStyle w:val="PlaceholderText"/>
              <w:rFonts w:eastAsiaTheme="minorHAnsi"/>
            </w:rPr>
            <w:t>E</w:t>
          </w:r>
          <w:r w:rsidR="00462396" w:rsidRPr="00374530">
            <w:rPr>
              <w:rStyle w:val="PlaceholderText"/>
              <w:rFonts w:eastAsiaTheme="minorHAnsi"/>
            </w:rPr>
            <w:t>nter t</w:t>
          </w:r>
          <w:r w:rsidR="00462396">
            <w:rPr>
              <w:rStyle w:val="PlaceholderText"/>
              <w:rFonts w:eastAsiaTheme="minorHAnsi"/>
            </w:rPr>
            <w:t>ext here</w:t>
          </w:r>
          <w:r w:rsidR="00462396" w:rsidRPr="00374530">
            <w:rPr>
              <w:rStyle w:val="PlaceholderText"/>
              <w:rFonts w:eastAsiaTheme="minorHAnsi"/>
            </w:rPr>
            <w:t>.</w:t>
          </w:r>
        </w:sdtContent>
      </w:sdt>
      <w:r w:rsidR="00D92FE9">
        <w:rPr>
          <w:sz w:val="24"/>
          <w:szCs w:val="24"/>
          <w:u w:val="single"/>
        </w:rPr>
        <w:tab/>
      </w:r>
    </w:p>
    <w:p w14:paraId="378EB07A" w14:textId="77777777" w:rsidR="00D92FE9" w:rsidRPr="00213CBE" w:rsidRDefault="00D92FE9" w:rsidP="00D92FE9">
      <w:pPr>
        <w:rPr>
          <w:sz w:val="14"/>
          <w:szCs w:val="14"/>
        </w:rPr>
      </w:pPr>
    </w:p>
    <w:p w14:paraId="3BC17F80" w14:textId="69098BED" w:rsidR="000A7AE3" w:rsidRDefault="000A7AE3" w:rsidP="00D92FE9">
      <w:pPr>
        <w:rPr>
          <w:sz w:val="24"/>
          <w:szCs w:val="24"/>
        </w:rPr>
      </w:pPr>
      <w:r>
        <w:rPr>
          <w:sz w:val="24"/>
          <w:szCs w:val="24"/>
        </w:rPr>
        <w:t>Are there specific feeding issues at school?</w:t>
      </w:r>
    </w:p>
    <w:p w14:paraId="2E49EC99" w14:textId="77777777" w:rsidR="00213CBE" w:rsidRPr="00213CBE" w:rsidRDefault="00213CBE" w:rsidP="00D92FE9">
      <w:pPr>
        <w:rPr>
          <w:sz w:val="6"/>
          <w:szCs w:val="6"/>
        </w:rPr>
      </w:pPr>
    </w:p>
    <w:p w14:paraId="2DDE42C7" w14:textId="7D5786AA" w:rsidR="00D92FE9" w:rsidRDefault="00462396" w:rsidP="00213CBE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434820828"/>
          <w:placeholder>
            <w:docPart w:val="F5EE60D3BABD4D0785F16C704E88BF0A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D92FE9">
        <w:rPr>
          <w:sz w:val="24"/>
          <w:szCs w:val="24"/>
          <w:u w:val="single"/>
        </w:rPr>
        <w:tab/>
      </w:r>
    </w:p>
    <w:p w14:paraId="21D612C2" w14:textId="77777777" w:rsidR="00213CBE" w:rsidRPr="00213CBE" w:rsidRDefault="00213CBE" w:rsidP="00213CBE">
      <w:pPr>
        <w:tabs>
          <w:tab w:val="left" w:pos="9180"/>
        </w:tabs>
        <w:rPr>
          <w:sz w:val="18"/>
          <w:szCs w:val="18"/>
          <w:u w:val="single"/>
        </w:rPr>
      </w:pPr>
    </w:p>
    <w:p w14:paraId="3CED222B" w14:textId="20F98A06" w:rsidR="000A7AE3" w:rsidRDefault="000A7AE3" w:rsidP="000A7AE3">
      <w:pPr>
        <w:rPr>
          <w:sz w:val="24"/>
          <w:szCs w:val="24"/>
        </w:rPr>
      </w:pPr>
      <w:r>
        <w:rPr>
          <w:sz w:val="24"/>
          <w:szCs w:val="24"/>
        </w:rPr>
        <w:t xml:space="preserve">Are there any educational or academic concerns </w:t>
      </w:r>
      <w:proofErr w:type="gramStart"/>
      <w:r>
        <w:rPr>
          <w:sz w:val="24"/>
          <w:szCs w:val="24"/>
        </w:rPr>
        <w:t>at this time</w:t>
      </w:r>
      <w:proofErr w:type="gramEnd"/>
      <w:r>
        <w:rPr>
          <w:sz w:val="24"/>
          <w:szCs w:val="24"/>
        </w:rPr>
        <w:t>?</w:t>
      </w:r>
    </w:p>
    <w:p w14:paraId="2030D31C" w14:textId="77777777" w:rsidR="00213CBE" w:rsidRPr="00213CBE" w:rsidRDefault="00213CBE" w:rsidP="000A7AE3">
      <w:pPr>
        <w:rPr>
          <w:sz w:val="6"/>
          <w:szCs w:val="6"/>
        </w:rPr>
      </w:pPr>
    </w:p>
    <w:p w14:paraId="358D97E2" w14:textId="0C1FA53A" w:rsidR="00D92FE9" w:rsidRDefault="0096238D" w:rsidP="00213CBE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296995112"/>
          <w:placeholder>
            <w:docPart w:val="068CC10A22214206B3546E30A9916602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D92FE9">
        <w:rPr>
          <w:sz w:val="24"/>
          <w:szCs w:val="24"/>
          <w:u w:val="single"/>
        </w:rPr>
        <w:tab/>
      </w:r>
    </w:p>
    <w:p w14:paraId="3512638F" w14:textId="77777777" w:rsidR="00213CBE" w:rsidRPr="00213CBE" w:rsidRDefault="00213CBE" w:rsidP="00213CBE">
      <w:pPr>
        <w:tabs>
          <w:tab w:val="left" w:pos="9180"/>
        </w:tabs>
        <w:rPr>
          <w:sz w:val="18"/>
          <w:szCs w:val="18"/>
          <w:u w:val="single"/>
        </w:rPr>
      </w:pPr>
    </w:p>
    <w:p w14:paraId="11E8EFEF" w14:textId="634AB682" w:rsidR="000A7AE3" w:rsidRDefault="000A7AE3" w:rsidP="00D92FE9">
      <w:pPr>
        <w:rPr>
          <w:sz w:val="24"/>
          <w:szCs w:val="24"/>
        </w:rPr>
      </w:pPr>
      <w:r w:rsidRPr="000B01EF">
        <w:rPr>
          <w:sz w:val="24"/>
          <w:szCs w:val="24"/>
        </w:rPr>
        <w:t>Please provide any addition information you feel may be helpful during this evaluation.</w:t>
      </w:r>
    </w:p>
    <w:p w14:paraId="44488DAA" w14:textId="77777777" w:rsidR="00213CBE" w:rsidRPr="00213CBE" w:rsidRDefault="00213CBE" w:rsidP="00D92FE9">
      <w:pPr>
        <w:rPr>
          <w:sz w:val="6"/>
          <w:szCs w:val="6"/>
        </w:rPr>
      </w:pPr>
    </w:p>
    <w:p w14:paraId="60C5CE2A" w14:textId="1E3EC78B" w:rsidR="00D92FE9" w:rsidRPr="00D92FE9" w:rsidRDefault="0096238D" w:rsidP="0096238D">
      <w:pPr>
        <w:tabs>
          <w:tab w:val="left" w:pos="9180"/>
        </w:tabs>
        <w:ind w:left="-10" w:right="-115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446927366"/>
          <w:placeholder>
            <w:docPart w:val="B7D6033FB717419399D8636F3974461A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sdtContent>
      </w:sdt>
      <w:r w:rsidR="00D92FE9">
        <w:rPr>
          <w:sz w:val="24"/>
          <w:szCs w:val="24"/>
          <w:u w:val="single"/>
        </w:rPr>
        <w:tab/>
      </w:r>
    </w:p>
    <w:p w14:paraId="18F378B1" w14:textId="2E6F96F0" w:rsidR="00D92FE9" w:rsidRDefault="00D92FE9" w:rsidP="000A7AE3">
      <w:pPr>
        <w:rPr>
          <w:sz w:val="24"/>
          <w:szCs w:val="24"/>
        </w:rPr>
      </w:pPr>
    </w:p>
    <w:p w14:paraId="09FE4969" w14:textId="7B52FAE9" w:rsidR="00213CBE" w:rsidRDefault="00213CBE" w:rsidP="000A7AE3">
      <w:pPr>
        <w:rPr>
          <w:sz w:val="24"/>
          <w:szCs w:val="24"/>
        </w:rPr>
      </w:pPr>
    </w:p>
    <w:p w14:paraId="3970BE92" w14:textId="77777777" w:rsidR="00213CBE" w:rsidRDefault="00213CBE" w:rsidP="000A7AE3">
      <w:pPr>
        <w:rPr>
          <w:sz w:val="24"/>
          <w:szCs w:val="24"/>
        </w:rPr>
      </w:pPr>
    </w:p>
    <w:p w14:paraId="3D6248F3" w14:textId="354BBFAE" w:rsidR="00D92FE9" w:rsidRDefault="00D92FE9" w:rsidP="00D92FE9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</w:rPr>
        <w:t>Name of p</w:t>
      </w:r>
      <w:r w:rsidR="000A7AE3" w:rsidRPr="000B01EF">
        <w:rPr>
          <w:sz w:val="24"/>
          <w:szCs w:val="24"/>
        </w:rPr>
        <w:t xml:space="preserve">erson completing </w:t>
      </w:r>
      <w:r>
        <w:rPr>
          <w:sz w:val="24"/>
          <w:szCs w:val="24"/>
        </w:rPr>
        <w:t xml:space="preserve">this </w:t>
      </w:r>
      <w:r w:rsidR="000A7AE3" w:rsidRPr="000B01EF">
        <w:rPr>
          <w:sz w:val="24"/>
          <w:szCs w:val="24"/>
        </w:rPr>
        <w:t>form</w:t>
      </w:r>
      <w:r>
        <w:rPr>
          <w:sz w:val="24"/>
          <w:szCs w:val="24"/>
        </w:rPr>
        <w:t xml:space="preserve">: </w:t>
      </w:r>
      <w:r w:rsidR="0096238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237366239"/>
          <w:placeholder>
            <w:docPart w:val="8DE180836D024A0981E92CE347D392F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96238D" w:rsidRPr="00374530">
            <w:rPr>
              <w:rStyle w:val="PlaceholderText"/>
              <w:rFonts w:eastAsiaTheme="minorHAnsi"/>
            </w:rPr>
            <w:t>Click or tap here to enter t</w:t>
          </w:r>
          <w:r w:rsidR="0096238D">
            <w:rPr>
              <w:rStyle w:val="PlaceholderText"/>
              <w:rFonts w:eastAsiaTheme="minorHAnsi"/>
            </w:rPr>
            <w:t>ext</w:t>
          </w:r>
          <w:r w:rsidR="0096238D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</w:p>
    <w:p w14:paraId="36054B7B" w14:textId="77777777" w:rsidR="00213CBE" w:rsidRPr="00213CBE" w:rsidRDefault="00213CBE" w:rsidP="00D92FE9">
      <w:pPr>
        <w:tabs>
          <w:tab w:val="left" w:pos="9180"/>
        </w:tabs>
        <w:rPr>
          <w:sz w:val="14"/>
          <w:szCs w:val="14"/>
          <w:u w:val="single"/>
        </w:rPr>
      </w:pPr>
    </w:p>
    <w:p w14:paraId="300CB070" w14:textId="15332564" w:rsidR="000A7AE3" w:rsidRPr="00D92FE9" w:rsidRDefault="00D92FE9" w:rsidP="00D92FE9">
      <w:pPr>
        <w:tabs>
          <w:tab w:val="left" w:pos="9180"/>
        </w:tabs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   R</w:t>
      </w:r>
      <w:r w:rsidR="000A7AE3" w:rsidRPr="000B01EF">
        <w:rPr>
          <w:sz w:val="24"/>
          <w:szCs w:val="24"/>
        </w:rPr>
        <w:t xml:space="preserve">elationship to </w:t>
      </w:r>
      <w:r w:rsidR="000A7AE3">
        <w:rPr>
          <w:sz w:val="24"/>
          <w:szCs w:val="24"/>
        </w:rPr>
        <w:t>c</w:t>
      </w:r>
      <w:r w:rsidR="000A7AE3" w:rsidRPr="000B01EF">
        <w:rPr>
          <w:sz w:val="24"/>
          <w:szCs w:val="24"/>
        </w:rPr>
        <w:t>hild:</w:t>
      </w:r>
      <w:r>
        <w:rPr>
          <w:sz w:val="24"/>
          <w:szCs w:val="24"/>
        </w:rPr>
        <w:t xml:space="preserve"> </w:t>
      </w:r>
      <w:r w:rsidR="0096238D">
        <w:rPr>
          <w:sz w:val="24"/>
          <w:szCs w:val="24"/>
          <w:u w:val="single"/>
        </w:rPr>
        <w:t xml:space="preserve">  </w:t>
      </w:r>
      <w:sdt>
        <w:sdtPr>
          <w:rPr>
            <w:rStyle w:val="Style4"/>
          </w:rPr>
          <w:id w:val="-1964875636"/>
          <w:placeholder>
            <w:docPart w:val="047FC8B94B15446AB21B4FA53D2AFD8D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96238D" w:rsidRPr="00374530">
            <w:rPr>
              <w:rStyle w:val="PlaceholderText"/>
              <w:rFonts w:eastAsiaTheme="minorHAnsi"/>
            </w:rPr>
            <w:t>Click or tap here to enter t</w:t>
          </w:r>
          <w:r w:rsidR="0096238D">
            <w:rPr>
              <w:rStyle w:val="PlaceholderText"/>
              <w:rFonts w:eastAsiaTheme="minorHAnsi"/>
            </w:rPr>
            <w:t>ext</w:t>
          </w:r>
          <w:r w:rsidR="0096238D" w:rsidRPr="00374530">
            <w:rPr>
              <w:rStyle w:val="PlaceholderText"/>
              <w:rFonts w:eastAsiaTheme="minorHAnsi"/>
            </w:rPr>
            <w:t>.</w:t>
          </w:r>
        </w:sdtContent>
      </w:sdt>
      <w:r>
        <w:rPr>
          <w:sz w:val="24"/>
          <w:szCs w:val="24"/>
          <w:u w:val="single"/>
        </w:rPr>
        <w:tab/>
      </w:r>
    </w:p>
    <w:p w14:paraId="71D983D6" w14:textId="23190893" w:rsidR="000A7AE3" w:rsidRDefault="000A7AE3" w:rsidP="000A7AE3">
      <w:pPr>
        <w:spacing w:after="283" w:line="259" w:lineRule="auto"/>
        <w:ind w:left="4982" w:right="-38"/>
        <w:rPr>
          <w:sz w:val="24"/>
          <w:szCs w:val="24"/>
        </w:rPr>
      </w:pPr>
    </w:p>
    <w:p w14:paraId="126AB803" w14:textId="042D7C4A" w:rsidR="00D92FE9" w:rsidRDefault="00D92FE9" w:rsidP="000A7AE3">
      <w:pPr>
        <w:spacing w:after="283" w:line="259" w:lineRule="auto"/>
        <w:ind w:left="4982" w:right="-38"/>
        <w:rPr>
          <w:sz w:val="24"/>
          <w:szCs w:val="24"/>
        </w:rPr>
      </w:pPr>
    </w:p>
    <w:p w14:paraId="6005C4C0" w14:textId="5859D77C" w:rsidR="00213CBE" w:rsidRDefault="00213CBE" w:rsidP="000A7AE3">
      <w:pPr>
        <w:spacing w:after="283" w:line="259" w:lineRule="auto"/>
        <w:ind w:left="4982" w:right="-38"/>
        <w:rPr>
          <w:sz w:val="24"/>
          <w:szCs w:val="24"/>
        </w:rPr>
      </w:pPr>
    </w:p>
    <w:p w14:paraId="09AC92CE" w14:textId="77777777" w:rsidR="00213CBE" w:rsidRPr="000B01EF" w:rsidRDefault="00213CBE" w:rsidP="000A7AE3">
      <w:pPr>
        <w:spacing w:after="283" w:line="259" w:lineRule="auto"/>
        <w:ind w:left="4982" w:right="-38"/>
        <w:rPr>
          <w:sz w:val="24"/>
          <w:szCs w:val="24"/>
        </w:rPr>
      </w:pPr>
    </w:p>
    <w:p w14:paraId="03FD8997" w14:textId="1470CBC0" w:rsidR="000269AD" w:rsidRPr="002D0B49" w:rsidRDefault="000A7AE3" w:rsidP="002D0B49">
      <w:pPr>
        <w:tabs>
          <w:tab w:val="left" w:pos="5760"/>
          <w:tab w:val="left" w:pos="6120"/>
          <w:tab w:val="left" w:pos="9180"/>
        </w:tabs>
        <w:ind w:left="5"/>
        <w:rPr>
          <w:sz w:val="24"/>
          <w:szCs w:val="24"/>
          <w:u w:val="single"/>
        </w:rPr>
      </w:pPr>
      <w:r w:rsidRPr="000B01EF">
        <w:rPr>
          <w:sz w:val="24"/>
          <w:szCs w:val="24"/>
        </w:rPr>
        <w:t>Signature:</w:t>
      </w:r>
      <w:r w:rsidR="0096238D">
        <w:rPr>
          <w:sz w:val="24"/>
          <w:szCs w:val="24"/>
        </w:rPr>
        <w:t xml:space="preserve"> </w:t>
      </w:r>
      <w:r w:rsidR="0096238D">
        <w:rPr>
          <w:sz w:val="24"/>
          <w:szCs w:val="24"/>
          <w:u w:val="single"/>
        </w:rPr>
        <w:t xml:space="preserve">  </w:t>
      </w:r>
      <w:sdt>
        <w:sdtPr>
          <w:rPr>
            <w:rStyle w:val="Style5"/>
          </w:rPr>
          <w:id w:val="60989361"/>
          <w:placeholder>
            <w:docPart w:val="12D675AB320748BD9F71593FE2FA762F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4"/>
            <w:szCs w:val="24"/>
            <w:u w:val="none"/>
          </w:rPr>
        </w:sdtEndPr>
        <w:sdtContent>
          <w:r w:rsidR="0096238D" w:rsidRPr="00374530">
            <w:rPr>
              <w:rStyle w:val="PlaceholderText"/>
              <w:rFonts w:eastAsiaTheme="minorHAnsi"/>
            </w:rPr>
            <w:t xml:space="preserve">Click or tap here to </w:t>
          </w:r>
          <w:r w:rsidR="0096238D">
            <w:rPr>
              <w:rStyle w:val="PlaceholderText"/>
              <w:rFonts w:eastAsiaTheme="minorHAnsi"/>
            </w:rPr>
            <w:t>sign</w:t>
          </w:r>
          <w:r w:rsidR="0096238D" w:rsidRPr="00374530">
            <w:rPr>
              <w:rStyle w:val="PlaceholderText"/>
              <w:rFonts w:eastAsiaTheme="minorHAnsi"/>
            </w:rPr>
            <w:t>.</w:t>
          </w:r>
        </w:sdtContent>
      </w:sdt>
      <w:r w:rsidR="00D92FE9">
        <w:rPr>
          <w:sz w:val="24"/>
          <w:szCs w:val="24"/>
          <w:u w:val="single"/>
        </w:rPr>
        <w:tab/>
      </w:r>
      <w:r w:rsidR="00D92FE9">
        <w:rPr>
          <w:sz w:val="24"/>
          <w:szCs w:val="24"/>
        </w:rPr>
        <w:tab/>
      </w:r>
      <w:r w:rsidRPr="000B01EF">
        <w:rPr>
          <w:sz w:val="24"/>
          <w:szCs w:val="24"/>
        </w:rPr>
        <w:t>Date:</w:t>
      </w:r>
      <w:r w:rsidR="00D92FE9">
        <w:rPr>
          <w:sz w:val="24"/>
          <w:szCs w:val="24"/>
        </w:rPr>
        <w:t xml:space="preserve"> </w:t>
      </w:r>
      <w:r w:rsidR="0096238D">
        <w:rPr>
          <w:sz w:val="24"/>
          <w:szCs w:val="24"/>
          <w:u w:val="single"/>
        </w:rPr>
        <w:t xml:space="preserve">     </w:t>
      </w:r>
      <w:sdt>
        <w:sdtPr>
          <w:rPr>
            <w:rStyle w:val="Style4"/>
          </w:rPr>
          <w:id w:val="-378857005"/>
          <w:placeholder>
            <w:docPart w:val="011CAF099C2C44F695234F1702201331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96238D">
            <w:rPr>
              <w:rStyle w:val="PlaceholderText"/>
              <w:rFonts w:eastAsiaTheme="minorHAnsi"/>
            </w:rPr>
            <w:t>M</w:t>
          </w:r>
        </w:sdtContent>
      </w:sdt>
      <w:r w:rsidR="0096238D">
        <w:rPr>
          <w:rStyle w:val="Style4"/>
        </w:rPr>
        <w:t xml:space="preserve"> / </w:t>
      </w:r>
      <w:sdt>
        <w:sdtPr>
          <w:rPr>
            <w:rStyle w:val="Style4"/>
          </w:rPr>
          <w:id w:val="4484161"/>
          <w:placeholder>
            <w:docPart w:val="F0B834DE974C4EC48A3CED6220A982A3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96238D">
            <w:rPr>
              <w:rStyle w:val="PlaceholderText"/>
              <w:rFonts w:eastAsiaTheme="minorHAnsi"/>
            </w:rPr>
            <w:t>D</w:t>
          </w:r>
        </w:sdtContent>
      </w:sdt>
      <w:r w:rsidR="0096238D">
        <w:rPr>
          <w:rStyle w:val="Style4"/>
        </w:rPr>
        <w:t xml:space="preserve"> / </w:t>
      </w:r>
      <w:sdt>
        <w:sdtPr>
          <w:rPr>
            <w:rStyle w:val="Style4"/>
          </w:rPr>
          <w:id w:val="1167057973"/>
          <w:placeholder>
            <w:docPart w:val="651B171681624EA28C98FFEBBD80CCD6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0"/>
            <w:szCs w:val="24"/>
            <w:u w:val="none"/>
          </w:rPr>
        </w:sdtEndPr>
        <w:sdtContent>
          <w:r w:rsidR="0096238D">
            <w:rPr>
              <w:rStyle w:val="PlaceholderText"/>
              <w:rFonts w:eastAsiaTheme="minorHAnsi"/>
            </w:rPr>
            <w:t>Y</w:t>
          </w:r>
        </w:sdtContent>
      </w:sdt>
      <w:r w:rsidR="00D92FE9">
        <w:rPr>
          <w:sz w:val="24"/>
          <w:szCs w:val="24"/>
          <w:u w:val="single"/>
        </w:rPr>
        <w:tab/>
      </w:r>
    </w:p>
    <w:p w14:paraId="4C8444C9" w14:textId="77777777" w:rsidR="00D92FE9" w:rsidRPr="00D92FE9" w:rsidRDefault="000A7AE3" w:rsidP="00D92FE9">
      <w:pPr>
        <w:spacing w:line="259" w:lineRule="auto"/>
        <w:ind w:right="-29"/>
        <w:jc w:val="center"/>
        <w:rPr>
          <w:sz w:val="28"/>
          <w:szCs w:val="28"/>
          <w:u w:val="single"/>
        </w:rPr>
      </w:pPr>
      <w:r w:rsidRPr="00D92FE9">
        <w:rPr>
          <w:sz w:val="28"/>
          <w:szCs w:val="28"/>
          <w:u w:val="single"/>
        </w:rPr>
        <w:t>Five Day Food Journal</w:t>
      </w:r>
    </w:p>
    <w:p w14:paraId="22C604D7" w14:textId="77777777" w:rsidR="00D92FE9" w:rsidRDefault="000A7AE3" w:rsidP="00D92FE9">
      <w:pPr>
        <w:spacing w:line="259" w:lineRule="auto"/>
        <w:ind w:right="-29"/>
        <w:jc w:val="center"/>
        <w:rPr>
          <w:sz w:val="24"/>
          <w:szCs w:val="24"/>
        </w:rPr>
      </w:pPr>
      <w:r>
        <w:rPr>
          <w:sz w:val="24"/>
          <w:szCs w:val="24"/>
        </w:rPr>
        <w:t>Include all liquids and solids</w:t>
      </w:r>
    </w:p>
    <w:p w14:paraId="4F1B1AE1" w14:textId="77EBD392" w:rsidR="000A7AE3" w:rsidRDefault="000A7AE3" w:rsidP="00D92FE9">
      <w:pPr>
        <w:spacing w:line="259" w:lineRule="auto"/>
        <w:ind w:right="-29"/>
        <w:jc w:val="center"/>
        <w:rPr>
          <w:sz w:val="24"/>
          <w:szCs w:val="24"/>
        </w:rPr>
      </w:pPr>
      <w:r>
        <w:rPr>
          <w:sz w:val="24"/>
          <w:szCs w:val="24"/>
        </w:rPr>
        <w:t>Indicate the amount the child ate/drank (ounces)</w:t>
      </w:r>
    </w:p>
    <w:p w14:paraId="2D20846C" w14:textId="77777777" w:rsidR="00D92FE9" w:rsidRPr="00D92FE9" w:rsidRDefault="00D92FE9" w:rsidP="00D92FE9">
      <w:pPr>
        <w:spacing w:line="259" w:lineRule="auto"/>
        <w:ind w:right="-29"/>
        <w:jc w:val="center"/>
        <w:rPr>
          <w:sz w:val="12"/>
          <w:szCs w:val="1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6"/>
        <w:gridCol w:w="1626"/>
        <w:gridCol w:w="1627"/>
        <w:gridCol w:w="1627"/>
        <w:gridCol w:w="1627"/>
        <w:gridCol w:w="1627"/>
      </w:tblGrid>
      <w:tr w:rsidR="00864786" w:rsidRPr="004B6CFE" w14:paraId="49D0BF70" w14:textId="7337F509" w:rsidTr="00864786">
        <w:trPr>
          <w:trHeight w:val="440"/>
        </w:trPr>
        <w:tc>
          <w:tcPr>
            <w:tcW w:w="650" w:type="pct"/>
            <w:shd w:val="clear" w:color="auto" w:fill="8496B0" w:themeFill="text2" w:themeFillTint="99"/>
            <w:vAlign w:val="center"/>
          </w:tcPr>
          <w:p w14:paraId="5DE2F9C3" w14:textId="77777777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70" w:type="pct"/>
            <w:shd w:val="clear" w:color="auto" w:fill="ACB9CA" w:themeFill="text2" w:themeFillTint="66"/>
          </w:tcPr>
          <w:p w14:paraId="67949E61" w14:textId="77777777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Day 1</w:t>
            </w:r>
          </w:p>
        </w:tc>
        <w:tc>
          <w:tcPr>
            <w:tcW w:w="870" w:type="pct"/>
            <w:shd w:val="clear" w:color="auto" w:fill="D5DCE4" w:themeFill="text2" w:themeFillTint="33"/>
          </w:tcPr>
          <w:p w14:paraId="4B8CE8B2" w14:textId="77777777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Day 2</w:t>
            </w:r>
          </w:p>
        </w:tc>
        <w:tc>
          <w:tcPr>
            <w:tcW w:w="870" w:type="pct"/>
            <w:shd w:val="clear" w:color="auto" w:fill="ACB9CA" w:themeFill="text2" w:themeFillTint="66"/>
          </w:tcPr>
          <w:p w14:paraId="77C7DF5C" w14:textId="77777777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Day 3</w:t>
            </w:r>
          </w:p>
        </w:tc>
        <w:tc>
          <w:tcPr>
            <w:tcW w:w="870" w:type="pct"/>
            <w:shd w:val="clear" w:color="auto" w:fill="D5DCE4" w:themeFill="text2" w:themeFillTint="33"/>
          </w:tcPr>
          <w:p w14:paraId="44C043C5" w14:textId="0BB788A5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Day 4</w:t>
            </w:r>
          </w:p>
        </w:tc>
        <w:tc>
          <w:tcPr>
            <w:tcW w:w="870" w:type="pct"/>
            <w:shd w:val="clear" w:color="auto" w:fill="ACB9CA" w:themeFill="text2" w:themeFillTint="66"/>
          </w:tcPr>
          <w:p w14:paraId="1EF4ACD1" w14:textId="094B7CA0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Day 5</w:t>
            </w:r>
          </w:p>
        </w:tc>
      </w:tr>
      <w:tr w:rsidR="00864786" w:rsidRPr="004B6CFE" w14:paraId="1C77DCDF" w14:textId="3105F1AE" w:rsidTr="00864786">
        <w:trPr>
          <w:trHeight w:val="1743"/>
        </w:trPr>
        <w:tc>
          <w:tcPr>
            <w:tcW w:w="650" w:type="pct"/>
            <w:shd w:val="clear" w:color="auto" w:fill="ACB9CA" w:themeFill="text2" w:themeFillTint="66"/>
            <w:vAlign w:val="center"/>
          </w:tcPr>
          <w:p w14:paraId="3ED7FCA8" w14:textId="5861AC15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Breakfast</w:t>
            </w:r>
          </w:p>
        </w:tc>
        <w:tc>
          <w:tcPr>
            <w:tcW w:w="870" w:type="pct"/>
            <w:shd w:val="clear" w:color="auto" w:fill="auto"/>
          </w:tcPr>
          <w:p w14:paraId="7F049CD5" w14:textId="34D4B5F9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008416613"/>
                <w:placeholder>
                  <w:docPart w:val="0EFBD11785DD4E99B9B8D2AFBDAE1B9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6F01957B" w14:textId="1DD58562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639759739"/>
                <w:placeholder>
                  <w:docPart w:val="1CCBC98FB39148FA9135A1D2A104080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2AD08480" w14:textId="32D56FC1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312449837"/>
                <w:placeholder>
                  <w:docPart w:val="7B14B7D9B61447B0BA98BD2AD6028A08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4C15625F" w14:textId="42D70116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738143314"/>
                <w:placeholder>
                  <w:docPart w:val="B3617CE6F7684BC1A775B29F985D841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6B6BBF42" w14:textId="09D556E9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147044206"/>
                <w:placeholder>
                  <w:docPart w:val="D61AE6A0B3AE4B4182030DA24615B88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4B6CFE" w14:paraId="5D3FDC0D" w14:textId="33913595" w:rsidTr="00864786">
        <w:trPr>
          <w:trHeight w:val="1743"/>
        </w:trPr>
        <w:tc>
          <w:tcPr>
            <w:tcW w:w="650" w:type="pct"/>
            <w:shd w:val="clear" w:color="auto" w:fill="D5DCE4" w:themeFill="text2" w:themeFillTint="33"/>
            <w:vAlign w:val="center"/>
          </w:tcPr>
          <w:p w14:paraId="234EFBC0" w14:textId="361375ED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Snack</w:t>
            </w:r>
          </w:p>
        </w:tc>
        <w:tc>
          <w:tcPr>
            <w:tcW w:w="870" w:type="pct"/>
            <w:shd w:val="clear" w:color="auto" w:fill="auto"/>
          </w:tcPr>
          <w:p w14:paraId="281CB0D8" w14:textId="5E511BB5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653718530"/>
                <w:placeholder>
                  <w:docPart w:val="E460FF656B88471D876360282FCB682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6FB91BDE" w14:textId="48B966E5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574085745"/>
                <w:placeholder>
                  <w:docPart w:val="0D02FC5948AE4AD28D0CA3BE36D05B9D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2B6F05D7" w14:textId="1FA9F6C0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146549549"/>
                <w:placeholder>
                  <w:docPart w:val="C0EE2B2639024849A36AEFCC1C0AE47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64C1527E" w14:textId="3D14F8B6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386303502"/>
                <w:placeholder>
                  <w:docPart w:val="3D5E5BDB817E481AA01B20014A36640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6786A2E8" w14:textId="0A3DD0C7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942068604"/>
                <w:placeholder>
                  <w:docPart w:val="1697DACC46FB4F8397DEF24431D7CD5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4B6CFE" w14:paraId="35DA5C20" w14:textId="7A25FEF2" w:rsidTr="00864786">
        <w:trPr>
          <w:trHeight w:val="1743"/>
        </w:trPr>
        <w:tc>
          <w:tcPr>
            <w:tcW w:w="650" w:type="pct"/>
            <w:shd w:val="clear" w:color="auto" w:fill="ACB9CA" w:themeFill="text2" w:themeFillTint="66"/>
            <w:vAlign w:val="center"/>
          </w:tcPr>
          <w:p w14:paraId="1B416E32" w14:textId="239FC5D6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Lunch</w:t>
            </w:r>
          </w:p>
        </w:tc>
        <w:tc>
          <w:tcPr>
            <w:tcW w:w="870" w:type="pct"/>
            <w:shd w:val="clear" w:color="auto" w:fill="auto"/>
          </w:tcPr>
          <w:p w14:paraId="382D258B" w14:textId="05000396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771010222"/>
                <w:placeholder>
                  <w:docPart w:val="E7F333C42BC5459CA802441AB977B19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370613DF" w14:textId="77369ECF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596068355"/>
                <w:placeholder>
                  <w:docPart w:val="2F4CD17F0439418FB702F1C5F2C6CB3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7F352BB3" w14:textId="691C44C5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286547963"/>
                <w:placeholder>
                  <w:docPart w:val="02D46C8DECC24C358A60C8C6E709876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1EB28027" w14:textId="0F4C2E0F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26921988"/>
                <w:placeholder>
                  <w:docPart w:val="C750A28AEA8441A6B30BF0E71CDCC320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40EB23EC" w14:textId="766F233B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740836858"/>
                <w:placeholder>
                  <w:docPart w:val="C09CB0AAC050407FB4D9F94908B5183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4B6CFE" w14:paraId="6544953E" w14:textId="3D71DF85" w:rsidTr="00864786">
        <w:trPr>
          <w:trHeight w:val="1743"/>
        </w:trPr>
        <w:tc>
          <w:tcPr>
            <w:tcW w:w="650" w:type="pct"/>
            <w:shd w:val="clear" w:color="auto" w:fill="D5DCE4" w:themeFill="text2" w:themeFillTint="33"/>
            <w:vAlign w:val="center"/>
          </w:tcPr>
          <w:p w14:paraId="45292003" w14:textId="43757A2F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Snack</w:t>
            </w:r>
          </w:p>
        </w:tc>
        <w:tc>
          <w:tcPr>
            <w:tcW w:w="870" w:type="pct"/>
            <w:shd w:val="clear" w:color="auto" w:fill="auto"/>
          </w:tcPr>
          <w:p w14:paraId="55BDF03A" w14:textId="652D6063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28792671"/>
                <w:placeholder>
                  <w:docPart w:val="250214F1EE304015BC549E91DA9D375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72B5B271" w14:textId="1F5880D9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781564164"/>
                <w:placeholder>
                  <w:docPart w:val="A532705D6F8B4EFA95DAFB86F06E9A9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3F8B7CEE" w14:textId="228A5B14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662697056"/>
                <w:placeholder>
                  <w:docPart w:val="92B50008509341E8BEE79B290970250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5498C6F5" w14:textId="65C17253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687978974"/>
                <w:placeholder>
                  <w:docPart w:val="7B53CF468C724F929AD051AD5A38358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04159673" w14:textId="398BB413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992936887"/>
                <w:placeholder>
                  <w:docPart w:val="1A2C9E56F87A4B12933ADF1C188F83C6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4B6CFE" w14:paraId="3F5A87B8" w14:textId="70A025B0" w:rsidTr="00864786">
        <w:trPr>
          <w:trHeight w:val="1743"/>
        </w:trPr>
        <w:tc>
          <w:tcPr>
            <w:tcW w:w="650" w:type="pct"/>
            <w:shd w:val="clear" w:color="auto" w:fill="ACB9CA" w:themeFill="text2" w:themeFillTint="66"/>
            <w:vAlign w:val="center"/>
          </w:tcPr>
          <w:p w14:paraId="00F49EEB" w14:textId="0CDD35F1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Supper</w:t>
            </w:r>
          </w:p>
        </w:tc>
        <w:tc>
          <w:tcPr>
            <w:tcW w:w="870" w:type="pct"/>
            <w:shd w:val="clear" w:color="auto" w:fill="auto"/>
          </w:tcPr>
          <w:p w14:paraId="4381581D" w14:textId="77147430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299759971"/>
                <w:placeholder>
                  <w:docPart w:val="D093910855094E36B7D8666E5F026B5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541E39F6" w14:textId="1E3F4145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593088742"/>
                <w:placeholder>
                  <w:docPart w:val="B5C0A320E0B94D34B9BACE59937CC24C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26A2671D" w14:textId="695001EC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758967766"/>
                <w:placeholder>
                  <w:docPart w:val="EF85F8D78F6B43F9B6ED88416B31A23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4AD2C65A" w14:textId="256F01F4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522866715"/>
                <w:placeholder>
                  <w:docPart w:val="9D04ECDA199B4432B6B48837F56AEF2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13103673" w14:textId="676ED507" w:rsidR="00D92FE9" w:rsidRPr="004B6CFE" w:rsidRDefault="004F41C8" w:rsidP="002D0B49">
            <w:pPr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306621358"/>
                <w:placeholder>
                  <w:docPart w:val="84D629A1CE1447FC8E6B0431DFBEBD3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  <w:tr w:rsidR="00864786" w:rsidRPr="004B6CFE" w14:paraId="1051523B" w14:textId="67E9B43B" w:rsidTr="00864786">
        <w:trPr>
          <w:trHeight w:val="1743"/>
        </w:trPr>
        <w:tc>
          <w:tcPr>
            <w:tcW w:w="650" w:type="pct"/>
            <w:shd w:val="clear" w:color="auto" w:fill="D5DCE4" w:themeFill="text2" w:themeFillTint="33"/>
            <w:vAlign w:val="center"/>
          </w:tcPr>
          <w:p w14:paraId="2F0D486F" w14:textId="1D6B225D" w:rsidR="00D92FE9" w:rsidRPr="00864786" w:rsidRDefault="00D92FE9" w:rsidP="00D92FE9">
            <w:pPr>
              <w:spacing w:line="259" w:lineRule="auto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864786">
              <w:rPr>
                <w:b/>
                <w:bCs/>
                <w:sz w:val="24"/>
                <w:szCs w:val="24"/>
              </w:rPr>
              <w:t>Snack</w:t>
            </w:r>
          </w:p>
        </w:tc>
        <w:tc>
          <w:tcPr>
            <w:tcW w:w="870" w:type="pct"/>
            <w:shd w:val="clear" w:color="auto" w:fill="auto"/>
          </w:tcPr>
          <w:p w14:paraId="2BA09EEB" w14:textId="43FEE33F" w:rsidR="00D92FE9" w:rsidRPr="004B6CFE" w:rsidRDefault="004F41C8" w:rsidP="002152C6">
            <w:pPr>
              <w:spacing w:line="259" w:lineRule="auto"/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181736883"/>
                <w:placeholder>
                  <w:docPart w:val="661654F46FF340458D52CF87D5877B4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4BFD79FB" w14:textId="30E41A2B" w:rsidR="00D92FE9" w:rsidRPr="004B6CFE" w:rsidRDefault="004F41C8" w:rsidP="002152C6">
            <w:pPr>
              <w:spacing w:line="259" w:lineRule="auto"/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1010415116"/>
                <w:placeholder>
                  <w:docPart w:val="EB12A7AF8559449BB41D48A4D33344C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  <w:shd w:val="clear" w:color="auto" w:fill="auto"/>
          </w:tcPr>
          <w:p w14:paraId="563D7F81" w14:textId="62742033" w:rsidR="00D92FE9" w:rsidRPr="004B6CFE" w:rsidRDefault="004F41C8" w:rsidP="002152C6">
            <w:pPr>
              <w:spacing w:line="259" w:lineRule="auto"/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1517453900"/>
                <w:placeholder>
                  <w:docPart w:val="60A16DEAFB28462E9F08ACE23AC8BCB3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0BB4180C" w14:textId="005C7DBC" w:rsidR="00D92FE9" w:rsidRPr="004B6CFE" w:rsidRDefault="004F41C8" w:rsidP="002152C6">
            <w:pPr>
              <w:spacing w:line="259" w:lineRule="auto"/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-906842608"/>
                <w:placeholder>
                  <w:docPart w:val="4B4EF66E7ECC4CA9BA8A439CE1CD729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  <w:tc>
          <w:tcPr>
            <w:tcW w:w="870" w:type="pct"/>
          </w:tcPr>
          <w:p w14:paraId="170B4B52" w14:textId="3213FC4A" w:rsidR="00D92FE9" w:rsidRPr="004B6CFE" w:rsidRDefault="004F41C8" w:rsidP="002152C6">
            <w:pPr>
              <w:spacing w:line="259" w:lineRule="auto"/>
              <w:ind w:right="-29"/>
              <w:rPr>
                <w:sz w:val="24"/>
                <w:szCs w:val="24"/>
              </w:rPr>
            </w:pPr>
            <w:sdt>
              <w:sdtPr>
                <w:rPr>
                  <w:rStyle w:val="charts"/>
                </w:rPr>
                <w:id w:val="669753770"/>
                <w:placeholder>
                  <w:docPart w:val="82BA17008BF8400E8AF3F197BB49C548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sz w:val="24"/>
                  <w:szCs w:val="24"/>
                  <w:u w:val="single"/>
                </w:rPr>
              </w:sdtEndPr>
              <w:sdtContent>
                <w:r w:rsidR="002D0B49" w:rsidRPr="00374530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</w:tc>
      </w:tr>
    </w:tbl>
    <w:p w14:paraId="1ACC5729" w14:textId="77777777" w:rsidR="000A7AE3" w:rsidRDefault="000A7AE3" w:rsidP="000A7AE3">
      <w:pPr>
        <w:spacing w:line="259" w:lineRule="auto"/>
        <w:ind w:right="-29"/>
        <w:rPr>
          <w:sz w:val="24"/>
          <w:szCs w:val="24"/>
        </w:rPr>
      </w:pPr>
    </w:p>
    <w:p w14:paraId="2C387C70" w14:textId="77777777" w:rsidR="000A7AE3" w:rsidRPr="004B6CFE" w:rsidRDefault="000A7AE3" w:rsidP="000A7AE3">
      <w:pPr>
        <w:spacing w:line="259" w:lineRule="auto"/>
        <w:ind w:right="-29"/>
        <w:rPr>
          <w:sz w:val="24"/>
          <w:szCs w:val="24"/>
        </w:rPr>
      </w:pPr>
    </w:p>
    <w:p w14:paraId="40BC94C5" w14:textId="77777777" w:rsidR="00157E16" w:rsidRDefault="00157E16"/>
    <w:sectPr w:rsidR="00157E16" w:rsidSect="002152C6">
      <w:type w:val="continuous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961F6" w14:textId="77777777" w:rsidR="007A1A71" w:rsidRDefault="007A1A71">
      <w:r>
        <w:separator/>
      </w:r>
    </w:p>
  </w:endnote>
  <w:endnote w:type="continuationSeparator" w:id="0">
    <w:p w14:paraId="14A24183" w14:textId="77777777" w:rsidR="007A1A71" w:rsidRDefault="007A1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40571" w14:textId="77777777" w:rsidR="007A1A71" w:rsidRDefault="007A1A71">
      <w:r>
        <w:separator/>
      </w:r>
    </w:p>
  </w:footnote>
  <w:footnote w:type="continuationSeparator" w:id="0">
    <w:p w14:paraId="7D0862D4" w14:textId="77777777" w:rsidR="007A1A71" w:rsidRDefault="007A1A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AA58A" w14:textId="77777777" w:rsidR="00462396" w:rsidRDefault="00462396" w:rsidP="002152C6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97D523C" w14:textId="77777777" w:rsidR="00462396" w:rsidRDefault="00462396" w:rsidP="002152C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B83E8" w14:textId="77777777" w:rsidR="00462396" w:rsidRDefault="00462396" w:rsidP="002152C6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14:paraId="044027A3" w14:textId="77777777" w:rsidR="00462396" w:rsidRDefault="00462396" w:rsidP="002152C6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4B0E5" w14:textId="77777777" w:rsidR="00462396" w:rsidRDefault="00462396" w:rsidP="002152C6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FD318B4" w14:textId="77777777" w:rsidR="00462396" w:rsidRDefault="00462396" w:rsidP="002152C6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ADBA0" w14:textId="77777777" w:rsidR="00462396" w:rsidRDefault="00462396" w:rsidP="002152C6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03C82C58" w14:textId="77777777" w:rsidR="00462396" w:rsidRDefault="00462396" w:rsidP="002152C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D3B86"/>
    <w:multiLevelType w:val="hybridMultilevel"/>
    <w:tmpl w:val="1B5C1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424EE7"/>
    <w:multiLevelType w:val="hybridMultilevel"/>
    <w:tmpl w:val="9236B5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ExNzCzsDAwNzJQ0lEKTi0uzszPAykwqgUAI3UOZiwAAAA="/>
  </w:docVars>
  <w:rsids>
    <w:rsidRoot w:val="000A7AE3"/>
    <w:rsid w:val="000269AD"/>
    <w:rsid w:val="000A7AE3"/>
    <w:rsid w:val="000E247D"/>
    <w:rsid w:val="00157E16"/>
    <w:rsid w:val="00174BF0"/>
    <w:rsid w:val="00213CBE"/>
    <w:rsid w:val="0021460E"/>
    <w:rsid w:val="002152C6"/>
    <w:rsid w:val="00255972"/>
    <w:rsid w:val="00294D15"/>
    <w:rsid w:val="002D0B49"/>
    <w:rsid w:val="002F5B26"/>
    <w:rsid w:val="00333053"/>
    <w:rsid w:val="00363EC1"/>
    <w:rsid w:val="003C00F8"/>
    <w:rsid w:val="003C155D"/>
    <w:rsid w:val="00400666"/>
    <w:rsid w:val="004548AE"/>
    <w:rsid w:val="00462396"/>
    <w:rsid w:val="00465ABC"/>
    <w:rsid w:val="004C1695"/>
    <w:rsid w:val="004F41C8"/>
    <w:rsid w:val="00546142"/>
    <w:rsid w:val="00637145"/>
    <w:rsid w:val="00655457"/>
    <w:rsid w:val="00661D33"/>
    <w:rsid w:val="006B25FC"/>
    <w:rsid w:val="007A1A71"/>
    <w:rsid w:val="007C180F"/>
    <w:rsid w:val="00840A4E"/>
    <w:rsid w:val="00864786"/>
    <w:rsid w:val="00910A4D"/>
    <w:rsid w:val="0093373B"/>
    <w:rsid w:val="0096238D"/>
    <w:rsid w:val="00996B0F"/>
    <w:rsid w:val="009D6B3D"/>
    <w:rsid w:val="009F79EF"/>
    <w:rsid w:val="00A456D5"/>
    <w:rsid w:val="00B75BEF"/>
    <w:rsid w:val="00CB0EFD"/>
    <w:rsid w:val="00CE2998"/>
    <w:rsid w:val="00D36B69"/>
    <w:rsid w:val="00D374B5"/>
    <w:rsid w:val="00D70BE4"/>
    <w:rsid w:val="00D92FE9"/>
    <w:rsid w:val="00EA5DB3"/>
    <w:rsid w:val="00EC480C"/>
    <w:rsid w:val="00FD3E0E"/>
    <w:rsid w:val="00FE2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F1E74"/>
  <w15:chartTrackingRefBased/>
  <w15:docId w15:val="{09E35572-CA45-4FF5-94FB-71D433F8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A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0A7AE3"/>
    <w:pPr>
      <w:keepNext/>
      <w:keepLines/>
      <w:spacing w:after="234"/>
      <w:ind w:left="135" w:hanging="10"/>
      <w:outlineLvl w:val="0"/>
    </w:pPr>
    <w:rPr>
      <w:rFonts w:ascii="Times New Roman" w:eastAsia="Times New Roman" w:hAnsi="Times New Roman" w:cs="Times New Roman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AE3"/>
    <w:rPr>
      <w:rFonts w:ascii="Times New Roman" w:eastAsia="Times New Roman" w:hAnsi="Times New Roman" w:cs="Times New Roman"/>
      <w:color w:val="000000"/>
      <w:sz w:val="26"/>
    </w:rPr>
  </w:style>
  <w:style w:type="paragraph" w:styleId="Title">
    <w:name w:val="Title"/>
    <w:basedOn w:val="Normal"/>
    <w:link w:val="TitleChar"/>
    <w:qFormat/>
    <w:rsid w:val="000A7AE3"/>
    <w:pPr>
      <w:ind w:left="-1530"/>
      <w:jc w:val="center"/>
    </w:pPr>
    <w:rPr>
      <w:rFonts w:ascii="Arial" w:hAnsi="Arial"/>
      <w:b/>
      <w:sz w:val="24"/>
    </w:rPr>
  </w:style>
  <w:style w:type="character" w:customStyle="1" w:styleId="TitleChar">
    <w:name w:val="Title Char"/>
    <w:basedOn w:val="DefaultParagraphFont"/>
    <w:link w:val="Title"/>
    <w:rsid w:val="000A7AE3"/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0A7A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A7AE3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0A7AE3"/>
  </w:style>
  <w:style w:type="paragraph" w:styleId="ListParagraph">
    <w:name w:val="List Paragraph"/>
    <w:basedOn w:val="Normal"/>
    <w:uiPriority w:val="34"/>
    <w:qFormat/>
    <w:rsid w:val="00CE2998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333053"/>
    <w:rPr>
      <w:sz w:val="28"/>
    </w:rPr>
  </w:style>
  <w:style w:type="character" w:customStyle="1" w:styleId="Style2">
    <w:name w:val="Style2"/>
    <w:basedOn w:val="DefaultParagraphFont"/>
    <w:uiPriority w:val="1"/>
    <w:rsid w:val="00333053"/>
    <w:rPr>
      <w:sz w:val="24"/>
    </w:rPr>
  </w:style>
  <w:style w:type="character" w:customStyle="1" w:styleId="Style3">
    <w:name w:val="Style3"/>
    <w:basedOn w:val="Style2"/>
    <w:uiPriority w:val="1"/>
    <w:rsid w:val="00333053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363EC1"/>
    <w:rPr>
      <w:color w:val="808080"/>
    </w:rPr>
  </w:style>
  <w:style w:type="character" w:customStyle="1" w:styleId="Style4">
    <w:name w:val="Style4"/>
    <w:basedOn w:val="DefaultParagraphFont"/>
    <w:uiPriority w:val="1"/>
    <w:rsid w:val="00661D33"/>
    <w:rPr>
      <w:rFonts w:asciiTheme="minorHAnsi" w:hAnsiTheme="minorHAnsi"/>
      <w:sz w:val="24"/>
      <w:u w:val="single"/>
    </w:rPr>
  </w:style>
  <w:style w:type="character" w:customStyle="1" w:styleId="Style5">
    <w:name w:val="Style5"/>
    <w:basedOn w:val="DefaultParagraphFont"/>
    <w:uiPriority w:val="1"/>
    <w:rsid w:val="0096238D"/>
    <w:rPr>
      <w:rFonts w:ascii="Rage Italic" w:hAnsi="Rage Italic"/>
      <w:sz w:val="40"/>
      <w:u w:val="single"/>
    </w:rPr>
  </w:style>
  <w:style w:type="character" w:customStyle="1" w:styleId="charts">
    <w:name w:val="charts"/>
    <w:basedOn w:val="Style4"/>
    <w:uiPriority w:val="1"/>
    <w:rsid w:val="00D70BE4"/>
    <w:rPr>
      <w:rFonts w:asciiTheme="minorHAnsi" w:hAnsiTheme="minorHAnsi"/>
      <w:sz w:val="22"/>
      <w:u w:val="none"/>
    </w:rPr>
  </w:style>
  <w:style w:type="paragraph" w:styleId="Footer">
    <w:name w:val="footer"/>
    <w:basedOn w:val="Normal"/>
    <w:link w:val="FooterChar"/>
    <w:uiPriority w:val="99"/>
    <w:unhideWhenUsed/>
    <w:rsid w:val="000E24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247D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7F268FE22844F5B7C9F36933D20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B7392-61B8-4E5F-81CA-86DB98663B07}"/>
      </w:docPartPr>
      <w:docPartBody>
        <w:p w:rsidR="00EC1E97" w:rsidRDefault="00EC1E97" w:rsidP="00EC1E97">
          <w:pPr>
            <w:pStyle w:val="F47F268FE22844F5B7C9F36933D2088218"/>
          </w:pPr>
          <w:r>
            <w:rPr>
              <w:rStyle w:val="PlaceholderText"/>
              <w:rFonts w:eastAsiaTheme="minorHAnsi"/>
            </w:rPr>
            <w:t>Street</w:t>
          </w:r>
        </w:p>
      </w:docPartBody>
    </w:docPart>
    <w:docPart>
      <w:docPartPr>
        <w:name w:val="1B691E64DB804167ABD0F53A30EAA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9B7D5-0DB3-41C1-A41A-7E2C8D670B02}"/>
      </w:docPartPr>
      <w:docPartBody>
        <w:p w:rsidR="00EC1E97" w:rsidRDefault="00EC1E97" w:rsidP="00EC1E97">
          <w:pPr>
            <w:pStyle w:val="1B691E64DB804167ABD0F53A30EAA06818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BBD68B4EB664C869ABE19EAE3431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4A4A6-5C0C-4433-8E7C-3A08990CEC2C}"/>
      </w:docPartPr>
      <w:docPartBody>
        <w:p w:rsidR="00EC1E97" w:rsidRDefault="00EC1E97" w:rsidP="00EC1E97">
          <w:pPr>
            <w:pStyle w:val="CBBD68B4EB664C869ABE19EAE3431A6F18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0FB4DE65D6F4271BF9A9562BD8D1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5339A-6B32-466B-9CAB-682CBF3783D2}"/>
      </w:docPartPr>
      <w:docPartBody>
        <w:p w:rsidR="00EC1E97" w:rsidRDefault="00EC1E97" w:rsidP="00EC1E97">
          <w:pPr>
            <w:pStyle w:val="C0FB4DE65D6F4271BF9A9562BD8D15B718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854CE594F8048E79DE65ED4AB7C3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E6B9B-9AD8-481F-ACF5-10825E11367F}"/>
      </w:docPartPr>
      <w:docPartBody>
        <w:p w:rsidR="00EC1E97" w:rsidRDefault="00EC1E97" w:rsidP="00EC1E97">
          <w:pPr>
            <w:pStyle w:val="D854CE594F8048E79DE65ED4AB7C34BC18"/>
          </w:pPr>
          <w:r w:rsidRPr="00374530">
            <w:rPr>
              <w:rStyle w:val="PlaceholderText"/>
              <w:rFonts w:eastAsiaTheme="minorHAnsi"/>
            </w:rPr>
            <w:t>Click or tap to enter text.</w:t>
          </w:r>
        </w:p>
      </w:docPartBody>
    </w:docPart>
    <w:docPart>
      <w:docPartPr>
        <w:name w:val="2499EA145C9343F38A2511D12DFB5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0A798-4F4F-4ABF-8CF1-E8660333D7E4}"/>
      </w:docPartPr>
      <w:docPartBody>
        <w:p w:rsidR="00EC1E97" w:rsidRDefault="00EC1E97" w:rsidP="00EC1E97">
          <w:pPr>
            <w:pStyle w:val="2499EA145C9343F38A2511D12DFB580C17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1A6725420E9464BAD4D0B1C2381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10D69-1B1B-47FA-9B5F-2B1517A21377}"/>
      </w:docPartPr>
      <w:docPartBody>
        <w:p w:rsidR="00EC1E97" w:rsidRDefault="00EC1E97" w:rsidP="00EC1E97">
          <w:pPr>
            <w:pStyle w:val="51A6725420E9464BAD4D0B1C2381DBC217"/>
          </w:pPr>
          <w:r w:rsidRPr="00374530">
            <w:rPr>
              <w:rStyle w:val="PlaceholderText"/>
              <w:rFonts w:eastAsiaTheme="minorHAnsi"/>
            </w:rPr>
            <w:t>Click or tap to enter text.</w:t>
          </w:r>
        </w:p>
      </w:docPartBody>
    </w:docPart>
    <w:docPart>
      <w:docPartPr>
        <w:name w:val="445C852E88A04D7980A57C481C675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FE38E-B1FF-4E93-BBF1-25AF1E9D0676}"/>
      </w:docPartPr>
      <w:docPartBody>
        <w:p w:rsidR="00EC1E97" w:rsidRDefault="00EC1E97" w:rsidP="00EC1E97">
          <w:pPr>
            <w:pStyle w:val="445C852E88A04D7980A57C481C67504117"/>
          </w:pPr>
          <w:r>
            <w:rPr>
              <w:rStyle w:val="PlaceholderText"/>
              <w:rFonts w:eastAsiaTheme="minorHAnsi"/>
            </w:rPr>
            <w:t>M</w:t>
          </w:r>
        </w:p>
      </w:docPartBody>
    </w:docPart>
    <w:docPart>
      <w:docPartPr>
        <w:name w:val="10101C513500461394F77409D28C4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11390-5137-4006-8F2D-C5484242BEC9}"/>
      </w:docPartPr>
      <w:docPartBody>
        <w:p w:rsidR="00EC1E97" w:rsidRDefault="00EC1E97" w:rsidP="00EC1E97">
          <w:pPr>
            <w:pStyle w:val="10101C513500461394F77409D28C4CBE16"/>
          </w:pPr>
          <w:r>
            <w:rPr>
              <w:rStyle w:val="PlaceholderText"/>
              <w:rFonts w:eastAsiaTheme="minorHAnsi"/>
            </w:rPr>
            <w:t>D</w:t>
          </w:r>
        </w:p>
      </w:docPartBody>
    </w:docPart>
    <w:docPart>
      <w:docPartPr>
        <w:name w:val="D504D3C033E6467089FCB2B970873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C3844-A44F-476C-A125-26DA2B6D0B24}"/>
      </w:docPartPr>
      <w:docPartBody>
        <w:p w:rsidR="00EC1E97" w:rsidRDefault="00EC1E97" w:rsidP="00EC1E97">
          <w:pPr>
            <w:pStyle w:val="D504D3C033E6467089FCB2B97087350216"/>
          </w:pPr>
          <w:r>
            <w:rPr>
              <w:rStyle w:val="PlaceholderText"/>
              <w:rFonts w:eastAsiaTheme="minorHAnsi"/>
            </w:rPr>
            <w:t>Y</w:t>
          </w:r>
        </w:p>
      </w:docPartBody>
    </w:docPart>
    <w:docPart>
      <w:docPartPr>
        <w:name w:val="1A8DE51E15AC40B58A06A6D08C9FD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D9368-F65B-44D1-8B79-E4B8D89832D0}"/>
      </w:docPartPr>
      <w:docPartBody>
        <w:p w:rsidR="00EC1E97" w:rsidRDefault="00EC1E97" w:rsidP="00EC1E97">
          <w:pPr>
            <w:pStyle w:val="1A8DE51E15AC40B58A06A6D08C9FD71B15"/>
          </w:pPr>
          <w:r>
            <w:rPr>
              <w:rStyle w:val="PlaceholderText"/>
              <w:rFonts w:eastAsiaTheme="minorHAnsi"/>
            </w:rPr>
            <w:t>###</w:t>
          </w:r>
        </w:p>
      </w:docPartBody>
    </w:docPart>
    <w:docPart>
      <w:docPartPr>
        <w:name w:val="B964668A2D8D4561A003ADBC7270A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F0337-B216-46DB-8259-852EB13C5DED}"/>
      </w:docPartPr>
      <w:docPartBody>
        <w:p w:rsidR="00EC1E97" w:rsidRDefault="00EC1E97" w:rsidP="00EC1E97">
          <w:pPr>
            <w:pStyle w:val="B964668A2D8D4561A003ADBC7270A96C15"/>
          </w:pPr>
          <w:r>
            <w:rPr>
              <w:rStyle w:val="PlaceholderText"/>
              <w:rFonts w:eastAsiaTheme="minorHAnsi"/>
            </w:rPr>
            <w:t>###</w:t>
          </w:r>
        </w:p>
      </w:docPartBody>
    </w:docPart>
    <w:docPart>
      <w:docPartPr>
        <w:name w:val="103CE1C8048C45A29F81F1EF2E7F7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D7EE7-9BD5-4161-A944-DD91551215E8}"/>
      </w:docPartPr>
      <w:docPartBody>
        <w:p w:rsidR="00EC1E97" w:rsidRDefault="00EC1E97" w:rsidP="00EC1E97">
          <w:pPr>
            <w:pStyle w:val="103CE1C8048C45A29F81F1EF2E7F7FEC15"/>
          </w:pPr>
          <w:r>
            <w:rPr>
              <w:rStyle w:val="PlaceholderText"/>
              <w:rFonts w:eastAsiaTheme="minorHAnsi"/>
            </w:rPr>
            <w:t>####</w:t>
          </w:r>
        </w:p>
      </w:docPartBody>
    </w:docPart>
    <w:docPart>
      <w:docPartPr>
        <w:name w:val="08505DF8A2A740FE948CE70BDCE81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A53B7-2D6F-48F2-B9DC-5EF9C85983B0}"/>
      </w:docPartPr>
      <w:docPartBody>
        <w:p w:rsidR="00EC1E97" w:rsidRDefault="00EC1E97" w:rsidP="00EC1E97">
          <w:pPr>
            <w:pStyle w:val="08505DF8A2A740FE948CE70BDCE812CC14"/>
          </w:pPr>
          <w:r>
            <w:rPr>
              <w:rStyle w:val="PlaceholderText"/>
              <w:rFonts w:eastAsiaTheme="minorHAnsi"/>
            </w:rPr>
            <w:t>###</w:t>
          </w:r>
        </w:p>
      </w:docPartBody>
    </w:docPart>
    <w:docPart>
      <w:docPartPr>
        <w:name w:val="DA0C353DB0FC4765BFD557D06F1DD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83421-95C4-4542-84DF-6EB7B7F0CFF1}"/>
      </w:docPartPr>
      <w:docPartBody>
        <w:p w:rsidR="00EC1E97" w:rsidRDefault="00EC1E97" w:rsidP="00EC1E97">
          <w:pPr>
            <w:pStyle w:val="DA0C353DB0FC4765BFD557D06F1DDD4314"/>
          </w:pPr>
          <w:r>
            <w:rPr>
              <w:rStyle w:val="PlaceholderText"/>
              <w:rFonts w:eastAsiaTheme="minorHAnsi"/>
            </w:rPr>
            <w:t>###</w:t>
          </w:r>
        </w:p>
      </w:docPartBody>
    </w:docPart>
    <w:docPart>
      <w:docPartPr>
        <w:name w:val="96B5732A488B40898820FF6E451F6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953C9-B117-4252-BC80-39E5E3E8727E}"/>
      </w:docPartPr>
      <w:docPartBody>
        <w:p w:rsidR="00EC1E97" w:rsidRDefault="00EC1E97" w:rsidP="00EC1E97">
          <w:pPr>
            <w:pStyle w:val="96B5732A488B40898820FF6E451F6F8514"/>
          </w:pPr>
          <w:r>
            <w:rPr>
              <w:rStyle w:val="PlaceholderText"/>
              <w:rFonts w:eastAsiaTheme="minorHAnsi"/>
            </w:rPr>
            <w:t>####</w:t>
          </w:r>
        </w:p>
      </w:docPartBody>
    </w:docPart>
    <w:docPart>
      <w:docPartPr>
        <w:name w:val="07F098E5BD974510BEBF20A069A42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CB41-9D88-43D4-8047-5E2A4A700215}"/>
      </w:docPartPr>
      <w:docPartBody>
        <w:p w:rsidR="00EC1E97" w:rsidRDefault="00EC1E97" w:rsidP="00EC1E97">
          <w:pPr>
            <w:pStyle w:val="07F098E5BD974510BEBF20A069A42EF0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BDE8653A0A349F48102CE8DF8782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EA93F-141F-4663-B807-F041FA3B40A6}"/>
      </w:docPartPr>
      <w:docPartBody>
        <w:p w:rsidR="00EC1E97" w:rsidRDefault="00EC1E97" w:rsidP="00EC1E97">
          <w:pPr>
            <w:pStyle w:val="3BDE8653A0A349F48102CE8DF87829DB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211BD8CBC3648699AAEE21CBAFEF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D8E57-5371-405A-93D9-FE64F9EF22EA}"/>
      </w:docPartPr>
      <w:docPartBody>
        <w:p w:rsidR="00EC1E97" w:rsidRDefault="00EC1E97" w:rsidP="00EC1E97">
          <w:pPr>
            <w:pStyle w:val="4211BD8CBC3648699AAEE21CBAFEF5FD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3E0C36F469B4364A288F730043B2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1EB86-F277-4AF5-BFBB-FECD256FBDB8}"/>
      </w:docPartPr>
      <w:docPartBody>
        <w:p w:rsidR="00EC1E97" w:rsidRDefault="00EC1E97" w:rsidP="00EC1E97">
          <w:pPr>
            <w:pStyle w:val="93E0C36F469B4364A288F730043B23BA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7AA3B8DEB2849FEBCA562ADA4FB3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2D694-3872-4E77-8B87-8A691764E26B}"/>
      </w:docPartPr>
      <w:docPartBody>
        <w:p w:rsidR="00EC1E97" w:rsidRDefault="00EC1E97" w:rsidP="00EC1E97">
          <w:pPr>
            <w:pStyle w:val="17AA3B8DEB2849FEBCA562ADA4FB3286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39C968566824891B12595EFF9773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4BFB2-8C7A-4600-B130-00DAD1C7CA0F}"/>
      </w:docPartPr>
      <w:docPartBody>
        <w:p w:rsidR="00EC1E97" w:rsidRDefault="00EC1E97" w:rsidP="00EC1E97">
          <w:pPr>
            <w:pStyle w:val="F39C968566824891B12595EFF9773C55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7A1DC87068B49F185C0E70FF315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2CE2B-EF4D-4FD6-96A7-BFF2B06A6743}"/>
      </w:docPartPr>
      <w:docPartBody>
        <w:p w:rsidR="00EC1E97" w:rsidRDefault="00EC1E97" w:rsidP="00EC1E97">
          <w:pPr>
            <w:pStyle w:val="B7A1DC87068B49F185C0E70FF31564BE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DB00DE8FF4144928346B125C9C90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B59FA-A2DF-4E42-B0D3-8CDBCF6A85DC}"/>
      </w:docPartPr>
      <w:docPartBody>
        <w:p w:rsidR="00EC1E97" w:rsidRDefault="00EC1E97" w:rsidP="00EC1E97">
          <w:pPr>
            <w:pStyle w:val="3DB00DE8FF4144928346B125C9C906C6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969337659634B4A9F37343357465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16A20-BAD5-4412-AC27-1924526D3056}"/>
      </w:docPartPr>
      <w:docPartBody>
        <w:p w:rsidR="00EC1E97" w:rsidRDefault="00EC1E97" w:rsidP="00EC1E97">
          <w:pPr>
            <w:pStyle w:val="5969337659634B4A9F373433574651AE1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2B2159AEFAA4F2083D62F6C30259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596D4-8186-4049-96D4-8E256320A2FC}"/>
      </w:docPartPr>
      <w:docPartBody>
        <w:p w:rsidR="00EC1E97" w:rsidRDefault="00EC1E97" w:rsidP="00EC1E97">
          <w:pPr>
            <w:pStyle w:val="A2B2159AEFAA4F2083D62F6C302597E114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42C44E0A2185464D9E4B04A796474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F6C2-5252-459C-B923-303D7A18CB6F}"/>
      </w:docPartPr>
      <w:docPartBody>
        <w:p w:rsidR="00EC1E97" w:rsidRDefault="00EC1E97" w:rsidP="00EC1E97">
          <w:pPr>
            <w:pStyle w:val="42C44E0A2185464D9E4B04A79647406612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13589E6A63047F68B378F2CEC645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774B9-C6B5-41BD-8A94-DC780ECA1E30}"/>
      </w:docPartPr>
      <w:docPartBody>
        <w:p w:rsidR="00EC1E97" w:rsidRDefault="00EC1E97" w:rsidP="00EC1E97">
          <w:pPr>
            <w:pStyle w:val="F13589E6A63047F68B378F2CEC64573A12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3FB599780FEA4B1188F011AA6810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6095F-8F7B-43DB-A250-8DFF30C14A29}"/>
      </w:docPartPr>
      <w:docPartBody>
        <w:p w:rsidR="00EC1E97" w:rsidRDefault="00EC1E97" w:rsidP="00EC1E97">
          <w:pPr>
            <w:pStyle w:val="3FB599780FEA4B1188F011AA68108FF112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44219B7496564AD19BB39C6D626C3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70BD8-DBDB-4A3C-844D-20878EA4C137}"/>
      </w:docPartPr>
      <w:docPartBody>
        <w:p w:rsidR="00EC1E97" w:rsidRDefault="00EC1E97" w:rsidP="00EC1E97">
          <w:pPr>
            <w:pStyle w:val="44219B7496564AD19BB39C6D626C304712"/>
          </w:pPr>
          <w:r>
            <w:rPr>
              <w:rStyle w:val="PlaceholderText"/>
              <w:rFonts w:eastAsiaTheme="minorHAnsi"/>
            </w:rPr>
            <w:t>Street</w:t>
          </w:r>
        </w:p>
      </w:docPartBody>
    </w:docPart>
    <w:docPart>
      <w:docPartPr>
        <w:name w:val="73178880779C4B199D82B8BD10CA2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05D97-AF76-41C2-AE78-B4FB7F7595D8}"/>
      </w:docPartPr>
      <w:docPartBody>
        <w:p w:rsidR="00EC1E97" w:rsidRDefault="00EC1E97" w:rsidP="00EC1E97">
          <w:pPr>
            <w:pStyle w:val="73178880779C4B199D82B8BD10CA280212"/>
          </w:pPr>
          <w:r>
            <w:rPr>
              <w:rStyle w:val="PlaceholderText"/>
              <w:rFonts w:eastAsiaTheme="minorHAnsi"/>
            </w:rPr>
            <w:t>City, State, Zip Code</w:t>
          </w:r>
        </w:p>
      </w:docPartBody>
    </w:docPart>
    <w:docPart>
      <w:docPartPr>
        <w:name w:val="6B6FB5193DCF431B800B10F636E63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CB08B-F3AB-41C1-8114-536A9A414866}"/>
      </w:docPartPr>
      <w:docPartBody>
        <w:p w:rsidR="00EC1E97" w:rsidRDefault="00EC1E97" w:rsidP="00EC1E97">
          <w:pPr>
            <w:pStyle w:val="6B6FB5193DCF431B800B10F636E6355712"/>
          </w:pPr>
          <w:r>
            <w:rPr>
              <w:rStyle w:val="PlaceholderText"/>
              <w:rFonts w:eastAsiaTheme="minorHAnsi"/>
            </w:rPr>
            <w:t>###</w:t>
          </w:r>
        </w:p>
      </w:docPartBody>
    </w:docPart>
    <w:docPart>
      <w:docPartPr>
        <w:name w:val="5F87C8E2952E4D68B50609D625FED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54F96-1A76-4A8D-83ED-34909E2FA73B}"/>
      </w:docPartPr>
      <w:docPartBody>
        <w:p w:rsidR="00EC1E97" w:rsidRDefault="00EC1E97" w:rsidP="00EC1E97">
          <w:pPr>
            <w:pStyle w:val="5F87C8E2952E4D68B50609D625FED0D412"/>
          </w:pPr>
          <w:r>
            <w:rPr>
              <w:rStyle w:val="PlaceholderText"/>
              <w:rFonts w:eastAsiaTheme="minorHAnsi"/>
            </w:rPr>
            <w:t>###</w:t>
          </w:r>
        </w:p>
      </w:docPartBody>
    </w:docPart>
    <w:docPart>
      <w:docPartPr>
        <w:name w:val="DE1E575795AF4D4FA999A407DA606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5C346-4AF3-4D77-89CB-B3D3CFC41E2F}"/>
      </w:docPartPr>
      <w:docPartBody>
        <w:p w:rsidR="00EC1E97" w:rsidRDefault="00EC1E97" w:rsidP="00EC1E97">
          <w:pPr>
            <w:pStyle w:val="DE1E575795AF4D4FA999A407DA6061A512"/>
          </w:pPr>
          <w:r>
            <w:rPr>
              <w:rStyle w:val="PlaceholderText"/>
              <w:rFonts w:eastAsiaTheme="minorHAnsi"/>
            </w:rPr>
            <w:t>####</w:t>
          </w:r>
        </w:p>
      </w:docPartBody>
    </w:docPart>
    <w:docPart>
      <w:docPartPr>
        <w:name w:val="F9C5FF9AA3E946A395973DECF7A60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581C8-43BB-416D-943F-FC4186AC219E}"/>
      </w:docPartPr>
      <w:docPartBody>
        <w:p w:rsidR="00EC1E97" w:rsidRDefault="00EC1E97" w:rsidP="00EC1E97">
          <w:pPr>
            <w:pStyle w:val="F9C5FF9AA3E946A395973DECF7A604F311"/>
          </w:pPr>
          <w:r>
            <w:rPr>
              <w:rStyle w:val="PlaceholderText"/>
              <w:rFonts w:eastAsiaTheme="minorHAnsi"/>
            </w:rPr>
            <w:t>City, State, Zip Code</w:t>
          </w:r>
        </w:p>
      </w:docPartBody>
    </w:docPart>
    <w:docPart>
      <w:docPartPr>
        <w:name w:val="0BA5631781AC46B98C63E16B51BFE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C3B2C-776B-4281-90FB-62559D733247}"/>
      </w:docPartPr>
      <w:docPartBody>
        <w:p w:rsidR="00EC1E97" w:rsidRDefault="00EC1E97" w:rsidP="00EC1E97">
          <w:pPr>
            <w:pStyle w:val="0BA5631781AC46B98C63E16B51BFE6CE10"/>
          </w:pPr>
          <w:r>
            <w:rPr>
              <w:rStyle w:val="PlaceholderText"/>
              <w:rFonts w:eastAsiaTheme="minorHAnsi"/>
            </w:rPr>
            <w:t>Medicine</w:t>
          </w:r>
        </w:p>
      </w:docPartBody>
    </w:docPart>
    <w:docPart>
      <w:docPartPr>
        <w:name w:val="CA6E655C73B546A4A87CA47DB9F5B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B13EA-EC95-4F08-9D89-D7188F878F3F}"/>
      </w:docPartPr>
      <w:docPartBody>
        <w:p w:rsidR="00EC1E97" w:rsidRDefault="00EC1E97" w:rsidP="00EC1E97">
          <w:pPr>
            <w:pStyle w:val="CA6E655C73B546A4A87CA47DB9F5BD7010"/>
          </w:pPr>
          <w:r>
            <w:rPr>
              <w:rStyle w:val="PlaceholderText"/>
              <w:rFonts w:eastAsiaTheme="minorHAnsi"/>
            </w:rPr>
            <w:t>Dose</w:t>
          </w:r>
        </w:p>
      </w:docPartBody>
    </w:docPart>
    <w:docPart>
      <w:docPartPr>
        <w:name w:val="3B7C7FF4BA824C43AE3149AD85F67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CC9FF-2DD7-4831-9199-693A41C8BAC2}"/>
      </w:docPartPr>
      <w:docPartBody>
        <w:p w:rsidR="00EC1E97" w:rsidRDefault="00EC1E97" w:rsidP="00EC1E97">
          <w:pPr>
            <w:pStyle w:val="3B7C7FF4BA824C43AE3149AD85F67C9D9"/>
          </w:pPr>
          <w:r>
            <w:rPr>
              <w:rStyle w:val="PlaceholderText"/>
              <w:rFonts w:eastAsiaTheme="minorHAnsi"/>
            </w:rPr>
            <w:t>Medicine</w:t>
          </w:r>
        </w:p>
      </w:docPartBody>
    </w:docPart>
    <w:docPart>
      <w:docPartPr>
        <w:name w:val="DB3794C3DB8F44A2A3BBEC3E9F041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0B3AB-13EF-43F3-A2ED-C7B7974462A5}"/>
      </w:docPartPr>
      <w:docPartBody>
        <w:p w:rsidR="00EC1E97" w:rsidRDefault="00EC1E97" w:rsidP="00EC1E97">
          <w:pPr>
            <w:pStyle w:val="DB3794C3DB8F44A2A3BBEC3E9F0419159"/>
          </w:pPr>
          <w:r>
            <w:rPr>
              <w:rStyle w:val="PlaceholderText"/>
              <w:rFonts w:eastAsiaTheme="minorHAnsi"/>
            </w:rPr>
            <w:t>Medicine</w:t>
          </w:r>
        </w:p>
      </w:docPartBody>
    </w:docPart>
    <w:docPart>
      <w:docPartPr>
        <w:name w:val="605C3792D32945608C40ED93E9BF8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4563A-960B-4AD2-8459-410CA1F1130F}"/>
      </w:docPartPr>
      <w:docPartBody>
        <w:p w:rsidR="00EC1E97" w:rsidRDefault="00EC1E97" w:rsidP="00EC1E97">
          <w:pPr>
            <w:pStyle w:val="605C3792D32945608C40ED93E9BF8CD09"/>
          </w:pPr>
          <w:r>
            <w:rPr>
              <w:rStyle w:val="PlaceholderText"/>
              <w:rFonts w:eastAsiaTheme="minorHAnsi"/>
            </w:rPr>
            <w:t>Medicine</w:t>
          </w:r>
        </w:p>
      </w:docPartBody>
    </w:docPart>
    <w:docPart>
      <w:docPartPr>
        <w:name w:val="1300D9C558714378ADE631E5B58DB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9B27B-68CD-4B08-B7E9-BF834C32F61F}"/>
      </w:docPartPr>
      <w:docPartBody>
        <w:p w:rsidR="00EC1E97" w:rsidRDefault="00EC1E97" w:rsidP="00EC1E97">
          <w:pPr>
            <w:pStyle w:val="1300D9C558714378ADE631E5B58DB01B9"/>
          </w:pPr>
          <w:r>
            <w:rPr>
              <w:rStyle w:val="PlaceholderText"/>
              <w:rFonts w:eastAsiaTheme="minorHAnsi"/>
            </w:rPr>
            <w:t>Medicine</w:t>
          </w:r>
        </w:p>
      </w:docPartBody>
    </w:docPart>
    <w:docPart>
      <w:docPartPr>
        <w:name w:val="A7BCF02732B542078C201DBB95F95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62A57-1CD0-4DF0-844B-AC067F595CE6}"/>
      </w:docPartPr>
      <w:docPartBody>
        <w:p w:rsidR="00EC1E97" w:rsidRDefault="00EC1E97" w:rsidP="00EC1E97">
          <w:pPr>
            <w:pStyle w:val="A7BCF02732B542078C201DBB95F952919"/>
          </w:pPr>
          <w:r>
            <w:rPr>
              <w:rStyle w:val="PlaceholderText"/>
              <w:rFonts w:eastAsiaTheme="minorHAnsi"/>
            </w:rPr>
            <w:t>Medicine</w:t>
          </w:r>
        </w:p>
      </w:docPartBody>
    </w:docPart>
    <w:docPart>
      <w:docPartPr>
        <w:name w:val="0082F0DFE8E94DAAB178A22B1BF43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8642B-0BFE-4B99-B71A-F78E584E0359}"/>
      </w:docPartPr>
      <w:docPartBody>
        <w:p w:rsidR="00EC1E97" w:rsidRDefault="00EC1E97" w:rsidP="00EC1E97">
          <w:pPr>
            <w:pStyle w:val="0082F0DFE8E94DAAB178A22B1BF435C89"/>
          </w:pPr>
          <w:r>
            <w:rPr>
              <w:rStyle w:val="PlaceholderText"/>
              <w:rFonts w:eastAsiaTheme="minorHAnsi"/>
            </w:rPr>
            <w:t>Dose</w:t>
          </w:r>
        </w:p>
      </w:docPartBody>
    </w:docPart>
    <w:docPart>
      <w:docPartPr>
        <w:name w:val="FA6FEA5A51234C6AAB2D757C7FC7A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31691-4483-435C-A02D-B3295025640C}"/>
      </w:docPartPr>
      <w:docPartBody>
        <w:p w:rsidR="00EC1E97" w:rsidRDefault="00EC1E97" w:rsidP="00EC1E97">
          <w:pPr>
            <w:pStyle w:val="FA6FEA5A51234C6AAB2D757C7FC7A01D9"/>
          </w:pPr>
          <w:r>
            <w:rPr>
              <w:rStyle w:val="PlaceholderText"/>
              <w:rFonts w:eastAsiaTheme="minorHAnsi"/>
            </w:rPr>
            <w:t>Dose</w:t>
          </w:r>
        </w:p>
      </w:docPartBody>
    </w:docPart>
    <w:docPart>
      <w:docPartPr>
        <w:name w:val="3135F786B3084D398BFE89352246F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041E6-6919-4C2F-9764-7235C2944FD9}"/>
      </w:docPartPr>
      <w:docPartBody>
        <w:p w:rsidR="00EC1E97" w:rsidRDefault="00EC1E97" w:rsidP="00EC1E97">
          <w:pPr>
            <w:pStyle w:val="3135F786B3084D398BFE89352246F6689"/>
          </w:pPr>
          <w:r>
            <w:rPr>
              <w:rStyle w:val="PlaceholderText"/>
              <w:rFonts w:eastAsiaTheme="minorHAnsi"/>
            </w:rPr>
            <w:t>Dose</w:t>
          </w:r>
        </w:p>
      </w:docPartBody>
    </w:docPart>
    <w:docPart>
      <w:docPartPr>
        <w:name w:val="59E8A8925D77466287936BADC8E0C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898A0-C37F-4524-9C34-779B09A8C861}"/>
      </w:docPartPr>
      <w:docPartBody>
        <w:p w:rsidR="00EC1E97" w:rsidRDefault="00EC1E97" w:rsidP="00EC1E97">
          <w:pPr>
            <w:pStyle w:val="59E8A8925D77466287936BADC8E0C4129"/>
          </w:pPr>
          <w:r>
            <w:rPr>
              <w:rStyle w:val="PlaceholderText"/>
              <w:rFonts w:eastAsiaTheme="minorHAnsi"/>
            </w:rPr>
            <w:t>Dose</w:t>
          </w:r>
        </w:p>
      </w:docPartBody>
    </w:docPart>
    <w:docPart>
      <w:docPartPr>
        <w:name w:val="DCB486DA725D482FBEA0293FC459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2EE0E-62A3-4495-A1CE-CEA78B35F3EC}"/>
      </w:docPartPr>
      <w:docPartBody>
        <w:p w:rsidR="00EC1E97" w:rsidRDefault="00EC1E97" w:rsidP="00EC1E97">
          <w:pPr>
            <w:pStyle w:val="DCB486DA725D482FBEA0293FC45906259"/>
          </w:pPr>
          <w:r>
            <w:rPr>
              <w:rStyle w:val="PlaceholderText"/>
              <w:rFonts w:eastAsiaTheme="minorHAnsi"/>
            </w:rPr>
            <w:t>Dose</w:t>
          </w:r>
        </w:p>
      </w:docPartBody>
    </w:docPart>
    <w:docPart>
      <w:docPartPr>
        <w:name w:val="3F6AD7C022EA4957AD92FD6C194FF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691E3-43D9-4AAC-B160-09FA444B26DB}"/>
      </w:docPartPr>
      <w:docPartBody>
        <w:p w:rsidR="00EC1E97" w:rsidRDefault="00EC1E97" w:rsidP="00EC1E97">
          <w:pPr>
            <w:pStyle w:val="3F6AD7C022EA4957AD92FD6C194FF091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859FFFA16C554D9B968B1D49EEFBC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0082A-639E-4243-862F-9F910B3B47A3}"/>
      </w:docPartPr>
      <w:docPartBody>
        <w:p w:rsidR="00EC1E97" w:rsidRDefault="00EC1E97" w:rsidP="00EC1E97">
          <w:pPr>
            <w:pStyle w:val="859FFFA16C554D9B968B1D49EEFBC14D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8BB943220D9E4F33959E37144FE8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AD3A1-8FB2-4C5F-BAD4-8AFC30FC1602}"/>
      </w:docPartPr>
      <w:docPartBody>
        <w:p w:rsidR="00EC1E97" w:rsidRDefault="00EC1E97" w:rsidP="00EC1E97">
          <w:pPr>
            <w:pStyle w:val="8BB943220D9E4F33959E37144FE8C19C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D2D481055C4749A5BBD7573125212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C8C0D-2B0D-420F-A5EF-4CEE76FB2858}"/>
      </w:docPartPr>
      <w:docPartBody>
        <w:p w:rsidR="00EC1E97" w:rsidRDefault="00EC1E97" w:rsidP="00EC1E97">
          <w:pPr>
            <w:pStyle w:val="D2D481055C4749A5BBD75731252123D8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2345BC8A20644120B1F774116372F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1886FE-727E-4E3F-9E1B-3DDCADA7DC51}"/>
      </w:docPartPr>
      <w:docPartBody>
        <w:p w:rsidR="00EC1E97" w:rsidRDefault="00EC1E97" w:rsidP="00EC1E97">
          <w:pPr>
            <w:pStyle w:val="2345BC8A20644120B1F774116372F8AC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2FEEBEBB79274BB49F7661F134920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6397D-218E-45C0-8B15-D43175C5E81C}"/>
      </w:docPartPr>
      <w:docPartBody>
        <w:p w:rsidR="00EC1E97" w:rsidRDefault="00EC1E97" w:rsidP="00EC1E97">
          <w:pPr>
            <w:pStyle w:val="2FEEBEBB79274BB49F7661F134920761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9E5A1807412C41A998AA8E75AE0E0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F493E-59D1-4D71-891A-658861EDC56E}"/>
      </w:docPartPr>
      <w:docPartBody>
        <w:p w:rsidR="00EC1E97" w:rsidRDefault="00EC1E97" w:rsidP="00EC1E97">
          <w:pPr>
            <w:pStyle w:val="9E5A1807412C41A998AA8E75AE0E0142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148ACE0F94534AA0A5390312A6722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4FF37-D4E6-4FE0-B801-E48E1F38219F}"/>
      </w:docPartPr>
      <w:docPartBody>
        <w:p w:rsidR="00EC1E97" w:rsidRDefault="00EC1E97" w:rsidP="00EC1E97">
          <w:pPr>
            <w:pStyle w:val="148ACE0F94534AA0A5390312A6722F84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65B539BEB9934B4C91AED2FAF337D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26812-32A1-4268-B008-4DAB14820CA0}"/>
      </w:docPartPr>
      <w:docPartBody>
        <w:p w:rsidR="00EC1E97" w:rsidRDefault="00EC1E97" w:rsidP="00EC1E97">
          <w:pPr>
            <w:pStyle w:val="65B539BEB9934B4C91AED2FAF337D1399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EB5FB4E86CFA433DA13D3F3028060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0FEBA-EAC0-4DF1-853F-46F2636ED8EA}"/>
      </w:docPartPr>
      <w:docPartBody>
        <w:p w:rsidR="00EC1E97" w:rsidRDefault="00EC1E97" w:rsidP="00EC1E97">
          <w:pPr>
            <w:pStyle w:val="EB5FB4E86CFA433DA13D3F30280605AD7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F1C518A273F14086B06E09AB6C63E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4AD68-F152-42F8-AA15-C140AEEF80F0}"/>
      </w:docPartPr>
      <w:docPartBody>
        <w:p w:rsidR="00EC1E97" w:rsidRDefault="00EC1E97" w:rsidP="00EC1E97">
          <w:pPr>
            <w:pStyle w:val="F1C518A273F14086B06E09AB6C63EECE6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2E6892DA3D6F4EC5AA814039549C0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A9033-12D1-49E3-B59F-37442290F644}"/>
      </w:docPartPr>
      <w:docPartBody>
        <w:p w:rsidR="00EC1E97" w:rsidRDefault="00EC1E97" w:rsidP="00EC1E97">
          <w:pPr>
            <w:pStyle w:val="2E6892DA3D6F4EC5AA814039549C0B8F6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48D542D9601B4A7BB8C7D8D7CA66F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DB638-4D2E-46DA-B521-B3C7D1F80A60}"/>
      </w:docPartPr>
      <w:docPartBody>
        <w:p w:rsidR="00EC1E97" w:rsidRDefault="00EC1E97" w:rsidP="00EC1E97">
          <w:pPr>
            <w:pStyle w:val="48D542D9601B4A7BB8C7D8D7CA66F7ED6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73776BB248994C148DAE3AF3BB230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A68A7-8057-4D19-80D3-98301EDB4524}"/>
      </w:docPartPr>
      <w:docPartBody>
        <w:p w:rsidR="00EC1E97" w:rsidRDefault="00EC1E97" w:rsidP="00EC1E97">
          <w:pPr>
            <w:pStyle w:val="73776BB248994C148DAE3AF3BB230CD66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FE772AE41505432FB607716B6B1D7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CB2D6-75C1-439E-8547-2FE5BFAF29D5}"/>
      </w:docPartPr>
      <w:docPartBody>
        <w:p w:rsidR="00EC1E97" w:rsidRDefault="00EC1E97" w:rsidP="00EC1E97">
          <w:pPr>
            <w:pStyle w:val="FE772AE41505432FB607716B6B1D7A596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1CC8578668D34A5DBFBB81635905E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186D0-32B6-4D26-B3C9-654D679B2386}"/>
      </w:docPartPr>
      <w:docPartBody>
        <w:p w:rsidR="00EC1E97" w:rsidRDefault="00EC1E97" w:rsidP="00EC1E97">
          <w:pPr>
            <w:pStyle w:val="1CC8578668D34A5DBFBB81635905E448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0B168DA5DFC64FE1B62B8CFA2D99D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DDF59-BBC2-4CBF-A262-EE4CD62D494C}"/>
      </w:docPartPr>
      <w:docPartBody>
        <w:p w:rsidR="00EC1E97" w:rsidRDefault="00EC1E97" w:rsidP="00EC1E97">
          <w:pPr>
            <w:pStyle w:val="0B168DA5DFC64FE1B62B8CFA2D99D276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605E9533495A4B7094719A31AE36B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DDA4-CB88-444B-912B-46013A3C6328}"/>
      </w:docPartPr>
      <w:docPartBody>
        <w:p w:rsidR="00EC1E97" w:rsidRDefault="00EC1E97" w:rsidP="00EC1E97">
          <w:pPr>
            <w:pStyle w:val="605E9533495A4B7094719A31AE36BBAE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18C56C44010E4F65B678AA6B2B454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1015-4B1B-4AE4-A7C9-F7D9A55A280F}"/>
      </w:docPartPr>
      <w:docPartBody>
        <w:p w:rsidR="00EC1E97" w:rsidRDefault="00EC1E97" w:rsidP="00EC1E97">
          <w:pPr>
            <w:pStyle w:val="18C56C44010E4F65B678AA6B2B45428A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A357276A7DF5449496CD4D9EC8426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161B5-013D-43A7-B292-804975048EE5}"/>
      </w:docPartPr>
      <w:docPartBody>
        <w:p w:rsidR="00EC1E97" w:rsidRDefault="00EC1E97" w:rsidP="00EC1E97">
          <w:pPr>
            <w:pStyle w:val="A357276A7DF5449496CD4D9EC8426144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1B9EEF3B69214247A60858E6904B3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8D82C-2152-4BAA-9381-93E33EADEFC8}"/>
      </w:docPartPr>
      <w:docPartBody>
        <w:p w:rsidR="00EC1E97" w:rsidRDefault="00EC1E97" w:rsidP="00EC1E97">
          <w:pPr>
            <w:pStyle w:val="1B9EEF3B69214247A60858E6904B399F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75F9E93ED514365B67B37EA5BCCE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87771-41E8-45C7-B6F0-D240155DCEFA}"/>
      </w:docPartPr>
      <w:docPartBody>
        <w:p w:rsidR="00EC1E97" w:rsidRDefault="00EC1E97" w:rsidP="00EC1E97">
          <w:pPr>
            <w:pStyle w:val="F75F9E93ED514365B67B37EA5BCCEF0F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104911766DCC44389E2E91815B8C7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461F6-EE39-448A-85DB-B11AC875F738}"/>
      </w:docPartPr>
      <w:docPartBody>
        <w:p w:rsidR="00EC1E97" w:rsidRDefault="00EC1E97" w:rsidP="00EC1E97">
          <w:pPr>
            <w:pStyle w:val="104911766DCC44389E2E91815B8C708B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91C1E51FC0FA45509C58E4631DF80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333D4-512F-4A00-82DD-36F626729FD2}"/>
      </w:docPartPr>
      <w:docPartBody>
        <w:p w:rsidR="00EC1E97" w:rsidRDefault="00EC1E97" w:rsidP="00EC1E97">
          <w:pPr>
            <w:pStyle w:val="91C1E51FC0FA45509C58E4631DF80FB7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438874C134E5492AA2759C1127182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B1677-390E-4F8E-8AA0-A85AE38BE922}"/>
      </w:docPartPr>
      <w:docPartBody>
        <w:p w:rsidR="00EC1E97" w:rsidRDefault="00EC1E97" w:rsidP="00EC1E97">
          <w:pPr>
            <w:pStyle w:val="438874C134E5492AA2759C1127182D23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2F0DB3C1A9C54F3E8F2CA1546C54C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1B6F8-694F-42DD-BE8F-5ED964CCC621}"/>
      </w:docPartPr>
      <w:docPartBody>
        <w:p w:rsidR="00EC1E97" w:rsidRDefault="00EC1E97" w:rsidP="00EC1E97">
          <w:pPr>
            <w:pStyle w:val="2F0DB3C1A9C54F3E8F2CA1546C54CD7F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B708B5C6B43646B3884087F95FD84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E86BD-9191-48CA-AF3F-283A87BDE963}"/>
      </w:docPartPr>
      <w:docPartBody>
        <w:p w:rsidR="00EC1E97" w:rsidRDefault="00EC1E97" w:rsidP="00EC1E97">
          <w:pPr>
            <w:pStyle w:val="B708B5C6B43646B3884087F95FD843AF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79F411CDB12641E78241891F30300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647C7-2134-4555-880E-F1BB9E0BBAB3}"/>
      </w:docPartPr>
      <w:docPartBody>
        <w:p w:rsidR="00EC1E97" w:rsidRDefault="00EC1E97" w:rsidP="00EC1E97">
          <w:pPr>
            <w:pStyle w:val="79F411CDB12641E78241891F303003CF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2106720A302545729B58CE5726AD5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3EA19-0A66-4D4A-B735-6435B599C05F}"/>
      </w:docPartPr>
      <w:docPartBody>
        <w:p w:rsidR="00EC1E97" w:rsidRDefault="00EC1E97" w:rsidP="00EC1E97">
          <w:pPr>
            <w:pStyle w:val="2106720A302545729B58CE5726AD528E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172923635EBA41C8AEA9481207E27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75E9F-957F-4964-B053-7742FBE12A3A}"/>
      </w:docPartPr>
      <w:docPartBody>
        <w:p w:rsidR="00EC1E97" w:rsidRDefault="00EC1E97" w:rsidP="00EC1E97">
          <w:pPr>
            <w:pStyle w:val="172923635EBA41C8AEA9481207E276E4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34E063B972A4AC592AD4672D9856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CB51E-D6A2-49CC-8B86-AC500696390E}"/>
      </w:docPartPr>
      <w:docPartBody>
        <w:p w:rsidR="00EC1E97" w:rsidRDefault="00EC1E97" w:rsidP="00EC1E97">
          <w:pPr>
            <w:pStyle w:val="C34E063B972A4AC592AD4672D98567E2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21C96FAFAB3642EBB02C80BB025ED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A6D7D-BA8F-4E80-8668-583B4488874E}"/>
      </w:docPartPr>
      <w:docPartBody>
        <w:p w:rsidR="00EC1E97" w:rsidRDefault="00EC1E97" w:rsidP="00EC1E97">
          <w:pPr>
            <w:pStyle w:val="21C96FAFAB3642EBB02C80BB025ED656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AA71F043DB1C42FB9A02500585421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6EC4C-69C9-42DE-8A90-99482A09E0F0}"/>
      </w:docPartPr>
      <w:docPartBody>
        <w:p w:rsidR="00EC1E97" w:rsidRDefault="00EC1E97" w:rsidP="00EC1E97">
          <w:pPr>
            <w:pStyle w:val="AA71F043DB1C42FB9A025005854213AD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8CCB978B400140EA854F8290AE008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8743B-1802-413C-A8E5-24F1A73A7BC6}"/>
      </w:docPartPr>
      <w:docPartBody>
        <w:p w:rsidR="00EC1E97" w:rsidRDefault="00EC1E97" w:rsidP="00EC1E97">
          <w:pPr>
            <w:pStyle w:val="8CCB978B400140EA854F8290AE00824B6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DBD1A42467074AF6A0A1DFAD4D47E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CED80-EB95-4513-9D81-B7CA6A09A026}"/>
      </w:docPartPr>
      <w:docPartBody>
        <w:p w:rsidR="00EC1E97" w:rsidRDefault="00EC1E97" w:rsidP="00EC1E97">
          <w:pPr>
            <w:pStyle w:val="DBD1A42467074AF6A0A1DFAD4D47EC6A6"/>
          </w:pPr>
          <w:r>
            <w:rPr>
              <w:rStyle w:val="PlaceholderText"/>
              <w:rFonts w:eastAsiaTheme="minorHAnsi"/>
            </w:rPr>
            <w:t>E</w:t>
          </w:r>
          <w:r w:rsidRPr="00374530">
            <w:rPr>
              <w:rStyle w:val="PlaceholderText"/>
              <w:rFonts w:eastAsiaTheme="minorHAnsi"/>
            </w:rPr>
            <w:t>nter t</w:t>
          </w:r>
          <w:r>
            <w:rPr>
              <w:rStyle w:val="PlaceholderText"/>
              <w:rFonts w:eastAsiaTheme="minorHAnsi"/>
            </w:rPr>
            <w:t>ext here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1E9C734F4316438BA9126799EDB62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A8D26-AF0A-4738-9E2F-3B95B42BA048}"/>
      </w:docPartPr>
      <w:docPartBody>
        <w:p w:rsidR="00EC1E97" w:rsidRDefault="00EC1E97" w:rsidP="00EC1E97">
          <w:pPr>
            <w:pStyle w:val="1E9C734F4316438BA9126799EDB626535"/>
          </w:pPr>
          <w:r>
            <w:rPr>
              <w:rStyle w:val="PlaceholderText"/>
              <w:rFonts w:eastAsiaTheme="minorHAnsi"/>
            </w:rPr>
            <w:t>E</w:t>
          </w:r>
          <w:r w:rsidRPr="00374530">
            <w:rPr>
              <w:rStyle w:val="PlaceholderText"/>
              <w:rFonts w:eastAsiaTheme="minorHAnsi"/>
            </w:rPr>
            <w:t>nter t</w:t>
          </w:r>
          <w:r>
            <w:rPr>
              <w:rStyle w:val="PlaceholderText"/>
              <w:rFonts w:eastAsiaTheme="minorHAnsi"/>
            </w:rPr>
            <w:t>ext here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0780EBED1D7454C8B88BCEEE2216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67105-4A62-4726-B5A7-16B8255C0E85}"/>
      </w:docPartPr>
      <w:docPartBody>
        <w:p w:rsidR="00EC1E97" w:rsidRDefault="00EC1E97" w:rsidP="00EC1E97">
          <w:pPr>
            <w:pStyle w:val="C0780EBED1D7454C8B88BCEEE2216C595"/>
          </w:pPr>
          <w:r>
            <w:rPr>
              <w:rStyle w:val="PlaceholderText"/>
              <w:rFonts w:eastAsiaTheme="minorHAnsi"/>
            </w:rPr>
            <w:t>E</w:t>
          </w:r>
          <w:r w:rsidRPr="00374530">
            <w:rPr>
              <w:rStyle w:val="PlaceholderText"/>
              <w:rFonts w:eastAsiaTheme="minorHAnsi"/>
            </w:rPr>
            <w:t>nter t</w:t>
          </w:r>
          <w:r>
            <w:rPr>
              <w:rStyle w:val="PlaceholderText"/>
              <w:rFonts w:eastAsiaTheme="minorHAnsi"/>
            </w:rPr>
            <w:t>ext here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18779AC60F9648A9A5E06FB50DBA2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DEA8E-25F8-4730-8E85-4E0B4B778911}"/>
      </w:docPartPr>
      <w:docPartBody>
        <w:p w:rsidR="00EC1E97" w:rsidRDefault="00EC1E97" w:rsidP="00EC1E97">
          <w:pPr>
            <w:pStyle w:val="18779AC60F9648A9A5E06FB50DBA2AE35"/>
          </w:pPr>
          <w:r>
            <w:rPr>
              <w:rStyle w:val="PlaceholderText"/>
              <w:rFonts w:eastAsiaTheme="minorHAnsi"/>
            </w:rPr>
            <w:t>E</w:t>
          </w:r>
          <w:r w:rsidRPr="00374530">
            <w:rPr>
              <w:rStyle w:val="PlaceholderText"/>
              <w:rFonts w:eastAsiaTheme="minorHAnsi"/>
            </w:rPr>
            <w:t>nter t</w:t>
          </w:r>
          <w:r>
            <w:rPr>
              <w:rStyle w:val="PlaceholderText"/>
              <w:rFonts w:eastAsiaTheme="minorHAnsi"/>
            </w:rPr>
            <w:t>ext here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06A81E8EF72D4ED2AACB3E6B657D6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4F165-9516-41A5-8F77-54684170C9AC}"/>
      </w:docPartPr>
      <w:docPartBody>
        <w:p w:rsidR="00EC1E97" w:rsidRDefault="00EC1E97" w:rsidP="00EC1E97">
          <w:pPr>
            <w:pStyle w:val="06A81E8EF72D4ED2AACB3E6B657D64C05"/>
          </w:pPr>
          <w:r>
            <w:rPr>
              <w:rStyle w:val="PlaceholderText"/>
              <w:rFonts w:eastAsiaTheme="minorHAnsi"/>
            </w:rPr>
            <w:t>E</w:t>
          </w:r>
          <w:r w:rsidRPr="00374530">
            <w:rPr>
              <w:rStyle w:val="PlaceholderText"/>
              <w:rFonts w:eastAsiaTheme="minorHAnsi"/>
            </w:rPr>
            <w:t>nter t</w:t>
          </w:r>
          <w:r>
            <w:rPr>
              <w:rStyle w:val="PlaceholderText"/>
              <w:rFonts w:eastAsiaTheme="minorHAnsi"/>
            </w:rPr>
            <w:t>ext here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676609DD2A46458793329821081D1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A52BF-ABF0-47A2-90C7-6A2D4D7E82B8}"/>
      </w:docPartPr>
      <w:docPartBody>
        <w:p w:rsidR="00EC1E97" w:rsidRDefault="00EC1E97" w:rsidP="00EC1E97">
          <w:pPr>
            <w:pStyle w:val="676609DD2A46458793329821081D13465"/>
          </w:pPr>
          <w:r>
            <w:rPr>
              <w:rStyle w:val="PlaceholderText"/>
              <w:rFonts w:eastAsiaTheme="minorHAnsi"/>
            </w:rPr>
            <w:t>E</w:t>
          </w:r>
          <w:r w:rsidRPr="00374530">
            <w:rPr>
              <w:rStyle w:val="PlaceholderText"/>
              <w:rFonts w:eastAsiaTheme="minorHAnsi"/>
            </w:rPr>
            <w:t>nter t</w:t>
          </w:r>
          <w:r>
            <w:rPr>
              <w:rStyle w:val="PlaceholderText"/>
              <w:rFonts w:eastAsiaTheme="minorHAnsi"/>
            </w:rPr>
            <w:t>ext here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E698C5155A7843C28600B50149ABE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BE3C2-71D4-4CEF-9BCC-46C7BE7C9A54}"/>
      </w:docPartPr>
      <w:docPartBody>
        <w:p w:rsidR="00EC1E97" w:rsidRDefault="00EC1E97" w:rsidP="00EC1E97">
          <w:pPr>
            <w:pStyle w:val="E698C5155A7843C28600B50149ABEC28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936224B8881D42F19D8238D0F998C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0AB2E-CC78-4CC2-BF6F-C689F67127DE}"/>
      </w:docPartPr>
      <w:docPartBody>
        <w:p w:rsidR="00EC1E97" w:rsidRDefault="00EC1E97" w:rsidP="00EC1E97">
          <w:pPr>
            <w:pStyle w:val="936224B8881D42F19D8238D0F998CE25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B7909EB2BEE744189F8BE5546B574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B5672-E95D-4897-BBA0-479B10A17EEF}"/>
      </w:docPartPr>
      <w:docPartBody>
        <w:p w:rsidR="00EC1E97" w:rsidRDefault="00EC1E97" w:rsidP="00EC1E97">
          <w:pPr>
            <w:pStyle w:val="B7909EB2BEE744189F8BE5546B574465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06122D2FEFA84C9598D8285BAC1FB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2F3B1-4054-4881-B1DA-899C5EDF021B}"/>
      </w:docPartPr>
      <w:docPartBody>
        <w:p w:rsidR="00EC1E97" w:rsidRDefault="00EC1E97" w:rsidP="00EC1E97">
          <w:pPr>
            <w:pStyle w:val="06122D2FEFA84C9598D8285BAC1FB1C65"/>
          </w:pPr>
          <w:r>
            <w:rPr>
              <w:rStyle w:val="PlaceholderText"/>
              <w:rFonts w:eastAsiaTheme="minorHAnsi"/>
            </w:rPr>
            <w:t>E</w:t>
          </w:r>
          <w:r w:rsidRPr="00374530">
            <w:rPr>
              <w:rStyle w:val="PlaceholderText"/>
              <w:rFonts w:eastAsiaTheme="minorHAnsi"/>
            </w:rPr>
            <w:t>nter t</w:t>
          </w:r>
          <w:r>
            <w:rPr>
              <w:rStyle w:val="PlaceholderText"/>
              <w:rFonts w:eastAsiaTheme="minorHAnsi"/>
            </w:rPr>
            <w:t>ext here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F5EE60D3BABD4D0785F16C704E88B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A410-E805-40CF-BBB8-BF45F1BC5A60}"/>
      </w:docPartPr>
      <w:docPartBody>
        <w:p w:rsidR="00EC1E97" w:rsidRDefault="00EC1E97" w:rsidP="00EC1E97">
          <w:pPr>
            <w:pStyle w:val="F5EE60D3BABD4D0785F16C704E88BF0A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068CC10A22214206B3546E30A9916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F4DB4-B056-4387-82F9-C6F02C32AC03}"/>
      </w:docPartPr>
      <w:docPartBody>
        <w:p w:rsidR="0012509A" w:rsidRDefault="00EC1E97" w:rsidP="00EC1E97">
          <w:pPr>
            <w:pStyle w:val="068CC10A22214206B3546E30A9916602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B7D6033FB717419399D8636F39744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4C832-BF6F-4E54-AB7A-1BF79650233B}"/>
      </w:docPartPr>
      <w:docPartBody>
        <w:p w:rsidR="0012509A" w:rsidRDefault="00EC1E97" w:rsidP="00EC1E97">
          <w:pPr>
            <w:pStyle w:val="B7D6033FB717419399D8636F3974461A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8DE180836D024A0981E92CE347D39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7ADB4-DB85-4257-8437-C25F918252C7}"/>
      </w:docPartPr>
      <w:docPartBody>
        <w:p w:rsidR="0012509A" w:rsidRDefault="00EC1E97" w:rsidP="00EC1E97">
          <w:pPr>
            <w:pStyle w:val="8DE180836D024A0981E92CE347D392F1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047FC8B94B15446AB21B4FA53D2AF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C32D0-BB09-465B-87F4-9FE038C264AE}"/>
      </w:docPartPr>
      <w:docPartBody>
        <w:p w:rsidR="0012509A" w:rsidRDefault="00EC1E97" w:rsidP="00EC1E97">
          <w:pPr>
            <w:pStyle w:val="047FC8B94B15446AB21B4FA53D2AFD8D5"/>
          </w:pPr>
          <w:r w:rsidRPr="00374530">
            <w:rPr>
              <w:rStyle w:val="PlaceholderText"/>
              <w:rFonts w:eastAsiaTheme="minorHAnsi"/>
            </w:rPr>
            <w:t>Click or tap here to enter t</w:t>
          </w:r>
          <w:r>
            <w:rPr>
              <w:rStyle w:val="PlaceholderText"/>
              <w:rFonts w:eastAsiaTheme="minorHAnsi"/>
            </w:rPr>
            <w:t>ext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011CAF099C2C44F695234F1702201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14573-5929-41AC-ACA2-BE3E4B75DAF2}"/>
      </w:docPartPr>
      <w:docPartBody>
        <w:p w:rsidR="0012509A" w:rsidRDefault="00EC1E97" w:rsidP="00EC1E97">
          <w:pPr>
            <w:pStyle w:val="011CAF099C2C44F695234F17022013315"/>
          </w:pPr>
          <w:r>
            <w:rPr>
              <w:rStyle w:val="PlaceholderText"/>
              <w:rFonts w:eastAsiaTheme="minorHAnsi"/>
            </w:rPr>
            <w:t>M</w:t>
          </w:r>
        </w:p>
      </w:docPartBody>
    </w:docPart>
    <w:docPart>
      <w:docPartPr>
        <w:name w:val="F0B834DE974C4EC48A3CED6220A98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64A7F-211E-47BC-8B8F-704613CB2962}"/>
      </w:docPartPr>
      <w:docPartBody>
        <w:p w:rsidR="0012509A" w:rsidRDefault="00EC1E97" w:rsidP="00EC1E97">
          <w:pPr>
            <w:pStyle w:val="F0B834DE974C4EC48A3CED6220A982A35"/>
          </w:pPr>
          <w:r>
            <w:rPr>
              <w:rStyle w:val="PlaceholderText"/>
              <w:rFonts w:eastAsiaTheme="minorHAnsi"/>
            </w:rPr>
            <w:t>D</w:t>
          </w:r>
        </w:p>
      </w:docPartBody>
    </w:docPart>
    <w:docPart>
      <w:docPartPr>
        <w:name w:val="651B171681624EA28C98FFEBBD80C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E92F9-3B56-4245-B28F-DC8BAD117A94}"/>
      </w:docPartPr>
      <w:docPartBody>
        <w:p w:rsidR="0012509A" w:rsidRDefault="00EC1E97" w:rsidP="00EC1E97">
          <w:pPr>
            <w:pStyle w:val="651B171681624EA28C98FFEBBD80CCD65"/>
          </w:pPr>
          <w:r>
            <w:rPr>
              <w:rStyle w:val="PlaceholderText"/>
              <w:rFonts w:eastAsiaTheme="minorHAnsi"/>
            </w:rPr>
            <w:t>Y</w:t>
          </w:r>
        </w:p>
      </w:docPartBody>
    </w:docPart>
    <w:docPart>
      <w:docPartPr>
        <w:name w:val="12D675AB320748BD9F71593FE2FA7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DC266-C2D5-43BA-9D39-E1CB510AEF2F}"/>
      </w:docPartPr>
      <w:docPartBody>
        <w:p w:rsidR="0012509A" w:rsidRDefault="00EC1E97" w:rsidP="00EC1E97">
          <w:pPr>
            <w:pStyle w:val="12D675AB320748BD9F71593FE2FA762F5"/>
          </w:pPr>
          <w:r w:rsidRPr="00374530">
            <w:rPr>
              <w:rStyle w:val="PlaceholderText"/>
              <w:rFonts w:eastAsiaTheme="minorHAnsi"/>
            </w:rPr>
            <w:t xml:space="preserve">Click or tap here to </w:t>
          </w:r>
          <w:r>
            <w:rPr>
              <w:rStyle w:val="PlaceholderText"/>
              <w:rFonts w:eastAsiaTheme="minorHAnsi"/>
            </w:rPr>
            <w:t>sign</w:t>
          </w:r>
          <w:r w:rsidRPr="00374530">
            <w:rPr>
              <w:rStyle w:val="PlaceholderText"/>
              <w:rFonts w:eastAsiaTheme="minorHAnsi"/>
            </w:rPr>
            <w:t>.</w:t>
          </w:r>
        </w:p>
      </w:docPartBody>
    </w:docPart>
    <w:docPart>
      <w:docPartPr>
        <w:name w:val="C09D3EB8FAFE4295835A1BC2E3CB9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E2535-904E-4C1B-8D6E-77BB1AEDBD3B}"/>
      </w:docPartPr>
      <w:docPartBody>
        <w:p w:rsidR="0012509A" w:rsidRDefault="00EC1E97" w:rsidP="00EC1E97">
          <w:pPr>
            <w:pStyle w:val="C09D3EB8FAFE4295835A1BC2E3CB9756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C1F89DF18D047CFA2496869B23AE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0426A-784E-4C55-8B85-6516CC1EDF32}"/>
      </w:docPartPr>
      <w:docPartBody>
        <w:p w:rsidR="0012509A" w:rsidRDefault="00EC1E97" w:rsidP="00EC1E97">
          <w:pPr>
            <w:pStyle w:val="CC1F89DF18D047CFA2496869B23AE239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2F29D38F66A403AB519A7C2A7664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4AAFE-CD9C-40F0-8B95-3709FDCE520F}"/>
      </w:docPartPr>
      <w:docPartBody>
        <w:p w:rsidR="0012509A" w:rsidRDefault="00EC1E97" w:rsidP="00EC1E97">
          <w:pPr>
            <w:pStyle w:val="B2F29D38F66A403AB519A7C2A7664E3E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D6FB0D9D9E648AFBD69FE70E11FD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9F7EA-2257-4AAA-9B50-AE4E06A5A46D}"/>
      </w:docPartPr>
      <w:docPartBody>
        <w:p w:rsidR="0012509A" w:rsidRDefault="00EC1E97" w:rsidP="00EC1E97">
          <w:pPr>
            <w:pStyle w:val="0D6FB0D9D9E648AFBD69FE70E11FD04C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736964D9DF24D1EB84AAA6ECD9B3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00E12-2D5D-4555-BAE0-5F2A44E048B2}"/>
      </w:docPartPr>
      <w:docPartBody>
        <w:p w:rsidR="0012509A" w:rsidRDefault="00EC1E97" w:rsidP="00EC1E97">
          <w:pPr>
            <w:pStyle w:val="2736964D9DF24D1EB84AAA6ECD9B3F8E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C0D1C8FE09747F1A8C35364F87F2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45D77-96D0-4401-AA0D-AA9CD224C321}"/>
      </w:docPartPr>
      <w:docPartBody>
        <w:p w:rsidR="0012509A" w:rsidRDefault="00EC1E97" w:rsidP="00EC1E97">
          <w:pPr>
            <w:pStyle w:val="BC0D1C8FE09747F1A8C35364F87F2794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D20E7829A4E4A34847C97612FF36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46B61-33BA-4137-A584-EBF057D141C0}"/>
      </w:docPartPr>
      <w:docPartBody>
        <w:p w:rsidR="0012509A" w:rsidRDefault="00EC1E97" w:rsidP="00EC1E97">
          <w:pPr>
            <w:pStyle w:val="ED20E7829A4E4A34847C97612FF36173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93F227BDB614A579C4B79A045767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844BC-FC1E-41FF-A223-DA4F324B7FCF}"/>
      </w:docPartPr>
      <w:docPartBody>
        <w:p w:rsidR="0012509A" w:rsidRDefault="00EC1E97" w:rsidP="00EC1E97">
          <w:pPr>
            <w:pStyle w:val="F93F227BDB614A579C4B79A0457675FD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476B1346586480584D7FAB88C95A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0435A-DB08-4336-896C-A3B9C36DE42E}"/>
      </w:docPartPr>
      <w:docPartBody>
        <w:p w:rsidR="0012509A" w:rsidRDefault="00EC1E97" w:rsidP="00EC1E97">
          <w:pPr>
            <w:pStyle w:val="F476B1346586480584D7FAB88C95AA3A4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3A505AEB5A644B318137DFB0EAE3C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859C0-450B-4B09-8DFF-4CFD4F60B211}"/>
      </w:docPartPr>
      <w:docPartBody>
        <w:p w:rsidR="0012509A" w:rsidRDefault="00EC1E97" w:rsidP="00EC1E97">
          <w:pPr>
            <w:pStyle w:val="3A505AEB5A644B318137DFB0EAE3C7433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A767030453344BFCB4D712E540E3B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0034F-70FE-4D16-97C1-5E4ED7183513}"/>
      </w:docPartPr>
      <w:docPartBody>
        <w:p w:rsidR="0012509A" w:rsidRDefault="00EC1E97" w:rsidP="00EC1E97">
          <w:pPr>
            <w:pStyle w:val="A767030453344BFCB4D712E540E3B2943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3435695F10C840C888FACDF2CEDFB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6D4B3-3E7C-4372-9A70-18255B264D2D}"/>
      </w:docPartPr>
      <w:docPartBody>
        <w:p w:rsidR="0012509A" w:rsidRDefault="00EC1E97" w:rsidP="00EC1E97">
          <w:pPr>
            <w:pStyle w:val="3435695F10C840C888FACDF2CEDFBC443"/>
          </w:pPr>
          <w:r>
            <w:rPr>
              <w:rStyle w:val="PlaceholderText"/>
              <w:rFonts w:eastAsiaTheme="minorHAnsi"/>
            </w:rPr>
            <w:t>Age</w:t>
          </w:r>
        </w:p>
      </w:docPartBody>
    </w:docPart>
    <w:docPart>
      <w:docPartPr>
        <w:name w:val="D3FB594B3A4E47EBAAB37D41EEEA3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CEA65-2183-49FA-9C3D-BF36273D01E2}"/>
      </w:docPartPr>
      <w:docPartBody>
        <w:p w:rsidR="0012509A" w:rsidRDefault="00EC1E97" w:rsidP="00EC1E97">
          <w:pPr>
            <w:pStyle w:val="D3FB594B3A4E47EBAAB37D41EEEA389E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997BA465B3C41C19043B148396C6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0D7E-1F36-4656-B1D4-12A25D4221DA}"/>
      </w:docPartPr>
      <w:docPartBody>
        <w:p w:rsidR="0012509A" w:rsidRDefault="00EC1E97" w:rsidP="00EC1E97">
          <w:pPr>
            <w:pStyle w:val="F997BA465B3C41C19043B148396C68B0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6AB0DF853FA4A209DD78CDACFC20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EA851-15EB-4DA7-94F0-C5932DF87B57}"/>
      </w:docPartPr>
      <w:docPartBody>
        <w:p w:rsidR="0012509A" w:rsidRDefault="00EC1E97" w:rsidP="00EC1E97">
          <w:pPr>
            <w:pStyle w:val="F6AB0DF853FA4A209DD78CDACFC20D46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EF14FD64D79441C83EED91630176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1F6B5-567A-4CF6-B389-6685B92ECE5E}"/>
      </w:docPartPr>
      <w:docPartBody>
        <w:p w:rsidR="0012509A" w:rsidRDefault="00EC1E97" w:rsidP="00EC1E97">
          <w:pPr>
            <w:pStyle w:val="AEF14FD64D79441C83EED916301764FC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C310C9B32C047AC9B71A0CA094F2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7B3AD-8D52-4B32-9D7F-4B5BB5B2D76B}"/>
      </w:docPartPr>
      <w:docPartBody>
        <w:p w:rsidR="0012509A" w:rsidRDefault="00EC1E97" w:rsidP="00EC1E97">
          <w:pPr>
            <w:pStyle w:val="9C310C9B32C047AC9B71A0CA094F273E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3FEB024722A44CBBEE686E84FE5B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7C758-5BC6-4A74-89EF-413D0FB4E184}"/>
      </w:docPartPr>
      <w:docPartBody>
        <w:p w:rsidR="0012509A" w:rsidRDefault="00EC1E97" w:rsidP="00EC1E97">
          <w:pPr>
            <w:pStyle w:val="73FEB024722A44CBBEE686E84FE5B05B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0074DCBBDE94413B3D39EE065190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499CC-2420-40DE-9C15-2D8E4FEA2BB8}"/>
      </w:docPartPr>
      <w:docPartBody>
        <w:p w:rsidR="0012509A" w:rsidRDefault="00EC1E97" w:rsidP="00EC1E97">
          <w:pPr>
            <w:pStyle w:val="50074DCBBDE94413B3D39EE065190BEA3"/>
          </w:pPr>
          <w:r>
            <w:rPr>
              <w:rStyle w:val="PlaceholderText"/>
              <w:rFonts w:eastAsiaTheme="minorHAnsi"/>
            </w:rPr>
            <w:t>M</w:t>
          </w:r>
        </w:p>
      </w:docPartBody>
    </w:docPart>
    <w:docPart>
      <w:docPartPr>
        <w:name w:val="19DBA064D5494F819D42254929525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B237A-9272-4A4B-B5D2-568AF2D7ABCE}"/>
      </w:docPartPr>
      <w:docPartBody>
        <w:p w:rsidR="0012509A" w:rsidRDefault="00EC1E97" w:rsidP="00EC1E97">
          <w:pPr>
            <w:pStyle w:val="19DBA064D5494F819D42254929525FB32"/>
          </w:pPr>
          <w:r>
            <w:rPr>
              <w:rStyle w:val="PlaceholderText"/>
              <w:rFonts w:eastAsiaTheme="minorHAnsi"/>
            </w:rPr>
            <w:t>D</w:t>
          </w:r>
        </w:p>
      </w:docPartBody>
    </w:docPart>
    <w:docPart>
      <w:docPartPr>
        <w:name w:val="B5C133E9B1DC4D02B0A9F69FA878F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C28F1-0BCD-4C7F-8CDD-D99EA67B94D4}"/>
      </w:docPartPr>
      <w:docPartBody>
        <w:p w:rsidR="0012509A" w:rsidRDefault="00EC1E97" w:rsidP="00EC1E97">
          <w:pPr>
            <w:pStyle w:val="B5C133E9B1DC4D02B0A9F69FA878F06F2"/>
          </w:pPr>
          <w:r>
            <w:rPr>
              <w:rStyle w:val="PlaceholderText"/>
              <w:rFonts w:eastAsiaTheme="minorHAnsi"/>
            </w:rPr>
            <w:t>Y</w:t>
          </w:r>
        </w:p>
      </w:docPartBody>
    </w:docPart>
    <w:docPart>
      <w:docPartPr>
        <w:name w:val="CBF539C6E5704796AA6C1BFF5FB18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E4F26-CBA3-436C-941D-B78D646715E7}"/>
      </w:docPartPr>
      <w:docPartBody>
        <w:p w:rsidR="0012509A" w:rsidRDefault="00EC1E97" w:rsidP="00EC1E97">
          <w:pPr>
            <w:pStyle w:val="CBF539C6E5704796AA6C1BFF5FB18E9B1"/>
          </w:pPr>
          <w:r>
            <w:rPr>
              <w:rStyle w:val="PlaceholderText"/>
              <w:rFonts w:eastAsiaTheme="minorHAnsi"/>
            </w:rPr>
            <w:t>M</w:t>
          </w:r>
        </w:p>
      </w:docPartBody>
    </w:docPart>
    <w:docPart>
      <w:docPartPr>
        <w:name w:val="415C2462A756402F8FA95AD836939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E3311-C30E-4F28-AB7E-0DE327F03621}"/>
      </w:docPartPr>
      <w:docPartBody>
        <w:p w:rsidR="0012509A" w:rsidRDefault="00EC1E97" w:rsidP="00EC1E97">
          <w:pPr>
            <w:pStyle w:val="415C2462A756402F8FA95AD8369394F91"/>
          </w:pPr>
          <w:r>
            <w:rPr>
              <w:rStyle w:val="PlaceholderText"/>
              <w:rFonts w:eastAsiaTheme="minorHAnsi"/>
            </w:rPr>
            <w:t>D</w:t>
          </w:r>
        </w:p>
      </w:docPartBody>
    </w:docPart>
    <w:docPart>
      <w:docPartPr>
        <w:name w:val="03F28F041ABA40CCAABCFAB505CB1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3FE67-1C37-46A4-A39F-842CE35F5598}"/>
      </w:docPartPr>
      <w:docPartBody>
        <w:p w:rsidR="0012509A" w:rsidRDefault="00EC1E97" w:rsidP="00EC1E97">
          <w:pPr>
            <w:pStyle w:val="03F28F041ABA40CCAABCFAB505CB1EAE1"/>
          </w:pPr>
          <w:r>
            <w:rPr>
              <w:rStyle w:val="PlaceholderText"/>
              <w:rFonts w:eastAsiaTheme="minorHAnsi"/>
            </w:rPr>
            <w:t>Y</w:t>
          </w:r>
        </w:p>
      </w:docPartBody>
    </w:docPart>
    <w:docPart>
      <w:docPartPr>
        <w:name w:val="CCA679B540084D0D8228F4EC7315F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FD104-0A31-4A70-965B-79FBB0DA8969}"/>
      </w:docPartPr>
      <w:docPartBody>
        <w:p w:rsidR="0012509A" w:rsidRDefault="00EC1E97" w:rsidP="00EC1E97">
          <w:pPr>
            <w:pStyle w:val="CCA679B540084D0D8228F4EC7315F5171"/>
          </w:pPr>
          <w:r>
            <w:rPr>
              <w:rStyle w:val="PlaceholderText"/>
              <w:rFonts w:eastAsiaTheme="minorHAnsi"/>
            </w:rPr>
            <w:t>M</w:t>
          </w:r>
        </w:p>
      </w:docPartBody>
    </w:docPart>
    <w:docPart>
      <w:docPartPr>
        <w:name w:val="D252DD81AF2244A5B702253BB9B7C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A3047-D898-4DF3-9BF1-1BE03722BA44}"/>
      </w:docPartPr>
      <w:docPartBody>
        <w:p w:rsidR="0012509A" w:rsidRDefault="00EC1E97" w:rsidP="00EC1E97">
          <w:pPr>
            <w:pStyle w:val="D252DD81AF2244A5B702253BB9B7CC451"/>
          </w:pPr>
          <w:r>
            <w:rPr>
              <w:rStyle w:val="PlaceholderText"/>
              <w:rFonts w:eastAsiaTheme="minorHAnsi"/>
            </w:rPr>
            <w:t>D</w:t>
          </w:r>
        </w:p>
      </w:docPartBody>
    </w:docPart>
    <w:docPart>
      <w:docPartPr>
        <w:name w:val="CA951C12A7604FD0B84B1ADD48813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86544-68B8-4139-91EC-49FF8CB50947}"/>
      </w:docPartPr>
      <w:docPartBody>
        <w:p w:rsidR="0012509A" w:rsidRDefault="00EC1E97" w:rsidP="00EC1E97">
          <w:pPr>
            <w:pStyle w:val="CA951C12A7604FD0B84B1ADD488131661"/>
          </w:pPr>
          <w:r>
            <w:rPr>
              <w:rStyle w:val="PlaceholderText"/>
              <w:rFonts w:eastAsiaTheme="minorHAnsi"/>
            </w:rPr>
            <w:t>Y</w:t>
          </w:r>
        </w:p>
      </w:docPartBody>
    </w:docPart>
    <w:docPart>
      <w:docPartPr>
        <w:name w:val="4B561C9760CC45C3B84C664B6D438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2C2A3-0F31-449E-857E-0F202468BFAB}"/>
      </w:docPartPr>
      <w:docPartBody>
        <w:p w:rsidR="0012509A" w:rsidRDefault="00EC1E97" w:rsidP="00EC1E97">
          <w:pPr>
            <w:pStyle w:val="4B561C9760CC45C3B84C664B6D43811A1"/>
          </w:pPr>
          <w:r>
            <w:rPr>
              <w:rStyle w:val="PlaceholderText"/>
              <w:rFonts w:eastAsiaTheme="minorHAnsi"/>
            </w:rPr>
            <w:t>Length of stay.</w:t>
          </w:r>
        </w:p>
      </w:docPartBody>
    </w:docPart>
    <w:docPart>
      <w:docPartPr>
        <w:name w:val="C0BE9FB2ABA548A6AC9513CDCF123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88EDC-D6F8-4CD3-999C-30D3E5170438}"/>
      </w:docPartPr>
      <w:docPartBody>
        <w:p w:rsidR="0012509A" w:rsidRDefault="00EC1E97" w:rsidP="00EC1E97">
          <w:pPr>
            <w:pStyle w:val="C0BE9FB2ABA548A6AC9513CDCF123F60"/>
          </w:pPr>
          <w:r>
            <w:rPr>
              <w:rStyle w:val="PlaceholderText"/>
              <w:rFonts w:eastAsiaTheme="minorHAnsi"/>
            </w:rPr>
            <w:t>Length of stay.</w:t>
          </w:r>
        </w:p>
      </w:docPartBody>
    </w:docPart>
    <w:docPart>
      <w:docPartPr>
        <w:name w:val="654EFC75B32B41569D0FD0E945D0F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2926-4DC2-4309-B392-B796EBE82E8A}"/>
      </w:docPartPr>
      <w:docPartBody>
        <w:p w:rsidR="0012509A" w:rsidRDefault="00EC1E97" w:rsidP="00EC1E97">
          <w:pPr>
            <w:pStyle w:val="654EFC75B32B41569D0FD0E945D0FC16"/>
          </w:pPr>
          <w:r>
            <w:rPr>
              <w:rStyle w:val="PlaceholderText"/>
              <w:rFonts w:eastAsiaTheme="minorHAnsi"/>
            </w:rPr>
            <w:t>Length of stay.</w:t>
          </w:r>
        </w:p>
      </w:docPartBody>
    </w:docPart>
    <w:docPart>
      <w:docPartPr>
        <w:name w:val="CBE0A597AD41497AA95B8A62780F9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542C6-9CDB-4B10-8B81-B8ECE3F148C6}"/>
      </w:docPartPr>
      <w:docPartBody>
        <w:p w:rsidR="0012509A" w:rsidRDefault="00EC1E97" w:rsidP="00EC1E97">
          <w:pPr>
            <w:pStyle w:val="CBE0A597AD41497AA95B8A62780F9E5F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341D61A78E445E786B7AF3E3035D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5EC03-CFAE-4BAD-9CBA-475AD4B8D8CF}"/>
      </w:docPartPr>
      <w:docPartBody>
        <w:p w:rsidR="0012509A" w:rsidRDefault="00EC1E97" w:rsidP="00EC1E97">
          <w:pPr>
            <w:pStyle w:val="9341D61A78E445E786B7AF3E3035D53E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E59B59FD3484D9491E552BF4928C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0F480-1568-4DD4-80A7-70B00DD7865D}"/>
      </w:docPartPr>
      <w:docPartBody>
        <w:p w:rsidR="0012509A" w:rsidRDefault="00EC1E97" w:rsidP="00EC1E97">
          <w:pPr>
            <w:pStyle w:val="DE59B59FD3484D9491E552BF4928CD65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94312EBC4D24B1D84F82386D24AE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38856-28F9-40B5-A302-6642C39904A1}"/>
      </w:docPartPr>
      <w:docPartBody>
        <w:p w:rsidR="0012509A" w:rsidRDefault="00EC1E97" w:rsidP="00EC1E97">
          <w:pPr>
            <w:pStyle w:val="994312EBC4D24B1D84F82386D24AE68C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E9566476FBC4352968ED0F873702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AD08D-E886-4869-9969-91E4427F398D}"/>
      </w:docPartPr>
      <w:docPartBody>
        <w:p w:rsidR="0012509A" w:rsidRDefault="00EC1E97" w:rsidP="00EC1E97">
          <w:pPr>
            <w:pStyle w:val="0E9566476FBC4352968ED0F873702747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DFD5AC95B8D4BABA0CC103C25B09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10FE0-A5D5-4088-9577-9E46023B17FC}"/>
      </w:docPartPr>
      <w:docPartBody>
        <w:p w:rsidR="0012509A" w:rsidRDefault="00EC1E97" w:rsidP="00EC1E97">
          <w:pPr>
            <w:pStyle w:val="CDFD5AC95B8D4BABA0CC103C25B093D2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0E1465BF9E04FBD870152EA9F880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5A85B-8EB4-4E91-A8B6-8FF21DD20475}"/>
      </w:docPartPr>
      <w:docPartBody>
        <w:p w:rsidR="0012509A" w:rsidRDefault="00EC1E97" w:rsidP="00EC1E97">
          <w:pPr>
            <w:pStyle w:val="40E1465BF9E04FBD870152EA9F880326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D366E1B94A1459797CFB73AB81B9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0A328-3DCB-4A4B-81BB-BC74553A3EBD}"/>
      </w:docPartPr>
      <w:docPartBody>
        <w:p w:rsidR="0012509A" w:rsidRDefault="00EC1E97" w:rsidP="00EC1E97">
          <w:pPr>
            <w:pStyle w:val="1D366E1B94A1459797CFB73AB81B92CD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4D5392F59E94E4A81F3D976344ED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4BD14-4D74-4184-97EB-76E5956D4EE4}"/>
      </w:docPartPr>
      <w:docPartBody>
        <w:p w:rsidR="0012509A" w:rsidRDefault="00EC1E97" w:rsidP="00EC1E97">
          <w:pPr>
            <w:pStyle w:val="54D5392F59E94E4A81F3D976344EDE3C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5345A67C97C431181593E4590190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FC1FD-E1B3-4616-B4D2-2319CA12CF17}"/>
      </w:docPartPr>
      <w:docPartBody>
        <w:p w:rsidR="0012509A" w:rsidRDefault="00EC1E97" w:rsidP="00EC1E97">
          <w:pPr>
            <w:pStyle w:val="85345A67C97C431181593E4590190740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5F5B6A44DED4063A0BD45C48DCDC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6C30D-663B-4255-A9C4-9E8915B0FA11}"/>
      </w:docPartPr>
      <w:docPartBody>
        <w:p w:rsidR="0012509A" w:rsidRDefault="00EC1E97" w:rsidP="00EC1E97">
          <w:pPr>
            <w:pStyle w:val="35F5B6A44DED4063A0BD45C48DCDC422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B25AF11A1474144958F33FF2246D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27D05-4850-4AB1-BF17-FE0BB78D3892}"/>
      </w:docPartPr>
      <w:docPartBody>
        <w:p w:rsidR="0012509A" w:rsidRDefault="00EC1E97" w:rsidP="00EC1E97">
          <w:pPr>
            <w:pStyle w:val="6B25AF11A1474144958F33FF2246D8AD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68F46A457B844ACB5A10EC639435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6E9F2-BB5A-49A5-8C37-8EF0BB83FEC6}"/>
      </w:docPartPr>
      <w:docPartBody>
        <w:p w:rsidR="0012509A" w:rsidRDefault="00EC1E97" w:rsidP="00EC1E97">
          <w:pPr>
            <w:pStyle w:val="568F46A457B844ACB5A10EC639435859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7F7D9C3E38B41F78E2A8FC851B0C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719D-7F81-4BA1-A126-05674A8728DD}"/>
      </w:docPartPr>
      <w:docPartBody>
        <w:p w:rsidR="0012509A" w:rsidRDefault="00EC1E97" w:rsidP="00EC1E97">
          <w:pPr>
            <w:pStyle w:val="B7F7D9C3E38B41F78E2A8FC851B0CB99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A487A3496DE4176BC7779F79AF34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869F1-EAA0-428B-BB4E-E7F7FC255A90}"/>
      </w:docPartPr>
      <w:docPartBody>
        <w:p w:rsidR="0012509A" w:rsidRDefault="00EC1E97" w:rsidP="00EC1E97">
          <w:pPr>
            <w:pStyle w:val="2A487A3496DE4176BC7779F79AF34955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5DCA171C99B4962BB12CBCEE9BD5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A12BA-47C0-4B2D-B132-4A1D01C210C9}"/>
      </w:docPartPr>
      <w:docPartBody>
        <w:p w:rsidR="0012509A" w:rsidRDefault="00EC1E97" w:rsidP="00EC1E97">
          <w:pPr>
            <w:pStyle w:val="55DCA171C99B4962BB12CBCEE9BD5932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E1304D88C2340B9A84F08C12ABF4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82E8E-959E-4AC8-8B90-453D6728D871}"/>
      </w:docPartPr>
      <w:docPartBody>
        <w:p w:rsidR="0012509A" w:rsidRDefault="00EC1E97" w:rsidP="00EC1E97">
          <w:pPr>
            <w:pStyle w:val="6E1304D88C2340B9A84F08C12ABF4BE5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2C65DD8B5F64A0BBA46FE6B4247F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F9FD8-46D3-457B-A2FF-3A31968A335C}"/>
      </w:docPartPr>
      <w:docPartBody>
        <w:p w:rsidR="0012509A" w:rsidRDefault="00EC1E97" w:rsidP="00EC1E97">
          <w:pPr>
            <w:pStyle w:val="22C65DD8B5F64A0BBA46FE6B4247F8A1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AB3EFAF29274BEDB105A6FBD4EA3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776B5-C3BA-45B6-ADCC-F7A6E38BA806}"/>
      </w:docPartPr>
      <w:docPartBody>
        <w:p w:rsidR="0012509A" w:rsidRDefault="00EC1E97" w:rsidP="00EC1E97">
          <w:pPr>
            <w:pStyle w:val="0AB3EFAF29274BEDB105A6FBD4EA372A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2983A837D5D4F0084327943C060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DC857-AC05-444F-9D46-B5CF38BEB162}"/>
      </w:docPartPr>
      <w:docPartBody>
        <w:p w:rsidR="0012509A" w:rsidRDefault="00EC1E97" w:rsidP="00EC1E97">
          <w:pPr>
            <w:pStyle w:val="82983A837D5D4F0084327943C0609DE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DA5D54C06B34C62B94ABC4BDF8CC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0ABB5-1973-4742-A4C7-24797A284B65}"/>
      </w:docPartPr>
      <w:docPartBody>
        <w:p w:rsidR="0012509A" w:rsidRDefault="00EC1E97" w:rsidP="00EC1E97">
          <w:pPr>
            <w:pStyle w:val="ADA5D54C06B34C62B94ABC4BDF8CC52B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493CF0852484BF489CEC7F9D880CD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FE068-ABAE-4BDB-86D5-AB6C37939775}"/>
      </w:docPartPr>
      <w:docPartBody>
        <w:p w:rsidR="0012509A" w:rsidRDefault="00EC1E97" w:rsidP="00EC1E97">
          <w:pPr>
            <w:pStyle w:val="2493CF0852484BF489CEC7F9D880CDB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FE8B3BE2FDF459DBB183C7DACF98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BC58D-AB8E-46A0-B70A-39A31D359213}"/>
      </w:docPartPr>
      <w:docPartBody>
        <w:p w:rsidR="0012509A" w:rsidRDefault="00EC1E97" w:rsidP="00EC1E97">
          <w:pPr>
            <w:pStyle w:val="DFE8B3BE2FDF459DBB183C7DACF9860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1AC321ACF9A4B70A11DE94D6FD3F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C7356-E81C-409A-84C7-DC2E5245E013}"/>
      </w:docPartPr>
      <w:docPartBody>
        <w:p w:rsidR="0012509A" w:rsidRDefault="00EC1E97" w:rsidP="00EC1E97">
          <w:pPr>
            <w:pStyle w:val="D1AC321ACF9A4B70A11DE94D6FD3F63E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157C1CAF20040A6A61BD7FF758B9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73030-FE25-4636-9315-0EFAC4DA70D8}"/>
      </w:docPartPr>
      <w:docPartBody>
        <w:p w:rsidR="0012509A" w:rsidRDefault="00EC1E97" w:rsidP="00EC1E97">
          <w:pPr>
            <w:pStyle w:val="6157C1CAF20040A6A61BD7FF758B9D00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2260EEDAE254DF29616896EEEA12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5603B-1204-49BD-9E25-97C353686674}"/>
      </w:docPartPr>
      <w:docPartBody>
        <w:p w:rsidR="0012509A" w:rsidRDefault="00EC1E97" w:rsidP="00EC1E97">
          <w:pPr>
            <w:pStyle w:val="E2260EEDAE254DF29616896EEEA12C4C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ADDF9D1EDEC4EC88F3AF0420440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22346-875B-479E-A3FD-7AC8D56316C8}"/>
      </w:docPartPr>
      <w:docPartBody>
        <w:p w:rsidR="0012509A" w:rsidRDefault="00EC1E97" w:rsidP="00EC1E97">
          <w:pPr>
            <w:pStyle w:val="AADDF9D1EDEC4EC88F3AF04204409E7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440904E99DC4767964911E580509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EA10A-98F3-4571-9254-E5BD2DB33FC6}"/>
      </w:docPartPr>
      <w:docPartBody>
        <w:p w:rsidR="0012509A" w:rsidRDefault="00EC1E97" w:rsidP="00EC1E97">
          <w:pPr>
            <w:pStyle w:val="E440904E99DC4767964911E5805091A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496CA0BCB3F44A681D315739965E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654B2-3643-4DD7-98BE-3D9FB46F275C}"/>
      </w:docPartPr>
      <w:docPartBody>
        <w:p w:rsidR="0012509A" w:rsidRDefault="00EC1E97" w:rsidP="00EC1E97">
          <w:pPr>
            <w:pStyle w:val="3496CA0BCB3F44A681D315739965E059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3217ADADDE04ED1BE48373217FF8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48085-6B7C-43BC-AFD5-4C8DD700A40E}"/>
      </w:docPartPr>
      <w:docPartBody>
        <w:p w:rsidR="0012509A" w:rsidRDefault="00EC1E97" w:rsidP="00EC1E97">
          <w:pPr>
            <w:pStyle w:val="B3217ADADDE04ED1BE48373217FF8CDB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C279733B81143058DCFC79C84F9E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73EE2-498B-427E-90B5-9C48AC573BF9}"/>
      </w:docPartPr>
      <w:docPartBody>
        <w:p w:rsidR="0012509A" w:rsidRDefault="00EC1E97" w:rsidP="00EC1E97">
          <w:pPr>
            <w:pStyle w:val="1C279733B81143058DCFC79C84F9E310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1A0DCCB8C824EB394D427CFE7EF1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565BA-E8D1-436E-BFBC-51B6D502E92E}"/>
      </w:docPartPr>
      <w:docPartBody>
        <w:p w:rsidR="0012509A" w:rsidRDefault="00EC1E97" w:rsidP="00EC1E97">
          <w:pPr>
            <w:pStyle w:val="91A0DCCB8C824EB394D427CFE7EF129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2236F52F2914E46A934D066363B7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FEF3F-F5C7-4958-A618-78912127EE2F}"/>
      </w:docPartPr>
      <w:docPartBody>
        <w:p w:rsidR="0012509A" w:rsidRDefault="00EC1E97" w:rsidP="00EC1E97">
          <w:pPr>
            <w:pStyle w:val="22236F52F2914E46A934D066363B7125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2432CCDAAA9457C937C1E7655DD4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928A7-5CE8-4B87-B094-B96592A2DF67}"/>
      </w:docPartPr>
      <w:docPartBody>
        <w:p w:rsidR="0012509A" w:rsidRDefault="00EC1E97" w:rsidP="00EC1E97">
          <w:pPr>
            <w:pStyle w:val="D2432CCDAAA9457C937C1E7655DD4749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5E2D10BBA62495688C7433689A41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254B0-774D-46E1-99EC-511FFDD5D87A}"/>
      </w:docPartPr>
      <w:docPartBody>
        <w:p w:rsidR="0012509A" w:rsidRDefault="00EC1E97" w:rsidP="00EC1E97">
          <w:pPr>
            <w:pStyle w:val="E5E2D10BBA62495688C7433689A41E8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094BE58A0204F5497A3145E5EF9F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A107C-3075-430E-B968-5272C49BD7EB}"/>
      </w:docPartPr>
      <w:docPartBody>
        <w:p w:rsidR="0012509A" w:rsidRDefault="00EC1E97" w:rsidP="00EC1E97">
          <w:pPr>
            <w:pStyle w:val="C094BE58A0204F5497A3145E5EF9FEE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EFBD11785DD4E99B9B8D2AFBDAE1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1CCDF-E3EF-4212-8092-722C9869286E}"/>
      </w:docPartPr>
      <w:docPartBody>
        <w:p w:rsidR="0012509A" w:rsidRDefault="00EC1E97" w:rsidP="00EC1E97">
          <w:pPr>
            <w:pStyle w:val="0EFBD11785DD4E99B9B8D2AFBDAE1B9F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CCBC98FB39148FA9135A1D2A1040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2D51A-E8A4-4468-B58B-62E4D0EB9D47}"/>
      </w:docPartPr>
      <w:docPartBody>
        <w:p w:rsidR="0012509A" w:rsidRDefault="00EC1E97" w:rsidP="00EC1E97">
          <w:pPr>
            <w:pStyle w:val="1CCBC98FB39148FA9135A1D2A104080A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B14B7D9B61447B0BA98BD2AD6028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48FAB-3DC8-4593-ADA4-DA3E0F2A3B91}"/>
      </w:docPartPr>
      <w:docPartBody>
        <w:p w:rsidR="0012509A" w:rsidRDefault="00EC1E97" w:rsidP="00EC1E97">
          <w:pPr>
            <w:pStyle w:val="7B14B7D9B61447B0BA98BD2AD6028A08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3617CE6F7684BC1A775B29F985D8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E3BB6-2EA3-456B-991F-0CE88A33774B}"/>
      </w:docPartPr>
      <w:docPartBody>
        <w:p w:rsidR="0012509A" w:rsidRDefault="00EC1E97" w:rsidP="00EC1E97">
          <w:pPr>
            <w:pStyle w:val="B3617CE6F7684BC1A775B29F985D841A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61AE6A0B3AE4B4182030DA24615B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5C866-0CCF-44AE-95F4-B7D6AB480C1C}"/>
      </w:docPartPr>
      <w:docPartBody>
        <w:p w:rsidR="0012509A" w:rsidRDefault="00EC1E97" w:rsidP="00EC1E97">
          <w:pPr>
            <w:pStyle w:val="D61AE6A0B3AE4B4182030DA24615B887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460FF656B88471D876360282FCB6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5C5EC-F3D7-48EF-92A3-FD101E72BBFE}"/>
      </w:docPartPr>
      <w:docPartBody>
        <w:p w:rsidR="0012509A" w:rsidRDefault="00EC1E97" w:rsidP="00EC1E97">
          <w:pPr>
            <w:pStyle w:val="E460FF656B88471D876360282FCB682B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D02FC5948AE4AD28D0CA3BE36D05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376D9-75D2-434A-8E72-FD101168F8B3}"/>
      </w:docPartPr>
      <w:docPartBody>
        <w:p w:rsidR="0012509A" w:rsidRDefault="00EC1E97" w:rsidP="00EC1E97">
          <w:pPr>
            <w:pStyle w:val="0D02FC5948AE4AD28D0CA3BE36D05B9D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0EE2B2639024849A36AEFCC1C0AE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7C84D-F6C3-466A-88C5-2D9B9C1FE6C2}"/>
      </w:docPartPr>
      <w:docPartBody>
        <w:p w:rsidR="0012509A" w:rsidRDefault="00EC1E97" w:rsidP="00EC1E97">
          <w:pPr>
            <w:pStyle w:val="C0EE2B2639024849A36AEFCC1C0AE472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D5E5BDB817E481AA01B20014A366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A1A7F-9F28-4A71-A874-98214515AC94}"/>
      </w:docPartPr>
      <w:docPartBody>
        <w:p w:rsidR="0012509A" w:rsidRDefault="00EC1E97" w:rsidP="00EC1E97">
          <w:pPr>
            <w:pStyle w:val="3D5E5BDB817E481AA01B20014A36640B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697DACC46FB4F8397DEF24431D7C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EC10A-C37A-4DA1-8DD6-61E3B5224724}"/>
      </w:docPartPr>
      <w:docPartBody>
        <w:p w:rsidR="0012509A" w:rsidRDefault="00EC1E97" w:rsidP="00EC1E97">
          <w:pPr>
            <w:pStyle w:val="1697DACC46FB4F8397DEF24431D7CD5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7F333C42BC5459CA802441AB977B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3E82D-7703-4681-A74F-7C0F3A887049}"/>
      </w:docPartPr>
      <w:docPartBody>
        <w:p w:rsidR="0012509A" w:rsidRDefault="00EC1E97" w:rsidP="00EC1E97">
          <w:pPr>
            <w:pStyle w:val="E7F333C42BC5459CA802441AB977B19A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F4CD17F0439418FB702F1C5F2C6C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1B19B-527C-48F6-99CB-2DB91B74169D}"/>
      </w:docPartPr>
      <w:docPartBody>
        <w:p w:rsidR="0012509A" w:rsidRDefault="00EC1E97" w:rsidP="00EC1E97">
          <w:pPr>
            <w:pStyle w:val="2F4CD17F0439418FB702F1C5F2C6CB3A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2D46C8DECC24C358A60C8C6E7098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12759-7008-4C0D-B131-E845B6D85AB9}"/>
      </w:docPartPr>
      <w:docPartBody>
        <w:p w:rsidR="0012509A" w:rsidRDefault="00EC1E97" w:rsidP="00EC1E97">
          <w:pPr>
            <w:pStyle w:val="02D46C8DECC24C358A60C8C6E709876E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750A28AEA8441A6B30BF0E71CDCC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37D52-AC5F-4AD7-8C33-C3EC157307BC}"/>
      </w:docPartPr>
      <w:docPartBody>
        <w:p w:rsidR="0012509A" w:rsidRDefault="00EC1E97" w:rsidP="00EC1E97">
          <w:pPr>
            <w:pStyle w:val="C750A28AEA8441A6B30BF0E71CDCC320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09CB0AAC050407FB4D9F94908B51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0FAB1-B3A6-4705-9936-2B8A6749CCD5}"/>
      </w:docPartPr>
      <w:docPartBody>
        <w:p w:rsidR="0012509A" w:rsidRDefault="00EC1E97" w:rsidP="00EC1E97">
          <w:pPr>
            <w:pStyle w:val="C09CB0AAC050407FB4D9F94908B51837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50214F1EE304015BC549E91DA9D3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8680C-1265-4740-8EE6-57CAA1F6778A}"/>
      </w:docPartPr>
      <w:docPartBody>
        <w:p w:rsidR="0012509A" w:rsidRDefault="00EC1E97" w:rsidP="00EC1E97">
          <w:pPr>
            <w:pStyle w:val="250214F1EE304015BC549E91DA9D3757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A532705D6F8B4EFA95DAFB86F06E9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32EF4-8E4B-4B23-8BCF-F6BB6FC68CD5}"/>
      </w:docPartPr>
      <w:docPartBody>
        <w:p w:rsidR="0012509A" w:rsidRDefault="00EC1E97" w:rsidP="00EC1E97">
          <w:pPr>
            <w:pStyle w:val="A532705D6F8B4EFA95DAFB86F06E9A9A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2B50008509341E8BEE79B2909702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ED3C-86BF-4310-B515-564D38D009A1}"/>
      </w:docPartPr>
      <w:docPartBody>
        <w:p w:rsidR="0012509A" w:rsidRDefault="00EC1E97" w:rsidP="00EC1E97">
          <w:pPr>
            <w:pStyle w:val="92B50008509341E8BEE79B290970250F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B53CF468C724F929AD051AD5A383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9068B-7FEB-4808-96FA-F7E5F9133B1E}"/>
      </w:docPartPr>
      <w:docPartBody>
        <w:p w:rsidR="0012509A" w:rsidRDefault="00EC1E97" w:rsidP="00EC1E97">
          <w:pPr>
            <w:pStyle w:val="7B53CF468C724F929AD051AD5A383582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A2C9E56F87A4B12933ADF1C188F8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47F8C-704C-48E2-8DC4-BA186947FE54}"/>
      </w:docPartPr>
      <w:docPartBody>
        <w:p w:rsidR="0012509A" w:rsidRDefault="00EC1E97" w:rsidP="00EC1E97">
          <w:pPr>
            <w:pStyle w:val="1A2C9E56F87A4B12933ADF1C188F83C6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093910855094E36B7D8666E5F026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6FB99-5C2E-47C6-91AE-05F6D1F48A0B}"/>
      </w:docPartPr>
      <w:docPartBody>
        <w:p w:rsidR="0012509A" w:rsidRDefault="00EC1E97" w:rsidP="00EC1E97">
          <w:pPr>
            <w:pStyle w:val="D093910855094E36B7D8666E5F026B5F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5C0A320E0B94D34B9BACE59937CC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B23CE-6A5C-47B4-9A2C-6A2566AADA4C}"/>
      </w:docPartPr>
      <w:docPartBody>
        <w:p w:rsidR="0012509A" w:rsidRDefault="00EC1E97" w:rsidP="00EC1E97">
          <w:pPr>
            <w:pStyle w:val="B5C0A320E0B94D34B9BACE59937CC24C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F85F8D78F6B43F9B6ED88416B31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0D75C-0132-4969-89BB-082F8C10BE27}"/>
      </w:docPartPr>
      <w:docPartBody>
        <w:p w:rsidR="0012509A" w:rsidRDefault="00EC1E97" w:rsidP="00EC1E97">
          <w:pPr>
            <w:pStyle w:val="EF85F8D78F6B43F9B6ED88416B31A23B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D04ECDA199B4432B6B48837F56AE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6246E-BD43-462C-BFFD-A8C40DE45999}"/>
      </w:docPartPr>
      <w:docPartBody>
        <w:p w:rsidR="0012509A" w:rsidRDefault="00EC1E97" w:rsidP="00EC1E97">
          <w:pPr>
            <w:pStyle w:val="9D04ECDA199B4432B6B48837F56AEF2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4D629A1CE1447FC8E6B0431DFBEB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F13A3-8AD1-4BF5-B283-E0FF65A37298}"/>
      </w:docPartPr>
      <w:docPartBody>
        <w:p w:rsidR="0012509A" w:rsidRDefault="00EC1E97" w:rsidP="00EC1E97">
          <w:pPr>
            <w:pStyle w:val="84D629A1CE1447FC8E6B0431DFBEBD3E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61654F46FF340458D52CF87D5877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99C1A-0247-46AB-98E9-4118B9C63AF3}"/>
      </w:docPartPr>
      <w:docPartBody>
        <w:p w:rsidR="0012509A" w:rsidRDefault="00EC1E97" w:rsidP="00EC1E97">
          <w:pPr>
            <w:pStyle w:val="661654F46FF340458D52CF87D5877B4B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EB12A7AF8559449BB41D48A4D3334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9EBF5-A8F7-4B79-BBF1-5C89EA232AAB}"/>
      </w:docPartPr>
      <w:docPartBody>
        <w:p w:rsidR="0012509A" w:rsidRDefault="00EC1E97" w:rsidP="00EC1E97">
          <w:pPr>
            <w:pStyle w:val="EB12A7AF8559449BB41D48A4D33344C4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0A16DEAFB28462E9F08ACE23AC8B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61664-93E9-4DF5-8D98-C7F249E93DC1}"/>
      </w:docPartPr>
      <w:docPartBody>
        <w:p w:rsidR="0012509A" w:rsidRDefault="00EC1E97" w:rsidP="00EC1E97">
          <w:pPr>
            <w:pStyle w:val="60A16DEAFB28462E9F08ACE23AC8BCB3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B4EF66E7ECC4CA9BA8A439CE1CD7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63012-ADD8-46D6-BFB6-849E6E25E589}"/>
      </w:docPartPr>
      <w:docPartBody>
        <w:p w:rsidR="0012509A" w:rsidRDefault="00EC1E97" w:rsidP="00EC1E97">
          <w:pPr>
            <w:pStyle w:val="4B4EF66E7ECC4CA9BA8A439CE1CD7299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2BA17008BF8400E8AF3F197BB49C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145E2-589E-4EE1-BE50-D8F8157B647D}"/>
      </w:docPartPr>
      <w:docPartBody>
        <w:p w:rsidR="0012509A" w:rsidRDefault="00EC1E97" w:rsidP="00EC1E97">
          <w:pPr>
            <w:pStyle w:val="82BA17008BF8400E8AF3F197BB49C548"/>
          </w:pPr>
          <w:r w:rsidRPr="00374530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1E97"/>
    <w:rsid w:val="0012509A"/>
    <w:rsid w:val="008A7C3D"/>
    <w:rsid w:val="00EC1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1E97"/>
    <w:rPr>
      <w:color w:val="808080"/>
    </w:rPr>
  </w:style>
  <w:style w:type="paragraph" w:customStyle="1" w:styleId="2499EA145C9343F38A2511D12DFB580C17">
    <w:name w:val="2499EA145C9343F38A2511D12DFB580C17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5C852E88A04D7980A57C481C67504117">
    <w:name w:val="445C852E88A04D7980A57C481C67504117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101C513500461394F77409D28C4CBE16">
    <w:name w:val="10101C513500461394F77409D28C4CBE1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504D3C033E6467089FCB2B97087350216">
    <w:name w:val="D504D3C033E6467089FCB2B9708735021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7F268FE22844F5B7C9F36933D2088218">
    <w:name w:val="F47F268FE22844F5B7C9F36933D2088218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8DE51E15AC40B58A06A6D08C9FD71B15">
    <w:name w:val="1A8DE51E15AC40B58A06A6D08C9FD71B1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4668A2D8D4561A003ADBC7270A96C15">
    <w:name w:val="B964668A2D8D4561A003ADBC7270A96C1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3CE1C8048C45A29F81F1EF2E7F7FEC15">
    <w:name w:val="103CE1C8048C45A29F81F1EF2E7F7FEC1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C5FF9AA3E946A395973DECF7A604F311">
    <w:name w:val="F9C5FF9AA3E946A395973DECF7A604F31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505DF8A2A740FE948CE70BDCE812CC14">
    <w:name w:val="08505DF8A2A740FE948CE70BDCE812CC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A0C353DB0FC4765BFD557D06F1DDD4314">
    <w:name w:val="DA0C353DB0FC4765BFD557D06F1DDD43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B5732A488B40898820FF6E451F6F8514">
    <w:name w:val="96B5732A488B40898820FF6E451F6F85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691E64DB804167ABD0F53A30EAA06818">
    <w:name w:val="1B691E64DB804167ABD0F53A30EAA06818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54CE594F8048E79DE65ED4AB7C34BC18">
    <w:name w:val="D854CE594F8048E79DE65ED4AB7C34BC18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BD68B4EB664C869ABE19EAE3431A6F18">
    <w:name w:val="CBBD68B4EB664C869ABE19EAE3431A6F18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A6725420E9464BAD4D0B1C2381DBC217">
    <w:name w:val="51A6725420E9464BAD4D0B1C2381DBC217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FB4DE65D6F4271BF9A9562BD8D15B718">
    <w:name w:val="C0FB4DE65D6F4271BF9A9562BD8D15B718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9D3EB8FAFE4295835A1BC2E3CB97564">
    <w:name w:val="C09D3EB8FAFE4295835A1BC2E3CB9756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76B1346586480584D7FAB88C95AA3A4">
    <w:name w:val="F476B1346586480584D7FAB88C95AA3A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736964D9DF24D1EB84AAA6ECD9B3F8E4">
    <w:name w:val="2736964D9DF24D1EB84AAA6ECD9B3F8E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C1F89DF18D047CFA2496869B23AE2394">
    <w:name w:val="CC1F89DF18D047CFA2496869B23AE239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A505AEB5A644B318137DFB0EAE3C7433">
    <w:name w:val="3A505AEB5A644B318137DFB0EAE3C743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C0D1C8FE09747F1A8C35364F87F27944">
    <w:name w:val="BC0D1C8FE09747F1A8C35364F87F2794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2F29D38F66A403AB519A7C2A7664E3E4">
    <w:name w:val="B2F29D38F66A403AB519A7C2A7664E3E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767030453344BFCB4D712E540E3B2943">
    <w:name w:val="A767030453344BFCB4D712E540E3B294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D20E7829A4E4A34847C97612FF361734">
    <w:name w:val="ED20E7829A4E4A34847C97612FF36173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6FB0D9D9E648AFBD69FE70E11FD04C4">
    <w:name w:val="0D6FB0D9D9E648AFBD69FE70E11FD04C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35695F10C840C888FACDF2CEDFBC443">
    <w:name w:val="3435695F10C840C888FACDF2CEDFBC44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3F227BDB614A579C4B79A0457675FD4">
    <w:name w:val="F93F227BDB614A579C4B79A0457675FD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7F098E5BD974510BEBF20A069A42EF014">
    <w:name w:val="07F098E5BD974510BEBF20A069A42EF0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DE8653A0A349F48102CE8DF87829DB14">
    <w:name w:val="3BDE8653A0A349F48102CE8DF87829DB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211BD8CBC3648699AAEE21CBAFEF5FD14">
    <w:name w:val="4211BD8CBC3648699AAEE21CBAFEF5FD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0C36F469B4364A288F730043B23BA14">
    <w:name w:val="93E0C36F469B4364A288F730043B23BA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AA3B8DEB2849FEBCA562ADA4FB328614">
    <w:name w:val="17AA3B8DEB2849FEBCA562ADA4FB3286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9C968566824891B12595EFF9773C5514">
    <w:name w:val="F39C968566824891B12595EFF9773C55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A1DC87068B49F185C0E70FF31564BE14">
    <w:name w:val="B7A1DC87068B49F185C0E70FF31564BE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B00DE8FF4144928346B125C9C906C614">
    <w:name w:val="3DB00DE8FF4144928346B125C9C906C6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69337659634B4A9F373433574651AE14">
    <w:name w:val="5969337659634B4A9F373433574651AE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B2159AEFAA4F2083D62F6C302597E114">
    <w:name w:val="A2B2159AEFAA4F2083D62F6C302597E114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2C44E0A2185464D9E4B04A79647406612">
    <w:name w:val="42C44E0A2185464D9E4B04A796474066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13589E6A63047F68B378F2CEC64573A12">
    <w:name w:val="F13589E6A63047F68B378F2CEC64573A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FB599780FEA4B1188F011AA68108FF112">
    <w:name w:val="3FB599780FEA4B1188F011AA68108FF1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B6FB5193DCF431B800B10F636E6355712">
    <w:name w:val="6B6FB5193DCF431B800B10F636E63557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87C8E2952E4D68B50609D625FED0D412">
    <w:name w:val="5F87C8E2952E4D68B50609D625FED0D4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1E575795AF4D4FA999A407DA6061A512">
    <w:name w:val="DE1E575795AF4D4FA999A407DA6061A5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219B7496564AD19BB39C6D626C304712">
    <w:name w:val="44219B7496564AD19BB39C6D626C3047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178880779C4B199D82B8BD10CA280212">
    <w:name w:val="73178880779C4B199D82B8BD10CA28021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074DCBBDE94413B3D39EE065190BEA3">
    <w:name w:val="50074DCBBDE94413B3D39EE065190BEA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DBA064D5494F819D42254929525FB32">
    <w:name w:val="19DBA064D5494F819D42254929525FB3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5C133E9B1DC4D02B0A9F69FA878F06F2">
    <w:name w:val="B5C133E9B1DC4D02B0A9F69FA878F06F2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FB594B3A4E47EBAAB37D41EEEA389E3">
    <w:name w:val="D3FB594B3A4E47EBAAB37D41EEEA389E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EF14FD64D79441C83EED916301764FC3">
    <w:name w:val="AEF14FD64D79441C83EED916301764FC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B561C9760CC45C3B84C664B6D43811A1">
    <w:name w:val="4B561C9760CC45C3B84C664B6D43811A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F539C6E5704796AA6C1BFF5FB18E9B1">
    <w:name w:val="CBF539C6E5704796AA6C1BFF5FB18E9B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5C2462A756402F8FA95AD8369394F91">
    <w:name w:val="415C2462A756402F8FA95AD8369394F9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F28F041ABA40CCAABCFAB505CB1EAE1">
    <w:name w:val="03F28F041ABA40CCAABCFAB505CB1EAE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97BA465B3C41C19043B148396C68B03">
    <w:name w:val="F997BA465B3C41C19043B148396C68B0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310C9B32C047AC9B71A0CA094F273E3">
    <w:name w:val="9C310C9B32C047AC9B71A0CA094F273E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CA679B540084D0D8228F4EC7315F5171">
    <w:name w:val="CCA679B540084D0D8228F4EC7315F517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52DD81AF2244A5B702253BB9B7CC451">
    <w:name w:val="D252DD81AF2244A5B702253BB9B7CC45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951C12A7604FD0B84B1ADD488131661">
    <w:name w:val="CA951C12A7604FD0B84B1ADD488131661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6AB0DF853FA4A209DD78CDACFC20D463">
    <w:name w:val="F6AB0DF853FA4A209DD78CDACFC20D46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FEB024722A44CBBEE686E84FE5B05B3">
    <w:name w:val="73FEB024722A44CBBEE686E84FE5B05B3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A5631781AC46B98C63E16B51BFE6CE10">
    <w:name w:val="0BA5631781AC46B98C63E16B51BFE6CE10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6E655C73B546A4A87CA47DB9F5BD7010">
    <w:name w:val="CA6E655C73B546A4A87CA47DB9F5BD7010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7C7FF4BA824C43AE3149AD85F67C9D9">
    <w:name w:val="3B7C7FF4BA824C43AE3149AD85F67C9D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6FEA5A51234C6AAB2D757C7FC7A01D9">
    <w:name w:val="FA6FEA5A51234C6AAB2D757C7FC7A01D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3794C3DB8F44A2A3BBEC3E9F0419159">
    <w:name w:val="DB3794C3DB8F44A2A3BBEC3E9F041915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82F0DFE8E94DAAB178A22B1BF435C89">
    <w:name w:val="0082F0DFE8E94DAAB178A22B1BF435C8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5C3792D32945608C40ED93E9BF8CD09">
    <w:name w:val="605C3792D32945608C40ED93E9BF8CD0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35F786B3084D398BFE89352246F6689">
    <w:name w:val="3135F786B3084D398BFE89352246F668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00D9C558714378ADE631E5B58DB01B9">
    <w:name w:val="1300D9C558714378ADE631E5B58DB01B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E8A8925D77466287936BADC8E0C4129">
    <w:name w:val="59E8A8925D77466287936BADC8E0C412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7BCF02732B542078C201DBB95F952919">
    <w:name w:val="A7BCF02732B542078C201DBB95F95291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B486DA725D482FBEA0293FC45906259">
    <w:name w:val="DCB486DA725D482FBEA0293FC4590625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F6AD7C022EA4957AD92FD6C194FF0919">
    <w:name w:val="3F6AD7C022EA4957AD92FD6C194FF091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9FFFA16C554D9B968B1D49EEFBC14D9">
    <w:name w:val="859FFFA16C554D9B968B1D49EEFBC14D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B943220D9E4F33959E37144FE8C19C9">
    <w:name w:val="8BB943220D9E4F33959E37144FE8C19C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D481055C4749A5BBD75731252123D89">
    <w:name w:val="D2D481055C4749A5BBD75731252123D8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45BC8A20644120B1F774116372F8AC9">
    <w:name w:val="2345BC8A20644120B1F774116372F8AC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EEBEBB79274BB49F7661F1349207619">
    <w:name w:val="2FEEBEBB79274BB49F7661F134920761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5A1807412C41A998AA8E75AE0E01429">
    <w:name w:val="9E5A1807412C41A998AA8E75AE0E0142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8ACE0F94534AA0A5390312A6722F849">
    <w:name w:val="148ACE0F94534AA0A5390312A6722F84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B5FB4E86CFA433DA13D3F30280605AD7">
    <w:name w:val="EB5FB4E86CFA433DA13D3F30280605AD7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1C518A273F14086B06E09AB6C63EECE6">
    <w:name w:val="F1C518A273F14086B06E09AB6C63EECE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6892DA3D6F4EC5AA814039549C0B8F6">
    <w:name w:val="2E6892DA3D6F4EC5AA814039549C0B8F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D542D9601B4A7BB8C7D8D7CA66F7ED6">
    <w:name w:val="48D542D9601B4A7BB8C7D8D7CA66F7ED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776BB248994C148DAE3AF3BB230CD66">
    <w:name w:val="73776BB248994C148DAE3AF3BB230CD6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B539BEB9934B4C91AED2FAF337D1399">
    <w:name w:val="65B539BEB9934B4C91AED2FAF337D1399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E772AE41505432FB607716B6B1D7A596">
    <w:name w:val="FE772AE41505432FB607716B6B1D7A59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C8578668D34A5DBFBB81635905E4486">
    <w:name w:val="1CC8578668D34A5DBFBB81635905E448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168DA5DFC64FE1B62B8CFA2D99D2766">
    <w:name w:val="0B168DA5DFC64FE1B62B8CFA2D99D276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05E9533495A4B7094719A31AE36BBAE6">
    <w:name w:val="605E9533495A4B7094719A31AE36BBAE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8C56C44010E4F65B678AA6B2B45428A6">
    <w:name w:val="18C56C44010E4F65B678AA6B2B45428A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57276A7DF5449496CD4D9EC84261446">
    <w:name w:val="A357276A7DF5449496CD4D9EC8426144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B9EEF3B69214247A60858E6904B399F6">
    <w:name w:val="1B9EEF3B69214247A60858E6904B399F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75F9E93ED514365B67B37EA5BCCEF0F6">
    <w:name w:val="F75F9E93ED514365B67B37EA5BCCEF0F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4911766DCC44389E2E91815B8C708B6">
    <w:name w:val="104911766DCC44389E2E91815B8C708B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C1E51FC0FA45509C58E4631DF80FB76">
    <w:name w:val="91C1E51FC0FA45509C58E4631DF80FB7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8874C134E5492AA2759C1127182D236">
    <w:name w:val="438874C134E5492AA2759C1127182D23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0DB3C1A9C54F3E8F2CA1546C54CD7F6">
    <w:name w:val="2F0DB3C1A9C54F3E8F2CA1546C54CD7F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08B5C6B43646B3884087F95FD843AF6">
    <w:name w:val="B708B5C6B43646B3884087F95FD843AF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F411CDB12641E78241891F303003CF6">
    <w:name w:val="79F411CDB12641E78241891F303003CF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106720A302545729B58CE5726AD528E6">
    <w:name w:val="2106720A302545729B58CE5726AD528E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923635EBA41C8AEA9481207E276E46">
    <w:name w:val="172923635EBA41C8AEA9481207E276E4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4E063B972A4AC592AD4672D98567E26">
    <w:name w:val="C34E063B972A4AC592AD4672D98567E2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1C96FAFAB3642EBB02C80BB025ED6566">
    <w:name w:val="21C96FAFAB3642EBB02C80BB025ED656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71F043DB1C42FB9A025005854213AD6">
    <w:name w:val="AA71F043DB1C42FB9A025005854213AD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CCB978B400140EA854F8290AE00824B6">
    <w:name w:val="8CCB978B400140EA854F8290AE00824B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BD1A42467074AF6A0A1DFAD4D47EC6A6">
    <w:name w:val="DBD1A42467074AF6A0A1DFAD4D47EC6A6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E9C734F4316438BA9126799EDB626535">
    <w:name w:val="1E9C734F4316438BA9126799EDB62653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780EBED1D7454C8B88BCEEE2216C595">
    <w:name w:val="C0780EBED1D7454C8B88BCEEE2216C59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8779AC60F9648A9A5E06FB50DBA2AE35">
    <w:name w:val="18779AC60F9648A9A5E06FB50DBA2AE3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6A81E8EF72D4ED2AACB3E6B657D64C05">
    <w:name w:val="06A81E8EF72D4ED2AACB3E6B657D64C0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76609DD2A46458793329821081D13465">
    <w:name w:val="676609DD2A46458793329821081D1346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98C5155A7843C28600B50149ABEC285">
    <w:name w:val="E698C5155A7843C28600B50149ABEC28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6224B8881D42F19D8238D0F998CE255">
    <w:name w:val="936224B8881D42F19D8238D0F998CE25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909EB2BEE744189F8BE5546B5744655">
    <w:name w:val="B7909EB2BEE744189F8BE5546B574465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6122D2FEFA84C9598D8285BAC1FB1C65">
    <w:name w:val="06122D2FEFA84C9598D8285BAC1FB1C6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EE60D3BABD4D0785F16C704E88BF0A5">
    <w:name w:val="F5EE60D3BABD4D0785F16C704E88BF0A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68CC10A22214206B3546E30A99166025">
    <w:name w:val="068CC10A22214206B3546E30A9916602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D6033FB717419399D8636F3974461A5">
    <w:name w:val="B7D6033FB717419399D8636F3974461A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E180836D024A0981E92CE347D392F15">
    <w:name w:val="8DE180836D024A0981E92CE347D392F1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FC8B94B15446AB21B4FA53D2AFD8D5">
    <w:name w:val="047FC8B94B15446AB21B4FA53D2AFD8D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D675AB320748BD9F71593FE2FA762F5">
    <w:name w:val="12D675AB320748BD9F71593FE2FA762F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1CAF099C2C44F695234F17022013315">
    <w:name w:val="011CAF099C2C44F695234F1702201331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0B834DE974C4EC48A3CED6220A982A35">
    <w:name w:val="F0B834DE974C4EC48A3CED6220A982A3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1B171681624EA28C98FFEBBD80CCD65">
    <w:name w:val="651B171681624EA28C98FFEBBD80CCD65"/>
    <w:rsid w:val="00EC1E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BE9FB2ABA548A6AC9513CDCF123F60">
    <w:name w:val="C0BE9FB2ABA548A6AC9513CDCF123F60"/>
    <w:rsid w:val="00EC1E97"/>
  </w:style>
  <w:style w:type="paragraph" w:customStyle="1" w:styleId="654EFC75B32B41569D0FD0E945D0FC16">
    <w:name w:val="654EFC75B32B41569D0FD0E945D0FC16"/>
    <w:rsid w:val="00EC1E97"/>
  </w:style>
  <w:style w:type="paragraph" w:customStyle="1" w:styleId="CBE0A597AD41497AA95B8A62780F9E5F">
    <w:name w:val="CBE0A597AD41497AA95B8A62780F9E5F"/>
    <w:rsid w:val="00EC1E97"/>
  </w:style>
  <w:style w:type="paragraph" w:customStyle="1" w:styleId="9341D61A78E445E786B7AF3E3035D53E">
    <w:name w:val="9341D61A78E445E786B7AF3E3035D53E"/>
    <w:rsid w:val="00EC1E97"/>
  </w:style>
  <w:style w:type="paragraph" w:customStyle="1" w:styleId="DE59B59FD3484D9491E552BF4928CD65">
    <w:name w:val="DE59B59FD3484D9491E552BF4928CD65"/>
    <w:rsid w:val="00EC1E97"/>
  </w:style>
  <w:style w:type="paragraph" w:customStyle="1" w:styleId="994312EBC4D24B1D84F82386D24AE68C">
    <w:name w:val="994312EBC4D24B1D84F82386D24AE68C"/>
    <w:rsid w:val="00EC1E97"/>
  </w:style>
  <w:style w:type="paragraph" w:customStyle="1" w:styleId="0E9566476FBC4352968ED0F873702747">
    <w:name w:val="0E9566476FBC4352968ED0F873702747"/>
    <w:rsid w:val="00EC1E97"/>
  </w:style>
  <w:style w:type="paragraph" w:customStyle="1" w:styleId="CDFD5AC95B8D4BABA0CC103C25B093D2">
    <w:name w:val="CDFD5AC95B8D4BABA0CC103C25B093D2"/>
    <w:rsid w:val="00EC1E97"/>
  </w:style>
  <w:style w:type="paragraph" w:customStyle="1" w:styleId="40E1465BF9E04FBD870152EA9F880326">
    <w:name w:val="40E1465BF9E04FBD870152EA9F880326"/>
    <w:rsid w:val="00EC1E97"/>
  </w:style>
  <w:style w:type="paragraph" w:customStyle="1" w:styleId="1D366E1B94A1459797CFB73AB81B92CD">
    <w:name w:val="1D366E1B94A1459797CFB73AB81B92CD"/>
    <w:rsid w:val="00EC1E97"/>
  </w:style>
  <w:style w:type="paragraph" w:customStyle="1" w:styleId="54D5392F59E94E4A81F3D976344EDE3C">
    <w:name w:val="54D5392F59E94E4A81F3D976344EDE3C"/>
    <w:rsid w:val="00EC1E97"/>
  </w:style>
  <w:style w:type="paragraph" w:customStyle="1" w:styleId="85345A67C97C431181593E4590190740">
    <w:name w:val="85345A67C97C431181593E4590190740"/>
    <w:rsid w:val="00EC1E97"/>
  </w:style>
  <w:style w:type="paragraph" w:customStyle="1" w:styleId="35F5B6A44DED4063A0BD45C48DCDC422">
    <w:name w:val="35F5B6A44DED4063A0BD45C48DCDC422"/>
    <w:rsid w:val="00EC1E97"/>
  </w:style>
  <w:style w:type="paragraph" w:customStyle="1" w:styleId="6B25AF11A1474144958F33FF2246D8AD">
    <w:name w:val="6B25AF11A1474144958F33FF2246D8AD"/>
    <w:rsid w:val="00EC1E97"/>
  </w:style>
  <w:style w:type="paragraph" w:customStyle="1" w:styleId="568F46A457B844ACB5A10EC639435859">
    <w:name w:val="568F46A457B844ACB5A10EC639435859"/>
    <w:rsid w:val="00EC1E97"/>
  </w:style>
  <w:style w:type="paragraph" w:customStyle="1" w:styleId="B7F7D9C3E38B41F78E2A8FC851B0CB99">
    <w:name w:val="B7F7D9C3E38B41F78E2A8FC851B0CB99"/>
    <w:rsid w:val="00EC1E97"/>
  </w:style>
  <w:style w:type="paragraph" w:customStyle="1" w:styleId="2A487A3496DE4176BC7779F79AF34955">
    <w:name w:val="2A487A3496DE4176BC7779F79AF34955"/>
    <w:rsid w:val="00EC1E97"/>
  </w:style>
  <w:style w:type="paragraph" w:customStyle="1" w:styleId="55DCA171C99B4962BB12CBCEE9BD5932">
    <w:name w:val="55DCA171C99B4962BB12CBCEE9BD5932"/>
    <w:rsid w:val="00EC1E97"/>
  </w:style>
  <w:style w:type="paragraph" w:customStyle="1" w:styleId="6E1304D88C2340B9A84F08C12ABF4BE5">
    <w:name w:val="6E1304D88C2340B9A84F08C12ABF4BE5"/>
    <w:rsid w:val="00EC1E97"/>
  </w:style>
  <w:style w:type="paragraph" w:customStyle="1" w:styleId="22C65DD8B5F64A0BBA46FE6B4247F8A1">
    <w:name w:val="22C65DD8B5F64A0BBA46FE6B4247F8A1"/>
    <w:rsid w:val="00EC1E97"/>
  </w:style>
  <w:style w:type="paragraph" w:customStyle="1" w:styleId="0AB3EFAF29274BEDB105A6FBD4EA372A">
    <w:name w:val="0AB3EFAF29274BEDB105A6FBD4EA372A"/>
    <w:rsid w:val="00EC1E97"/>
  </w:style>
  <w:style w:type="paragraph" w:customStyle="1" w:styleId="82983A837D5D4F0084327943C0609DE4">
    <w:name w:val="82983A837D5D4F0084327943C0609DE4"/>
    <w:rsid w:val="00EC1E97"/>
  </w:style>
  <w:style w:type="paragraph" w:customStyle="1" w:styleId="ADA5D54C06B34C62B94ABC4BDF8CC52B">
    <w:name w:val="ADA5D54C06B34C62B94ABC4BDF8CC52B"/>
    <w:rsid w:val="00EC1E97"/>
  </w:style>
  <w:style w:type="paragraph" w:customStyle="1" w:styleId="2493CF0852484BF489CEC7F9D880CDB4">
    <w:name w:val="2493CF0852484BF489CEC7F9D880CDB4"/>
    <w:rsid w:val="00EC1E97"/>
  </w:style>
  <w:style w:type="paragraph" w:customStyle="1" w:styleId="DFE8B3BE2FDF459DBB183C7DACF98603">
    <w:name w:val="DFE8B3BE2FDF459DBB183C7DACF98603"/>
    <w:rsid w:val="00EC1E97"/>
  </w:style>
  <w:style w:type="paragraph" w:customStyle="1" w:styleId="D1AC321ACF9A4B70A11DE94D6FD3F63E">
    <w:name w:val="D1AC321ACF9A4B70A11DE94D6FD3F63E"/>
    <w:rsid w:val="00EC1E97"/>
  </w:style>
  <w:style w:type="paragraph" w:customStyle="1" w:styleId="6157C1CAF20040A6A61BD7FF758B9D00">
    <w:name w:val="6157C1CAF20040A6A61BD7FF758B9D00"/>
    <w:rsid w:val="00EC1E97"/>
  </w:style>
  <w:style w:type="paragraph" w:customStyle="1" w:styleId="E2260EEDAE254DF29616896EEEA12C4C">
    <w:name w:val="E2260EEDAE254DF29616896EEEA12C4C"/>
    <w:rsid w:val="00EC1E97"/>
  </w:style>
  <w:style w:type="paragraph" w:customStyle="1" w:styleId="AADDF9D1EDEC4EC88F3AF04204409E73">
    <w:name w:val="AADDF9D1EDEC4EC88F3AF04204409E73"/>
    <w:rsid w:val="00EC1E97"/>
  </w:style>
  <w:style w:type="paragraph" w:customStyle="1" w:styleId="E440904E99DC4767964911E5805091A3">
    <w:name w:val="E440904E99DC4767964911E5805091A3"/>
    <w:rsid w:val="00EC1E97"/>
  </w:style>
  <w:style w:type="paragraph" w:customStyle="1" w:styleId="3496CA0BCB3F44A681D315739965E059">
    <w:name w:val="3496CA0BCB3F44A681D315739965E059"/>
    <w:rsid w:val="00EC1E97"/>
  </w:style>
  <w:style w:type="paragraph" w:customStyle="1" w:styleId="B3217ADADDE04ED1BE48373217FF8CDB">
    <w:name w:val="B3217ADADDE04ED1BE48373217FF8CDB"/>
    <w:rsid w:val="00EC1E97"/>
  </w:style>
  <w:style w:type="paragraph" w:customStyle="1" w:styleId="1C279733B81143058DCFC79C84F9E310">
    <w:name w:val="1C279733B81143058DCFC79C84F9E310"/>
    <w:rsid w:val="00EC1E97"/>
  </w:style>
  <w:style w:type="paragraph" w:customStyle="1" w:styleId="91A0DCCB8C824EB394D427CFE7EF1294">
    <w:name w:val="91A0DCCB8C824EB394D427CFE7EF1294"/>
    <w:rsid w:val="00EC1E97"/>
  </w:style>
  <w:style w:type="paragraph" w:customStyle="1" w:styleId="22236F52F2914E46A934D066363B7125">
    <w:name w:val="22236F52F2914E46A934D066363B7125"/>
    <w:rsid w:val="00EC1E97"/>
  </w:style>
  <w:style w:type="paragraph" w:customStyle="1" w:styleId="D2432CCDAAA9457C937C1E7655DD4749">
    <w:name w:val="D2432CCDAAA9457C937C1E7655DD4749"/>
    <w:rsid w:val="00EC1E97"/>
  </w:style>
  <w:style w:type="paragraph" w:customStyle="1" w:styleId="E5E2D10BBA62495688C7433689A41E83">
    <w:name w:val="E5E2D10BBA62495688C7433689A41E83"/>
    <w:rsid w:val="00EC1E97"/>
  </w:style>
  <w:style w:type="paragraph" w:customStyle="1" w:styleId="C094BE58A0204F5497A3145E5EF9FEE4">
    <w:name w:val="C094BE58A0204F5497A3145E5EF9FEE4"/>
    <w:rsid w:val="00EC1E97"/>
  </w:style>
  <w:style w:type="paragraph" w:customStyle="1" w:styleId="0EFBD11785DD4E99B9B8D2AFBDAE1B9F">
    <w:name w:val="0EFBD11785DD4E99B9B8D2AFBDAE1B9F"/>
    <w:rsid w:val="00EC1E97"/>
  </w:style>
  <w:style w:type="paragraph" w:customStyle="1" w:styleId="1CCBC98FB39148FA9135A1D2A104080A">
    <w:name w:val="1CCBC98FB39148FA9135A1D2A104080A"/>
    <w:rsid w:val="00EC1E97"/>
  </w:style>
  <w:style w:type="paragraph" w:customStyle="1" w:styleId="7B14B7D9B61447B0BA98BD2AD6028A08">
    <w:name w:val="7B14B7D9B61447B0BA98BD2AD6028A08"/>
    <w:rsid w:val="00EC1E97"/>
  </w:style>
  <w:style w:type="paragraph" w:customStyle="1" w:styleId="B3617CE6F7684BC1A775B29F985D841A">
    <w:name w:val="B3617CE6F7684BC1A775B29F985D841A"/>
    <w:rsid w:val="00EC1E97"/>
  </w:style>
  <w:style w:type="paragraph" w:customStyle="1" w:styleId="D61AE6A0B3AE4B4182030DA24615B887">
    <w:name w:val="D61AE6A0B3AE4B4182030DA24615B887"/>
    <w:rsid w:val="00EC1E97"/>
  </w:style>
  <w:style w:type="paragraph" w:customStyle="1" w:styleId="E460FF656B88471D876360282FCB682B">
    <w:name w:val="E460FF656B88471D876360282FCB682B"/>
    <w:rsid w:val="00EC1E97"/>
  </w:style>
  <w:style w:type="paragraph" w:customStyle="1" w:styleId="0D02FC5948AE4AD28D0CA3BE36D05B9D">
    <w:name w:val="0D02FC5948AE4AD28D0CA3BE36D05B9D"/>
    <w:rsid w:val="00EC1E97"/>
  </w:style>
  <w:style w:type="paragraph" w:customStyle="1" w:styleId="C0EE2B2639024849A36AEFCC1C0AE472">
    <w:name w:val="C0EE2B2639024849A36AEFCC1C0AE472"/>
    <w:rsid w:val="00EC1E97"/>
  </w:style>
  <w:style w:type="paragraph" w:customStyle="1" w:styleId="3D5E5BDB817E481AA01B20014A36640B">
    <w:name w:val="3D5E5BDB817E481AA01B20014A36640B"/>
    <w:rsid w:val="00EC1E97"/>
  </w:style>
  <w:style w:type="paragraph" w:customStyle="1" w:styleId="1697DACC46FB4F8397DEF24431D7CD54">
    <w:name w:val="1697DACC46FB4F8397DEF24431D7CD54"/>
    <w:rsid w:val="00EC1E97"/>
  </w:style>
  <w:style w:type="paragraph" w:customStyle="1" w:styleId="E7F333C42BC5459CA802441AB977B19A">
    <w:name w:val="E7F333C42BC5459CA802441AB977B19A"/>
    <w:rsid w:val="00EC1E97"/>
  </w:style>
  <w:style w:type="paragraph" w:customStyle="1" w:styleId="2F4CD17F0439418FB702F1C5F2C6CB3A">
    <w:name w:val="2F4CD17F0439418FB702F1C5F2C6CB3A"/>
    <w:rsid w:val="00EC1E97"/>
  </w:style>
  <w:style w:type="paragraph" w:customStyle="1" w:styleId="02D46C8DECC24C358A60C8C6E709876E">
    <w:name w:val="02D46C8DECC24C358A60C8C6E709876E"/>
    <w:rsid w:val="00EC1E97"/>
  </w:style>
  <w:style w:type="paragraph" w:customStyle="1" w:styleId="C750A28AEA8441A6B30BF0E71CDCC320">
    <w:name w:val="C750A28AEA8441A6B30BF0E71CDCC320"/>
    <w:rsid w:val="00EC1E97"/>
  </w:style>
  <w:style w:type="paragraph" w:customStyle="1" w:styleId="C09CB0AAC050407FB4D9F94908B51837">
    <w:name w:val="C09CB0AAC050407FB4D9F94908B51837"/>
    <w:rsid w:val="00EC1E97"/>
  </w:style>
  <w:style w:type="paragraph" w:customStyle="1" w:styleId="250214F1EE304015BC549E91DA9D3757">
    <w:name w:val="250214F1EE304015BC549E91DA9D3757"/>
    <w:rsid w:val="00EC1E97"/>
  </w:style>
  <w:style w:type="paragraph" w:customStyle="1" w:styleId="A532705D6F8B4EFA95DAFB86F06E9A9A">
    <w:name w:val="A532705D6F8B4EFA95DAFB86F06E9A9A"/>
    <w:rsid w:val="00EC1E97"/>
  </w:style>
  <w:style w:type="paragraph" w:customStyle="1" w:styleId="92B50008509341E8BEE79B290970250F">
    <w:name w:val="92B50008509341E8BEE79B290970250F"/>
    <w:rsid w:val="00EC1E97"/>
  </w:style>
  <w:style w:type="paragraph" w:customStyle="1" w:styleId="7B53CF468C724F929AD051AD5A383582">
    <w:name w:val="7B53CF468C724F929AD051AD5A383582"/>
    <w:rsid w:val="00EC1E97"/>
  </w:style>
  <w:style w:type="paragraph" w:customStyle="1" w:styleId="1A2C9E56F87A4B12933ADF1C188F83C6">
    <w:name w:val="1A2C9E56F87A4B12933ADF1C188F83C6"/>
    <w:rsid w:val="00EC1E97"/>
  </w:style>
  <w:style w:type="paragraph" w:customStyle="1" w:styleId="D093910855094E36B7D8666E5F026B5F">
    <w:name w:val="D093910855094E36B7D8666E5F026B5F"/>
    <w:rsid w:val="00EC1E97"/>
  </w:style>
  <w:style w:type="paragraph" w:customStyle="1" w:styleId="B5C0A320E0B94D34B9BACE59937CC24C">
    <w:name w:val="B5C0A320E0B94D34B9BACE59937CC24C"/>
    <w:rsid w:val="00EC1E97"/>
  </w:style>
  <w:style w:type="paragraph" w:customStyle="1" w:styleId="EF85F8D78F6B43F9B6ED88416B31A23B">
    <w:name w:val="EF85F8D78F6B43F9B6ED88416B31A23B"/>
    <w:rsid w:val="00EC1E97"/>
  </w:style>
  <w:style w:type="paragraph" w:customStyle="1" w:styleId="9D04ECDA199B4432B6B48837F56AEF23">
    <w:name w:val="9D04ECDA199B4432B6B48837F56AEF23"/>
    <w:rsid w:val="00EC1E97"/>
  </w:style>
  <w:style w:type="paragraph" w:customStyle="1" w:styleId="84D629A1CE1447FC8E6B0431DFBEBD3E">
    <w:name w:val="84D629A1CE1447FC8E6B0431DFBEBD3E"/>
    <w:rsid w:val="00EC1E97"/>
  </w:style>
  <w:style w:type="paragraph" w:customStyle="1" w:styleId="661654F46FF340458D52CF87D5877B4B">
    <w:name w:val="661654F46FF340458D52CF87D5877B4B"/>
    <w:rsid w:val="00EC1E97"/>
  </w:style>
  <w:style w:type="paragraph" w:customStyle="1" w:styleId="EB12A7AF8559449BB41D48A4D33344C4">
    <w:name w:val="EB12A7AF8559449BB41D48A4D33344C4"/>
    <w:rsid w:val="00EC1E97"/>
  </w:style>
  <w:style w:type="paragraph" w:customStyle="1" w:styleId="60A16DEAFB28462E9F08ACE23AC8BCB3">
    <w:name w:val="60A16DEAFB28462E9F08ACE23AC8BCB3"/>
    <w:rsid w:val="00EC1E97"/>
  </w:style>
  <w:style w:type="paragraph" w:customStyle="1" w:styleId="4B4EF66E7ECC4CA9BA8A439CE1CD7299">
    <w:name w:val="4B4EF66E7ECC4CA9BA8A439CE1CD7299"/>
    <w:rsid w:val="00EC1E97"/>
  </w:style>
  <w:style w:type="paragraph" w:customStyle="1" w:styleId="82BA17008BF8400E8AF3F197BB49C548">
    <w:name w:val="82BA17008BF8400E8AF3F197BB49C548"/>
    <w:rsid w:val="00EC1E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72BE1-E32E-4378-9ACA-E15E22BA0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928</Words>
  <Characters>1099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lerc185@students.strose.edu</dc:creator>
  <cp:keywords/>
  <dc:description/>
  <cp:lastModifiedBy>HOLT, NATHAN</cp:lastModifiedBy>
  <cp:revision>8</cp:revision>
  <dcterms:created xsi:type="dcterms:W3CDTF">2021-03-04T22:32:00Z</dcterms:created>
  <dcterms:modified xsi:type="dcterms:W3CDTF">2021-11-22T17:11:00Z</dcterms:modified>
</cp:coreProperties>
</file>